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2DAC5" w14:textId="5E6CDBF5" w:rsidR="007A0DB4" w:rsidRPr="00CD504D" w:rsidRDefault="007A0DB4" w:rsidP="007A0DB4">
      <w:pPr>
        <w:pStyle w:val="Heading1"/>
        <w:spacing w:line="276" w:lineRule="auto"/>
        <w:jc w:val="left"/>
        <w:rPr>
          <w:b w:val="0"/>
          <w:bCs/>
        </w:rPr>
      </w:pPr>
      <w:r w:rsidRPr="00CD504D">
        <w:rPr>
          <w:b w:val="0"/>
          <w:bCs/>
        </w:rPr>
        <w:t>232 Guelph Street</w:t>
      </w:r>
    </w:p>
    <w:p w14:paraId="76AD3C96" w14:textId="76AC13E9" w:rsidR="007A0DB4" w:rsidRPr="00CD504D" w:rsidRDefault="007A0DB4" w:rsidP="007A0DB4">
      <w:r w:rsidRPr="00CD504D">
        <w:t>Georgetown, ON L7G 4B1</w:t>
      </w:r>
    </w:p>
    <w:p w14:paraId="7A2E9DB3" w14:textId="5A9A27A4" w:rsidR="007A0DB4" w:rsidRPr="00CD504D" w:rsidRDefault="007A0DB4" w:rsidP="007A0DB4">
      <w:r w:rsidRPr="00CD504D">
        <w:t xml:space="preserve">Email: </w:t>
      </w:r>
      <w:hyperlink r:id="rId11" w:history="1">
        <w:r w:rsidRPr="00CD504D">
          <w:rPr>
            <w:rStyle w:val="Hyperlink"/>
          </w:rPr>
          <w:t>nec@ontario.ca</w:t>
        </w:r>
      </w:hyperlink>
    </w:p>
    <w:p w14:paraId="40D667E4" w14:textId="5A4037B7" w:rsidR="007A0DB4" w:rsidRPr="00CD504D" w:rsidRDefault="00E76836" w:rsidP="007A0DB4">
      <w:hyperlink r:id="rId12" w:history="1">
        <w:r w:rsidR="007A0DB4" w:rsidRPr="00CD504D">
          <w:rPr>
            <w:rStyle w:val="Hyperlink"/>
          </w:rPr>
          <w:t>www.escarpment.org</w:t>
        </w:r>
      </w:hyperlink>
      <w:r w:rsidR="007A0DB4" w:rsidRPr="00CD504D">
        <w:t xml:space="preserve"> </w:t>
      </w:r>
    </w:p>
    <w:p w14:paraId="48D4A0E7" w14:textId="46879D73" w:rsidR="007A0DB4" w:rsidRDefault="00E76836" w:rsidP="007A0DB4">
      <w:pPr>
        <w:pStyle w:val="Heading1"/>
        <w:spacing w:before="240" w:after="240" w:line="276" w:lineRule="auto"/>
        <w:rPr>
          <w:b w:val="0"/>
          <w:bCs/>
          <w:sz w:val="28"/>
          <w:szCs w:val="28"/>
        </w:rPr>
      </w:pPr>
      <w:r>
        <w:rPr>
          <w:b w:val="0"/>
          <w:bCs/>
          <w:sz w:val="28"/>
          <w:szCs w:val="28"/>
        </w:rPr>
        <w:pict w14:anchorId="154669C1">
          <v:rect id="_x0000_i1025" style="width:468pt;height:2pt" o:hralign="center" o:hrstd="t" o:hrnoshade="t" o:hr="t" fillcolor="#4e6128 [1606]" stroked="f"/>
        </w:pict>
      </w:r>
    </w:p>
    <w:p w14:paraId="1D360E66" w14:textId="13F51F25" w:rsidR="00F04265" w:rsidRPr="00DE468C" w:rsidRDefault="000D4C8C" w:rsidP="006F13AE">
      <w:pPr>
        <w:pStyle w:val="Heading1"/>
        <w:spacing w:line="276" w:lineRule="auto"/>
      </w:pPr>
      <w:r w:rsidRPr="00F327DA">
        <w:t>DRAFT</w:t>
      </w:r>
      <w:r w:rsidRPr="00DE468C">
        <w:t xml:space="preserve"> </w:t>
      </w:r>
      <w:r w:rsidR="00F04265" w:rsidRPr="00DE468C">
        <w:t>MINUTES OF M84</w:t>
      </w:r>
      <w:r w:rsidR="008C722A">
        <w:t>9</w:t>
      </w:r>
      <w:r w:rsidR="00F04265" w:rsidRPr="00DE468C">
        <w:t>/</w:t>
      </w:r>
      <w:r w:rsidR="008C722A">
        <w:t>1</w:t>
      </w:r>
      <w:r w:rsidR="00F04265" w:rsidRPr="00DE468C">
        <w:t>0-2025</w:t>
      </w:r>
    </w:p>
    <w:p w14:paraId="3DD314A1" w14:textId="77777777" w:rsidR="00F04265" w:rsidRPr="00DE468C" w:rsidRDefault="00F04265" w:rsidP="00F04265">
      <w:pPr>
        <w:spacing w:line="276" w:lineRule="auto"/>
        <w:jc w:val="center"/>
        <w:rPr>
          <w:rFonts w:cs="Arial"/>
          <w:b/>
        </w:rPr>
      </w:pPr>
      <w:r w:rsidRPr="00DE468C">
        <w:rPr>
          <w:rFonts w:cs="Arial"/>
          <w:b/>
        </w:rPr>
        <w:t>NIAGARA ESCARPMENT COMMISSION</w:t>
      </w:r>
    </w:p>
    <w:p w14:paraId="65CB3974" w14:textId="77777777" w:rsidR="00F04265" w:rsidRPr="00DE468C" w:rsidRDefault="00F04265" w:rsidP="00F04265">
      <w:pPr>
        <w:spacing w:line="276" w:lineRule="auto"/>
        <w:jc w:val="center"/>
        <w:rPr>
          <w:rFonts w:cs="Arial"/>
          <w:b/>
        </w:rPr>
      </w:pPr>
      <w:r w:rsidRPr="00DE468C">
        <w:rPr>
          <w:rFonts w:cs="Arial"/>
          <w:b/>
        </w:rPr>
        <w:t>HYBRID</w:t>
      </w:r>
    </w:p>
    <w:p w14:paraId="40681698" w14:textId="77777777" w:rsidR="00F04265" w:rsidRPr="00DE468C" w:rsidRDefault="00F04265" w:rsidP="00F04265">
      <w:pPr>
        <w:spacing w:line="276" w:lineRule="auto"/>
        <w:jc w:val="center"/>
        <w:rPr>
          <w:rFonts w:cs="Arial"/>
          <w:b/>
        </w:rPr>
      </w:pPr>
      <w:r w:rsidRPr="00DE468C">
        <w:rPr>
          <w:rFonts w:cs="Arial"/>
          <w:b/>
        </w:rPr>
        <w:t>(Georgetown office and Microsoft Teams)</w:t>
      </w:r>
    </w:p>
    <w:p w14:paraId="74379DEE" w14:textId="4DE9A021" w:rsidR="00F04265" w:rsidRPr="00DE468C" w:rsidRDefault="008C722A" w:rsidP="00F04265">
      <w:pPr>
        <w:spacing w:line="276" w:lineRule="auto"/>
        <w:jc w:val="center"/>
        <w:rPr>
          <w:rFonts w:cs="Arial"/>
          <w:b/>
        </w:rPr>
      </w:pPr>
      <w:r>
        <w:rPr>
          <w:rFonts w:cs="Arial"/>
          <w:b/>
        </w:rPr>
        <w:t>October 16</w:t>
      </w:r>
      <w:r w:rsidR="00F04265" w:rsidRPr="00DE468C">
        <w:rPr>
          <w:rFonts w:cs="Arial"/>
          <w:b/>
        </w:rPr>
        <w:t>, 2025</w:t>
      </w:r>
    </w:p>
    <w:p w14:paraId="14B2B610" w14:textId="77777777" w:rsidR="00F04265" w:rsidRPr="00DE468C" w:rsidRDefault="00F04265" w:rsidP="00F04265">
      <w:pPr>
        <w:pStyle w:val="Heading2"/>
        <w:spacing w:before="360" w:after="240" w:line="276" w:lineRule="auto"/>
        <w:rPr>
          <w:b w:val="0"/>
          <w:bCs/>
          <w:sz w:val="24"/>
          <w:szCs w:val="24"/>
        </w:rPr>
      </w:pPr>
      <w:r w:rsidRPr="00DE468C">
        <w:rPr>
          <w:b w:val="0"/>
          <w:bCs/>
          <w:sz w:val="24"/>
          <w:szCs w:val="24"/>
        </w:rPr>
        <w:t>MEMBERS PRESENT</w:t>
      </w:r>
    </w:p>
    <w:p w14:paraId="26FF4E5E" w14:textId="547F3E2A" w:rsidR="00F04265" w:rsidRPr="00DE468C" w:rsidRDefault="001A3420" w:rsidP="00F04265">
      <w:pPr>
        <w:spacing w:after="120" w:line="276" w:lineRule="auto"/>
        <w:rPr>
          <w:rFonts w:cs="Arial"/>
          <w:bCs/>
          <w:lang w:val="fr-FR"/>
        </w:rPr>
      </w:pPr>
      <w:r w:rsidRPr="00DE468C">
        <w:rPr>
          <w:rFonts w:cs="Arial"/>
          <w:bCs/>
        </w:rPr>
        <w:t>J. Chevalier</w:t>
      </w:r>
      <w:r w:rsidR="0028556D" w:rsidRPr="00DE468C">
        <w:rPr>
          <w:rFonts w:cs="Arial"/>
          <w:bCs/>
        </w:rPr>
        <w:t xml:space="preserve"> (virtual</w:t>
      </w:r>
      <w:r w:rsidR="0092276A">
        <w:rPr>
          <w:rFonts w:cs="Arial"/>
          <w:bCs/>
        </w:rPr>
        <w:t xml:space="preserve">), </w:t>
      </w:r>
      <w:r w:rsidR="004E41FE">
        <w:rPr>
          <w:rFonts w:cs="Arial"/>
          <w:bCs/>
        </w:rPr>
        <w:t>M. Francis (virtual</w:t>
      </w:r>
      <w:r w:rsidR="003B5529">
        <w:rPr>
          <w:rFonts w:cs="Arial"/>
          <w:bCs/>
        </w:rPr>
        <w:t xml:space="preserve">, to </w:t>
      </w:r>
      <w:r w:rsidR="00492C74">
        <w:rPr>
          <w:rFonts w:cs="Arial"/>
          <w:bCs/>
        </w:rPr>
        <w:t>3:00 pm</w:t>
      </w:r>
      <w:r w:rsidR="008B2FA8">
        <w:rPr>
          <w:rFonts w:cs="Arial"/>
          <w:bCs/>
        </w:rPr>
        <w:t>)</w:t>
      </w:r>
      <w:r w:rsidR="004E41FE">
        <w:rPr>
          <w:rFonts w:cs="Arial"/>
          <w:bCs/>
        </w:rPr>
        <w:t xml:space="preserve">, </w:t>
      </w:r>
      <w:r w:rsidR="008B2FA8">
        <w:rPr>
          <w:rFonts w:cs="Arial"/>
          <w:bCs/>
        </w:rPr>
        <w:t xml:space="preserve">L. </w:t>
      </w:r>
      <w:r w:rsidR="008B2FA8">
        <w:rPr>
          <w:lang w:val="fr-FR"/>
        </w:rPr>
        <w:t>Golden (</w:t>
      </w:r>
      <w:r w:rsidR="00E76836">
        <w:rPr>
          <w:lang w:val="fr-FR"/>
        </w:rPr>
        <w:t>virtual)</w:t>
      </w:r>
      <w:r w:rsidR="008B2FA8">
        <w:rPr>
          <w:lang w:val="fr-FR"/>
        </w:rPr>
        <w:t>,</w:t>
      </w:r>
      <w:r w:rsidR="008B2FA8" w:rsidRPr="00DE468C">
        <w:rPr>
          <w:rFonts w:cs="Arial"/>
          <w:bCs/>
        </w:rPr>
        <w:t xml:space="preserve"> </w:t>
      </w:r>
      <w:r w:rsidR="00F04265" w:rsidRPr="00DE468C">
        <w:rPr>
          <w:rFonts w:cs="Arial"/>
          <w:bCs/>
        </w:rPr>
        <w:t>L. Kiernan</w:t>
      </w:r>
      <w:r w:rsidR="00C52237" w:rsidRPr="00DE468C">
        <w:rPr>
          <w:rFonts w:cs="Arial"/>
          <w:bCs/>
        </w:rPr>
        <w:t xml:space="preserve">, </w:t>
      </w:r>
      <w:r w:rsidR="00F04265" w:rsidRPr="00DE468C">
        <w:rPr>
          <w:rFonts w:cs="Arial"/>
          <w:bCs/>
        </w:rPr>
        <w:t xml:space="preserve">G. Little, </w:t>
      </w:r>
      <w:r w:rsidR="00B71135">
        <w:rPr>
          <w:rFonts w:cs="Arial"/>
          <w:bCs/>
        </w:rPr>
        <w:br w:type="textWrapping" w:clear="all"/>
      </w:r>
      <w:r w:rsidR="00F04265" w:rsidRPr="00DE468C">
        <w:rPr>
          <w:rFonts w:cs="Arial"/>
          <w:bCs/>
        </w:rPr>
        <w:t xml:space="preserve">D. McKinlay, </w:t>
      </w:r>
      <w:r w:rsidR="00243A44" w:rsidRPr="00DE468C">
        <w:rPr>
          <w:rFonts w:cs="Arial"/>
          <w:bCs/>
        </w:rPr>
        <w:t xml:space="preserve">D. Measures, </w:t>
      </w:r>
      <w:r w:rsidR="00F04265" w:rsidRPr="00DE468C">
        <w:rPr>
          <w:rFonts w:cs="Arial"/>
          <w:bCs/>
        </w:rPr>
        <w:t>D. Nielsen</w:t>
      </w:r>
      <w:r w:rsidR="009417EA">
        <w:rPr>
          <w:rFonts w:cs="Arial"/>
          <w:bCs/>
        </w:rPr>
        <w:t xml:space="preserve"> (to 3:00 pm)</w:t>
      </w:r>
      <w:r w:rsidR="006B2EC4" w:rsidRPr="00DE468C">
        <w:rPr>
          <w:rFonts w:cs="Arial"/>
          <w:bCs/>
        </w:rPr>
        <w:t xml:space="preserve">, </w:t>
      </w:r>
      <w:r w:rsidR="00095131">
        <w:rPr>
          <w:rFonts w:cs="Arial"/>
          <w:bCs/>
        </w:rPr>
        <w:t xml:space="preserve">R. Palmer, </w:t>
      </w:r>
      <w:r w:rsidRPr="00DE468C">
        <w:rPr>
          <w:rFonts w:cs="Arial"/>
          <w:bCs/>
        </w:rPr>
        <w:t xml:space="preserve">L. Price, </w:t>
      </w:r>
      <w:r w:rsidR="00F04265" w:rsidRPr="00DE468C">
        <w:rPr>
          <w:rFonts w:cs="Arial"/>
          <w:bCs/>
        </w:rPr>
        <w:t xml:space="preserve">R. Vacca (Chair), </w:t>
      </w:r>
      <w:r w:rsidR="00492C74">
        <w:rPr>
          <w:rFonts w:cs="Arial"/>
          <w:bCs/>
        </w:rPr>
        <w:br w:type="textWrapping" w:clear="all"/>
      </w:r>
      <w:r w:rsidR="00F04265" w:rsidRPr="00DE468C">
        <w:rPr>
          <w:rFonts w:cs="Arial"/>
          <w:bCs/>
        </w:rPr>
        <w:t>J. Vida, A. Witteveen</w:t>
      </w:r>
      <w:r w:rsidR="006A351D">
        <w:rPr>
          <w:rFonts w:cs="Arial"/>
          <w:bCs/>
        </w:rPr>
        <w:t xml:space="preserve"> (virtual)</w:t>
      </w:r>
      <w:r w:rsidR="00F04265" w:rsidRPr="00DE468C">
        <w:rPr>
          <w:rFonts w:cs="Arial"/>
          <w:bCs/>
        </w:rPr>
        <w:t xml:space="preserve">. </w:t>
      </w:r>
    </w:p>
    <w:p w14:paraId="3EF5FE4D" w14:textId="1A3A7A58" w:rsidR="00F04265" w:rsidRDefault="00F04265" w:rsidP="008F0F21">
      <w:pPr>
        <w:pStyle w:val="Heading2"/>
        <w:spacing w:before="360" w:after="240" w:line="276" w:lineRule="auto"/>
        <w:rPr>
          <w:b w:val="0"/>
          <w:bCs/>
          <w:sz w:val="24"/>
          <w:szCs w:val="24"/>
          <w:lang w:val="fr-FR"/>
        </w:rPr>
      </w:pPr>
      <w:r w:rsidRPr="00DE468C">
        <w:rPr>
          <w:b w:val="0"/>
          <w:bCs/>
          <w:sz w:val="24"/>
          <w:szCs w:val="24"/>
          <w:lang w:val="fr-FR"/>
        </w:rPr>
        <w:t>REGRETS</w:t>
      </w:r>
    </w:p>
    <w:p w14:paraId="19E791E7" w14:textId="51DA5639" w:rsidR="008F0F21" w:rsidRPr="008F0F21" w:rsidRDefault="008B2FA8" w:rsidP="008F0F21">
      <w:pPr>
        <w:rPr>
          <w:lang w:val="fr-FR"/>
        </w:rPr>
      </w:pPr>
      <w:r>
        <w:rPr>
          <w:lang w:val="fr-FR"/>
        </w:rPr>
        <w:t>G. Krantz</w:t>
      </w:r>
      <w:r w:rsidR="008F0F21">
        <w:rPr>
          <w:lang w:val="fr-FR"/>
        </w:rPr>
        <w:t>.</w:t>
      </w:r>
    </w:p>
    <w:p w14:paraId="7E299E7E" w14:textId="77777777" w:rsidR="00F04265" w:rsidRPr="00DE468C" w:rsidRDefault="00F04265" w:rsidP="00F04265">
      <w:pPr>
        <w:pStyle w:val="Heading2"/>
        <w:spacing w:before="360" w:after="120" w:line="276" w:lineRule="auto"/>
        <w:rPr>
          <w:b w:val="0"/>
          <w:bCs/>
          <w:sz w:val="24"/>
          <w:szCs w:val="24"/>
        </w:rPr>
      </w:pPr>
      <w:r w:rsidRPr="00DE468C">
        <w:rPr>
          <w:b w:val="0"/>
          <w:bCs/>
          <w:sz w:val="24"/>
          <w:szCs w:val="24"/>
        </w:rPr>
        <w:t>STAFF PRESENT</w:t>
      </w:r>
    </w:p>
    <w:p w14:paraId="1DB255C4" w14:textId="1F556A59" w:rsidR="00F04265" w:rsidRPr="00DE468C" w:rsidRDefault="00F04265" w:rsidP="00F04265">
      <w:pPr>
        <w:spacing w:before="120" w:after="120" w:line="276" w:lineRule="auto"/>
        <w:rPr>
          <w:rFonts w:cs="Arial"/>
          <w:bCs/>
        </w:rPr>
      </w:pPr>
      <w:r w:rsidRPr="00DE468C">
        <w:rPr>
          <w:rFonts w:cs="Arial"/>
          <w:bCs/>
        </w:rPr>
        <w:t>S. Carey, J. Isaac, M. Cairns, S. Robinson</w:t>
      </w:r>
      <w:r w:rsidR="00BD4513" w:rsidRPr="00DE468C">
        <w:rPr>
          <w:rFonts w:cs="Arial"/>
          <w:bCs/>
        </w:rPr>
        <w:t xml:space="preserve">, </w:t>
      </w:r>
      <w:r w:rsidR="00243A44" w:rsidRPr="00DE468C">
        <w:rPr>
          <w:rFonts w:cs="Arial"/>
          <w:bCs/>
        </w:rPr>
        <w:t>J. Sperling</w:t>
      </w:r>
      <w:r w:rsidR="00782B8F">
        <w:rPr>
          <w:rFonts w:cs="Arial"/>
          <w:bCs/>
        </w:rPr>
        <w:t>,</w:t>
      </w:r>
      <w:r w:rsidR="009417EA">
        <w:rPr>
          <w:rFonts w:cs="Arial"/>
          <w:bCs/>
        </w:rPr>
        <w:t xml:space="preserve"> </w:t>
      </w:r>
      <w:r w:rsidR="00497B6C" w:rsidRPr="00DE468C">
        <w:rPr>
          <w:rFonts w:cs="Arial"/>
          <w:bCs/>
        </w:rPr>
        <w:t>K. Nainala</w:t>
      </w:r>
      <w:r w:rsidR="00E345C1">
        <w:rPr>
          <w:rFonts w:cs="Arial"/>
          <w:bCs/>
        </w:rPr>
        <w:t xml:space="preserve">, </w:t>
      </w:r>
      <w:r w:rsidR="001B35F6" w:rsidRPr="00DE468C">
        <w:rPr>
          <w:rFonts w:cs="Arial"/>
          <w:bCs/>
        </w:rPr>
        <w:t>B. Fatima</w:t>
      </w:r>
      <w:r w:rsidR="000B7503" w:rsidRPr="00DE468C">
        <w:rPr>
          <w:rFonts w:cs="Arial"/>
          <w:bCs/>
        </w:rPr>
        <w:t xml:space="preserve"> (virtua</w:t>
      </w:r>
      <w:r w:rsidR="00BD4513" w:rsidRPr="00DE468C">
        <w:rPr>
          <w:rFonts w:cs="Arial"/>
          <w:bCs/>
        </w:rPr>
        <w:t>l)</w:t>
      </w:r>
      <w:r w:rsidR="00077E79">
        <w:rPr>
          <w:rFonts w:cs="Arial"/>
          <w:bCs/>
        </w:rPr>
        <w:t xml:space="preserve">, </w:t>
      </w:r>
      <w:r w:rsidR="00E345C1">
        <w:rPr>
          <w:rFonts w:cs="Arial"/>
          <w:bCs/>
        </w:rPr>
        <w:br w:type="textWrapping" w:clear="all"/>
      </w:r>
      <w:r w:rsidR="00077E79">
        <w:rPr>
          <w:rFonts w:cs="Arial"/>
          <w:bCs/>
        </w:rPr>
        <w:t>J. Kowalski</w:t>
      </w:r>
      <w:r w:rsidR="00E345C1">
        <w:rPr>
          <w:rFonts w:cs="Arial"/>
          <w:bCs/>
        </w:rPr>
        <w:t xml:space="preserve">, </w:t>
      </w:r>
      <w:r w:rsidR="00E345C1" w:rsidRPr="00DE468C">
        <w:rPr>
          <w:rFonts w:cs="Arial"/>
          <w:bCs/>
        </w:rPr>
        <w:t>A. Bochenek, J. Olah</w:t>
      </w:r>
      <w:r w:rsidR="00E345C1">
        <w:rPr>
          <w:rFonts w:cs="Arial"/>
          <w:bCs/>
        </w:rPr>
        <w:t>.</w:t>
      </w:r>
    </w:p>
    <w:p w14:paraId="75A57C37" w14:textId="2766B915" w:rsidR="007E468B" w:rsidRPr="00DE468C" w:rsidRDefault="00E76836" w:rsidP="0015189D">
      <w:pPr>
        <w:spacing w:before="360" w:after="240" w:line="276" w:lineRule="auto"/>
        <w:rPr>
          <w:rFonts w:cs="Arial"/>
          <w:bCs/>
        </w:rPr>
      </w:pPr>
      <w:r w:rsidRPr="00DE468C">
        <w:rPr>
          <w:rFonts w:cs="Arial"/>
          <w:bCs/>
        </w:rPr>
        <w:t>ALSO,</w:t>
      </w:r>
      <w:r w:rsidR="00F04265" w:rsidRPr="00DE468C">
        <w:rPr>
          <w:rFonts w:cs="Arial"/>
          <w:bCs/>
        </w:rPr>
        <w:t xml:space="preserve"> PRESENT</w:t>
      </w:r>
    </w:p>
    <w:p w14:paraId="1E179DEB" w14:textId="570E504E" w:rsidR="006E4D20" w:rsidRPr="00DE468C" w:rsidRDefault="009828D5" w:rsidP="00F34411">
      <w:pPr>
        <w:spacing w:before="120" w:after="120" w:line="276" w:lineRule="auto"/>
        <w:rPr>
          <w:rFonts w:cs="Arial"/>
          <w:bCs/>
        </w:rPr>
      </w:pPr>
      <w:r>
        <w:rPr>
          <w:rFonts w:cs="Arial"/>
          <w:bCs/>
        </w:rPr>
        <w:t xml:space="preserve">W. Wood, </w:t>
      </w:r>
      <w:r w:rsidR="00F208A3" w:rsidRPr="00F208A3">
        <w:rPr>
          <w:rFonts w:cs="Arial"/>
          <w:bCs/>
        </w:rPr>
        <w:t>Natural Heritage Land Use Planning Advisor</w:t>
      </w:r>
      <w:r w:rsidR="00F208A3">
        <w:rPr>
          <w:rFonts w:cs="Arial"/>
          <w:bCs/>
        </w:rPr>
        <w:t xml:space="preserve"> (A), Natural Heritage Section, </w:t>
      </w:r>
      <w:r>
        <w:rPr>
          <w:rFonts w:cs="Arial"/>
          <w:bCs/>
        </w:rPr>
        <w:t>Ministry of Natural Resources</w:t>
      </w:r>
      <w:r w:rsidR="0092276A">
        <w:rPr>
          <w:rFonts w:cs="Arial"/>
          <w:bCs/>
        </w:rPr>
        <w:t>.</w:t>
      </w:r>
    </w:p>
    <w:p w14:paraId="0B1202B0" w14:textId="22941708" w:rsidR="00F04265" w:rsidRPr="00DE468C" w:rsidRDefault="00F04265" w:rsidP="0015189D">
      <w:pPr>
        <w:pStyle w:val="Heading2"/>
        <w:keepNext/>
        <w:tabs>
          <w:tab w:val="clear" w:pos="2160"/>
          <w:tab w:val="left" w:pos="0"/>
        </w:tabs>
        <w:spacing w:before="360" w:after="240" w:line="276" w:lineRule="auto"/>
        <w:ind w:left="0" w:firstLine="0"/>
        <w:rPr>
          <w:b w:val="0"/>
          <w:bCs/>
          <w:sz w:val="24"/>
          <w:szCs w:val="24"/>
        </w:rPr>
      </w:pPr>
      <w:r w:rsidRPr="00DE468C">
        <w:rPr>
          <w:b w:val="0"/>
          <w:bCs/>
          <w:sz w:val="24"/>
          <w:szCs w:val="24"/>
        </w:rPr>
        <w:t>MEETING CALLED TO ORDER</w:t>
      </w:r>
      <w:r w:rsidRPr="00DE468C">
        <w:rPr>
          <w:b w:val="0"/>
          <w:bCs/>
          <w:sz w:val="24"/>
          <w:szCs w:val="24"/>
        </w:rPr>
        <w:tab/>
        <w:t>9:3</w:t>
      </w:r>
      <w:r w:rsidR="00AF1702" w:rsidRPr="00DE468C">
        <w:rPr>
          <w:b w:val="0"/>
          <w:bCs/>
          <w:sz w:val="24"/>
          <w:szCs w:val="24"/>
        </w:rPr>
        <w:t xml:space="preserve">0 </w:t>
      </w:r>
      <w:r w:rsidRPr="00DE468C">
        <w:rPr>
          <w:b w:val="0"/>
          <w:bCs/>
          <w:sz w:val="24"/>
          <w:szCs w:val="24"/>
        </w:rPr>
        <w:t>a.m.</w:t>
      </w:r>
    </w:p>
    <w:p w14:paraId="4CFDC3E6" w14:textId="77777777" w:rsidR="00F04265" w:rsidRPr="00DE468C" w:rsidRDefault="00F04265" w:rsidP="00F04265">
      <w:pPr>
        <w:spacing w:before="120" w:after="120" w:line="276" w:lineRule="auto"/>
        <w:rPr>
          <w:rFonts w:cs="Arial"/>
          <w:bCs/>
        </w:rPr>
      </w:pPr>
      <w:r w:rsidRPr="00DE468C">
        <w:rPr>
          <w:rFonts w:cs="Arial"/>
          <w:bCs/>
        </w:rPr>
        <w:t>Chair Rocco (Rocky) Vacca presided.</w:t>
      </w:r>
    </w:p>
    <w:p w14:paraId="3E511D9B" w14:textId="77777777" w:rsidR="00F04265" w:rsidRPr="00DE468C" w:rsidRDefault="00F04265" w:rsidP="00B84925">
      <w:pPr>
        <w:pStyle w:val="Heading2"/>
        <w:keepNext/>
        <w:spacing w:before="360" w:after="120" w:line="276" w:lineRule="auto"/>
        <w:rPr>
          <w:b w:val="0"/>
          <w:bCs/>
          <w:sz w:val="24"/>
          <w:szCs w:val="24"/>
        </w:rPr>
      </w:pPr>
      <w:r w:rsidRPr="00DE468C">
        <w:rPr>
          <w:b w:val="0"/>
          <w:bCs/>
          <w:sz w:val="24"/>
          <w:szCs w:val="24"/>
        </w:rPr>
        <w:lastRenderedPageBreak/>
        <w:t>INTRODUCTIONS / ANNOUNCEMENTS</w:t>
      </w:r>
    </w:p>
    <w:p w14:paraId="3843E524" w14:textId="068F5930" w:rsidR="00F71B94" w:rsidRDefault="00276885" w:rsidP="00BA35C8">
      <w:pPr>
        <w:spacing w:after="120" w:line="276" w:lineRule="auto"/>
        <w:rPr>
          <w:rFonts w:cs="Arial"/>
        </w:rPr>
      </w:pPr>
      <w:r w:rsidRPr="00DE468C">
        <w:rPr>
          <w:rFonts w:cs="Arial"/>
        </w:rPr>
        <w:t xml:space="preserve">The </w:t>
      </w:r>
      <w:r w:rsidR="00F71B94" w:rsidRPr="00DE468C">
        <w:rPr>
          <w:rFonts w:cs="Arial"/>
        </w:rPr>
        <w:t>Chair</w:t>
      </w:r>
      <w:r w:rsidR="003B5529">
        <w:rPr>
          <w:rFonts w:cs="Arial"/>
        </w:rPr>
        <w:t xml:space="preserve"> welcomed the participants to the meeting. He advised that he</w:t>
      </w:r>
      <w:r w:rsidR="00622AC0">
        <w:rPr>
          <w:rFonts w:cs="Arial"/>
        </w:rPr>
        <w:t xml:space="preserve"> </w:t>
      </w:r>
      <w:r w:rsidR="003B5529">
        <w:rPr>
          <w:rFonts w:cs="Arial"/>
        </w:rPr>
        <w:t>and the Director met with the Deputy Minister last week to discuss the 2025</w:t>
      </w:r>
      <w:r w:rsidR="00BA35C8">
        <w:rPr>
          <w:rFonts w:cs="Arial"/>
        </w:rPr>
        <w:t xml:space="preserve"> Coordinated Plan Re</w:t>
      </w:r>
      <w:r w:rsidR="003B5529">
        <w:rPr>
          <w:rFonts w:cs="Arial"/>
        </w:rPr>
        <w:t>view. The Deputy is looking forward to receiving the Commission’s plan review recommendations.</w:t>
      </w:r>
      <w:r w:rsidR="00F71B94" w:rsidRPr="00DE468C">
        <w:rPr>
          <w:rFonts w:cs="Arial"/>
        </w:rPr>
        <w:t xml:space="preserve"> </w:t>
      </w:r>
    </w:p>
    <w:p w14:paraId="61D75B41" w14:textId="358FFC42" w:rsidR="00622AC0" w:rsidRDefault="00622AC0" w:rsidP="00BA35C8">
      <w:pPr>
        <w:spacing w:line="276" w:lineRule="auto"/>
        <w:rPr>
          <w:rFonts w:cs="Arial"/>
        </w:rPr>
      </w:pPr>
      <w:r>
        <w:rPr>
          <w:rFonts w:cs="Arial"/>
        </w:rPr>
        <w:t>The Chair thanked staff for their ongoing efforts and hard work in upholding the plan and reiterated his commitment to ensuring staff are treated respectfully.</w:t>
      </w:r>
    </w:p>
    <w:p w14:paraId="21A3D060" w14:textId="77777777" w:rsidR="00F04265" w:rsidRPr="00DE468C" w:rsidRDefault="00F04265" w:rsidP="00BA35C8">
      <w:pPr>
        <w:pStyle w:val="Heading2"/>
        <w:spacing w:before="360" w:after="240" w:line="276" w:lineRule="auto"/>
        <w:rPr>
          <w:b w:val="0"/>
          <w:bCs/>
          <w:sz w:val="24"/>
          <w:szCs w:val="24"/>
        </w:rPr>
      </w:pPr>
      <w:r w:rsidRPr="00DE468C">
        <w:rPr>
          <w:b w:val="0"/>
          <w:bCs/>
          <w:sz w:val="24"/>
          <w:szCs w:val="24"/>
        </w:rPr>
        <w:t>LAND ACKNOWELDGEMENT</w:t>
      </w:r>
    </w:p>
    <w:p w14:paraId="247DC705" w14:textId="13BB2CB2" w:rsidR="00F04265" w:rsidRPr="00DE468C" w:rsidRDefault="00F04265" w:rsidP="00BA35C8">
      <w:pPr>
        <w:spacing w:after="120" w:line="276" w:lineRule="auto"/>
        <w:rPr>
          <w:rFonts w:cs="Arial"/>
        </w:rPr>
      </w:pPr>
      <w:r w:rsidRPr="00DE468C">
        <w:rPr>
          <w:rFonts w:cs="Arial"/>
        </w:rPr>
        <w:t>The Chair read the Land Acknowledgment</w:t>
      </w:r>
      <w:r w:rsidR="00F90A0A" w:rsidRPr="00DE468C">
        <w:rPr>
          <w:rFonts w:cs="Arial"/>
        </w:rPr>
        <w:t>.</w:t>
      </w:r>
    </w:p>
    <w:p w14:paraId="0848E3FC" w14:textId="77777777" w:rsidR="00F04265" w:rsidRPr="00DE468C" w:rsidRDefault="00F04265" w:rsidP="00BA35C8">
      <w:pPr>
        <w:spacing w:before="360" w:after="240" w:line="276" w:lineRule="auto"/>
        <w:rPr>
          <w:rFonts w:cs="Arial"/>
        </w:rPr>
      </w:pPr>
      <w:r w:rsidRPr="00DE468C">
        <w:rPr>
          <w:rFonts w:cs="Arial"/>
        </w:rPr>
        <w:t>DIRECTOR’S REMARKS</w:t>
      </w:r>
    </w:p>
    <w:p w14:paraId="12AF35B0" w14:textId="04F34668" w:rsidR="00163461" w:rsidRDefault="00163461" w:rsidP="00BA35C8">
      <w:pPr>
        <w:spacing w:before="240" w:line="276" w:lineRule="auto"/>
        <w:rPr>
          <w:rFonts w:cs="Arial"/>
        </w:rPr>
      </w:pPr>
      <w:r w:rsidRPr="00DE468C">
        <w:rPr>
          <w:rFonts w:cs="Arial"/>
        </w:rPr>
        <w:t xml:space="preserve">The </w:t>
      </w:r>
      <w:r w:rsidR="00050010" w:rsidRPr="00DE468C">
        <w:rPr>
          <w:rFonts w:cs="Arial"/>
        </w:rPr>
        <w:t xml:space="preserve">Director </w:t>
      </w:r>
      <w:r w:rsidR="00622AC0">
        <w:rPr>
          <w:rFonts w:cs="Arial"/>
        </w:rPr>
        <w:t xml:space="preserve">advised that the NEC now has a more hands on role </w:t>
      </w:r>
      <w:r w:rsidR="00F16075">
        <w:rPr>
          <w:rFonts w:cs="Arial"/>
        </w:rPr>
        <w:t xml:space="preserve">regarding the </w:t>
      </w:r>
      <w:r w:rsidR="00622AC0">
        <w:rPr>
          <w:rFonts w:cs="Arial"/>
        </w:rPr>
        <w:t>Commission appointment</w:t>
      </w:r>
      <w:r w:rsidR="00B651BF">
        <w:rPr>
          <w:rFonts w:cs="Arial"/>
        </w:rPr>
        <w:t xml:space="preserve"> process</w:t>
      </w:r>
      <w:r w:rsidR="00622AC0">
        <w:rPr>
          <w:rFonts w:cs="Arial"/>
        </w:rPr>
        <w:t xml:space="preserve"> </w:t>
      </w:r>
      <w:r w:rsidR="00532AE1">
        <w:rPr>
          <w:rFonts w:cs="Arial"/>
        </w:rPr>
        <w:t>a</w:t>
      </w:r>
      <w:r w:rsidR="00622AC0">
        <w:rPr>
          <w:rFonts w:cs="Arial"/>
        </w:rPr>
        <w:t xml:space="preserve">nd continues to work closely with the </w:t>
      </w:r>
      <w:r w:rsidR="00B71135">
        <w:rPr>
          <w:rFonts w:cs="Arial"/>
        </w:rPr>
        <w:t>M</w:t>
      </w:r>
      <w:r w:rsidR="00622AC0">
        <w:rPr>
          <w:rFonts w:cs="Arial"/>
        </w:rPr>
        <w:t>inistry on filling</w:t>
      </w:r>
      <w:r w:rsidR="00F16075">
        <w:rPr>
          <w:rFonts w:cs="Arial"/>
        </w:rPr>
        <w:t xml:space="preserve"> the</w:t>
      </w:r>
      <w:r w:rsidR="00622AC0">
        <w:rPr>
          <w:rFonts w:cs="Arial"/>
        </w:rPr>
        <w:t xml:space="preserve"> three vacant public-at-large appointments. </w:t>
      </w:r>
      <w:r w:rsidR="00532AE1">
        <w:rPr>
          <w:rFonts w:cs="Arial"/>
        </w:rPr>
        <w:t xml:space="preserve">He </w:t>
      </w:r>
      <w:r w:rsidR="00B71135">
        <w:rPr>
          <w:rFonts w:cs="Arial"/>
        </w:rPr>
        <w:t xml:space="preserve">also </w:t>
      </w:r>
      <w:r w:rsidR="00532AE1">
        <w:rPr>
          <w:rFonts w:cs="Arial"/>
        </w:rPr>
        <w:t xml:space="preserve">advised that he attended </w:t>
      </w:r>
      <w:r w:rsidR="00AC2FFB">
        <w:rPr>
          <w:rFonts w:cs="Arial"/>
        </w:rPr>
        <w:t xml:space="preserve">a book launch on October </w:t>
      </w:r>
      <w:r w:rsidR="00B71135">
        <w:rPr>
          <w:rFonts w:cs="Arial"/>
        </w:rPr>
        <w:t>8</w:t>
      </w:r>
      <w:r w:rsidR="00B71135" w:rsidRPr="00B71135">
        <w:rPr>
          <w:rFonts w:cs="Arial"/>
          <w:vertAlign w:val="superscript"/>
        </w:rPr>
        <w:t>th</w:t>
      </w:r>
      <w:r w:rsidR="00B71135">
        <w:rPr>
          <w:rFonts w:cs="Arial"/>
        </w:rPr>
        <w:t xml:space="preserve"> </w:t>
      </w:r>
      <w:r w:rsidR="00AC2FFB">
        <w:rPr>
          <w:rFonts w:cs="Arial"/>
        </w:rPr>
        <w:t>for</w:t>
      </w:r>
      <w:r w:rsidR="00B71135">
        <w:rPr>
          <w:rFonts w:cs="Arial"/>
        </w:rPr>
        <w:t xml:space="preserve"> ‘</w:t>
      </w:r>
      <w:r w:rsidR="00AC2FFB">
        <w:rPr>
          <w:rFonts w:cs="Arial"/>
        </w:rPr>
        <w:t>Protecting the Ontario Niagara Escarpment</w:t>
      </w:r>
      <w:r w:rsidR="00B71135">
        <w:rPr>
          <w:rFonts w:cs="Arial"/>
        </w:rPr>
        <w:t>’</w:t>
      </w:r>
      <w:r w:rsidR="00AC2FFB">
        <w:rPr>
          <w:rFonts w:cs="Arial"/>
        </w:rPr>
        <w:t xml:space="preserve"> by Donald Avery, which is a </w:t>
      </w:r>
      <w:r w:rsidR="00AC2FFB" w:rsidRPr="00AC2FFB">
        <w:rPr>
          <w:rFonts w:cs="Arial"/>
        </w:rPr>
        <w:t>history</w:t>
      </w:r>
      <w:r w:rsidR="00B71135">
        <w:rPr>
          <w:rFonts w:cs="Arial"/>
        </w:rPr>
        <w:t xml:space="preserve"> </w:t>
      </w:r>
      <w:r w:rsidR="00AC2FFB" w:rsidRPr="00AC2FFB">
        <w:rPr>
          <w:rFonts w:cs="Arial"/>
        </w:rPr>
        <w:t xml:space="preserve">of </w:t>
      </w:r>
      <w:r w:rsidR="00B71135">
        <w:rPr>
          <w:rFonts w:cs="Arial"/>
        </w:rPr>
        <w:t>the Niagara Escarpment</w:t>
      </w:r>
      <w:r w:rsidR="00B651BF">
        <w:rPr>
          <w:rFonts w:cs="Arial"/>
        </w:rPr>
        <w:t xml:space="preserve">. He </w:t>
      </w:r>
      <w:r w:rsidR="00AC2FFB">
        <w:rPr>
          <w:rFonts w:cs="Arial"/>
        </w:rPr>
        <w:t>encouraged</w:t>
      </w:r>
      <w:r w:rsidR="00B71135">
        <w:rPr>
          <w:rFonts w:cs="Arial"/>
        </w:rPr>
        <w:t xml:space="preserve"> everyone </w:t>
      </w:r>
      <w:r w:rsidR="00AC2FFB">
        <w:rPr>
          <w:rFonts w:cs="Arial"/>
        </w:rPr>
        <w:t>to</w:t>
      </w:r>
      <w:r w:rsidR="00B651BF">
        <w:rPr>
          <w:rFonts w:cs="Arial"/>
        </w:rPr>
        <w:t xml:space="preserve"> purchase a copy of the</w:t>
      </w:r>
      <w:r w:rsidR="00B71135">
        <w:rPr>
          <w:rFonts w:cs="Arial"/>
        </w:rPr>
        <w:t xml:space="preserve"> book</w:t>
      </w:r>
      <w:r w:rsidR="00B651BF">
        <w:rPr>
          <w:rFonts w:cs="Arial"/>
        </w:rPr>
        <w:t xml:space="preserve"> and thanked all those who continue to promote the Niagara Escarpment.</w:t>
      </w:r>
    </w:p>
    <w:p w14:paraId="4ADC3AE8" w14:textId="66F9C2A2" w:rsidR="00B651BF" w:rsidRPr="00DE468C" w:rsidRDefault="00B651BF" w:rsidP="00BA35C8">
      <w:pPr>
        <w:spacing w:before="240" w:line="276" w:lineRule="auto"/>
        <w:rPr>
          <w:rFonts w:cs="Arial"/>
        </w:rPr>
      </w:pPr>
      <w:r>
        <w:rPr>
          <w:rFonts w:cs="Arial"/>
        </w:rPr>
        <w:t>The Director also thanked the Chair for his continued support of staff.</w:t>
      </w:r>
    </w:p>
    <w:p w14:paraId="2B06210F" w14:textId="66AB4A39" w:rsidR="00F04265" w:rsidRPr="00DE468C" w:rsidRDefault="00F04265" w:rsidP="00BA35C8">
      <w:pPr>
        <w:spacing w:before="360" w:after="240" w:line="276" w:lineRule="auto"/>
        <w:rPr>
          <w:rFonts w:cs="Arial"/>
          <w:b/>
          <w:bCs/>
        </w:rPr>
      </w:pPr>
      <w:r w:rsidRPr="00DE468C">
        <w:rPr>
          <w:rFonts w:cs="Arial"/>
          <w:bCs/>
        </w:rPr>
        <w:t>BUSINESS ARISING FROM PREVIOUS MEETINGS</w:t>
      </w:r>
    </w:p>
    <w:p w14:paraId="252F0189" w14:textId="77777777" w:rsidR="00F04265" w:rsidRPr="00DE468C" w:rsidRDefault="00F04265" w:rsidP="00BA35C8">
      <w:pPr>
        <w:spacing w:before="120" w:after="120" w:line="276" w:lineRule="auto"/>
        <w:rPr>
          <w:rFonts w:cs="Arial"/>
        </w:rPr>
      </w:pPr>
      <w:r w:rsidRPr="00DE468C">
        <w:rPr>
          <w:rFonts w:cs="Arial"/>
        </w:rPr>
        <w:t>No business arising.</w:t>
      </w:r>
    </w:p>
    <w:p w14:paraId="175AAA61" w14:textId="77777777" w:rsidR="00F04265" w:rsidRPr="00DE468C" w:rsidRDefault="00F04265" w:rsidP="00BA35C8">
      <w:pPr>
        <w:pStyle w:val="Default"/>
        <w:keepNext/>
        <w:keepLines/>
        <w:spacing w:before="360" w:after="240" w:line="276" w:lineRule="auto"/>
        <w:rPr>
          <w:color w:val="auto"/>
        </w:rPr>
      </w:pPr>
      <w:r w:rsidRPr="00DE468C">
        <w:rPr>
          <w:color w:val="auto"/>
        </w:rPr>
        <w:t>APPROVAL OF MINUTES</w:t>
      </w:r>
    </w:p>
    <w:p w14:paraId="0C471B44" w14:textId="6530C8AB" w:rsidR="00F04265" w:rsidRPr="00DE468C" w:rsidRDefault="009417EA" w:rsidP="00BA35C8">
      <w:pPr>
        <w:keepNext/>
        <w:keepLines/>
        <w:spacing w:before="120" w:after="120" w:line="276" w:lineRule="auto"/>
        <w:rPr>
          <w:rFonts w:cs="Arial"/>
          <w:b/>
          <w:u w:val="single"/>
        </w:rPr>
      </w:pPr>
      <w:r>
        <w:rPr>
          <w:rFonts w:cs="Arial"/>
          <w:b/>
          <w:u w:val="single"/>
        </w:rPr>
        <w:t>M849</w:t>
      </w:r>
      <w:r w:rsidR="00F04265" w:rsidRPr="00DE468C">
        <w:rPr>
          <w:rFonts w:cs="Arial"/>
          <w:b/>
          <w:u w:val="single"/>
        </w:rPr>
        <w:t>R1/</w:t>
      </w:r>
      <w:r>
        <w:rPr>
          <w:rFonts w:cs="Arial"/>
          <w:b/>
          <w:u w:val="single"/>
        </w:rPr>
        <w:t>10</w:t>
      </w:r>
      <w:r w:rsidR="008A33D8" w:rsidRPr="00DE468C">
        <w:rPr>
          <w:rFonts w:cs="Arial"/>
          <w:b/>
          <w:u w:val="single"/>
        </w:rPr>
        <w:t>-2025</w:t>
      </w:r>
    </w:p>
    <w:p w14:paraId="1EEDB2E2" w14:textId="20BAF577" w:rsidR="00F04265" w:rsidRPr="00DE468C" w:rsidRDefault="00F04265" w:rsidP="00BA35C8">
      <w:pPr>
        <w:keepNext/>
        <w:keepLines/>
        <w:spacing w:line="276" w:lineRule="auto"/>
        <w:rPr>
          <w:rFonts w:cs="Arial"/>
          <w:bCs/>
        </w:rPr>
      </w:pPr>
      <w:r w:rsidRPr="00DE468C">
        <w:rPr>
          <w:rFonts w:cs="Arial"/>
          <w:bCs/>
        </w:rPr>
        <w:t xml:space="preserve">Moved By: </w:t>
      </w:r>
      <w:r w:rsidRPr="00DE468C">
        <w:rPr>
          <w:rFonts w:cs="Arial"/>
          <w:bCs/>
        </w:rPr>
        <w:tab/>
      </w:r>
      <w:r w:rsidRPr="00DE468C">
        <w:rPr>
          <w:rFonts w:cs="Arial"/>
          <w:bCs/>
        </w:rPr>
        <w:tab/>
      </w:r>
      <w:r w:rsidR="009417EA">
        <w:rPr>
          <w:rFonts w:cs="Arial"/>
          <w:bCs/>
        </w:rPr>
        <w:t>Measures</w:t>
      </w:r>
    </w:p>
    <w:p w14:paraId="1FF43DE7" w14:textId="0B8445ED" w:rsidR="00F04265" w:rsidRPr="00DE468C" w:rsidRDefault="00F04265" w:rsidP="00BA35C8">
      <w:pPr>
        <w:keepNext/>
        <w:keepLines/>
        <w:spacing w:after="120" w:line="276" w:lineRule="auto"/>
        <w:rPr>
          <w:rFonts w:cs="Arial"/>
        </w:rPr>
      </w:pPr>
      <w:r w:rsidRPr="00DE468C">
        <w:rPr>
          <w:rFonts w:cs="Arial"/>
          <w:bCs/>
        </w:rPr>
        <w:t xml:space="preserve">Seconded By: </w:t>
      </w:r>
      <w:r w:rsidRPr="00DE468C">
        <w:rPr>
          <w:rFonts w:cs="Arial"/>
          <w:bCs/>
        </w:rPr>
        <w:tab/>
      </w:r>
      <w:r w:rsidR="009417EA">
        <w:rPr>
          <w:rFonts w:cs="Arial"/>
          <w:bCs/>
        </w:rPr>
        <w:t>Vida</w:t>
      </w:r>
    </w:p>
    <w:p w14:paraId="77F78A6D" w14:textId="5342628D" w:rsidR="00F04265" w:rsidRPr="00DE468C" w:rsidRDefault="00F04265" w:rsidP="00BA35C8">
      <w:pPr>
        <w:keepNext/>
        <w:keepLines/>
        <w:spacing w:before="120" w:line="276" w:lineRule="auto"/>
        <w:rPr>
          <w:rFonts w:cs="Arial"/>
          <w:bCs/>
          <w:i/>
          <w:iCs/>
        </w:rPr>
      </w:pPr>
      <w:r w:rsidRPr="00DE468C">
        <w:rPr>
          <w:rFonts w:cs="Arial"/>
          <w:bCs/>
          <w:i/>
          <w:iCs/>
        </w:rPr>
        <w:t xml:space="preserve">“That the Commission approve the </w:t>
      </w:r>
      <w:r w:rsidR="00790B71">
        <w:rPr>
          <w:rFonts w:cs="Arial"/>
          <w:bCs/>
          <w:i/>
          <w:iCs/>
        </w:rPr>
        <w:t>September 18</w:t>
      </w:r>
      <w:r w:rsidRPr="00DE468C">
        <w:rPr>
          <w:rFonts w:cs="Arial"/>
          <w:bCs/>
          <w:i/>
          <w:iCs/>
        </w:rPr>
        <w:t xml:space="preserve">, 2025, Commission Minutes </w:t>
      </w:r>
      <w:r w:rsidR="009417EA">
        <w:rPr>
          <w:rFonts w:cs="Arial"/>
          <w:bCs/>
          <w:i/>
          <w:iCs/>
        </w:rPr>
        <w:t>M848</w:t>
      </w:r>
      <w:r w:rsidRPr="00DE468C">
        <w:rPr>
          <w:rFonts w:cs="Arial"/>
          <w:bCs/>
          <w:i/>
          <w:iCs/>
        </w:rPr>
        <w:t>-</w:t>
      </w:r>
      <w:r w:rsidR="00F01F74" w:rsidRPr="00DE468C">
        <w:rPr>
          <w:rFonts w:cs="Arial"/>
          <w:bCs/>
          <w:i/>
          <w:iCs/>
        </w:rPr>
        <w:t>0</w:t>
      </w:r>
      <w:r w:rsidR="00790B71">
        <w:rPr>
          <w:rFonts w:cs="Arial"/>
          <w:bCs/>
          <w:i/>
          <w:iCs/>
        </w:rPr>
        <w:t>9</w:t>
      </w:r>
      <w:r w:rsidRPr="00DE468C">
        <w:rPr>
          <w:rFonts w:cs="Arial"/>
          <w:bCs/>
          <w:i/>
          <w:iCs/>
        </w:rPr>
        <w:t>-2025, as written.”</w:t>
      </w:r>
    </w:p>
    <w:p w14:paraId="6E866AAF" w14:textId="77777777" w:rsidR="00F04265" w:rsidRPr="00DE468C" w:rsidRDefault="00F04265" w:rsidP="00BA35C8">
      <w:pPr>
        <w:keepNext/>
        <w:keepLines/>
        <w:spacing w:before="240" w:after="120" w:line="276" w:lineRule="auto"/>
        <w:rPr>
          <w:rFonts w:cs="Arial"/>
          <w:b/>
        </w:rPr>
      </w:pPr>
      <w:r w:rsidRPr="00DE468C">
        <w:rPr>
          <w:rFonts w:cs="Arial"/>
          <w:b/>
        </w:rPr>
        <w:t>Motion Carried</w:t>
      </w:r>
    </w:p>
    <w:p w14:paraId="35B7BBC7" w14:textId="67AF6014" w:rsidR="00F04265" w:rsidRPr="00DE468C" w:rsidRDefault="00F04265" w:rsidP="00BA35C8">
      <w:pPr>
        <w:pStyle w:val="Heading2"/>
        <w:keepNext/>
        <w:spacing w:before="360" w:after="240" w:line="276" w:lineRule="auto"/>
        <w:rPr>
          <w:b w:val="0"/>
          <w:bCs/>
          <w:sz w:val="24"/>
          <w:szCs w:val="24"/>
        </w:rPr>
      </w:pPr>
      <w:r w:rsidRPr="00DE468C">
        <w:rPr>
          <w:b w:val="0"/>
          <w:bCs/>
          <w:sz w:val="24"/>
          <w:szCs w:val="24"/>
        </w:rPr>
        <w:t>CONFLICTS OF INTEREST – Declaration of Conflicts of Interest</w:t>
      </w:r>
    </w:p>
    <w:p w14:paraId="64AB930A" w14:textId="79D67B7F" w:rsidR="00F04265" w:rsidRDefault="00B122CA" w:rsidP="00BA35C8">
      <w:pPr>
        <w:pStyle w:val="Heading2"/>
        <w:tabs>
          <w:tab w:val="clear" w:pos="2160"/>
          <w:tab w:val="left" w:pos="0"/>
        </w:tabs>
        <w:spacing w:line="276" w:lineRule="auto"/>
        <w:ind w:left="0" w:firstLine="0"/>
        <w:jc w:val="both"/>
        <w:rPr>
          <w:b w:val="0"/>
          <w:sz w:val="24"/>
          <w:szCs w:val="24"/>
        </w:rPr>
      </w:pPr>
      <w:r w:rsidRPr="00DE468C">
        <w:rPr>
          <w:b w:val="0"/>
          <w:sz w:val="24"/>
          <w:szCs w:val="24"/>
        </w:rPr>
        <w:t>No</w:t>
      </w:r>
      <w:r w:rsidR="00065D09" w:rsidRPr="00DE468C">
        <w:rPr>
          <w:b w:val="0"/>
          <w:sz w:val="24"/>
          <w:szCs w:val="24"/>
        </w:rPr>
        <w:t xml:space="preserve"> conflicts were</w:t>
      </w:r>
      <w:r w:rsidRPr="00DE468C">
        <w:rPr>
          <w:b w:val="0"/>
          <w:sz w:val="24"/>
          <w:szCs w:val="24"/>
        </w:rPr>
        <w:t xml:space="preserve"> declared.</w:t>
      </w:r>
    </w:p>
    <w:p w14:paraId="2534C6FE" w14:textId="77777777" w:rsidR="00F04265" w:rsidRPr="00DE468C" w:rsidRDefault="00F04265" w:rsidP="00913350">
      <w:pPr>
        <w:pStyle w:val="Heading2"/>
        <w:keepNext/>
        <w:keepLines/>
        <w:spacing w:after="240" w:line="276" w:lineRule="auto"/>
        <w:rPr>
          <w:b w:val="0"/>
          <w:bCs/>
          <w:sz w:val="24"/>
          <w:szCs w:val="24"/>
        </w:rPr>
      </w:pPr>
      <w:r w:rsidRPr="00DE468C">
        <w:rPr>
          <w:b w:val="0"/>
          <w:bCs/>
          <w:sz w:val="24"/>
          <w:szCs w:val="24"/>
        </w:rPr>
        <w:lastRenderedPageBreak/>
        <w:t>MOTION FOR DELEGATES</w:t>
      </w:r>
    </w:p>
    <w:p w14:paraId="74C2C860" w14:textId="4092676C" w:rsidR="00F04265" w:rsidRPr="00DE468C" w:rsidRDefault="009417EA" w:rsidP="00BA35C8">
      <w:pPr>
        <w:keepNext/>
        <w:keepLines/>
        <w:spacing w:before="120" w:after="120" w:line="276" w:lineRule="auto"/>
        <w:rPr>
          <w:rFonts w:cs="Arial"/>
          <w:b/>
          <w:u w:val="single"/>
        </w:rPr>
      </w:pPr>
      <w:r>
        <w:rPr>
          <w:rFonts w:cs="Arial"/>
          <w:b/>
          <w:u w:val="single"/>
        </w:rPr>
        <w:t>M849</w:t>
      </w:r>
      <w:r w:rsidR="00F04265" w:rsidRPr="00DE468C">
        <w:rPr>
          <w:rFonts w:cs="Arial"/>
          <w:b/>
          <w:u w:val="single"/>
        </w:rPr>
        <w:t>R2/</w:t>
      </w:r>
      <w:r>
        <w:rPr>
          <w:rFonts w:cs="Arial"/>
          <w:b/>
          <w:u w:val="single"/>
        </w:rPr>
        <w:t>10</w:t>
      </w:r>
      <w:r w:rsidR="008A33D8" w:rsidRPr="00DE468C">
        <w:rPr>
          <w:rFonts w:cs="Arial"/>
          <w:b/>
          <w:u w:val="single"/>
        </w:rPr>
        <w:t>-2025</w:t>
      </w:r>
    </w:p>
    <w:p w14:paraId="6F8DFD5D" w14:textId="04A8BEBB" w:rsidR="00F04265" w:rsidRPr="00DE468C" w:rsidRDefault="00F04265" w:rsidP="00BA35C8">
      <w:pPr>
        <w:keepNext/>
        <w:keepLines/>
        <w:spacing w:line="276" w:lineRule="auto"/>
        <w:rPr>
          <w:rFonts w:cs="Arial"/>
          <w:bCs/>
        </w:rPr>
      </w:pPr>
      <w:r w:rsidRPr="00DE468C">
        <w:rPr>
          <w:rFonts w:cs="Arial"/>
          <w:bCs/>
        </w:rPr>
        <w:t>Moved By:</w:t>
      </w:r>
      <w:r w:rsidRPr="00DE468C">
        <w:rPr>
          <w:rFonts w:cs="Arial"/>
          <w:bCs/>
        </w:rPr>
        <w:tab/>
      </w:r>
      <w:r w:rsidR="00AF1702" w:rsidRPr="00DE468C">
        <w:rPr>
          <w:rFonts w:cs="Arial"/>
          <w:bCs/>
        </w:rPr>
        <w:tab/>
      </w:r>
      <w:r w:rsidR="009417EA">
        <w:rPr>
          <w:rFonts w:cs="Arial"/>
          <w:bCs/>
        </w:rPr>
        <w:t>Nielsen</w:t>
      </w:r>
    </w:p>
    <w:p w14:paraId="353DC79B" w14:textId="1EFF396E" w:rsidR="00F04265" w:rsidRPr="00DE468C" w:rsidRDefault="00F04265" w:rsidP="00BA35C8">
      <w:pPr>
        <w:keepNext/>
        <w:keepLines/>
        <w:spacing w:after="120" w:line="276" w:lineRule="auto"/>
        <w:rPr>
          <w:rFonts w:cs="Arial"/>
        </w:rPr>
      </w:pPr>
      <w:r w:rsidRPr="00DE468C">
        <w:rPr>
          <w:rFonts w:cs="Arial"/>
          <w:bCs/>
        </w:rPr>
        <w:t>Seconded By:</w:t>
      </w:r>
      <w:r w:rsidRPr="00DE468C">
        <w:rPr>
          <w:rFonts w:cs="Arial"/>
          <w:bCs/>
        </w:rPr>
        <w:tab/>
      </w:r>
      <w:r w:rsidR="009417EA">
        <w:rPr>
          <w:rFonts w:cs="Arial"/>
          <w:bCs/>
        </w:rPr>
        <w:t>Price</w:t>
      </w:r>
    </w:p>
    <w:p w14:paraId="1E1F51AA" w14:textId="77777777" w:rsidR="00F04265" w:rsidRPr="00DE468C" w:rsidRDefault="00F04265" w:rsidP="00BA35C8">
      <w:pPr>
        <w:keepNext/>
        <w:keepLines/>
        <w:spacing w:line="276" w:lineRule="auto"/>
        <w:rPr>
          <w:rFonts w:cs="Arial"/>
          <w:bCs/>
          <w:i/>
          <w:iCs/>
        </w:rPr>
      </w:pPr>
      <w:r w:rsidRPr="00DE468C">
        <w:rPr>
          <w:rFonts w:cs="Arial"/>
          <w:bCs/>
          <w:i/>
          <w:iCs/>
        </w:rPr>
        <w:t>“That the persons representing the matters listed on the agenda be invited to address the Commission.”</w:t>
      </w:r>
    </w:p>
    <w:p w14:paraId="328C9DC2" w14:textId="77777777" w:rsidR="00F04265" w:rsidRPr="00DE468C" w:rsidRDefault="00F04265" w:rsidP="00913350">
      <w:pPr>
        <w:keepNext/>
        <w:keepLines/>
        <w:spacing w:before="240" w:after="120" w:line="276" w:lineRule="auto"/>
        <w:rPr>
          <w:rFonts w:cs="Arial"/>
          <w:b/>
        </w:rPr>
      </w:pPr>
      <w:r w:rsidRPr="00DE468C">
        <w:rPr>
          <w:rFonts w:cs="Arial"/>
          <w:b/>
        </w:rPr>
        <w:t>Motion Carried</w:t>
      </w:r>
    </w:p>
    <w:p w14:paraId="3528A31D" w14:textId="091B322B" w:rsidR="00FE782A" w:rsidRPr="00986032" w:rsidRDefault="00FE782A" w:rsidP="00BA35C8">
      <w:pPr>
        <w:spacing w:before="360" w:after="240" w:line="276" w:lineRule="auto"/>
        <w:rPr>
          <w:rFonts w:cs="Arial"/>
          <w:bCs/>
          <w:sz w:val="28"/>
          <w:szCs w:val="28"/>
        </w:rPr>
      </w:pPr>
      <w:r w:rsidRPr="00986032">
        <w:rPr>
          <w:rFonts w:cs="Arial"/>
          <w:bCs/>
          <w:sz w:val="28"/>
          <w:szCs w:val="28"/>
        </w:rPr>
        <w:t>CLOSED SESSION</w:t>
      </w:r>
    </w:p>
    <w:p w14:paraId="15D342E7" w14:textId="3C2BC6B2" w:rsidR="00FE782A" w:rsidRPr="00DE468C" w:rsidRDefault="009417EA" w:rsidP="00BA35C8">
      <w:pPr>
        <w:keepNext/>
        <w:keepLines/>
        <w:spacing w:before="240" w:after="120" w:line="276" w:lineRule="auto"/>
        <w:rPr>
          <w:rFonts w:cs="Arial"/>
          <w:b/>
          <w:u w:val="single"/>
        </w:rPr>
      </w:pPr>
      <w:r>
        <w:rPr>
          <w:rFonts w:cs="Arial"/>
          <w:b/>
          <w:u w:val="single"/>
        </w:rPr>
        <w:t>M849</w:t>
      </w:r>
      <w:r w:rsidR="00FE782A" w:rsidRPr="00DE468C">
        <w:rPr>
          <w:rFonts w:cs="Arial"/>
          <w:b/>
          <w:u w:val="single"/>
        </w:rPr>
        <w:t>R3/</w:t>
      </w:r>
      <w:r>
        <w:rPr>
          <w:rFonts w:cs="Arial"/>
          <w:b/>
          <w:u w:val="single"/>
        </w:rPr>
        <w:t>10</w:t>
      </w:r>
      <w:r w:rsidR="008A33D8" w:rsidRPr="00DE468C">
        <w:rPr>
          <w:rFonts w:cs="Arial"/>
          <w:b/>
          <w:u w:val="single"/>
        </w:rPr>
        <w:t>-2025</w:t>
      </w:r>
    </w:p>
    <w:p w14:paraId="64BA4253" w14:textId="37343B0D" w:rsidR="00FE782A" w:rsidRPr="00DE468C" w:rsidRDefault="00FE782A" w:rsidP="00BA35C8">
      <w:pPr>
        <w:keepNext/>
        <w:keepLines/>
        <w:spacing w:line="276" w:lineRule="auto"/>
        <w:rPr>
          <w:rFonts w:cs="Arial"/>
          <w:bCs/>
        </w:rPr>
      </w:pPr>
      <w:r w:rsidRPr="00DE468C">
        <w:rPr>
          <w:rFonts w:cs="Arial"/>
          <w:bCs/>
        </w:rPr>
        <w:t>Moved By:</w:t>
      </w:r>
      <w:r w:rsidRPr="00DE468C">
        <w:rPr>
          <w:rFonts w:cs="Arial"/>
          <w:bCs/>
        </w:rPr>
        <w:tab/>
      </w:r>
      <w:r w:rsidRPr="00DE468C">
        <w:rPr>
          <w:rFonts w:cs="Arial"/>
          <w:bCs/>
        </w:rPr>
        <w:tab/>
      </w:r>
      <w:r w:rsidR="009417EA">
        <w:rPr>
          <w:rFonts w:cs="Arial"/>
          <w:bCs/>
        </w:rPr>
        <w:t>Little</w:t>
      </w:r>
    </w:p>
    <w:p w14:paraId="588F6303" w14:textId="6994A7C6" w:rsidR="00FE782A" w:rsidRPr="00DE468C" w:rsidRDefault="00FE782A" w:rsidP="00BA35C8">
      <w:pPr>
        <w:keepNext/>
        <w:keepLines/>
        <w:spacing w:after="120" w:line="276" w:lineRule="auto"/>
        <w:rPr>
          <w:rFonts w:cs="Arial"/>
          <w:bCs/>
        </w:rPr>
      </w:pPr>
      <w:r w:rsidRPr="00DE468C">
        <w:rPr>
          <w:rFonts w:cs="Arial"/>
          <w:bCs/>
        </w:rPr>
        <w:t>Seconded By:</w:t>
      </w:r>
      <w:r w:rsidRPr="00DE468C">
        <w:rPr>
          <w:rFonts w:cs="Arial"/>
          <w:bCs/>
        </w:rPr>
        <w:tab/>
      </w:r>
      <w:r w:rsidR="009417EA">
        <w:rPr>
          <w:rFonts w:cs="Arial"/>
          <w:bCs/>
        </w:rPr>
        <w:t>Witteveen</w:t>
      </w:r>
    </w:p>
    <w:p w14:paraId="0FD64368" w14:textId="77777777" w:rsidR="00FE782A" w:rsidRPr="00DE468C" w:rsidRDefault="00FE782A" w:rsidP="00BA35C8">
      <w:pPr>
        <w:keepLines/>
        <w:spacing w:line="276" w:lineRule="auto"/>
        <w:rPr>
          <w:rFonts w:cs="Arial"/>
          <w:i/>
          <w:iCs/>
          <w:lang w:val="en-US"/>
        </w:rPr>
      </w:pPr>
      <w:r w:rsidRPr="00DE468C">
        <w:rPr>
          <w:rFonts w:cs="Arial"/>
          <w:i/>
          <w:iCs/>
          <w:lang w:val="en-US"/>
        </w:rPr>
        <w:t>“That the Commission enter into closed session.”</w:t>
      </w:r>
    </w:p>
    <w:p w14:paraId="29E4B40A" w14:textId="77777777" w:rsidR="00FE782A" w:rsidRPr="00DE468C" w:rsidRDefault="00FE782A" w:rsidP="00BA35C8">
      <w:pPr>
        <w:keepLines/>
        <w:spacing w:before="240" w:after="120" w:line="276" w:lineRule="auto"/>
        <w:rPr>
          <w:rFonts w:cs="Arial"/>
          <w:b/>
        </w:rPr>
      </w:pPr>
      <w:r w:rsidRPr="00DE468C">
        <w:rPr>
          <w:rFonts w:cs="Arial"/>
          <w:b/>
        </w:rPr>
        <w:t>Motion Carried</w:t>
      </w:r>
    </w:p>
    <w:p w14:paraId="12ACF0BB" w14:textId="175537F8" w:rsidR="00D00A40" w:rsidRPr="00DE468C" w:rsidRDefault="009417EA" w:rsidP="00BA35C8">
      <w:pPr>
        <w:keepNext/>
        <w:spacing w:before="240" w:after="120" w:line="276" w:lineRule="auto"/>
        <w:rPr>
          <w:rFonts w:cs="Arial"/>
          <w:b/>
          <w:u w:val="single"/>
        </w:rPr>
      </w:pPr>
      <w:r>
        <w:rPr>
          <w:rFonts w:cs="Arial"/>
          <w:b/>
          <w:u w:val="single"/>
        </w:rPr>
        <w:t>M849</w:t>
      </w:r>
      <w:r w:rsidR="00D00A40" w:rsidRPr="00DE468C">
        <w:rPr>
          <w:rFonts w:cs="Arial"/>
          <w:b/>
          <w:u w:val="single"/>
        </w:rPr>
        <w:t>R4/</w:t>
      </w:r>
      <w:r>
        <w:rPr>
          <w:rFonts w:cs="Arial"/>
          <w:b/>
          <w:u w:val="single"/>
        </w:rPr>
        <w:t>10</w:t>
      </w:r>
      <w:r w:rsidR="008A33D8" w:rsidRPr="00DE468C">
        <w:rPr>
          <w:rFonts w:cs="Arial"/>
          <w:b/>
          <w:u w:val="single"/>
        </w:rPr>
        <w:t>-2025</w:t>
      </w:r>
    </w:p>
    <w:p w14:paraId="0F9BF39A" w14:textId="737161D7" w:rsidR="00D00A40" w:rsidRPr="00DE468C" w:rsidRDefault="00D00A40" w:rsidP="00BA35C8">
      <w:pPr>
        <w:spacing w:line="276" w:lineRule="auto"/>
        <w:rPr>
          <w:rFonts w:cs="Arial"/>
          <w:bCs/>
        </w:rPr>
      </w:pPr>
      <w:r w:rsidRPr="00DE468C">
        <w:rPr>
          <w:rFonts w:cs="Arial"/>
          <w:bCs/>
        </w:rPr>
        <w:t>Moved By:</w:t>
      </w:r>
      <w:r w:rsidRPr="00DE468C">
        <w:rPr>
          <w:rFonts w:cs="Arial"/>
          <w:bCs/>
        </w:rPr>
        <w:tab/>
      </w:r>
      <w:r w:rsidRPr="00DE468C">
        <w:rPr>
          <w:rFonts w:cs="Arial"/>
          <w:bCs/>
        </w:rPr>
        <w:tab/>
      </w:r>
      <w:r w:rsidR="009417EA">
        <w:rPr>
          <w:rFonts w:cs="Arial"/>
          <w:bCs/>
        </w:rPr>
        <w:t>Kiernan</w:t>
      </w:r>
    </w:p>
    <w:p w14:paraId="6CDD213A" w14:textId="38C29E26" w:rsidR="00D00A40" w:rsidRPr="00DE468C" w:rsidRDefault="00D00A40" w:rsidP="00BA35C8">
      <w:pPr>
        <w:spacing w:after="240" w:line="276" w:lineRule="auto"/>
        <w:rPr>
          <w:rFonts w:cs="Arial"/>
          <w:bCs/>
        </w:rPr>
      </w:pPr>
      <w:r w:rsidRPr="00DE468C">
        <w:rPr>
          <w:rFonts w:cs="Arial"/>
          <w:bCs/>
        </w:rPr>
        <w:t>Seconded By:</w:t>
      </w:r>
      <w:r w:rsidRPr="00DE468C">
        <w:rPr>
          <w:rFonts w:cs="Arial"/>
          <w:bCs/>
        </w:rPr>
        <w:tab/>
      </w:r>
      <w:r w:rsidR="009417EA">
        <w:rPr>
          <w:rFonts w:cs="Arial"/>
          <w:bCs/>
        </w:rPr>
        <w:t>Vida</w:t>
      </w:r>
    </w:p>
    <w:p w14:paraId="7A509671" w14:textId="77777777" w:rsidR="00D00A40" w:rsidRPr="00DE468C" w:rsidRDefault="00D00A40" w:rsidP="00BA35C8">
      <w:pPr>
        <w:spacing w:line="276" w:lineRule="auto"/>
        <w:rPr>
          <w:rFonts w:cs="Arial"/>
          <w:i/>
          <w:iCs/>
          <w:lang w:val="en-US"/>
        </w:rPr>
      </w:pPr>
      <w:r w:rsidRPr="00DE468C">
        <w:rPr>
          <w:rFonts w:cs="Arial"/>
          <w:i/>
          <w:iCs/>
          <w:lang w:val="en-US"/>
        </w:rPr>
        <w:t>“That the Commission reopen the meeting to the public.”</w:t>
      </w:r>
    </w:p>
    <w:p w14:paraId="00A86E4E" w14:textId="77777777" w:rsidR="00D00A40" w:rsidRPr="00DE468C" w:rsidRDefault="00D00A40" w:rsidP="00BA35C8">
      <w:pPr>
        <w:spacing w:before="240" w:after="360" w:line="276" w:lineRule="auto"/>
        <w:rPr>
          <w:rFonts w:cs="Arial"/>
          <w:b/>
        </w:rPr>
      </w:pPr>
      <w:r w:rsidRPr="00DE468C">
        <w:rPr>
          <w:rFonts w:cs="Arial"/>
          <w:b/>
        </w:rPr>
        <w:t>Motion Carried</w:t>
      </w:r>
    </w:p>
    <w:p w14:paraId="6B38E1FA" w14:textId="2BF758AD" w:rsidR="009417EA" w:rsidRDefault="009417EA" w:rsidP="00BA35C8">
      <w:pPr>
        <w:spacing w:before="360" w:after="240" w:line="276" w:lineRule="auto"/>
        <w:rPr>
          <w:rFonts w:cs="Arial"/>
          <w:b/>
        </w:rPr>
      </w:pPr>
      <w:r>
        <w:rPr>
          <w:rFonts w:cs="Arial"/>
          <w:b/>
          <w:u w:val="single"/>
        </w:rPr>
        <w:t>C1</w:t>
      </w:r>
    </w:p>
    <w:p w14:paraId="00422D95" w14:textId="17A4261C" w:rsidR="009417EA" w:rsidRPr="00B651BF" w:rsidRDefault="009417EA" w:rsidP="00913350">
      <w:pPr>
        <w:spacing w:before="120" w:after="120" w:line="276" w:lineRule="auto"/>
        <w:rPr>
          <w:b/>
          <w:bCs/>
          <w:sz w:val="28"/>
          <w:szCs w:val="28"/>
        </w:rPr>
      </w:pPr>
      <w:r w:rsidRPr="00B651BF">
        <w:rPr>
          <w:b/>
          <w:bCs/>
          <w:sz w:val="28"/>
          <w:szCs w:val="28"/>
        </w:rPr>
        <w:t>Niagara Escarpment Commission 2026 Meeting Schedule</w:t>
      </w:r>
    </w:p>
    <w:p w14:paraId="05DB670D" w14:textId="77777777" w:rsidR="009417EA" w:rsidRDefault="00E76836" w:rsidP="00BA35C8">
      <w:pPr>
        <w:spacing w:after="120" w:line="276" w:lineRule="auto"/>
        <w:rPr>
          <w:b/>
          <w:bCs/>
        </w:rPr>
      </w:pPr>
      <w:r>
        <w:rPr>
          <w:bCs/>
          <w:sz w:val="28"/>
          <w:szCs w:val="28"/>
        </w:rPr>
        <w:pict w14:anchorId="399383ED">
          <v:rect id="_x0000_i1026" style="width:468pt;height:2pt" o:hralign="center" o:hrstd="t" o:hrnoshade="t" o:hr="t" fillcolor="#4e6128 [1606]" stroked="f"/>
        </w:pict>
      </w:r>
    </w:p>
    <w:p w14:paraId="1DD24117" w14:textId="55205B1F" w:rsidR="009417EA" w:rsidRPr="0030095F" w:rsidRDefault="00C45DE2" w:rsidP="00B651BF">
      <w:pPr>
        <w:spacing w:before="240" w:after="120" w:line="276" w:lineRule="auto"/>
        <w:rPr>
          <w:rFonts w:cs="Arial"/>
        </w:rPr>
      </w:pPr>
      <w:r>
        <w:rPr>
          <w:rFonts w:cs="Arial"/>
        </w:rPr>
        <w:t>Staff</w:t>
      </w:r>
      <w:r w:rsidR="009417EA">
        <w:rPr>
          <w:rFonts w:cs="Arial"/>
        </w:rPr>
        <w:t xml:space="preserve"> presented the proposed meeting dates for 2026; it was advised that the January meeting is scheduled for January 2</w:t>
      </w:r>
      <w:r w:rsidR="00B71135">
        <w:rPr>
          <w:rFonts w:cs="Arial"/>
        </w:rPr>
        <w:t>2, 2026</w:t>
      </w:r>
      <w:r>
        <w:rPr>
          <w:rFonts w:cs="Arial"/>
        </w:rPr>
        <w:t>. T</w:t>
      </w:r>
      <w:r w:rsidR="009417EA">
        <w:rPr>
          <w:rFonts w:cs="Arial"/>
        </w:rPr>
        <w:t>he Commission requested the March meeting be moved to March 26</w:t>
      </w:r>
      <w:r w:rsidR="009417EA" w:rsidRPr="009417EA">
        <w:rPr>
          <w:rFonts w:cs="Arial"/>
          <w:vertAlign w:val="superscript"/>
        </w:rPr>
        <w:t>th</w:t>
      </w:r>
      <w:r w:rsidR="009417EA">
        <w:rPr>
          <w:rFonts w:cs="Arial"/>
        </w:rPr>
        <w:t xml:space="preserve"> </w:t>
      </w:r>
      <w:r w:rsidR="00B71135">
        <w:rPr>
          <w:rFonts w:cs="Arial"/>
        </w:rPr>
        <w:t>to avoid coinciding with the March 2026 school break.</w:t>
      </w:r>
      <w:r w:rsidR="009417EA">
        <w:rPr>
          <w:rFonts w:cs="Arial"/>
        </w:rPr>
        <w:t xml:space="preserve"> </w:t>
      </w:r>
    </w:p>
    <w:p w14:paraId="422A62F0" w14:textId="4879D6B5" w:rsidR="00C45DE2" w:rsidRPr="00DE468C" w:rsidRDefault="00C45DE2" w:rsidP="00B651BF">
      <w:pPr>
        <w:keepNext/>
        <w:keepLines/>
        <w:spacing w:before="120" w:after="120" w:line="276" w:lineRule="auto"/>
        <w:rPr>
          <w:rFonts w:cs="Arial"/>
          <w:b/>
          <w:u w:val="single"/>
        </w:rPr>
      </w:pPr>
      <w:r>
        <w:rPr>
          <w:rFonts w:cs="Arial"/>
          <w:b/>
          <w:u w:val="single"/>
        </w:rPr>
        <w:lastRenderedPageBreak/>
        <w:t>M849</w:t>
      </w:r>
      <w:r w:rsidRPr="00DE468C">
        <w:rPr>
          <w:rFonts w:cs="Arial"/>
          <w:b/>
          <w:u w:val="single"/>
        </w:rPr>
        <w:t>R</w:t>
      </w:r>
      <w:r>
        <w:rPr>
          <w:rFonts w:cs="Arial"/>
          <w:b/>
          <w:u w:val="single"/>
        </w:rPr>
        <w:t>5</w:t>
      </w:r>
      <w:r w:rsidRPr="00DE468C">
        <w:rPr>
          <w:rFonts w:cs="Arial"/>
          <w:b/>
          <w:u w:val="single"/>
        </w:rPr>
        <w:t>/</w:t>
      </w:r>
      <w:r>
        <w:rPr>
          <w:rFonts w:cs="Arial"/>
          <w:b/>
          <w:u w:val="single"/>
        </w:rPr>
        <w:t>10</w:t>
      </w:r>
      <w:r w:rsidRPr="00DE468C">
        <w:rPr>
          <w:rFonts w:cs="Arial"/>
          <w:b/>
          <w:u w:val="single"/>
        </w:rPr>
        <w:t>-2025</w:t>
      </w:r>
    </w:p>
    <w:p w14:paraId="6F227943" w14:textId="08EA1785" w:rsidR="00C45DE2" w:rsidRPr="00DE468C" w:rsidRDefault="00C45DE2" w:rsidP="00B651BF">
      <w:pPr>
        <w:keepNext/>
        <w:keepLines/>
        <w:spacing w:line="276" w:lineRule="auto"/>
        <w:rPr>
          <w:rFonts w:cs="Arial"/>
          <w:bCs/>
        </w:rPr>
      </w:pPr>
      <w:r w:rsidRPr="00DE468C">
        <w:rPr>
          <w:rFonts w:cs="Arial"/>
          <w:bCs/>
        </w:rPr>
        <w:t>Moved By:</w:t>
      </w:r>
      <w:r w:rsidRPr="00DE468C">
        <w:rPr>
          <w:rFonts w:cs="Arial"/>
          <w:bCs/>
        </w:rPr>
        <w:tab/>
      </w:r>
      <w:r w:rsidRPr="00DE468C">
        <w:rPr>
          <w:rFonts w:cs="Arial"/>
          <w:bCs/>
        </w:rPr>
        <w:tab/>
      </w:r>
      <w:r>
        <w:rPr>
          <w:rFonts w:cs="Arial"/>
          <w:bCs/>
        </w:rPr>
        <w:t>Price</w:t>
      </w:r>
    </w:p>
    <w:p w14:paraId="1892E4A5" w14:textId="5863CBD1" w:rsidR="00C45DE2" w:rsidRPr="00DE468C" w:rsidRDefault="00C45DE2" w:rsidP="00B651BF">
      <w:pPr>
        <w:keepNext/>
        <w:keepLines/>
        <w:spacing w:after="120" w:line="276" w:lineRule="auto"/>
        <w:rPr>
          <w:rFonts w:cs="Arial"/>
          <w:bCs/>
        </w:rPr>
      </w:pPr>
      <w:r w:rsidRPr="00DE468C">
        <w:rPr>
          <w:rFonts w:cs="Arial"/>
          <w:bCs/>
        </w:rPr>
        <w:t>Seconded By:</w:t>
      </w:r>
      <w:r w:rsidRPr="00DE468C">
        <w:rPr>
          <w:rFonts w:cs="Arial"/>
          <w:bCs/>
        </w:rPr>
        <w:tab/>
      </w:r>
      <w:r>
        <w:rPr>
          <w:rFonts w:cs="Arial"/>
          <w:bCs/>
        </w:rPr>
        <w:t>Little</w:t>
      </w:r>
    </w:p>
    <w:p w14:paraId="565A5798" w14:textId="4F545989" w:rsidR="00C45DE2" w:rsidRPr="00DE468C" w:rsidRDefault="00C45DE2" w:rsidP="00B651BF">
      <w:pPr>
        <w:keepNext/>
        <w:keepLines/>
        <w:spacing w:line="276" w:lineRule="auto"/>
        <w:rPr>
          <w:rFonts w:cs="Arial"/>
          <w:i/>
          <w:iCs/>
          <w:lang w:val="en-US"/>
        </w:rPr>
      </w:pPr>
      <w:r w:rsidRPr="00DE468C">
        <w:rPr>
          <w:rFonts w:cs="Arial"/>
          <w:i/>
          <w:iCs/>
          <w:lang w:val="en-US"/>
        </w:rPr>
        <w:t xml:space="preserve">“That the </w:t>
      </w:r>
      <w:r>
        <w:rPr>
          <w:rFonts w:cs="Arial"/>
          <w:i/>
          <w:iCs/>
          <w:lang w:val="en-US"/>
        </w:rPr>
        <w:t xml:space="preserve">2026 </w:t>
      </w:r>
      <w:r w:rsidRPr="00DE468C">
        <w:rPr>
          <w:rFonts w:cs="Arial"/>
          <w:i/>
          <w:iCs/>
          <w:lang w:val="en-US"/>
        </w:rPr>
        <w:t xml:space="preserve">Commission </w:t>
      </w:r>
      <w:r>
        <w:rPr>
          <w:rFonts w:cs="Arial"/>
          <w:i/>
          <w:iCs/>
          <w:lang w:val="en-US"/>
        </w:rPr>
        <w:t>meeting schedule be approved as amended</w:t>
      </w:r>
      <w:r w:rsidRPr="00DE468C">
        <w:rPr>
          <w:rFonts w:cs="Arial"/>
          <w:i/>
          <w:iCs/>
          <w:lang w:val="en-US"/>
        </w:rPr>
        <w:t>.”</w:t>
      </w:r>
    </w:p>
    <w:p w14:paraId="62DF5143" w14:textId="77777777" w:rsidR="00C45DE2" w:rsidRPr="00DE468C" w:rsidRDefault="00C45DE2" w:rsidP="00B651BF">
      <w:pPr>
        <w:keepNext/>
        <w:keepLines/>
        <w:spacing w:before="240" w:after="120" w:line="276" w:lineRule="auto"/>
        <w:rPr>
          <w:rFonts w:cs="Arial"/>
          <w:b/>
        </w:rPr>
      </w:pPr>
      <w:r w:rsidRPr="00DE468C">
        <w:rPr>
          <w:rFonts w:cs="Arial"/>
          <w:b/>
        </w:rPr>
        <w:t>Motion Carried</w:t>
      </w:r>
    </w:p>
    <w:p w14:paraId="1AE00E96" w14:textId="77777777" w:rsidR="00C45DE2" w:rsidRPr="00DE468C" w:rsidRDefault="00C45DE2" w:rsidP="00BA35C8">
      <w:pPr>
        <w:keepNext/>
        <w:widowControl w:val="0"/>
        <w:spacing w:before="240" w:after="120" w:line="276" w:lineRule="auto"/>
        <w:rPr>
          <w:rFonts w:cs="Arial"/>
          <w:bCs/>
        </w:rPr>
      </w:pPr>
      <w:r w:rsidRPr="00DE468C">
        <w:rPr>
          <w:rFonts w:cs="Arial"/>
          <w:bCs/>
        </w:rPr>
        <w:t>SPEAKERS</w:t>
      </w:r>
    </w:p>
    <w:p w14:paraId="587A854A" w14:textId="3B33DEBB" w:rsidR="009417EA" w:rsidRDefault="00A45975" w:rsidP="00BA35C8">
      <w:pPr>
        <w:spacing w:before="360" w:after="240" w:line="276" w:lineRule="auto"/>
        <w:rPr>
          <w:rFonts w:cs="Arial"/>
          <w:b/>
          <w:u w:val="single"/>
        </w:rPr>
      </w:pPr>
      <w:r>
        <w:rPr>
          <w:rFonts w:cs="Arial"/>
          <w:noProof/>
        </w:rPr>
        <w:t xml:space="preserve">The Director, Shawn Carey, and </w:t>
      </w:r>
      <w:r w:rsidR="00C45DE2">
        <w:rPr>
          <w:rFonts w:cs="Arial"/>
          <w:noProof/>
        </w:rPr>
        <w:t>Annema</w:t>
      </w:r>
      <w:r>
        <w:rPr>
          <w:rFonts w:cs="Arial"/>
          <w:noProof/>
        </w:rPr>
        <w:t>r</w:t>
      </w:r>
      <w:r w:rsidR="00C45DE2">
        <w:rPr>
          <w:rFonts w:cs="Arial"/>
          <w:noProof/>
        </w:rPr>
        <w:t xml:space="preserve">ie Bochenek, </w:t>
      </w:r>
      <w:r w:rsidR="00C45DE2" w:rsidRPr="00C45DE2">
        <w:rPr>
          <w:rFonts w:cs="Arial"/>
          <w:noProof/>
        </w:rPr>
        <w:t>Executive Services Administrator</w:t>
      </w:r>
      <w:r w:rsidR="00C45DE2">
        <w:rPr>
          <w:rFonts w:cs="Arial"/>
          <w:noProof/>
        </w:rPr>
        <w:t>,</w:t>
      </w:r>
      <w:r>
        <w:rPr>
          <w:rFonts w:cs="Arial"/>
          <w:noProof/>
        </w:rPr>
        <w:t xml:space="preserve"> </w:t>
      </w:r>
      <w:r w:rsidR="00C45DE2">
        <w:rPr>
          <w:rFonts w:cs="Arial"/>
          <w:noProof/>
        </w:rPr>
        <w:t>reviewed the proposed meeting schedule</w:t>
      </w:r>
      <w:r>
        <w:rPr>
          <w:rFonts w:cs="Arial"/>
          <w:noProof/>
        </w:rPr>
        <w:t xml:space="preserve"> for 2026</w:t>
      </w:r>
      <w:r w:rsidR="00C45DE2">
        <w:rPr>
          <w:rFonts w:cs="Arial"/>
          <w:noProof/>
        </w:rPr>
        <w:t xml:space="preserve"> and answered questions.</w:t>
      </w:r>
    </w:p>
    <w:p w14:paraId="517565CB" w14:textId="0BB2768C" w:rsidR="00CE46D2" w:rsidRDefault="00CE46D2" w:rsidP="00BA35C8">
      <w:pPr>
        <w:spacing w:before="360" w:after="240" w:line="276" w:lineRule="auto"/>
        <w:rPr>
          <w:rFonts w:cs="Arial"/>
          <w:b/>
        </w:rPr>
      </w:pPr>
      <w:r>
        <w:rPr>
          <w:rFonts w:cs="Arial"/>
          <w:b/>
          <w:u w:val="single"/>
        </w:rPr>
        <w:t>C</w:t>
      </w:r>
      <w:r w:rsidR="009417EA">
        <w:rPr>
          <w:rFonts w:cs="Arial"/>
          <w:b/>
          <w:u w:val="single"/>
        </w:rPr>
        <w:t>2</w:t>
      </w:r>
    </w:p>
    <w:p w14:paraId="79384FEF" w14:textId="08349518" w:rsidR="009417EA" w:rsidRPr="00B651BF" w:rsidRDefault="009417EA" w:rsidP="00BA35C8">
      <w:pPr>
        <w:spacing w:after="120" w:line="276" w:lineRule="auto"/>
        <w:rPr>
          <w:b/>
          <w:bCs/>
          <w:sz w:val="28"/>
          <w:szCs w:val="28"/>
        </w:rPr>
      </w:pPr>
      <w:r w:rsidRPr="00B651BF">
        <w:rPr>
          <w:b/>
          <w:bCs/>
          <w:sz w:val="28"/>
          <w:szCs w:val="28"/>
        </w:rPr>
        <w:t xml:space="preserve">Niagara Escarpment Commission 2026-2029 </w:t>
      </w:r>
      <w:r w:rsidR="00B651BF">
        <w:rPr>
          <w:b/>
          <w:bCs/>
          <w:sz w:val="28"/>
          <w:szCs w:val="28"/>
        </w:rPr>
        <w:t xml:space="preserve">Draft </w:t>
      </w:r>
      <w:r w:rsidRPr="00B651BF">
        <w:rPr>
          <w:b/>
          <w:bCs/>
          <w:sz w:val="28"/>
          <w:szCs w:val="28"/>
        </w:rPr>
        <w:t>Business Plan</w:t>
      </w:r>
    </w:p>
    <w:p w14:paraId="6107A1B7" w14:textId="21D8C51A" w:rsidR="0030095F" w:rsidRDefault="00E76836" w:rsidP="00BA35C8">
      <w:pPr>
        <w:spacing w:after="120" w:line="276" w:lineRule="auto"/>
        <w:rPr>
          <w:b/>
          <w:bCs/>
        </w:rPr>
      </w:pPr>
      <w:r>
        <w:rPr>
          <w:bCs/>
          <w:sz w:val="28"/>
          <w:szCs w:val="28"/>
        </w:rPr>
        <w:pict w14:anchorId="73E7E212">
          <v:rect id="_x0000_i1027" style="width:468pt;height:2pt" o:hralign="center" o:hrstd="t" o:hrnoshade="t" o:hr="t" fillcolor="#4e6128 [1606]" stroked="f"/>
        </w:pict>
      </w:r>
    </w:p>
    <w:p w14:paraId="197819C1" w14:textId="77777777" w:rsidR="00C45DE2" w:rsidRDefault="00C45DE2" w:rsidP="00BA35C8">
      <w:pPr>
        <w:keepNext/>
        <w:widowControl w:val="0"/>
        <w:spacing w:before="240" w:after="120" w:line="276" w:lineRule="auto"/>
        <w:rPr>
          <w:rFonts w:cs="Arial"/>
        </w:rPr>
      </w:pPr>
      <w:r>
        <w:rPr>
          <w:rFonts w:cs="Arial"/>
        </w:rPr>
        <w:t>BACKGROUND</w:t>
      </w:r>
    </w:p>
    <w:p w14:paraId="793829AB" w14:textId="77777777" w:rsidR="00BF6725" w:rsidRPr="00BF6725" w:rsidRDefault="00BF6725" w:rsidP="00BA35C8">
      <w:pPr>
        <w:keepNext/>
        <w:widowControl w:val="0"/>
        <w:spacing w:before="240" w:after="120" w:line="276" w:lineRule="auto"/>
        <w:rPr>
          <w:rFonts w:cs="Arial"/>
        </w:rPr>
      </w:pPr>
      <w:r w:rsidRPr="00BF6725">
        <w:rPr>
          <w:rFonts w:cs="Arial"/>
        </w:rPr>
        <w:t xml:space="preserve">The </w:t>
      </w:r>
      <w:hyperlink r:id="rId13" w:history="1">
        <w:r w:rsidRPr="00BF6725">
          <w:rPr>
            <w:rFonts w:cs="Arial"/>
          </w:rPr>
          <w:t>Niagara Escarpment Commission (NEC)</w:t>
        </w:r>
      </w:hyperlink>
      <w:r w:rsidRPr="00BF6725">
        <w:rPr>
          <w:rFonts w:cs="Arial"/>
        </w:rPr>
        <w:t xml:space="preserve"> is a non-board governed agency of the Ontario Government, that is administered under the </w:t>
      </w:r>
      <w:hyperlink r:id="rId14" w:history="1">
        <w:r w:rsidRPr="00BF6725">
          <w:rPr>
            <w:rFonts w:cs="Arial"/>
          </w:rPr>
          <w:t>Ministry of Natural Resources (MNR)</w:t>
        </w:r>
      </w:hyperlink>
      <w:r w:rsidRPr="00BF6725">
        <w:rPr>
          <w:rFonts w:cs="Arial"/>
        </w:rPr>
        <w:t xml:space="preserve">. Like other provincial agencies and boards, it functions under the </w:t>
      </w:r>
      <w:hyperlink r:id="rId15" w:history="1">
        <w:r w:rsidRPr="00BF6725">
          <w:rPr>
            <w:rFonts w:cs="Arial"/>
          </w:rPr>
          <w:t>Agencies and Appointments Directive</w:t>
        </w:r>
      </w:hyperlink>
      <w:r w:rsidRPr="00BF6725">
        <w:rPr>
          <w:rFonts w:cs="Arial"/>
        </w:rPr>
        <w:t xml:space="preserve">, which sets out reporting relationships, business processes, and accountability requirements. The Directive requires that a business plan be prepared annually for a minimum three-year period and submitted by the Chair of the NEC to the Minister of Natural Resources (MNR). </w:t>
      </w:r>
      <w:r w:rsidRPr="500E53AE">
        <w:rPr>
          <w:rFonts w:cs="Arial"/>
        </w:rPr>
        <w:t>Pr</w:t>
      </w:r>
      <w:r w:rsidRPr="00BF6725">
        <w:rPr>
          <w:rFonts w:cs="Arial"/>
        </w:rPr>
        <w:t>ovincial agencies are accountable to the government through the responsible minister. They must use public resources efficiently and effectively to carry out their mandates, as established by their respective constituting instruments.</w:t>
      </w:r>
    </w:p>
    <w:p w14:paraId="21DB8368" w14:textId="77777777" w:rsidR="00BF6725" w:rsidRPr="00BF6725" w:rsidRDefault="00BF6725" w:rsidP="00BA35C8">
      <w:pPr>
        <w:keepNext/>
        <w:widowControl w:val="0"/>
        <w:spacing w:before="240" w:after="120" w:line="276" w:lineRule="auto"/>
        <w:rPr>
          <w:rFonts w:cs="Arial"/>
        </w:rPr>
      </w:pPr>
      <w:r w:rsidRPr="00BF6725">
        <w:rPr>
          <w:rFonts w:cs="Arial"/>
        </w:rPr>
        <w:t>The three years encompassed by this business plan continue the focus on opportunities to modernize, digitize and streamline program delivery to enhance the client experience and reduce efforts of staff. NEC will also work closely with MNR, with a focus on legislative and regulatory enhancements.</w:t>
      </w:r>
    </w:p>
    <w:p w14:paraId="00683CA8" w14:textId="7D9C3154" w:rsidR="0030095F" w:rsidRPr="00DB4934" w:rsidRDefault="0030095F" w:rsidP="00BA35C8">
      <w:pPr>
        <w:keepNext/>
        <w:widowControl w:val="0"/>
        <w:spacing w:before="240" w:after="120" w:line="276" w:lineRule="auto"/>
        <w:rPr>
          <w:rFonts w:cs="Arial"/>
          <w:bCs/>
        </w:rPr>
      </w:pPr>
      <w:r w:rsidRPr="00DB4934">
        <w:rPr>
          <w:rFonts w:cs="Arial"/>
          <w:bCs/>
        </w:rPr>
        <w:t>RECOMMENDATION</w:t>
      </w:r>
      <w:r w:rsidR="00BF6725" w:rsidRPr="00DB4934">
        <w:rPr>
          <w:rFonts w:cs="Arial"/>
          <w:bCs/>
        </w:rPr>
        <w:t>S</w:t>
      </w:r>
    </w:p>
    <w:p w14:paraId="2E8F7AAA" w14:textId="77777777" w:rsidR="00BF6725" w:rsidRPr="00FF4EEF" w:rsidRDefault="00BF6725" w:rsidP="00A45975">
      <w:pPr>
        <w:pStyle w:val="ListParagraph"/>
        <w:numPr>
          <w:ilvl w:val="0"/>
          <w:numId w:val="30"/>
        </w:numPr>
        <w:tabs>
          <w:tab w:val="clear" w:pos="720"/>
          <w:tab w:val="num" w:pos="567"/>
        </w:tabs>
        <w:spacing w:after="120" w:line="276" w:lineRule="auto"/>
        <w:ind w:left="567" w:hanging="567"/>
        <w:contextualSpacing/>
      </w:pPr>
      <w:r w:rsidRPr="00FF4EEF">
        <w:t>That the Commission endorse the draft 2026-2029 NEC Business Plan; and,</w:t>
      </w:r>
    </w:p>
    <w:p w14:paraId="51619F4D" w14:textId="1ABE425E" w:rsidR="00BF6725" w:rsidRPr="00FF4EEF" w:rsidRDefault="00BF6725" w:rsidP="00A45975">
      <w:pPr>
        <w:numPr>
          <w:ilvl w:val="0"/>
          <w:numId w:val="30"/>
        </w:numPr>
        <w:tabs>
          <w:tab w:val="clear" w:pos="720"/>
          <w:tab w:val="num" w:pos="567"/>
        </w:tabs>
        <w:spacing w:after="120" w:line="276" w:lineRule="auto"/>
        <w:ind w:left="567" w:hanging="567"/>
      </w:pPr>
      <w:r w:rsidRPr="00FF4EEF">
        <w:t xml:space="preserve">That the Commission direct NEC staff to initiate the </w:t>
      </w:r>
      <w:r w:rsidR="00A45975">
        <w:t>M</w:t>
      </w:r>
      <w:r w:rsidRPr="00FF4EEF">
        <w:t xml:space="preserve">inistry’s approval process by submitting the 2026-2029 Business Plan to </w:t>
      </w:r>
      <w:r w:rsidR="00A45975">
        <w:t>the Ministry of Natural Resources</w:t>
      </w:r>
      <w:r w:rsidRPr="00FF4EEF">
        <w:t>.</w:t>
      </w:r>
    </w:p>
    <w:p w14:paraId="6436A9DE" w14:textId="77777777" w:rsidR="00647B44" w:rsidRPr="00DE468C" w:rsidRDefault="00647B44" w:rsidP="00BA35C8">
      <w:pPr>
        <w:keepNext/>
        <w:widowControl w:val="0"/>
        <w:spacing w:before="240" w:after="120" w:line="276" w:lineRule="auto"/>
        <w:rPr>
          <w:rFonts w:cs="Arial"/>
          <w:bCs/>
        </w:rPr>
      </w:pPr>
      <w:r w:rsidRPr="00DE468C">
        <w:rPr>
          <w:rFonts w:cs="Arial"/>
          <w:bCs/>
        </w:rPr>
        <w:lastRenderedPageBreak/>
        <w:t>SPEAKERS</w:t>
      </w:r>
    </w:p>
    <w:p w14:paraId="201FA20F" w14:textId="58302367" w:rsidR="00647B44" w:rsidRPr="00DE468C" w:rsidRDefault="00BF6725" w:rsidP="00BA35C8">
      <w:pPr>
        <w:spacing w:after="120" w:line="276" w:lineRule="auto"/>
        <w:rPr>
          <w:rFonts w:cs="Arial"/>
          <w:noProof/>
        </w:rPr>
      </w:pPr>
      <w:r>
        <w:rPr>
          <w:rFonts w:cs="Arial"/>
          <w:noProof/>
        </w:rPr>
        <w:t>Meloday Cairns</w:t>
      </w:r>
      <w:r w:rsidR="001D030C">
        <w:rPr>
          <w:rFonts w:cs="Arial"/>
          <w:noProof/>
        </w:rPr>
        <w:t xml:space="preserve">, </w:t>
      </w:r>
      <w:r w:rsidR="00C2420B">
        <w:rPr>
          <w:rFonts w:cs="Arial"/>
          <w:noProof/>
        </w:rPr>
        <w:t xml:space="preserve">Manager, Program Services, and Batool Fatima, </w:t>
      </w:r>
      <w:r w:rsidR="00C2420B" w:rsidRPr="00C2420B">
        <w:rPr>
          <w:rFonts w:cs="Arial"/>
          <w:noProof/>
        </w:rPr>
        <w:t>S</w:t>
      </w:r>
      <w:r w:rsidR="00C2420B">
        <w:rPr>
          <w:rFonts w:cs="Arial"/>
          <w:noProof/>
        </w:rPr>
        <w:t>enio</w:t>
      </w:r>
      <w:r w:rsidR="00C2420B" w:rsidRPr="00C2420B">
        <w:rPr>
          <w:rFonts w:cs="Arial"/>
          <w:noProof/>
        </w:rPr>
        <w:t>r Marketing and Communications Advisor</w:t>
      </w:r>
      <w:r w:rsidR="00C2420B">
        <w:rPr>
          <w:rFonts w:cs="Arial"/>
          <w:noProof/>
        </w:rPr>
        <w:t xml:space="preserve">, </w:t>
      </w:r>
      <w:r w:rsidR="001D030C">
        <w:rPr>
          <w:rFonts w:cs="Arial"/>
          <w:noProof/>
        </w:rPr>
        <w:t xml:space="preserve">provided </w:t>
      </w:r>
      <w:r w:rsidR="00647B44" w:rsidRPr="00DE468C">
        <w:rPr>
          <w:rFonts w:cs="Arial"/>
          <w:noProof/>
        </w:rPr>
        <w:t>a summary of the</w:t>
      </w:r>
      <w:r w:rsidR="00647B44">
        <w:rPr>
          <w:rFonts w:cs="Arial"/>
          <w:noProof/>
        </w:rPr>
        <w:t xml:space="preserve"> </w:t>
      </w:r>
      <w:r w:rsidR="00A45975">
        <w:rPr>
          <w:rFonts w:cs="Arial"/>
          <w:noProof/>
        </w:rPr>
        <w:t>Business Plan</w:t>
      </w:r>
      <w:r w:rsidR="00647B44" w:rsidRPr="00DE468C">
        <w:rPr>
          <w:rFonts w:cs="Arial"/>
          <w:noProof/>
        </w:rPr>
        <w:t xml:space="preserve"> and answered questions.</w:t>
      </w:r>
    </w:p>
    <w:p w14:paraId="14543AE1" w14:textId="709A7F19" w:rsidR="00071823" w:rsidRDefault="009417EA" w:rsidP="00A45975">
      <w:pPr>
        <w:keepNext/>
        <w:keepLines/>
        <w:spacing w:before="240" w:after="120" w:line="276" w:lineRule="auto"/>
        <w:rPr>
          <w:rFonts w:cs="Arial"/>
          <w:b/>
          <w:u w:val="single"/>
        </w:rPr>
      </w:pPr>
      <w:r>
        <w:rPr>
          <w:rFonts w:cs="Arial"/>
          <w:b/>
          <w:u w:val="single"/>
        </w:rPr>
        <w:t>M849</w:t>
      </w:r>
      <w:r w:rsidR="00071823" w:rsidRPr="00DE468C">
        <w:rPr>
          <w:rFonts w:cs="Arial"/>
          <w:b/>
          <w:u w:val="single"/>
        </w:rPr>
        <w:t>R</w:t>
      </w:r>
      <w:r w:rsidR="00DB4934">
        <w:rPr>
          <w:rFonts w:cs="Arial"/>
          <w:b/>
          <w:u w:val="single"/>
        </w:rPr>
        <w:t>6</w:t>
      </w:r>
      <w:r w:rsidR="00071823" w:rsidRPr="00DE468C">
        <w:rPr>
          <w:rFonts w:cs="Arial"/>
          <w:b/>
          <w:u w:val="single"/>
        </w:rPr>
        <w:t>/0</w:t>
      </w:r>
      <w:r w:rsidR="00071823">
        <w:rPr>
          <w:rFonts w:cs="Arial"/>
          <w:b/>
          <w:u w:val="single"/>
        </w:rPr>
        <w:t>9</w:t>
      </w:r>
      <w:r w:rsidR="00071823" w:rsidRPr="00DE468C">
        <w:rPr>
          <w:rFonts w:cs="Arial"/>
          <w:b/>
          <w:u w:val="single"/>
        </w:rPr>
        <w:t>-2025</w:t>
      </w:r>
    </w:p>
    <w:p w14:paraId="35C740B9" w14:textId="484517F7" w:rsidR="00CE46D2" w:rsidRDefault="00CE46D2" w:rsidP="00A45975">
      <w:pPr>
        <w:keepNext/>
        <w:keepLines/>
        <w:spacing w:line="276" w:lineRule="auto"/>
        <w:rPr>
          <w:rFonts w:cs="Arial"/>
          <w:bCs/>
        </w:rPr>
      </w:pPr>
      <w:r>
        <w:rPr>
          <w:rFonts w:cs="Arial"/>
          <w:bCs/>
        </w:rPr>
        <w:t>Moved by:</w:t>
      </w:r>
      <w:r w:rsidR="0018708B">
        <w:rPr>
          <w:rFonts w:cs="Arial"/>
          <w:bCs/>
        </w:rPr>
        <w:t xml:space="preserve"> </w:t>
      </w:r>
      <w:r w:rsidR="0018708B">
        <w:rPr>
          <w:rFonts w:cs="Arial"/>
          <w:bCs/>
        </w:rPr>
        <w:tab/>
      </w:r>
      <w:r w:rsidR="0018708B">
        <w:rPr>
          <w:rFonts w:cs="Arial"/>
          <w:bCs/>
        </w:rPr>
        <w:tab/>
      </w:r>
      <w:r w:rsidR="00C2420B">
        <w:rPr>
          <w:rFonts w:cs="Arial"/>
          <w:bCs/>
        </w:rPr>
        <w:t>McKinlay</w:t>
      </w:r>
    </w:p>
    <w:p w14:paraId="75AA80D8" w14:textId="0F03A163" w:rsidR="00CE46D2" w:rsidRPr="00CE46D2" w:rsidRDefault="00CE46D2" w:rsidP="00A45975">
      <w:pPr>
        <w:keepNext/>
        <w:keepLines/>
        <w:spacing w:after="120" w:line="276" w:lineRule="auto"/>
        <w:rPr>
          <w:rFonts w:cs="Arial"/>
          <w:bCs/>
        </w:rPr>
      </w:pPr>
      <w:r>
        <w:rPr>
          <w:rFonts w:cs="Arial"/>
          <w:bCs/>
        </w:rPr>
        <w:t>Seconded by:</w:t>
      </w:r>
      <w:r w:rsidR="0018708B">
        <w:rPr>
          <w:rFonts w:cs="Arial"/>
          <w:bCs/>
        </w:rPr>
        <w:t xml:space="preserve"> </w:t>
      </w:r>
      <w:r w:rsidR="0018708B">
        <w:rPr>
          <w:rFonts w:cs="Arial"/>
          <w:bCs/>
        </w:rPr>
        <w:tab/>
      </w:r>
      <w:r w:rsidR="00C2420B">
        <w:rPr>
          <w:rFonts w:cs="Arial"/>
          <w:bCs/>
        </w:rPr>
        <w:t>Price</w:t>
      </w:r>
    </w:p>
    <w:p w14:paraId="0DD690DC" w14:textId="21AA76F5" w:rsidR="0018708B" w:rsidRDefault="009A6401" w:rsidP="00A45975">
      <w:pPr>
        <w:keepNext/>
        <w:keepLines/>
        <w:spacing w:line="276" w:lineRule="auto"/>
        <w:rPr>
          <w:rFonts w:cs="Arial"/>
          <w:bCs/>
          <w:i/>
          <w:iCs/>
        </w:rPr>
      </w:pPr>
      <w:r>
        <w:rPr>
          <w:rFonts w:cs="Arial"/>
          <w:bCs/>
          <w:i/>
          <w:iCs/>
        </w:rPr>
        <w:t>“That the Commission</w:t>
      </w:r>
      <w:r w:rsidR="00DB4934">
        <w:rPr>
          <w:rFonts w:cs="Arial"/>
          <w:bCs/>
          <w:i/>
          <w:iCs/>
        </w:rPr>
        <w:t xml:space="preserve"> endorse the 2026-2029 NEC Business Plan and direct staff to initiate MNR’s approval process</w:t>
      </w:r>
      <w:r w:rsidR="008F0F21">
        <w:rPr>
          <w:rFonts w:cs="Arial"/>
          <w:bCs/>
          <w:i/>
          <w:iCs/>
        </w:rPr>
        <w:t>.</w:t>
      </w:r>
      <w:r>
        <w:rPr>
          <w:rFonts w:cs="Arial"/>
          <w:bCs/>
          <w:i/>
          <w:iCs/>
        </w:rPr>
        <w:t>”</w:t>
      </w:r>
    </w:p>
    <w:p w14:paraId="29783194" w14:textId="77777777" w:rsidR="00C3309B" w:rsidRPr="00DE468C" w:rsidRDefault="00C3309B" w:rsidP="00A45975">
      <w:pPr>
        <w:keepNext/>
        <w:keepLines/>
        <w:spacing w:before="240" w:after="120" w:line="276" w:lineRule="auto"/>
        <w:rPr>
          <w:rFonts w:cs="Arial"/>
          <w:b/>
        </w:rPr>
      </w:pPr>
      <w:r w:rsidRPr="00DE468C">
        <w:rPr>
          <w:rFonts w:cs="Arial"/>
          <w:b/>
        </w:rPr>
        <w:t>Motion Carried</w:t>
      </w:r>
    </w:p>
    <w:p w14:paraId="7DA61C30" w14:textId="5226EF45" w:rsidR="001D6BF2" w:rsidRDefault="001D6BF2" w:rsidP="00BA35C8">
      <w:pPr>
        <w:pStyle w:val="Heading2"/>
        <w:keepNext/>
        <w:keepLines/>
        <w:spacing w:before="360" w:after="240" w:line="276" w:lineRule="auto"/>
        <w:rPr>
          <w:b w:val="0"/>
          <w:bCs/>
        </w:rPr>
      </w:pPr>
      <w:r w:rsidRPr="008A1474">
        <w:rPr>
          <w:b w:val="0"/>
          <w:bCs/>
        </w:rPr>
        <w:t>CONSENT AGENDA ITEMS</w:t>
      </w:r>
    </w:p>
    <w:p w14:paraId="24097F5B" w14:textId="77777777" w:rsidR="00B01E56" w:rsidRPr="00967DA6" w:rsidRDefault="00B01E56" w:rsidP="00BA35C8">
      <w:pPr>
        <w:keepNext/>
        <w:spacing w:before="240" w:after="120" w:line="276" w:lineRule="auto"/>
        <w:rPr>
          <w:rFonts w:cs="Arial"/>
          <w:b/>
          <w:bCs/>
        </w:rPr>
      </w:pPr>
      <w:r w:rsidRPr="00967DA6">
        <w:rPr>
          <w:rFonts w:cs="Arial"/>
          <w:b/>
          <w:bCs/>
        </w:rPr>
        <w:t>Information only Items</w:t>
      </w:r>
    </w:p>
    <w:p w14:paraId="1B678826" w14:textId="4CE90B68" w:rsidR="00B01E56" w:rsidRPr="0084582B" w:rsidRDefault="00B01E56" w:rsidP="00BA35C8">
      <w:pPr>
        <w:spacing w:before="120" w:after="120" w:line="276" w:lineRule="auto"/>
        <w:rPr>
          <w:rFonts w:cs="Arial"/>
        </w:rPr>
      </w:pPr>
      <w:r w:rsidRPr="00967DA6">
        <w:rPr>
          <w:rFonts w:cs="Arial"/>
          <w:b/>
          <w:bCs/>
        </w:rPr>
        <w:t>G1</w:t>
      </w:r>
      <w:r w:rsidRPr="00967DA6">
        <w:rPr>
          <w:rFonts w:cs="Arial"/>
          <w:b/>
          <w:bCs/>
        </w:rPr>
        <w:tab/>
      </w:r>
      <w:r w:rsidRPr="0084582B">
        <w:rPr>
          <w:rFonts w:cs="Arial"/>
        </w:rPr>
        <w:t>Director Approvals and Dashboards for</w:t>
      </w:r>
      <w:r>
        <w:rPr>
          <w:rFonts w:cs="Arial"/>
        </w:rPr>
        <w:t xml:space="preserve"> month of </w:t>
      </w:r>
      <w:r w:rsidR="00DB4934">
        <w:rPr>
          <w:rFonts w:cs="Arial"/>
        </w:rPr>
        <w:t>September</w:t>
      </w:r>
      <w:r w:rsidRPr="0084582B">
        <w:rPr>
          <w:rFonts w:cs="Arial"/>
        </w:rPr>
        <w:t xml:space="preserve"> 2025</w:t>
      </w:r>
    </w:p>
    <w:p w14:paraId="6DDED538" w14:textId="7D5BD911" w:rsidR="00B01E56" w:rsidRPr="0084582B" w:rsidRDefault="00B01E56" w:rsidP="00BA35C8">
      <w:pPr>
        <w:spacing w:before="120" w:after="120" w:line="276" w:lineRule="auto"/>
        <w:rPr>
          <w:rFonts w:cs="Arial"/>
        </w:rPr>
      </w:pPr>
      <w:r w:rsidRPr="00967DA6">
        <w:rPr>
          <w:rFonts w:cs="Arial"/>
          <w:b/>
          <w:bCs/>
        </w:rPr>
        <w:t>G2</w:t>
      </w:r>
      <w:r w:rsidRPr="00967DA6">
        <w:rPr>
          <w:rFonts w:cs="Arial"/>
          <w:b/>
          <w:bCs/>
        </w:rPr>
        <w:tab/>
      </w:r>
      <w:r w:rsidRPr="0084582B">
        <w:rPr>
          <w:rFonts w:cs="Arial"/>
        </w:rPr>
        <w:t>Appeals and Hearings update as o</w:t>
      </w:r>
      <w:r>
        <w:rPr>
          <w:rFonts w:cs="Arial"/>
        </w:rPr>
        <w:t xml:space="preserve">f </w:t>
      </w:r>
      <w:r w:rsidR="00DB4934">
        <w:rPr>
          <w:rFonts w:cs="Arial"/>
        </w:rPr>
        <w:t>September 30</w:t>
      </w:r>
      <w:r w:rsidRPr="0084582B">
        <w:rPr>
          <w:rFonts w:cs="Arial"/>
        </w:rPr>
        <w:t>, 2025</w:t>
      </w:r>
    </w:p>
    <w:p w14:paraId="5131BAD1" w14:textId="3ABD9E5B" w:rsidR="00B01E56" w:rsidRDefault="00B01E56" w:rsidP="00BA35C8">
      <w:pPr>
        <w:spacing w:before="120" w:after="120" w:line="276" w:lineRule="auto"/>
        <w:rPr>
          <w:rFonts w:cs="Arial"/>
        </w:rPr>
      </w:pPr>
      <w:r w:rsidRPr="00967DA6">
        <w:rPr>
          <w:rFonts w:cs="Arial"/>
          <w:b/>
          <w:bCs/>
        </w:rPr>
        <w:t>G</w:t>
      </w:r>
      <w:r w:rsidR="008F0F21">
        <w:rPr>
          <w:rFonts w:cs="Arial"/>
          <w:b/>
          <w:bCs/>
        </w:rPr>
        <w:t>3</w:t>
      </w:r>
      <w:r w:rsidRPr="00967DA6">
        <w:rPr>
          <w:rFonts w:cs="Arial"/>
          <w:b/>
          <w:bCs/>
        </w:rPr>
        <w:tab/>
      </w:r>
      <w:r w:rsidRPr="0084582B">
        <w:rPr>
          <w:rFonts w:cs="Arial"/>
        </w:rPr>
        <w:t>Plan Amendments Status update as of</w:t>
      </w:r>
      <w:r>
        <w:rPr>
          <w:rFonts w:cs="Arial"/>
        </w:rPr>
        <w:t xml:space="preserve"> </w:t>
      </w:r>
      <w:r w:rsidR="00DB4934">
        <w:rPr>
          <w:rFonts w:cs="Arial"/>
        </w:rPr>
        <w:t>September 30</w:t>
      </w:r>
      <w:r w:rsidRPr="0084582B">
        <w:rPr>
          <w:rFonts w:cs="Arial"/>
        </w:rPr>
        <w:t>, 2025</w:t>
      </w:r>
    </w:p>
    <w:p w14:paraId="5EFA1787" w14:textId="61F21705" w:rsidR="00DB4934" w:rsidRDefault="00DB4934" w:rsidP="00BA35C8">
      <w:pPr>
        <w:spacing w:before="120" w:after="120" w:line="276" w:lineRule="auto"/>
        <w:rPr>
          <w:rFonts w:cs="Arial"/>
          <w:noProof/>
        </w:rPr>
      </w:pPr>
      <w:r w:rsidRPr="00A45975">
        <w:rPr>
          <w:rFonts w:cs="Arial"/>
          <w:b/>
          <w:bCs/>
        </w:rPr>
        <w:t>G4</w:t>
      </w:r>
      <w:r>
        <w:rPr>
          <w:rFonts w:cs="Arial"/>
        </w:rPr>
        <w:tab/>
        <w:t>Director’s Report as of September 30, 2025</w:t>
      </w:r>
    </w:p>
    <w:p w14:paraId="5D1F1B78" w14:textId="6299350F" w:rsidR="001D6BF2" w:rsidRPr="00DE468C" w:rsidRDefault="009417EA" w:rsidP="00B651BF">
      <w:pPr>
        <w:spacing w:before="240" w:after="120" w:line="276" w:lineRule="auto"/>
        <w:rPr>
          <w:rFonts w:cs="Arial"/>
          <w:b/>
          <w:u w:val="single"/>
        </w:rPr>
      </w:pPr>
      <w:r>
        <w:rPr>
          <w:rFonts w:cs="Arial"/>
          <w:b/>
          <w:u w:val="single"/>
        </w:rPr>
        <w:t>M849</w:t>
      </w:r>
      <w:r w:rsidR="001D6BF2" w:rsidRPr="00DE468C">
        <w:rPr>
          <w:rFonts w:cs="Arial"/>
          <w:b/>
          <w:u w:val="single"/>
        </w:rPr>
        <w:t>R</w:t>
      </w:r>
      <w:r w:rsidR="00DB4934">
        <w:rPr>
          <w:rFonts w:cs="Arial"/>
          <w:b/>
          <w:u w:val="single"/>
        </w:rPr>
        <w:t>7</w:t>
      </w:r>
      <w:r w:rsidR="001D6BF2" w:rsidRPr="00DE468C">
        <w:rPr>
          <w:rFonts w:cs="Arial"/>
          <w:b/>
          <w:u w:val="single"/>
        </w:rPr>
        <w:t>/</w:t>
      </w:r>
      <w:r w:rsidR="008A33D8" w:rsidRPr="00DE468C">
        <w:rPr>
          <w:rFonts w:cs="Arial"/>
          <w:b/>
          <w:u w:val="single"/>
        </w:rPr>
        <w:t>0</w:t>
      </w:r>
      <w:r w:rsidR="008F0F21">
        <w:rPr>
          <w:rFonts w:cs="Arial"/>
          <w:b/>
          <w:u w:val="single"/>
        </w:rPr>
        <w:t>9</w:t>
      </w:r>
      <w:r w:rsidR="008A33D8" w:rsidRPr="00DE468C">
        <w:rPr>
          <w:rFonts w:cs="Arial"/>
          <w:b/>
          <w:u w:val="single"/>
        </w:rPr>
        <w:t>-2025</w:t>
      </w:r>
    </w:p>
    <w:p w14:paraId="0D6DC03C" w14:textId="19BB3537" w:rsidR="001D6BF2" w:rsidRPr="00DE468C" w:rsidRDefault="001D6BF2" w:rsidP="00B651BF">
      <w:pPr>
        <w:spacing w:line="276" w:lineRule="auto"/>
        <w:rPr>
          <w:rFonts w:cs="Arial"/>
          <w:bCs/>
        </w:rPr>
      </w:pPr>
      <w:r w:rsidRPr="00DE468C">
        <w:rPr>
          <w:rFonts w:cs="Arial"/>
          <w:bCs/>
        </w:rPr>
        <w:t>Moved By:</w:t>
      </w:r>
      <w:r w:rsidRPr="00DE468C">
        <w:rPr>
          <w:rFonts w:cs="Arial"/>
          <w:bCs/>
        </w:rPr>
        <w:tab/>
      </w:r>
      <w:r w:rsidRPr="00DE468C">
        <w:rPr>
          <w:rFonts w:cs="Arial"/>
          <w:bCs/>
        </w:rPr>
        <w:tab/>
      </w:r>
      <w:r w:rsidR="00DB4934">
        <w:rPr>
          <w:rFonts w:cs="Arial"/>
          <w:bCs/>
        </w:rPr>
        <w:t>Vida</w:t>
      </w:r>
    </w:p>
    <w:p w14:paraId="46747804" w14:textId="46DEC0CC" w:rsidR="001D6BF2" w:rsidRPr="00DE468C" w:rsidRDefault="001D6BF2" w:rsidP="00B651BF">
      <w:pPr>
        <w:spacing w:after="240" w:line="276" w:lineRule="auto"/>
        <w:rPr>
          <w:rFonts w:cs="Arial"/>
          <w:bCs/>
        </w:rPr>
      </w:pPr>
      <w:r w:rsidRPr="00DE468C">
        <w:rPr>
          <w:rFonts w:cs="Arial"/>
          <w:bCs/>
        </w:rPr>
        <w:t>Seconded By:</w:t>
      </w:r>
      <w:r w:rsidRPr="00DE468C">
        <w:rPr>
          <w:rFonts w:cs="Arial"/>
          <w:bCs/>
        </w:rPr>
        <w:tab/>
      </w:r>
      <w:r w:rsidR="00DB4934">
        <w:rPr>
          <w:rFonts w:cs="Arial"/>
          <w:bCs/>
        </w:rPr>
        <w:t>Kiernan</w:t>
      </w:r>
    </w:p>
    <w:p w14:paraId="7DC9602B" w14:textId="173655BB" w:rsidR="00DE78C3" w:rsidRPr="00DE468C" w:rsidRDefault="00DE78C3" w:rsidP="00B651BF">
      <w:pPr>
        <w:spacing w:after="120" w:line="276" w:lineRule="auto"/>
        <w:rPr>
          <w:rFonts w:cs="Arial"/>
          <w:u w:val="single"/>
        </w:rPr>
      </w:pPr>
      <w:r w:rsidRPr="00DE468C">
        <w:rPr>
          <w:rFonts w:cs="Arial"/>
          <w:bCs/>
          <w:i/>
          <w:iCs/>
        </w:rPr>
        <w:t>“That the Commission accept Consent Agenda items</w:t>
      </w:r>
      <w:r w:rsidR="00DB4934">
        <w:rPr>
          <w:rFonts w:cs="Arial"/>
          <w:bCs/>
          <w:i/>
          <w:iCs/>
        </w:rPr>
        <w:t xml:space="preserve"> G2, G3 and G4</w:t>
      </w:r>
      <w:r w:rsidRPr="00DE468C">
        <w:rPr>
          <w:rFonts w:cs="Arial"/>
          <w:bCs/>
          <w:i/>
          <w:iCs/>
        </w:rPr>
        <w:t>.”</w:t>
      </w:r>
    </w:p>
    <w:p w14:paraId="44DD64FF" w14:textId="77777777" w:rsidR="001D6BF2" w:rsidRPr="00DE468C" w:rsidRDefault="001D6BF2" w:rsidP="00B651BF">
      <w:pPr>
        <w:spacing w:before="240" w:after="360" w:line="276" w:lineRule="auto"/>
        <w:rPr>
          <w:rFonts w:cs="Arial"/>
          <w:b/>
        </w:rPr>
      </w:pPr>
      <w:r w:rsidRPr="00DE468C">
        <w:rPr>
          <w:rFonts w:cs="Arial"/>
          <w:b/>
        </w:rPr>
        <w:t>Motion Carried</w:t>
      </w:r>
    </w:p>
    <w:p w14:paraId="30FF5C9E" w14:textId="3B83E57A" w:rsidR="00DB4934" w:rsidRPr="00A45975" w:rsidRDefault="00DB4934" w:rsidP="00B651BF">
      <w:pPr>
        <w:keepLines/>
        <w:spacing w:before="240" w:after="240" w:line="276" w:lineRule="auto"/>
        <w:rPr>
          <w:rFonts w:cs="Arial"/>
          <w:b/>
          <w:u w:val="single"/>
        </w:rPr>
      </w:pPr>
      <w:r w:rsidRPr="00A45975">
        <w:rPr>
          <w:rFonts w:cs="Arial"/>
          <w:b/>
          <w:u w:val="single"/>
        </w:rPr>
        <w:t>M849R8/09-2025</w:t>
      </w:r>
    </w:p>
    <w:p w14:paraId="4F90E693" w14:textId="21293EDC" w:rsidR="00DB4934" w:rsidRPr="00A45975" w:rsidRDefault="00DB4934" w:rsidP="00B651BF">
      <w:pPr>
        <w:keepLines/>
        <w:spacing w:line="276" w:lineRule="auto"/>
        <w:rPr>
          <w:rFonts w:cs="Arial"/>
          <w:bCs/>
        </w:rPr>
      </w:pPr>
      <w:r w:rsidRPr="00A45975">
        <w:rPr>
          <w:rFonts w:cs="Arial"/>
          <w:bCs/>
        </w:rPr>
        <w:t>Moved By:</w:t>
      </w:r>
      <w:r w:rsidRPr="00A45975">
        <w:rPr>
          <w:rFonts w:cs="Arial"/>
          <w:bCs/>
        </w:rPr>
        <w:tab/>
      </w:r>
      <w:r w:rsidRPr="00A45975">
        <w:rPr>
          <w:rFonts w:cs="Arial"/>
          <w:bCs/>
        </w:rPr>
        <w:tab/>
        <w:t>McKinlay</w:t>
      </w:r>
    </w:p>
    <w:p w14:paraId="04EA72B1" w14:textId="296E111E" w:rsidR="00DB4934" w:rsidRPr="00A45975" w:rsidRDefault="00DB4934" w:rsidP="00B651BF">
      <w:pPr>
        <w:keepLines/>
        <w:spacing w:after="120" w:line="276" w:lineRule="auto"/>
        <w:rPr>
          <w:rFonts w:cs="Arial"/>
          <w:bCs/>
        </w:rPr>
      </w:pPr>
      <w:r w:rsidRPr="00A45975">
        <w:rPr>
          <w:rFonts w:cs="Arial"/>
          <w:bCs/>
        </w:rPr>
        <w:t>Seconded By:</w:t>
      </w:r>
      <w:r w:rsidRPr="00A45975">
        <w:rPr>
          <w:rFonts w:cs="Arial"/>
          <w:bCs/>
        </w:rPr>
        <w:tab/>
        <w:t>Palmer</w:t>
      </w:r>
    </w:p>
    <w:p w14:paraId="313EA93F" w14:textId="0164823A" w:rsidR="00DB4934" w:rsidRPr="00A45975" w:rsidRDefault="00DB4934" w:rsidP="00B651BF">
      <w:pPr>
        <w:keepLines/>
        <w:spacing w:after="120" w:line="276" w:lineRule="auto"/>
        <w:rPr>
          <w:rFonts w:cs="Arial"/>
          <w:u w:val="single"/>
        </w:rPr>
      </w:pPr>
      <w:r w:rsidRPr="00A45975">
        <w:rPr>
          <w:rFonts w:cs="Arial"/>
          <w:bCs/>
          <w:i/>
          <w:iCs/>
        </w:rPr>
        <w:t>“That the Commission accept Consent Agenda item G1.”</w:t>
      </w:r>
    </w:p>
    <w:p w14:paraId="4BEFB186" w14:textId="77777777" w:rsidR="00DB4934" w:rsidRPr="00A45975" w:rsidRDefault="00DB4934" w:rsidP="00B651BF">
      <w:pPr>
        <w:keepLines/>
        <w:spacing w:before="120" w:after="240" w:line="276" w:lineRule="auto"/>
        <w:rPr>
          <w:rFonts w:cs="Arial"/>
          <w:b/>
        </w:rPr>
      </w:pPr>
      <w:r w:rsidRPr="00A45975">
        <w:rPr>
          <w:rFonts w:cs="Arial"/>
          <w:b/>
        </w:rPr>
        <w:t>Motion Carried</w:t>
      </w:r>
    </w:p>
    <w:p w14:paraId="26DCCC14" w14:textId="2F5E9FCF" w:rsidR="00DB4934" w:rsidRPr="00A45975" w:rsidRDefault="00B651BF" w:rsidP="00B651BF">
      <w:pPr>
        <w:keepLines/>
        <w:widowControl w:val="0"/>
        <w:spacing w:before="240" w:after="120" w:line="276" w:lineRule="auto"/>
        <w:rPr>
          <w:rFonts w:cs="Arial"/>
          <w:lang w:val="en-US"/>
        </w:rPr>
      </w:pPr>
      <w:r w:rsidRPr="00A45975">
        <w:rPr>
          <w:rFonts w:cs="Arial"/>
          <w:lang w:val="en-US"/>
        </w:rPr>
        <w:t>DISCUSSION</w:t>
      </w:r>
      <w:r w:rsidR="00DB4934" w:rsidRPr="00A45975">
        <w:rPr>
          <w:rFonts w:cs="Arial"/>
          <w:lang w:val="en-US"/>
        </w:rPr>
        <w:t>:</w:t>
      </w:r>
    </w:p>
    <w:p w14:paraId="5D18D6E9" w14:textId="2582389B" w:rsidR="00DB4934" w:rsidRPr="00A45975" w:rsidRDefault="00DB4934" w:rsidP="00B651BF">
      <w:pPr>
        <w:keepLines/>
        <w:widowControl w:val="0"/>
        <w:spacing w:before="240" w:after="120" w:line="276" w:lineRule="auto"/>
        <w:rPr>
          <w:rFonts w:cs="Arial"/>
          <w:lang w:val="en-US"/>
        </w:rPr>
      </w:pPr>
      <w:r w:rsidRPr="00A45975">
        <w:rPr>
          <w:rFonts w:cs="Arial"/>
          <w:lang w:val="en-US"/>
        </w:rPr>
        <w:t xml:space="preserve">Commissioner McKinlay </w:t>
      </w:r>
      <w:r w:rsidR="00D17AD9" w:rsidRPr="00A45975">
        <w:rPr>
          <w:rFonts w:cs="Arial"/>
          <w:lang w:val="en-US"/>
        </w:rPr>
        <w:t xml:space="preserve">requested that G1 </w:t>
      </w:r>
      <w:proofErr w:type="gramStart"/>
      <w:r w:rsidR="00D17AD9" w:rsidRPr="00A45975">
        <w:rPr>
          <w:rFonts w:cs="Arial"/>
          <w:lang w:val="en-US"/>
        </w:rPr>
        <w:t>be pulled</w:t>
      </w:r>
      <w:proofErr w:type="gramEnd"/>
      <w:r w:rsidR="00D17AD9" w:rsidRPr="00A45975">
        <w:rPr>
          <w:rFonts w:cs="Arial"/>
          <w:lang w:val="en-US"/>
        </w:rPr>
        <w:t xml:space="preserve"> for discussion</w:t>
      </w:r>
      <w:r w:rsidRPr="00A45975">
        <w:rPr>
          <w:rFonts w:cs="Arial"/>
          <w:lang w:val="en-US"/>
        </w:rPr>
        <w:t>.</w:t>
      </w:r>
    </w:p>
    <w:p w14:paraId="63F30F5A" w14:textId="1532E8C7" w:rsidR="00F04265" w:rsidRPr="00A45975" w:rsidRDefault="00F04265" w:rsidP="00BA35C8">
      <w:pPr>
        <w:keepNext/>
        <w:widowControl w:val="0"/>
        <w:spacing w:before="360" w:after="240" w:line="276" w:lineRule="auto"/>
        <w:rPr>
          <w:rFonts w:cs="Arial"/>
          <w:sz w:val="28"/>
          <w:szCs w:val="28"/>
          <w:lang w:val="en-US"/>
        </w:rPr>
      </w:pPr>
      <w:r w:rsidRPr="00A45975">
        <w:rPr>
          <w:rFonts w:cs="Arial"/>
          <w:sz w:val="28"/>
          <w:szCs w:val="28"/>
          <w:lang w:val="en-US"/>
        </w:rPr>
        <w:lastRenderedPageBreak/>
        <w:t>NEW BUSINESS</w:t>
      </w:r>
    </w:p>
    <w:p w14:paraId="61B10A76" w14:textId="775D3096" w:rsidR="0030044B" w:rsidRPr="00A45975" w:rsidRDefault="00EF1F9C" w:rsidP="00BA35C8">
      <w:pPr>
        <w:pStyle w:val="Heading2"/>
        <w:tabs>
          <w:tab w:val="clear" w:pos="2160"/>
        </w:tabs>
        <w:spacing w:before="240" w:after="240" w:line="276" w:lineRule="auto"/>
        <w:ind w:left="0" w:firstLine="0"/>
        <w:rPr>
          <w:b w:val="0"/>
          <w:bCs/>
          <w:sz w:val="24"/>
          <w:szCs w:val="24"/>
        </w:rPr>
      </w:pPr>
      <w:r w:rsidRPr="00A45975">
        <w:rPr>
          <w:b w:val="0"/>
          <w:bCs/>
          <w:sz w:val="24"/>
          <w:szCs w:val="24"/>
        </w:rPr>
        <w:t>No new business.</w:t>
      </w:r>
    </w:p>
    <w:p w14:paraId="7DBE8C21" w14:textId="77777777" w:rsidR="00F04265" w:rsidRPr="002338C5" w:rsidRDefault="00F04265" w:rsidP="00BA35C8">
      <w:pPr>
        <w:pStyle w:val="Heading2"/>
        <w:keepNext/>
        <w:spacing w:before="360" w:after="240" w:line="276" w:lineRule="auto"/>
        <w:rPr>
          <w:b w:val="0"/>
          <w:bCs/>
        </w:rPr>
      </w:pPr>
      <w:r w:rsidRPr="002338C5">
        <w:rPr>
          <w:b w:val="0"/>
          <w:bCs/>
        </w:rPr>
        <w:t>ADJOURNMENT</w:t>
      </w:r>
    </w:p>
    <w:p w14:paraId="1212D5FC" w14:textId="74EEE9F3" w:rsidR="00F04265" w:rsidRPr="00DE468C" w:rsidRDefault="009417EA" w:rsidP="00BA35C8">
      <w:pPr>
        <w:keepNext/>
        <w:spacing w:before="240" w:after="240" w:line="276" w:lineRule="auto"/>
        <w:rPr>
          <w:rFonts w:cs="Arial"/>
          <w:b/>
          <w:u w:val="single"/>
        </w:rPr>
      </w:pPr>
      <w:r>
        <w:rPr>
          <w:rFonts w:cs="Arial"/>
          <w:b/>
          <w:u w:val="single"/>
        </w:rPr>
        <w:t>M849</w:t>
      </w:r>
      <w:r w:rsidR="00F04265" w:rsidRPr="00DE468C">
        <w:rPr>
          <w:rFonts w:cs="Arial"/>
          <w:b/>
          <w:u w:val="single"/>
        </w:rPr>
        <w:t>R</w:t>
      </w:r>
      <w:r w:rsidR="00DB4934">
        <w:rPr>
          <w:rFonts w:cs="Arial"/>
          <w:b/>
          <w:u w:val="single"/>
        </w:rPr>
        <w:t>9</w:t>
      </w:r>
      <w:r w:rsidR="00F04265" w:rsidRPr="00DE468C">
        <w:rPr>
          <w:rFonts w:cs="Arial"/>
          <w:b/>
          <w:u w:val="single"/>
        </w:rPr>
        <w:t>/</w:t>
      </w:r>
      <w:r w:rsidR="008A33D8" w:rsidRPr="00DE468C">
        <w:rPr>
          <w:rFonts w:cs="Arial"/>
          <w:b/>
          <w:u w:val="single"/>
        </w:rPr>
        <w:t>0</w:t>
      </w:r>
      <w:r w:rsidR="008F0F21">
        <w:rPr>
          <w:rFonts w:cs="Arial"/>
          <w:b/>
          <w:u w:val="single"/>
        </w:rPr>
        <w:t>9</w:t>
      </w:r>
      <w:r w:rsidR="008A33D8" w:rsidRPr="00DE468C">
        <w:rPr>
          <w:rFonts w:cs="Arial"/>
          <w:b/>
          <w:u w:val="single"/>
        </w:rPr>
        <w:t>-2025</w:t>
      </w:r>
    </w:p>
    <w:p w14:paraId="77A7F218" w14:textId="3B4860DB" w:rsidR="00F04265" w:rsidRPr="00DE468C" w:rsidRDefault="00F04265" w:rsidP="00BA35C8">
      <w:pPr>
        <w:spacing w:line="276" w:lineRule="auto"/>
        <w:rPr>
          <w:rFonts w:cs="Arial"/>
          <w:bCs/>
        </w:rPr>
      </w:pPr>
      <w:r w:rsidRPr="00DE468C">
        <w:rPr>
          <w:rFonts w:cs="Arial"/>
          <w:bCs/>
        </w:rPr>
        <w:t>Moved By:</w:t>
      </w:r>
      <w:r w:rsidRPr="00DE468C">
        <w:rPr>
          <w:rFonts w:cs="Arial"/>
          <w:bCs/>
        </w:rPr>
        <w:tab/>
      </w:r>
      <w:r w:rsidRPr="00DE468C">
        <w:rPr>
          <w:rFonts w:cs="Arial"/>
          <w:bCs/>
        </w:rPr>
        <w:tab/>
      </w:r>
      <w:r w:rsidR="00643298" w:rsidRPr="00DE468C">
        <w:rPr>
          <w:rFonts w:cs="Arial"/>
          <w:bCs/>
        </w:rPr>
        <w:t>McKinlay</w:t>
      </w:r>
    </w:p>
    <w:p w14:paraId="7CF69A5F" w14:textId="1D862E12" w:rsidR="0090587B" w:rsidRPr="00DE468C" w:rsidRDefault="0090587B" w:rsidP="00BA35C8">
      <w:pPr>
        <w:spacing w:line="276" w:lineRule="auto"/>
        <w:rPr>
          <w:rFonts w:cs="Arial"/>
          <w:bCs/>
        </w:rPr>
      </w:pPr>
      <w:r w:rsidRPr="00DE468C">
        <w:rPr>
          <w:rFonts w:cs="Arial"/>
          <w:bCs/>
        </w:rPr>
        <w:t>Seconded By:</w:t>
      </w:r>
      <w:r w:rsidR="00AB424B" w:rsidRPr="00DE468C">
        <w:rPr>
          <w:rFonts w:cs="Arial"/>
          <w:bCs/>
        </w:rPr>
        <w:tab/>
      </w:r>
      <w:r w:rsidR="00DB4934">
        <w:rPr>
          <w:rFonts w:cs="Arial"/>
          <w:bCs/>
        </w:rPr>
        <w:t>Price</w:t>
      </w:r>
    </w:p>
    <w:p w14:paraId="00FF82DA" w14:textId="77777777" w:rsidR="00F04265" w:rsidRPr="00DE468C" w:rsidRDefault="00F04265" w:rsidP="00BA35C8">
      <w:pPr>
        <w:spacing w:before="240" w:line="276" w:lineRule="auto"/>
        <w:rPr>
          <w:rFonts w:cs="Arial"/>
          <w:bCs/>
          <w:i/>
          <w:iCs/>
        </w:rPr>
      </w:pPr>
      <w:r w:rsidRPr="00DE468C">
        <w:rPr>
          <w:rFonts w:cs="Arial"/>
          <w:bCs/>
          <w:i/>
          <w:iCs/>
        </w:rPr>
        <w:t>“That this meeting be adjourned.”</w:t>
      </w:r>
    </w:p>
    <w:p w14:paraId="654B89AF" w14:textId="77777777" w:rsidR="00F04265" w:rsidRPr="00DE468C" w:rsidRDefault="00F04265" w:rsidP="00BA35C8">
      <w:pPr>
        <w:spacing w:before="240" w:after="120" w:line="276" w:lineRule="auto"/>
        <w:rPr>
          <w:rFonts w:cs="Arial"/>
          <w:b/>
        </w:rPr>
      </w:pPr>
      <w:r w:rsidRPr="00DE468C">
        <w:rPr>
          <w:rFonts w:cs="Arial"/>
          <w:b/>
        </w:rPr>
        <w:t>Motion Carried</w:t>
      </w:r>
    </w:p>
    <w:p w14:paraId="1DEDEA06" w14:textId="09ACB6A2" w:rsidR="00F04265" w:rsidRPr="00DE468C" w:rsidRDefault="00F04265" w:rsidP="00BA35C8">
      <w:pPr>
        <w:keepNext/>
        <w:keepLines/>
        <w:spacing w:before="360" w:after="360" w:line="276" w:lineRule="auto"/>
        <w:rPr>
          <w:rFonts w:cs="Arial"/>
          <w:bCs/>
        </w:rPr>
      </w:pPr>
      <w:r w:rsidRPr="00DE468C">
        <w:rPr>
          <w:rFonts w:cs="Arial"/>
          <w:b/>
        </w:rPr>
        <w:t>Time of Adjournment:</w:t>
      </w:r>
      <w:r w:rsidRPr="00DE468C">
        <w:rPr>
          <w:rFonts w:cs="Arial"/>
          <w:bCs/>
        </w:rPr>
        <w:tab/>
      </w:r>
      <w:r w:rsidR="001D030C">
        <w:rPr>
          <w:rFonts w:cs="Arial"/>
          <w:bCs/>
        </w:rPr>
        <w:t>3:</w:t>
      </w:r>
      <w:r w:rsidR="0025722B">
        <w:rPr>
          <w:rFonts w:cs="Arial"/>
          <w:bCs/>
        </w:rPr>
        <w:t>3</w:t>
      </w:r>
      <w:r w:rsidR="001D030C">
        <w:rPr>
          <w:rFonts w:cs="Arial"/>
          <w:bCs/>
        </w:rPr>
        <w:t>0</w:t>
      </w:r>
      <w:r w:rsidR="0073320E">
        <w:rPr>
          <w:rFonts w:cs="Arial"/>
          <w:bCs/>
        </w:rPr>
        <w:t xml:space="preserve"> </w:t>
      </w:r>
      <w:r w:rsidRPr="00DE468C">
        <w:rPr>
          <w:rFonts w:cs="Arial"/>
          <w:bCs/>
        </w:rPr>
        <w:t>p.m.</w:t>
      </w:r>
    </w:p>
    <w:p w14:paraId="5D42C8A0" w14:textId="77777777" w:rsidR="00923748" w:rsidRPr="00DE468C" w:rsidRDefault="00923748" w:rsidP="00BA35C8">
      <w:pPr>
        <w:keepNext/>
        <w:keepLines/>
        <w:spacing w:before="360" w:after="360" w:line="276" w:lineRule="auto"/>
        <w:rPr>
          <w:rFonts w:cs="Arial"/>
          <w:bCs/>
        </w:rPr>
      </w:pPr>
    </w:p>
    <w:p w14:paraId="33CABA9F" w14:textId="5C8E6197" w:rsidR="00F04265" w:rsidRPr="00DE468C" w:rsidRDefault="00F04265" w:rsidP="00BA35C8">
      <w:pPr>
        <w:keepNext/>
        <w:keepLines/>
        <w:spacing w:before="360" w:line="276" w:lineRule="auto"/>
        <w:rPr>
          <w:rFonts w:cs="Arial"/>
          <w:bCs/>
        </w:rPr>
      </w:pPr>
      <w:r w:rsidRPr="00DE468C">
        <w:rPr>
          <w:rFonts w:cs="Arial"/>
          <w:bCs/>
        </w:rPr>
        <w:t>___________________________</w:t>
      </w:r>
    </w:p>
    <w:p w14:paraId="03662E99" w14:textId="77777777" w:rsidR="00F04265" w:rsidRPr="00DE468C" w:rsidRDefault="00F04265" w:rsidP="00BA35C8">
      <w:pPr>
        <w:keepNext/>
        <w:keepLines/>
        <w:spacing w:line="276" w:lineRule="auto"/>
        <w:rPr>
          <w:rFonts w:cs="Arial"/>
          <w:bCs/>
        </w:rPr>
      </w:pPr>
      <w:r w:rsidRPr="00DE468C">
        <w:rPr>
          <w:rFonts w:cs="Arial"/>
          <w:bCs/>
        </w:rPr>
        <w:t>Rocco (Rocky) Vacca</w:t>
      </w:r>
    </w:p>
    <w:p w14:paraId="3D02DA4A" w14:textId="2C538630" w:rsidR="00F04265" w:rsidRDefault="00F04265" w:rsidP="00BA35C8">
      <w:pPr>
        <w:keepNext/>
        <w:keepLines/>
        <w:spacing w:line="276" w:lineRule="auto"/>
        <w:rPr>
          <w:rFonts w:cs="Arial"/>
          <w:bCs/>
        </w:rPr>
      </w:pPr>
      <w:r w:rsidRPr="00DE468C">
        <w:rPr>
          <w:rFonts w:cs="Arial"/>
          <w:bCs/>
        </w:rPr>
        <w:t>Chair</w:t>
      </w:r>
    </w:p>
    <w:sectPr w:rsidR="00F04265" w:rsidSect="009947AA">
      <w:footerReference w:type="default" r:id="rId16"/>
      <w:headerReference w:type="first" r:id="rId17"/>
      <w:type w:val="continuous"/>
      <w:pgSz w:w="12240" w:h="15840"/>
      <w:pgMar w:top="1440" w:right="1080" w:bottom="1276" w:left="1080" w:header="340"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456E5" w14:textId="77777777" w:rsidR="00556BA6" w:rsidRDefault="00556BA6">
      <w:r>
        <w:separator/>
      </w:r>
    </w:p>
  </w:endnote>
  <w:endnote w:type="continuationSeparator" w:id="0">
    <w:p w14:paraId="720D6289" w14:textId="77777777" w:rsidR="00556BA6" w:rsidRDefault="00556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FE280" w14:textId="542E695B" w:rsidR="00CD504D" w:rsidRPr="00756D00" w:rsidRDefault="00CD504D" w:rsidP="00CD504D">
    <w:pPr>
      <w:pStyle w:val="Footer"/>
      <w:rPr>
        <w:rFonts w:cs="Arial"/>
      </w:rPr>
    </w:pPr>
    <w:r w:rsidRPr="00756D00">
      <w:rPr>
        <w:rFonts w:cs="Arial"/>
      </w:rPr>
      <w:t xml:space="preserve">Niagara Escarpment Commission Meeting </w:t>
    </w:r>
    <w:r w:rsidR="00B71135">
      <w:rPr>
        <w:rFonts w:cs="Arial"/>
      </w:rPr>
      <w:t>October 16</w:t>
    </w:r>
    <w:r w:rsidRPr="00756D00">
      <w:rPr>
        <w:rFonts w:cs="Arial"/>
      </w:rPr>
      <w:t xml:space="preserve">, 2025 – </w:t>
    </w:r>
    <w:r w:rsidR="009417EA">
      <w:rPr>
        <w:rFonts w:cs="Arial"/>
      </w:rPr>
      <w:t>M8</w:t>
    </w:r>
    <w:r w:rsidR="00B71135">
      <w:rPr>
        <w:rFonts w:cs="Arial"/>
      </w:rPr>
      <w:t>49</w:t>
    </w:r>
    <w:r w:rsidRPr="00756D00">
      <w:rPr>
        <w:rFonts w:cs="Arial"/>
      </w:rPr>
      <w:t>/</w:t>
    </w:r>
    <w:r w:rsidR="00B71135">
      <w:rPr>
        <w:rFonts w:cs="Arial"/>
      </w:rPr>
      <w:t>10</w:t>
    </w:r>
    <w:r w:rsidR="00F45025">
      <w:rPr>
        <w:rFonts w:cs="Arial"/>
      </w:rPr>
      <w:t>-</w:t>
    </w:r>
    <w:r w:rsidRPr="00756D00">
      <w:rPr>
        <w:rFonts w:cs="Arial"/>
      </w:rPr>
      <w:t>2025</w:t>
    </w:r>
    <w:r w:rsidR="00756D00" w:rsidRPr="00756D00">
      <w:rPr>
        <w:rFonts w:cs="Arial"/>
      </w:rPr>
      <w:t xml:space="preserve">      </w:t>
    </w:r>
    <w:r w:rsidR="00B71135">
      <w:rPr>
        <w:rFonts w:cs="Arial"/>
      </w:rPr>
      <w:t xml:space="preserve"> </w:t>
    </w:r>
    <w:r w:rsidR="00756D00" w:rsidRPr="00756D00">
      <w:rPr>
        <w:rFonts w:cs="Arial"/>
      </w:rPr>
      <w:t xml:space="preserve">  </w:t>
    </w:r>
    <w:r w:rsidRPr="00756D00">
      <w:rPr>
        <w:rFonts w:cs="Arial"/>
      </w:rPr>
      <w:t xml:space="preserve">          </w:t>
    </w:r>
    <w:r w:rsidRPr="00756D00">
      <w:rPr>
        <w:rStyle w:val="PageNumber"/>
        <w:rFonts w:cs="Arial"/>
      </w:rPr>
      <w:fldChar w:fldCharType="begin"/>
    </w:r>
    <w:r w:rsidRPr="00756D00">
      <w:rPr>
        <w:rStyle w:val="PageNumber"/>
        <w:rFonts w:cs="Arial"/>
      </w:rPr>
      <w:instrText xml:space="preserve"> PAGE </w:instrText>
    </w:r>
    <w:r w:rsidRPr="00756D00">
      <w:rPr>
        <w:rStyle w:val="PageNumber"/>
        <w:rFonts w:cs="Arial"/>
      </w:rPr>
      <w:fldChar w:fldCharType="separate"/>
    </w:r>
    <w:proofErr w:type="gramStart"/>
    <w:r w:rsidRPr="00756D00">
      <w:rPr>
        <w:rStyle w:val="PageNumber"/>
        <w:rFonts w:cs="Arial"/>
      </w:rPr>
      <w:t>1</w:t>
    </w:r>
    <w:proofErr w:type="gramEnd"/>
    <w:r w:rsidRPr="00756D00">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61A7F" w14:textId="77777777" w:rsidR="00556BA6" w:rsidRDefault="00556BA6">
      <w:r>
        <w:separator/>
      </w:r>
    </w:p>
  </w:footnote>
  <w:footnote w:type="continuationSeparator" w:id="0">
    <w:p w14:paraId="702427E0" w14:textId="77777777" w:rsidR="00556BA6" w:rsidRDefault="00556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DF56" w14:textId="4CA6EC1C" w:rsidR="006F13AE" w:rsidRDefault="006F13AE">
    <w:pPr>
      <w:pStyle w:val="Header"/>
    </w:pPr>
    <w:r w:rsidRPr="00057CD2">
      <w:rPr>
        <w:b/>
        <w:bCs/>
        <w:noProof/>
        <w:sz w:val="44"/>
        <w:szCs w:val="44"/>
      </w:rPr>
      <w:drawing>
        <wp:anchor distT="0" distB="0" distL="114300" distR="114300" simplePos="0" relativeHeight="251659264" behindDoc="1" locked="0" layoutInCell="1" allowOverlap="1" wp14:anchorId="3ABCC34B" wp14:editId="23D14DF1">
          <wp:simplePos x="0" y="0"/>
          <wp:positionH relativeFrom="page">
            <wp:align>left</wp:align>
          </wp:positionH>
          <wp:positionV relativeFrom="paragraph">
            <wp:posOffset>-263786</wp:posOffset>
          </wp:positionV>
          <wp:extent cx="7788404" cy="1951630"/>
          <wp:effectExtent l="0" t="0" r="3175" b="0"/>
          <wp:wrapTopAndBottom/>
          <wp:docPr id="1844943565" name="Picture 18449435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82131"/>
                  <a:stretch/>
                </pic:blipFill>
                <pic:spPr bwMode="auto">
                  <a:xfrm>
                    <a:off x="0" y="0"/>
                    <a:ext cx="7788404" cy="1951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9A7"/>
    <w:multiLevelType w:val="hybridMultilevel"/>
    <w:tmpl w:val="ADC284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9254D9"/>
    <w:multiLevelType w:val="hybridMultilevel"/>
    <w:tmpl w:val="AD3077B6"/>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3161DBE"/>
    <w:multiLevelType w:val="hybridMultilevel"/>
    <w:tmpl w:val="7FC08F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03212E59"/>
    <w:multiLevelType w:val="hybridMultilevel"/>
    <w:tmpl w:val="DC449D1E"/>
    <w:lvl w:ilvl="0" w:tplc="10090001">
      <w:start w:val="1"/>
      <w:numFmt w:val="bullet"/>
      <w:lvlText w:val=""/>
      <w:lvlJc w:val="left"/>
      <w:pPr>
        <w:ind w:left="720" w:hanging="360"/>
      </w:pPr>
      <w:rPr>
        <w:rFonts w:ascii="Symbol" w:hAnsi="Symbol" w:hint="default"/>
      </w:rPr>
    </w:lvl>
    <w:lvl w:ilvl="1" w:tplc="D71AC03C">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480460F"/>
    <w:multiLevelType w:val="hybridMultilevel"/>
    <w:tmpl w:val="5CAE0362"/>
    <w:lvl w:ilvl="0" w:tplc="4A5C376C">
      <w:start w:val="1"/>
      <w:numFmt w:val="decimal"/>
      <w:lvlText w:val="%1)"/>
      <w:lvlJc w:val="left"/>
      <w:pPr>
        <w:tabs>
          <w:tab w:val="num" w:pos="720"/>
        </w:tabs>
        <w:ind w:left="720" w:hanging="360"/>
      </w:pPr>
      <w:rPr>
        <w:rFonts w:asciiTheme="minorHAnsi" w:eastAsiaTheme="minorHAnsi" w:hAnsiTheme="minorHAnsi" w:cstheme="minorBidi"/>
      </w:rPr>
    </w:lvl>
    <w:lvl w:ilvl="1" w:tplc="B3565CA8" w:tentative="1">
      <w:start w:val="1"/>
      <w:numFmt w:val="bullet"/>
      <w:lvlText w:val="•"/>
      <w:lvlJc w:val="left"/>
      <w:pPr>
        <w:tabs>
          <w:tab w:val="num" w:pos="1440"/>
        </w:tabs>
        <w:ind w:left="1440" w:hanging="360"/>
      </w:pPr>
      <w:rPr>
        <w:rFonts w:ascii="Arial" w:hAnsi="Arial" w:hint="default"/>
      </w:rPr>
    </w:lvl>
    <w:lvl w:ilvl="2" w:tplc="247C22F6" w:tentative="1">
      <w:start w:val="1"/>
      <w:numFmt w:val="bullet"/>
      <w:lvlText w:val="•"/>
      <w:lvlJc w:val="left"/>
      <w:pPr>
        <w:tabs>
          <w:tab w:val="num" w:pos="2160"/>
        </w:tabs>
        <w:ind w:left="2160" w:hanging="360"/>
      </w:pPr>
      <w:rPr>
        <w:rFonts w:ascii="Arial" w:hAnsi="Arial" w:hint="default"/>
      </w:rPr>
    </w:lvl>
    <w:lvl w:ilvl="3" w:tplc="9A9C0236" w:tentative="1">
      <w:start w:val="1"/>
      <w:numFmt w:val="bullet"/>
      <w:lvlText w:val="•"/>
      <w:lvlJc w:val="left"/>
      <w:pPr>
        <w:tabs>
          <w:tab w:val="num" w:pos="2880"/>
        </w:tabs>
        <w:ind w:left="2880" w:hanging="360"/>
      </w:pPr>
      <w:rPr>
        <w:rFonts w:ascii="Arial" w:hAnsi="Arial" w:hint="default"/>
      </w:rPr>
    </w:lvl>
    <w:lvl w:ilvl="4" w:tplc="47667EA2" w:tentative="1">
      <w:start w:val="1"/>
      <w:numFmt w:val="bullet"/>
      <w:lvlText w:val="•"/>
      <w:lvlJc w:val="left"/>
      <w:pPr>
        <w:tabs>
          <w:tab w:val="num" w:pos="3600"/>
        </w:tabs>
        <w:ind w:left="3600" w:hanging="360"/>
      </w:pPr>
      <w:rPr>
        <w:rFonts w:ascii="Arial" w:hAnsi="Arial" w:hint="default"/>
      </w:rPr>
    </w:lvl>
    <w:lvl w:ilvl="5" w:tplc="AA18D9DA" w:tentative="1">
      <w:start w:val="1"/>
      <w:numFmt w:val="bullet"/>
      <w:lvlText w:val="•"/>
      <w:lvlJc w:val="left"/>
      <w:pPr>
        <w:tabs>
          <w:tab w:val="num" w:pos="4320"/>
        </w:tabs>
        <w:ind w:left="4320" w:hanging="360"/>
      </w:pPr>
      <w:rPr>
        <w:rFonts w:ascii="Arial" w:hAnsi="Arial" w:hint="default"/>
      </w:rPr>
    </w:lvl>
    <w:lvl w:ilvl="6" w:tplc="FE967D68" w:tentative="1">
      <w:start w:val="1"/>
      <w:numFmt w:val="bullet"/>
      <w:lvlText w:val="•"/>
      <w:lvlJc w:val="left"/>
      <w:pPr>
        <w:tabs>
          <w:tab w:val="num" w:pos="5040"/>
        </w:tabs>
        <w:ind w:left="5040" w:hanging="360"/>
      </w:pPr>
      <w:rPr>
        <w:rFonts w:ascii="Arial" w:hAnsi="Arial" w:hint="default"/>
      </w:rPr>
    </w:lvl>
    <w:lvl w:ilvl="7" w:tplc="A3CA1984" w:tentative="1">
      <w:start w:val="1"/>
      <w:numFmt w:val="bullet"/>
      <w:lvlText w:val="•"/>
      <w:lvlJc w:val="left"/>
      <w:pPr>
        <w:tabs>
          <w:tab w:val="num" w:pos="5760"/>
        </w:tabs>
        <w:ind w:left="5760" w:hanging="360"/>
      </w:pPr>
      <w:rPr>
        <w:rFonts w:ascii="Arial" w:hAnsi="Arial" w:hint="default"/>
      </w:rPr>
    </w:lvl>
    <w:lvl w:ilvl="8" w:tplc="3E72EB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5750E6D"/>
    <w:multiLevelType w:val="hybridMultilevel"/>
    <w:tmpl w:val="32F2B71C"/>
    <w:lvl w:ilvl="0" w:tplc="1009000F">
      <w:start w:val="1"/>
      <w:numFmt w:val="decimal"/>
      <w:lvlText w:val="%1."/>
      <w:lvlJc w:val="left"/>
      <w:pPr>
        <w:ind w:left="928" w:hanging="360"/>
      </w:pPr>
    </w:lvl>
    <w:lvl w:ilvl="1" w:tplc="10090019" w:tentative="1">
      <w:start w:val="1"/>
      <w:numFmt w:val="lowerLetter"/>
      <w:lvlText w:val="%2."/>
      <w:lvlJc w:val="left"/>
      <w:pPr>
        <w:ind w:left="1648" w:hanging="360"/>
      </w:pPr>
    </w:lvl>
    <w:lvl w:ilvl="2" w:tplc="1009001B" w:tentative="1">
      <w:start w:val="1"/>
      <w:numFmt w:val="lowerRoman"/>
      <w:lvlText w:val="%3."/>
      <w:lvlJc w:val="right"/>
      <w:pPr>
        <w:ind w:left="2368" w:hanging="180"/>
      </w:pPr>
    </w:lvl>
    <w:lvl w:ilvl="3" w:tplc="1009000F" w:tentative="1">
      <w:start w:val="1"/>
      <w:numFmt w:val="decimal"/>
      <w:lvlText w:val="%4."/>
      <w:lvlJc w:val="left"/>
      <w:pPr>
        <w:ind w:left="3088" w:hanging="360"/>
      </w:pPr>
    </w:lvl>
    <w:lvl w:ilvl="4" w:tplc="10090019" w:tentative="1">
      <w:start w:val="1"/>
      <w:numFmt w:val="lowerLetter"/>
      <w:lvlText w:val="%5."/>
      <w:lvlJc w:val="left"/>
      <w:pPr>
        <w:ind w:left="3808" w:hanging="360"/>
      </w:pPr>
    </w:lvl>
    <w:lvl w:ilvl="5" w:tplc="1009001B" w:tentative="1">
      <w:start w:val="1"/>
      <w:numFmt w:val="lowerRoman"/>
      <w:lvlText w:val="%6."/>
      <w:lvlJc w:val="right"/>
      <w:pPr>
        <w:ind w:left="4528" w:hanging="180"/>
      </w:pPr>
    </w:lvl>
    <w:lvl w:ilvl="6" w:tplc="1009000F" w:tentative="1">
      <w:start w:val="1"/>
      <w:numFmt w:val="decimal"/>
      <w:lvlText w:val="%7."/>
      <w:lvlJc w:val="left"/>
      <w:pPr>
        <w:ind w:left="5248" w:hanging="360"/>
      </w:pPr>
    </w:lvl>
    <w:lvl w:ilvl="7" w:tplc="10090019" w:tentative="1">
      <w:start w:val="1"/>
      <w:numFmt w:val="lowerLetter"/>
      <w:lvlText w:val="%8."/>
      <w:lvlJc w:val="left"/>
      <w:pPr>
        <w:ind w:left="5968" w:hanging="360"/>
      </w:pPr>
    </w:lvl>
    <w:lvl w:ilvl="8" w:tplc="1009001B" w:tentative="1">
      <w:start w:val="1"/>
      <w:numFmt w:val="lowerRoman"/>
      <w:lvlText w:val="%9."/>
      <w:lvlJc w:val="right"/>
      <w:pPr>
        <w:ind w:left="6688" w:hanging="180"/>
      </w:pPr>
    </w:lvl>
  </w:abstractNum>
  <w:abstractNum w:abstractNumId="6" w15:restartNumberingAfterBreak="0">
    <w:nsid w:val="05CE710F"/>
    <w:multiLevelType w:val="hybridMultilevel"/>
    <w:tmpl w:val="1F4E6BB2"/>
    <w:lvl w:ilvl="0" w:tplc="35A4379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ADC390F"/>
    <w:multiLevelType w:val="hybridMultilevel"/>
    <w:tmpl w:val="5574CAA6"/>
    <w:lvl w:ilvl="0" w:tplc="1009001B">
      <w:start w:val="1"/>
      <w:numFmt w:val="lowerRoman"/>
      <w:lvlText w:val="%1."/>
      <w:lvlJc w:val="righ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BA56CA0"/>
    <w:multiLevelType w:val="multilevel"/>
    <w:tmpl w:val="F76206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7A2683"/>
    <w:multiLevelType w:val="hybridMultilevel"/>
    <w:tmpl w:val="38C43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CE707E0"/>
    <w:multiLevelType w:val="hybridMultilevel"/>
    <w:tmpl w:val="94B21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E613713"/>
    <w:multiLevelType w:val="hybridMultilevel"/>
    <w:tmpl w:val="636804DC"/>
    <w:lvl w:ilvl="0" w:tplc="10090001">
      <w:start w:val="1"/>
      <w:numFmt w:val="bullet"/>
      <w:lvlText w:val=""/>
      <w:lvlJc w:val="left"/>
      <w:pPr>
        <w:ind w:left="360" w:hanging="360"/>
      </w:pPr>
      <w:rPr>
        <w:rFonts w:ascii="Symbol" w:hAnsi="Symbol" w:hint="default"/>
      </w:rPr>
    </w:lvl>
    <w:lvl w:ilvl="1" w:tplc="10090005">
      <w:start w:val="1"/>
      <w:numFmt w:val="bullet"/>
      <w:lvlText w:val=""/>
      <w:lvlJc w:val="left"/>
      <w:pPr>
        <w:ind w:left="1080" w:hanging="360"/>
      </w:pPr>
      <w:rPr>
        <w:rFonts w:ascii="Wingdings" w:hAnsi="Wingdings"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22F663C9"/>
    <w:multiLevelType w:val="hybridMultilevel"/>
    <w:tmpl w:val="E38ABF18"/>
    <w:lvl w:ilvl="0" w:tplc="8E56FAE8">
      <w:start w:val="1"/>
      <w:numFmt w:val="bullet"/>
      <w:lvlText w:val="•"/>
      <w:lvlJc w:val="left"/>
      <w:pPr>
        <w:tabs>
          <w:tab w:val="num" w:pos="720"/>
        </w:tabs>
        <w:ind w:left="720" w:hanging="360"/>
      </w:pPr>
      <w:rPr>
        <w:rFonts w:ascii="Arial" w:hAnsi="Arial" w:hint="default"/>
      </w:rPr>
    </w:lvl>
    <w:lvl w:ilvl="1" w:tplc="4CFE0A1E" w:tentative="1">
      <w:start w:val="1"/>
      <w:numFmt w:val="bullet"/>
      <w:lvlText w:val="•"/>
      <w:lvlJc w:val="left"/>
      <w:pPr>
        <w:tabs>
          <w:tab w:val="num" w:pos="1440"/>
        </w:tabs>
        <w:ind w:left="1440" w:hanging="360"/>
      </w:pPr>
      <w:rPr>
        <w:rFonts w:ascii="Arial" w:hAnsi="Arial" w:hint="default"/>
      </w:rPr>
    </w:lvl>
    <w:lvl w:ilvl="2" w:tplc="614CFC86" w:tentative="1">
      <w:start w:val="1"/>
      <w:numFmt w:val="bullet"/>
      <w:lvlText w:val="•"/>
      <w:lvlJc w:val="left"/>
      <w:pPr>
        <w:tabs>
          <w:tab w:val="num" w:pos="2160"/>
        </w:tabs>
        <w:ind w:left="2160" w:hanging="360"/>
      </w:pPr>
      <w:rPr>
        <w:rFonts w:ascii="Arial" w:hAnsi="Arial" w:hint="default"/>
      </w:rPr>
    </w:lvl>
    <w:lvl w:ilvl="3" w:tplc="5EFA0B0E" w:tentative="1">
      <w:start w:val="1"/>
      <w:numFmt w:val="bullet"/>
      <w:lvlText w:val="•"/>
      <w:lvlJc w:val="left"/>
      <w:pPr>
        <w:tabs>
          <w:tab w:val="num" w:pos="2880"/>
        </w:tabs>
        <w:ind w:left="2880" w:hanging="360"/>
      </w:pPr>
      <w:rPr>
        <w:rFonts w:ascii="Arial" w:hAnsi="Arial" w:hint="default"/>
      </w:rPr>
    </w:lvl>
    <w:lvl w:ilvl="4" w:tplc="83D60F26" w:tentative="1">
      <w:start w:val="1"/>
      <w:numFmt w:val="bullet"/>
      <w:lvlText w:val="•"/>
      <w:lvlJc w:val="left"/>
      <w:pPr>
        <w:tabs>
          <w:tab w:val="num" w:pos="3600"/>
        </w:tabs>
        <w:ind w:left="3600" w:hanging="360"/>
      </w:pPr>
      <w:rPr>
        <w:rFonts w:ascii="Arial" w:hAnsi="Arial" w:hint="default"/>
      </w:rPr>
    </w:lvl>
    <w:lvl w:ilvl="5" w:tplc="6D6C2DB0" w:tentative="1">
      <w:start w:val="1"/>
      <w:numFmt w:val="bullet"/>
      <w:lvlText w:val="•"/>
      <w:lvlJc w:val="left"/>
      <w:pPr>
        <w:tabs>
          <w:tab w:val="num" w:pos="4320"/>
        </w:tabs>
        <w:ind w:left="4320" w:hanging="360"/>
      </w:pPr>
      <w:rPr>
        <w:rFonts w:ascii="Arial" w:hAnsi="Arial" w:hint="default"/>
      </w:rPr>
    </w:lvl>
    <w:lvl w:ilvl="6" w:tplc="2D7686EC" w:tentative="1">
      <w:start w:val="1"/>
      <w:numFmt w:val="bullet"/>
      <w:lvlText w:val="•"/>
      <w:lvlJc w:val="left"/>
      <w:pPr>
        <w:tabs>
          <w:tab w:val="num" w:pos="5040"/>
        </w:tabs>
        <w:ind w:left="5040" w:hanging="360"/>
      </w:pPr>
      <w:rPr>
        <w:rFonts w:ascii="Arial" w:hAnsi="Arial" w:hint="default"/>
      </w:rPr>
    </w:lvl>
    <w:lvl w:ilvl="7" w:tplc="866C848A" w:tentative="1">
      <w:start w:val="1"/>
      <w:numFmt w:val="bullet"/>
      <w:lvlText w:val="•"/>
      <w:lvlJc w:val="left"/>
      <w:pPr>
        <w:tabs>
          <w:tab w:val="num" w:pos="5760"/>
        </w:tabs>
        <w:ind w:left="5760" w:hanging="360"/>
      </w:pPr>
      <w:rPr>
        <w:rFonts w:ascii="Arial" w:hAnsi="Arial" w:hint="default"/>
      </w:rPr>
    </w:lvl>
    <w:lvl w:ilvl="8" w:tplc="1F741B9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EDA0F7B"/>
    <w:multiLevelType w:val="multilevel"/>
    <w:tmpl w:val="215C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B90B1D"/>
    <w:multiLevelType w:val="hybridMultilevel"/>
    <w:tmpl w:val="23B4F7B8"/>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30450C49"/>
    <w:multiLevelType w:val="hybridMultilevel"/>
    <w:tmpl w:val="D8280FA4"/>
    <w:lvl w:ilvl="0" w:tplc="4CF23932">
      <w:start w:val="1"/>
      <w:numFmt w:val="lowerLetter"/>
      <w:lvlText w:val="%1)"/>
      <w:lvlJc w:val="left"/>
      <w:pPr>
        <w:tabs>
          <w:tab w:val="num" w:pos="720"/>
        </w:tabs>
        <w:ind w:left="720" w:hanging="360"/>
      </w:pPr>
    </w:lvl>
    <w:lvl w:ilvl="1" w:tplc="9364038C" w:tentative="1">
      <w:start w:val="1"/>
      <w:numFmt w:val="lowerLetter"/>
      <w:lvlText w:val="%2)"/>
      <w:lvlJc w:val="left"/>
      <w:pPr>
        <w:tabs>
          <w:tab w:val="num" w:pos="1440"/>
        </w:tabs>
        <w:ind w:left="1440" w:hanging="360"/>
      </w:pPr>
    </w:lvl>
    <w:lvl w:ilvl="2" w:tplc="7A8248DC" w:tentative="1">
      <w:start w:val="1"/>
      <w:numFmt w:val="lowerLetter"/>
      <w:lvlText w:val="%3)"/>
      <w:lvlJc w:val="left"/>
      <w:pPr>
        <w:tabs>
          <w:tab w:val="num" w:pos="2160"/>
        </w:tabs>
        <w:ind w:left="2160" w:hanging="360"/>
      </w:pPr>
    </w:lvl>
    <w:lvl w:ilvl="3" w:tplc="84BED666" w:tentative="1">
      <w:start w:val="1"/>
      <w:numFmt w:val="lowerLetter"/>
      <w:lvlText w:val="%4)"/>
      <w:lvlJc w:val="left"/>
      <w:pPr>
        <w:tabs>
          <w:tab w:val="num" w:pos="2880"/>
        </w:tabs>
        <w:ind w:left="2880" w:hanging="360"/>
      </w:pPr>
    </w:lvl>
    <w:lvl w:ilvl="4" w:tplc="94063C72" w:tentative="1">
      <w:start w:val="1"/>
      <w:numFmt w:val="lowerLetter"/>
      <w:lvlText w:val="%5)"/>
      <w:lvlJc w:val="left"/>
      <w:pPr>
        <w:tabs>
          <w:tab w:val="num" w:pos="3600"/>
        </w:tabs>
        <w:ind w:left="3600" w:hanging="360"/>
      </w:pPr>
    </w:lvl>
    <w:lvl w:ilvl="5" w:tplc="69CC48E4" w:tentative="1">
      <w:start w:val="1"/>
      <w:numFmt w:val="lowerLetter"/>
      <w:lvlText w:val="%6)"/>
      <w:lvlJc w:val="left"/>
      <w:pPr>
        <w:tabs>
          <w:tab w:val="num" w:pos="4320"/>
        </w:tabs>
        <w:ind w:left="4320" w:hanging="360"/>
      </w:pPr>
    </w:lvl>
    <w:lvl w:ilvl="6" w:tplc="D5163710" w:tentative="1">
      <w:start w:val="1"/>
      <w:numFmt w:val="lowerLetter"/>
      <w:lvlText w:val="%7)"/>
      <w:lvlJc w:val="left"/>
      <w:pPr>
        <w:tabs>
          <w:tab w:val="num" w:pos="5040"/>
        </w:tabs>
        <w:ind w:left="5040" w:hanging="360"/>
      </w:pPr>
    </w:lvl>
    <w:lvl w:ilvl="7" w:tplc="EB0825D2" w:tentative="1">
      <w:start w:val="1"/>
      <w:numFmt w:val="lowerLetter"/>
      <w:lvlText w:val="%8)"/>
      <w:lvlJc w:val="left"/>
      <w:pPr>
        <w:tabs>
          <w:tab w:val="num" w:pos="5760"/>
        </w:tabs>
        <w:ind w:left="5760" w:hanging="360"/>
      </w:pPr>
    </w:lvl>
    <w:lvl w:ilvl="8" w:tplc="5F84B45C" w:tentative="1">
      <w:start w:val="1"/>
      <w:numFmt w:val="lowerLetter"/>
      <w:lvlText w:val="%9)"/>
      <w:lvlJc w:val="left"/>
      <w:pPr>
        <w:tabs>
          <w:tab w:val="num" w:pos="6480"/>
        </w:tabs>
        <w:ind w:left="6480" w:hanging="360"/>
      </w:pPr>
    </w:lvl>
  </w:abstractNum>
  <w:abstractNum w:abstractNumId="16" w15:restartNumberingAfterBreak="0">
    <w:nsid w:val="361804C8"/>
    <w:multiLevelType w:val="hybridMultilevel"/>
    <w:tmpl w:val="162AA0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6F05EA6"/>
    <w:multiLevelType w:val="hybridMultilevel"/>
    <w:tmpl w:val="B7C4878A"/>
    <w:lvl w:ilvl="0" w:tplc="1CB6C118">
      <w:start w:val="1"/>
      <w:numFmt w:val="bullet"/>
      <w:lvlText w:val="•"/>
      <w:lvlJc w:val="left"/>
      <w:pPr>
        <w:tabs>
          <w:tab w:val="num" w:pos="720"/>
        </w:tabs>
        <w:ind w:left="720" w:hanging="360"/>
      </w:pPr>
      <w:rPr>
        <w:rFonts w:ascii="Arial" w:hAnsi="Arial" w:hint="default"/>
      </w:rPr>
    </w:lvl>
    <w:lvl w:ilvl="1" w:tplc="3B2ECD96" w:tentative="1">
      <w:start w:val="1"/>
      <w:numFmt w:val="bullet"/>
      <w:lvlText w:val="•"/>
      <w:lvlJc w:val="left"/>
      <w:pPr>
        <w:tabs>
          <w:tab w:val="num" w:pos="1440"/>
        </w:tabs>
        <w:ind w:left="1440" w:hanging="360"/>
      </w:pPr>
      <w:rPr>
        <w:rFonts w:ascii="Arial" w:hAnsi="Arial" w:hint="default"/>
      </w:rPr>
    </w:lvl>
    <w:lvl w:ilvl="2" w:tplc="83F25994" w:tentative="1">
      <w:start w:val="1"/>
      <w:numFmt w:val="bullet"/>
      <w:lvlText w:val="•"/>
      <w:lvlJc w:val="left"/>
      <w:pPr>
        <w:tabs>
          <w:tab w:val="num" w:pos="2160"/>
        </w:tabs>
        <w:ind w:left="2160" w:hanging="360"/>
      </w:pPr>
      <w:rPr>
        <w:rFonts w:ascii="Arial" w:hAnsi="Arial" w:hint="default"/>
      </w:rPr>
    </w:lvl>
    <w:lvl w:ilvl="3" w:tplc="2006D8E0" w:tentative="1">
      <w:start w:val="1"/>
      <w:numFmt w:val="bullet"/>
      <w:lvlText w:val="•"/>
      <w:lvlJc w:val="left"/>
      <w:pPr>
        <w:tabs>
          <w:tab w:val="num" w:pos="2880"/>
        </w:tabs>
        <w:ind w:left="2880" w:hanging="360"/>
      </w:pPr>
      <w:rPr>
        <w:rFonts w:ascii="Arial" w:hAnsi="Arial" w:hint="default"/>
      </w:rPr>
    </w:lvl>
    <w:lvl w:ilvl="4" w:tplc="99CCC1F2" w:tentative="1">
      <w:start w:val="1"/>
      <w:numFmt w:val="bullet"/>
      <w:lvlText w:val="•"/>
      <w:lvlJc w:val="left"/>
      <w:pPr>
        <w:tabs>
          <w:tab w:val="num" w:pos="3600"/>
        </w:tabs>
        <w:ind w:left="3600" w:hanging="360"/>
      </w:pPr>
      <w:rPr>
        <w:rFonts w:ascii="Arial" w:hAnsi="Arial" w:hint="default"/>
      </w:rPr>
    </w:lvl>
    <w:lvl w:ilvl="5" w:tplc="EC90E2D6" w:tentative="1">
      <w:start w:val="1"/>
      <w:numFmt w:val="bullet"/>
      <w:lvlText w:val="•"/>
      <w:lvlJc w:val="left"/>
      <w:pPr>
        <w:tabs>
          <w:tab w:val="num" w:pos="4320"/>
        </w:tabs>
        <w:ind w:left="4320" w:hanging="360"/>
      </w:pPr>
      <w:rPr>
        <w:rFonts w:ascii="Arial" w:hAnsi="Arial" w:hint="default"/>
      </w:rPr>
    </w:lvl>
    <w:lvl w:ilvl="6" w:tplc="AF528D4C" w:tentative="1">
      <w:start w:val="1"/>
      <w:numFmt w:val="bullet"/>
      <w:lvlText w:val="•"/>
      <w:lvlJc w:val="left"/>
      <w:pPr>
        <w:tabs>
          <w:tab w:val="num" w:pos="5040"/>
        </w:tabs>
        <w:ind w:left="5040" w:hanging="360"/>
      </w:pPr>
      <w:rPr>
        <w:rFonts w:ascii="Arial" w:hAnsi="Arial" w:hint="default"/>
      </w:rPr>
    </w:lvl>
    <w:lvl w:ilvl="7" w:tplc="18D4D11A" w:tentative="1">
      <w:start w:val="1"/>
      <w:numFmt w:val="bullet"/>
      <w:lvlText w:val="•"/>
      <w:lvlJc w:val="left"/>
      <w:pPr>
        <w:tabs>
          <w:tab w:val="num" w:pos="5760"/>
        </w:tabs>
        <w:ind w:left="5760" w:hanging="360"/>
      </w:pPr>
      <w:rPr>
        <w:rFonts w:ascii="Arial" w:hAnsi="Arial" w:hint="default"/>
      </w:rPr>
    </w:lvl>
    <w:lvl w:ilvl="8" w:tplc="55AC048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FFB457D"/>
    <w:multiLevelType w:val="hybridMultilevel"/>
    <w:tmpl w:val="30C2D1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077605E"/>
    <w:multiLevelType w:val="hybridMultilevel"/>
    <w:tmpl w:val="FDE851F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10806E8"/>
    <w:multiLevelType w:val="hybridMultilevel"/>
    <w:tmpl w:val="5ADE604E"/>
    <w:lvl w:ilvl="0" w:tplc="078A7378">
      <w:start w:val="1"/>
      <w:numFmt w:val="decimal"/>
      <w:lvlText w:val="%1."/>
      <w:lvlJc w:val="left"/>
      <w:pPr>
        <w:tabs>
          <w:tab w:val="num" w:pos="720"/>
        </w:tabs>
        <w:ind w:left="720" w:hanging="360"/>
      </w:pPr>
    </w:lvl>
    <w:lvl w:ilvl="1" w:tplc="52BA0D8E" w:tentative="1">
      <w:start w:val="1"/>
      <w:numFmt w:val="decimal"/>
      <w:lvlText w:val="%2."/>
      <w:lvlJc w:val="left"/>
      <w:pPr>
        <w:tabs>
          <w:tab w:val="num" w:pos="1440"/>
        </w:tabs>
        <w:ind w:left="1440" w:hanging="360"/>
      </w:pPr>
    </w:lvl>
    <w:lvl w:ilvl="2" w:tplc="50703626" w:tentative="1">
      <w:start w:val="1"/>
      <w:numFmt w:val="decimal"/>
      <w:lvlText w:val="%3."/>
      <w:lvlJc w:val="left"/>
      <w:pPr>
        <w:tabs>
          <w:tab w:val="num" w:pos="2160"/>
        </w:tabs>
        <w:ind w:left="2160" w:hanging="360"/>
      </w:pPr>
    </w:lvl>
    <w:lvl w:ilvl="3" w:tplc="BD48E6D6" w:tentative="1">
      <w:start w:val="1"/>
      <w:numFmt w:val="decimal"/>
      <w:lvlText w:val="%4."/>
      <w:lvlJc w:val="left"/>
      <w:pPr>
        <w:tabs>
          <w:tab w:val="num" w:pos="2880"/>
        </w:tabs>
        <w:ind w:left="2880" w:hanging="360"/>
      </w:pPr>
    </w:lvl>
    <w:lvl w:ilvl="4" w:tplc="2264A6F4" w:tentative="1">
      <w:start w:val="1"/>
      <w:numFmt w:val="decimal"/>
      <w:lvlText w:val="%5."/>
      <w:lvlJc w:val="left"/>
      <w:pPr>
        <w:tabs>
          <w:tab w:val="num" w:pos="3600"/>
        </w:tabs>
        <w:ind w:left="3600" w:hanging="360"/>
      </w:pPr>
    </w:lvl>
    <w:lvl w:ilvl="5" w:tplc="684A39C0" w:tentative="1">
      <w:start w:val="1"/>
      <w:numFmt w:val="decimal"/>
      <w:lvlText w:val="%6."/>
      <w:lvlJc w:val="left"/>
      <w:pPr>
        <w:tabs>
          <w:tab w:val="num" w:pos="4320"/>
        </w:tabs>
        <w:ind w:left="4320" w:hanging="360"/>
      </w:pPr>
    </w:lvl>
    <w:lvl w:ilvl="6" w:tplc="0688E44C" w:tentative="1">
      <w:start w:val="1"/>
      <w:numFmt w:val="decimal"/>
      <w:lvlText w:val="%7."/>
      <w:lvlJc w:val="left"/>
      <w:pPr>
        <w:tabs>
          <w:tab w:val="num" w:pos="5040"/>
        </w:tabs>
        <w:ind w:left="5040" w:hanging="360"/>
      </w:pPr>
    </w:lvl>
    <w:lvl w:ilvl="7" w:tplc="F8241AD6" w:tentative="1">
      <w:start w:val="1"/>
      <w:numFmt w:val="decimal"/>
      <w:lvlText w:val="%8."/>
      <w:lvlJc w:val="left"/>
      <w:pPr>
        <w:tabs>
          <w:tab w:val="num" w:pos="5760"/>
        </w:tabs>
        <w:ind w:left="5760" w:hanging="360"/>
      </w:pPr>
    </w:lvl>
    <w:lvl w:ilvl="8" w:tplc="0D18ACFC" w:tentative="1">
      <w:start w:val="1"/>
      <w:numFmt w:val="decimal"/>
      <w:lvlText w:val="%9."/>
      <w:lvlJc w:val="left"/>
      <w:pPr>
        <w:tabs>
          <w:tab w:val="num" w:pos="6480"/>
        </w:tabs>
        <w:ind w:left="6480" w:hanging="360"/>
      </w:pPr>
    </w:lvl>
  </w:abstractNum>
  <w:abstractNum w:abstractNumId="21" w15:restartNumberingAfterBreak="0">
    <w:nsid w:val="50CD7C29"/>
    <w:multiLevelType w:val="hybridMultilevel"/>
    <w:tmpl w:val="162ABE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5560545"/>
    <w:multiLevelType w:val="hybridMultilevel"/>
    <w:tmpl w:val="A2C016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B0A5ED2"/>
    <w:multiLevelType w:val="hybridMultilevel"/>
    <w:tmpl w:val="260CE9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1426ED0"/>
    <w:multiLevelType w:val="hybridMultilevel"/>
    <w:tmpl w:val="ED824D46"/>
    <w:lvl w:ilvl="0" w:tplc="CF4AED32">
      <w:start w:val="1"/>
      <w:numFmt w:val="bullet"/>
      <w:lvlText w:val="•"/>
      <w:lvlJc w:val="left"/>
      <w:pPr>
        <w:tabs>
          <w:tab w:val="num" w:pos="720"/>
        </w:tabs>
        <w:ind w:left="720" w:hanging="360"/>
      </w:pPr>
      <w:rPr>
        <w:rFonts w:ascii="Arial" w:hAnsi="Arial" w:hint="default"/>
      </w:rPr>
    </w:lvl>
    <w:lvl w:ilvl="1" w:tplc="4FE6B5DA">
      <w:numFmt w:val="bullet"/>
      <w:lvlText w:val="•"/>
      <w:lvlJc w:val="left"/>
      <w:pPr>
        <w:tabs>
          <w:tab w:val="num" w:pos="1440"/>
        </w:tabs>
        <w:ind w:left="1440" w:hanging="360"/>
      </w:pPr>
      <w:rPr>
        <w:rFonts w:ascii="Arial" w:hAnsi="Arial" w:hint="default"/>
      </w:rPr>
    </w:lvl>
    <w:lvl w:ilvl="2" w:tplc="1B6C66E6" w:tentative="1">
      <w:start w:val="1"/>
      <w:numFmt w:val="bullet"/>
      <w:lvlText w:val="•"/>
      <w:lvlJc w:val="left"/>
      <w:pPr>
        <w:tabs>
          <w:tab w:val="num" w:pos="2160"/>
        </w:tabs>
        <w:ind w:left="2160" w:hanging="360"/>
      </w:pPr>
      <w:rPr>
        <w:rFonts w:ascii="Arial" w:hAnsi="Arial" w:hint="default"/>
      </w:rPr>
    </w:lvl>
    <w:lvl w:ilvl="3" w:tplc="09D476C8" w:tentative="1">
      <w:start w:val="1"/>
      <w:numFmt w:val="bullet"/>
      <w:lvlText w:val="•"/>
      <w:lvlJc w:val="left"/>
      <w:pPr>
        <w:tabs>
          <w:tab w:val="num" w:pos="2880"/>
        </w:tabs>
        <w:ind w:left="2880" w:hanging="360"/>
      </w:pPr>
      <w:rPr>
        <w:rFonts w:ascii="Arial" w:hAnsi="Arial" w:hint="default"/>
      </w:rPr>
    </w:lvl>
    <w:lvl w:ilvl="4" w:tplc="68BC7776" w:tentative="1">
      <w:start w:val="1"/>
      <w:numFmt w:val="bullet"/>
      <w:lvlText w:val="•"/>
      <w:lvlJc w:val="left"/>
      <w:pPr>
        <w:tabs>
          <w:tab w:val="num" w:pos="3600"/>
        </w:tabs>
        <w:ind w:left="3600" w:hanging="360"/>
      </w:pPr>
      <w:rPr>
        <w:rFonts w:ascii="Arial" w:hAnsi="Arial" w:hint="default"/>
      </w:rPr>
    </w:lvl>
    <w:lvl w:ilvl="5" w:tplc="4EE0378C" w:tentative="1">
      <w:start w:val="1"/>
      <w:numFmt w:val="bullet"/>
      <w:lvlText w:val="•"/>
      <w:lvlJc w:val="left"/>
      <w:pPr>
        <w:tabs>
          <w:tab w:val="num" w:pos="4320"/>
        </w:tabs>
        <w:ind w:left="4320" w:hanging="360"/>
      </w:pPr>
      <w:rPr>
        <w:rFonts w:ascii="Arial" w:hAnsi="Arial" w:hint="default"/>
      </w:rPr>
    </w:lvl>
    <w:lvl w:ilvl="6" w:tplc="67722040" w:tentative="1">
      <w:start w:val="1"/>
      <w:numFmt w:val="bullet"/>
      <w:lvlText w:val="•"/>
      <w:lvlJc w:val="left"/>
      <w:pPr>
        <w:tabs>
          <w:tab w:val="num" w:pos="5040"/>
        </w:tabs>
        <w:ind w:left="5040" w:hanging="360"/>
      </w:pPr>
      <w:rPr>
        <w:rFonts w:ascii="Arial" w:hAnsi="Arial" w:hint="default"/>
      </w:rPr>
    </w:lvl>
    <w:lvl w:ilvl="7" w:tplc="B0EE1B22" w:tentative="1">
      <w:start w:val="1"/>
      <w:numFmt w:val="bullet"/>
      <w:lvlText w:val="•"/>
      <w:lvlJc w:val="left"/>
      <w:pPr>
        <w:tabs>
          <w:tab w:val="num" w:pos="5760"/>
        </w:tabs>
        <w:ind w:left="5760" w:hanging="360"/>
      </w:pPr>
      <w:rPr>
        <w:rFonts w:ascii="Arial" w:hAnsi="Arial" w:hint="default"/>
      </w:rPr>
    </w:lvl>
    <w:lvl w:ilvl="8" w:tplc="2CDC6E5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612142E"/>
    <w:multiLevelType w:val="hybridMultilevel"/>
    <w:tmpl w:val="30C2D1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7" w15:restartNumberingAfterBreak="0">
    <w:nsid w:val="714E12CE"/>
    <w:multiLevelType w:val="hybridMultilevel"/>
    <w:tmpl w:val="5AD04B8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A460FF2"/>
    <w:multiLevelType w:val="hybridMultilevel"/>
    <w:tmpl w:val="B2A027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A671CE2"/>
    <w:multiLevelType w:val="hybridMultilevel"/>
    <w:tmpl w:val="8D44CB7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E1F47FB"/>
    <w:multiLevelType w:val="hybridMultilevel"/>
    <w:tmpl w:val="6598E7CA"/>
    <w:lvl w:ilvl="0" w:tplc="76B43B92">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FA234F9"/>
    <w:multiLevelType w:val="multilevel"/>
    <w:tmpl w:val="EFBC9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93547">
    <w:abstractNumId w:val="26"/>
  </w:num>
  <w:num w:numId="2" w16cid:durableId="1403064723">
    <w:abstractNumId w:val="28"/>
  </w:num>
  <w:num w:numId="3" w16cid:durableId="7335695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4182831">
    <w:abstractNumId w:val="9"/>
  </w:num>
  <w:num w:numId="5" w16cid:durableId="185214836">
    <w:abstractNumId w:val="11"/>
  </w:num>
  <w:num w:numId="6" w16cid:durableId="306010898">
    <w:abstractNumId w:val="19"/>
  </w:num>
  <w:num w:numId="7" w16cid:durableId="502167625">
    <w:abstractNumId w:val="12"/>
  </w:num>
  <w:num w:numId="8" w16cid:durableId="1384332216">
    <w:abstractNumId w:val="24"/>
  </w:num>
  <w:num w:numId="9" w16cid:durableId="1836797646">
    <w:abstractNumId w:val="20"/>
  </w:num>
  <w:num w:numId="10" w16cid:durableId="1632247406">
    <w:abstractNumId w:val="15"/>
  </w:num>
  <w:num w:numId="11" w16cid:durableId="1588228469">
    <w:abstractNumId w:val="13"/>
  </w:num>
  <w:num w:numId="12" w16cid:durableId="1599752833">
    <w:abstractNumId w:val="17"/>
  </w:num>
  <w:num w:numId="13" w16cid:durableId="2063210551">
    <w:abstractNumId w:val="6"/>
  </w:num>
  <w:num w:numId="14" w16cid:durableId="1079060340">
    <w:abstractNumId w:val="18"/>
  </w:num>
  <w:num w:numId="15" w16cid:durableId="1564487415">
    <w:abstractNumId w:val="25"/>
  </w:num>
  <w:num w:numId="16" w16cid:durableId="103160218">
    <w:abstractNumId w:val="2"/>
  </w:num>
  <w:num w:numId="17" w16cid:durableId="35586239">
    <w:abstractNumId w:val="21"/>
  </w:num>
  <w:num w:numId="18" w16cid:durableId="1241864858">
    <w:abstractNumId w:val="14"/>
  </w:num>
  <w:num w:numId="19" w16cid:durableId="230776932">
    <w:abstractNumId w:val="16"/>
  </w:num>
  <w:num w:numId="20" w16cid:durableId="810558573">
    <w:abstractNumId w:val="23"/>
  </w:num>
  <w:num w:numId="21" w16cid:durableId="825781965">
    <w:abstractNumId w:val="7"/>
  </w:num>
  <w:num w:numId="22" w16cid:durableId="841703097">
    <w:abstractNumId w:val="30"/>
  </w:num>
  <w:num w:numId="23" w16cid:durableId="1473330276">
    <w:abstractNumId w:val="5"/>
  </w:num>
  <w:num w:numId="24" w16cid:durableId="1681470921">
    <w:abstractNumId w:val="27"/>
  </w:num>
  <w:num w:numId="25" w16cid:durableId="28846778">
    <w:abstractNumId w:val="22"/>
  </w:num>
  <w:num w:numId="26" w16cid:durableId="1430126887">
    <w:abstractNumId w:val="10"/>
  </w:num>
  <w:num w:numId="27" w16cid:durableId="1272006553">
    <w:abstractNumId w:val="0"/>
  </w:num>
  <w:num w:numId="28" w16cid:durableId="1445927406">
    <w:abstractNumId w:val="8"/>
  </w:num>
  <w:num w:numId="29" w16cid:durableId="493303894">
    <w:abstractNumId w:val="1"/>
  </w:num>
  <w:num w:numId="30" w16cid:durableId="1083723369">
    <w:abstractNumId w:val="4"/>
  </w:num>
  <w:num w:numId="31" w16cid:durableId="1262377538">
    <w:abstractNumId w:val="3"/>
  </w:num>
  <w:num w:numId="32" w16cid:durableId="947470415">
    <w:abstractNumId w:val="3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662"/>
    <w:rsid w:val="00002779"/>
    <w:rsid w:val="00002AFE"/>
    <w:rsid w:val="00002D14"/>
    <w:rsid w:val="00002DF1"/>
    <w:rsid w:val="00002EE5"/>
    <w:rsid w:val="00002EF7"/>
    <w:rsid w:val="000030BD"/>
    <w:rsid w:val="000030D1"/>
    <w:rsid w:val="000031A5"/>
    <w:rsid w:val="000032FB"/>
    <w:rsid w:val="000033DC"/>
    <w:rsid w:val="000037C5"/>
    <w:rsid w:val="0000385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5F9"/>
    <w:rsid w:val="00004628"/>
    <w:rsid w:val="0000465B"/>
    <w:rsid w:val="0000472B"/>
    <w:rsid w:val="0000499B"/>
    <w:rsid w:val="00004B2A"/>
    <w:rsid w:val="00004BD4"/>
    <w:rsid w:val="00004C64"/>
    <w:rsid w:val="00004CDB"/>
    <w:rsid w:val="00005021"/>
    <w:rsid w:val="000050D7"/>
    <w:rsid w:val="000054C2"/>
    <w:rsid w:val="00005591"/>
    <w:rsid w:val="00005679"/>
    <w:rsid w:val="0000567E"/>
    <w:rsid w:val="00005821"/>
    <w:rsid w:val="0000597D"/>
    <w:rsid w:val="00005A9D"/>
    <w:rsid w:val="00005BF2"/>
    <w:rsid w:val="00005DB4"/>
    <w:rsid w:val="00005DBD"/>
    <w:rsid w:val="00005DFB"/>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D89"/>
    <w:rsid w:val="00007E0B"/>
    <w:rsid w:val="00007EE1"/>
    <w:rsid w:val="00010138"/>
    <w:rsid w:val="0001037A"/>
    <w:rsid w:val="00010577"/>
    <w:rsid w:val="0001060B"/>
    <w:rsid w:val="000106A8"/>
    <w:rsid w:val="0001089A"/>
    <w:rsid w:val="00010910"/>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572"/>
    <w:rsid w:val="000127A7"/>
    <w:rsid w:val="00012A06"/>
    <w:rsid w:val="00012BE4"/>
    <w:rsid w:val="00012DCE"/>
    <w:rsid w:val="00012E2A"/>
    <w:rsid w:val="00012FBA"/>
    <w:rsid w:val="000130D8"/>
    <w:rsid w:val="0001396A"/>
    <w:rsid w:val="00013E62"/>
    <w:rsid w:val="00013F88"/>
    <w:rsid w:val="00014288"/>
    <w:rsid w:val="00014374"/>
    <w:rsid w:val="00014421"/>
    <w:rsid w:val="000145BB"/>
    <w:rsid w:val="00014602"/>
    <w:rsid w:val="000146EE"/>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CFA"/>
    <w:rsid w:val="00015E61"/>
    <w:rsid w:val="00015E92"/>
    <w:rsid w:val="00015F04"/>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B2"/>
    <w:rsid w:val="000172FA"/>
    <w:rsid w:val="000173C2"/>
    <w:rsid w:val="000174E9"/>
    <w:rsid w:val="000176EB"/>
    <w:rsid w:val="000177B6"/>
    <w:rsid w:val="00017954"/>
    <w:rsid w:val="00017C7A"/>
    <w:rsid w:val="00017D18"/>
    <w:rsid w:val="00017DAF"/>
    <w:rsid w:val="00017E84"/>
    <w:rsid w:val="00017ED6"/>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75C"/>
    <w:rsid w:val="000218DD"/>
    <w:rsid w:val="0002196F"/>
    <w:rsid w:val="00021A78"/>
    <w:rsid w:val="00022215"/>
    <w:rsid w:val="00022607"/>
    <w:rsid w:val="000226C0"/>
    <w:rsid w:val="000226CA"/>
    <w:rsid w:val="00022A0A"/>
    <w:rsid w:val="00022A86"/>
    <w:rsid w:val="00022B25"/>
    <w:rsid w:val="00022B91"/>
    <w:rsid w:val="00022C2C"/>
    <w:rsid w:val="00022DBA"/>
    <w:rsid w:val="00022F75"/>
    <w:rsid w:val="00023236"/>
    <w:rsid w:val="000232A0"/>
    <w:rsid w:val="0002336D"/>
    <w:rsid w:val="0002356F"/>
    <w:rsid w:val="00023640"/>
    <w:rsid w:val="0002394E"/>
    <w:rsid w:val="00023D58"/>
    <w:rsid w:val="00023D86"/>
    <w:rsid w:val="0002401E"/>
    <w:rsid w:val="00024059"/>
    <w:rsid w:val="00024163"/>
    <w:rsid w:val="000242DD"/>
    <w:rsid w:val="000242DE"/>
    <w:rsid w:val="0002457C"/>
    <w:rsid w:val="000245DD"/>
    <w:rsid w:val="0002467E"/>
    <w:rsid w:val="0002470C"/>
    <w:rsid w:val="000248ED"/>
    <w:rsid w:val="0002495B"/>
    <w:rsid w:val="00024A57"/>
    <w:rsid w:val="00024AC3"/>
    <w:rsid w:val="00024DF8"/>
    <w:rsid w:val="00024F3D"/>
    <w:rsid w:val="000252E3"/>
    <w:rsid w:val="00025490"/>
    <w:rsid w:val="00025554"/>
    <w:rsid w:val="00025579"/>
    <w:rsid w:val="000255F4"/>
    <w:rsid w:val="000256E3"/>
    <w:rsid w:val="0002577D"/>
    <w:rsid w:val="000257B2"/>
    <w:rsid w:val="000257F6"/>
    <w:rsid w:val="000258ED"/>
    <w:rsid w:val="00025943"/>
    <w:rsid w:val="00025996"/>
    <w:rsid w:val="00025E0E"/>
    <w:rsid w:val="00025F8B"/>
    <w:rsid w:val="00026485"/>
    <w:rsid w:val="00026494"/>
    <w:rsid w:val="00026769"/>
    <w:rsid w:val="00026843"/>
    <w:rsid w:val="00026858"/>
    <w:rsid w:val="000268D2"/>
    <w:rsid w:val="00026956"/>
    <w:rsid w:val="00026966"/>
    <w:rsid w:val="00026A75"/>
    <w:rsid w:val="00026AD2"/>
    <w:rsid w:val="00026F2C"/>
    <w:rsid w:val="00026FDF"/>
    <w:rsid w:val="00027229"/>
    <w:rsid w:val="000274EB"/>
    <w:rsid w:val="000275AE"/>
    <w:rsid w:val="00027667"/>
    <w:rsid w:val="000276C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A96"/>
    <w:rsid w:val="00030AA8"/>
    <w:rsid w:val="00030BA6"/>
    <w:rsid w:val="00030BC1"/>
    <w:rsid w:val="00030C16"/>
    <w:rsid w:val="00030D00"/>
    <w:rsid w:val="00030F21"/>
    <w:rsid w:val="00030F25"/>
    <w:rsid w:val="00030F66"/>
    <w:rsid w:val="00030F80"/>
    <w:rsid w:val="000310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2C5"/>
    <w:rsid w:val="000324C2"/>
    <w:rsid w:val="000326B5"/>
    <w:rsid w:val="000326FA"/>
    <w:rsid w:val="0003282F"/>
    <w:rsid w:val="00032991"/>
    <w:rsid w:val="00032A5C"/>
    <w:rsid w:val="00032C93"/>
    <w:rsid w:val="00032CD7"/>
    <w:rsid w:val="00032DC1"/>
    <w:rsid w:val="00032DDC"/>
    <w:rsid w:val="00032EB6"/>
    <w:rsid w:val="00032F36"/>
    <w:rsid w:val="00032F9C"/>
    <w:rsid w:val="00032FF3"/>
    <w:rsid w:val="00033099"/>
    <w:rsid w:val="000333A6"/>
    <w:rsid w:val="000333D7"/>
    <w:rsid w:val="0003354A"/>
    <w:rsid w:val="0003392A"/>
    <w:rsid w:val="00033977"/>
    <w:rsid w:val="00033F4A"/>
    <w:rsid w:val="00033F8E"/>
    <w:rsid w:val="000342E4"/>
    <w:rsid w:val="00034556"/>
    <w:rsid w:val="000345C2"/>
    <w:rsid w:val="00034657"/>
    <w:rsid w:val="0003475C"/>
    <w:rsid w:val="00034852"/>
    <w:rsid w:val="00034A7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5FEE"/>
    <w:rsid w:val="00036002"/>
    <w:rsid w:val="00036108"/>
    <w:rsid w:val="0003629F"/>
    <w:rsid w:val="000362AD"/>
    <w:rsid w:val="0003648A"/>
    <w:rsid w:val="0003652E"/>
    <w:rsid w:val="00036574"/>
    <w:rsid w:val="00036610"/>
    <w:rsid w:val="000367A6"/>
    <w:rsid w:val="000367F3"/>
    <w:rsid w:val="0003689F"/>
    <w:rsid w:val="000369AD"/>
    <w:rsid w:val="00036BBB"/>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CAB"/>
    <w:rsid w:val="00037D17"/>
    <w:rsid w:val="00037DC4"/>
    <w:rsid w:val="000404C4"/>
    <w:rsid w:val="000405CB"/>
    <w:rsid w:val="000405ED"/>
    <w:rsid w:val="00040970"/>
    <w:rsid w:val="00040C55"/>
    <w:rsid w:val="00040EEF"/>
    <w:rsid w:val="00040FBF"/>
    <w:rsid w:val="00041111"/>
    <w:rsid w:val="000411C1"/>
    <w:rsid w:val="0004158C"/>
    <w:rsid w:val="00041692"/>
    <w:rsid w:val="0004190E"/>
    <w:rsid w:val="00041ACF"/>
    <w:rsid w:val="00041BC2"/>
    <w:rsid w:val="00041DE7"/>
    <w:rsid w:val="00041EC8"/>
    <w:rsid w:val="0004203F"/>
    <w:rsid w:val="0004237D"/>
    <w:rsid w:val="00042380"/>
    <w:rsid w:val="00042487"/>
    <w:rsid w:val="00042636"/>
    <w:rsid w:val="00042A28"/>
    <w:rsid w:val="00042A7A"/>
    <w:rsid w:val="00042AF5"/>
    <w:rsid w:val="00042BB3"/>
    <w:rsid w:val="00042C85"/>
    <w:rsid w:val="00042D0F"/>
    <w:rsid w:val="00042D4D"/>
    <w:rsid w:val="00042DE3"/>
    <w:rsid w:val="00042E44"/>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AFA"/>
    <w:rsid w:val="00044BA7"/>
    <w:rsid w:val="00044C0F"/>
    <w:rsid w:val="00044C80"/>
    <w:rsid w:val="00044D45"/>
    <w:rsid w:val="00044DA5"/>
    <w:rsid w:val="00044FE3"/>
    <w:rsid w:val="00045143"/>
    <w:rsid w:val="000451CF"/>
    <w:rsid w:val="00045469"/>
    <w:rsid w:val="0004546F"/>
    <w:rsid w:val="0004568C"/>
    <w:rsid w:val="00046090"/>
    <w:rsid w:val="000461B1"/>
    <w:rsid w:val="000463A6"/>
    <w:rsid w:val="0004679C"/>
    <w:rsid w:val="000467BC"/>
    <w:rsid w:val="00046803"/>
    <w:rsid w:val="00046C26"/>
    <w:rsid w:val="00046E68"/>
    <w:rsid w:val="00047062"/>
    <w:rsid w:val="000471CF"/>
    <w:rsid w:val="000471E6"/>
    <w:rsid w:val="00047355"/>
    <w:rsid w:val="000473A9"/>
    <w:rsid w:val="0004755F"/>
    <w:rsid w:val="000477E1"/>
    <w:rsid w:val="000478E5"/>
    <w:rsid w:val="00047A16"/>
    <w:rsid w:val="00047BAB"/>
    <w:rsid w:val="00047C8E"/>
    <w:rsid w:val="00047C9B"/>
    <w:rsid w:val="00047CD2"/>
    <w:rsid w:val="00047E67"/>
    <w:rsid w:val="00050010"/>
    <w:rsid w:val="0005006F"/>
    <w:rsid w:val="00050169"/>
    <w:rsid w:val="0005052E"/>
    <w:rsid w:val="00050586"/>
    <w:rsid w:val="00050760"/>
    <w:rsid w:val="000509C1"/>
    <w:rsid w:val="00050EA6"/>
    <w:rsid w:val="0005137C"/>
    <w:rsid w:val="0005144F"/>
    <w:rsid w:val="0005161D"/>
    <w:rsid w:val="00051749"/>
    <w:rsid w:val="00051811"/>
    <w:rsid w:val="00051937"/>
    <w:rsid w:val="00051966"/>
    <w:rsid w:val="00051BD0"/>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698"/>
    <w:rsid w:val="00053B3C"/>
    <w:rsid w:val="00053C8A"/>
    <w:rsid w:val="00053D88"/>
    <w:rsid w:val="00053D8B"/>
    <w:rsid w:val="00053EA8"/>
    <w:rsid w:val="00054011"/>
    <w:rsid w:val="000541E0"/>
    <w:rsid w:val="00054383"/>
    <w:rsid w:val="00054662"/>
    <w:rsid w:val="00054690"/>
    <w:rsid w:val="000548DC"/>
    <w:rsid w:val="0005507D"/>
    <w:rsid w:val="000550F9"/>
    <w:rsid w:val="00055171"/>
    <w:rsid w:val="000551B5"/>
    <w:rsid w:val="0005527B"/>
    <w:rsid w:val="000552A0"/>
    <w:rsid w:val="00055474"/>
    <w:rsid w:val="00055652"/>
    <w:rsid w:val="0005570A"/>
    <w:rsid w:val="00055A72"/>
    <w:rsid w:val="00055CDA"/>
    <w:rsid w:val="00055DCB"/>
    <w:rsid w:val="0005609B"/>
    <w:rsid w:val="000560F7"/>
    <w:rsid w:val="00056159"/>
    <w:rsid w:val="00056175"/>
    <w:rsid w:val="00056308"/>
    <w:rsid w:val="000564A8"/>
    <w:rsid w:val="00056543"/>
    <w:rsid w:val="00056676"/>
    <w:rsid w:val="00056831"/>
    <w:rsid w:val="0005683B"/>
    <w:rsid w:val="00056987"/>
    <w:rsid w:val="000569F4"/>
    <w:rsid w:val="00056A25"/>
    <w:rsid w:val="00056AF3"/>
    <w:rsid w:val="00056D44"/>
    <w:rsid w:val="00056E15"/>
    <w:rsid w:val="00057028"/>
    <w:rsid w:val="0005721E"/>
    <w:rsid w:val="00057239"/>
    <w:rsid w:val="000573F6"/>
    <w:rsid w:val="00057604"/>
    <w:rsid w:val="00057735"/>
    <w:rsid w:val="0005775D"/>
    <w:rsid w:val="000578B3"/>
    <w:rsid w:val="00057A5C"/>
    <w:rsid w:val="00057C43"/>
    <w:rsid w:val="00057CE1"/>
    <w:rsid w:val="00057D20"/>
    <w:rsid w:val="00057F0B"/>
    <w:rsid w:val="00057F24"/>
    <w:rsid w:val="00057FE6"/>
    <w:rsid w:val="00060003"/>
    <w:rsid w:val="00060027"/>
    <w:rsid w:val="00060160"/>
    <w:rsid w:val="00060498"/>
    <w:rsid w:val="0006055E"/>
    <w:rsid w:val="00060579"/>
    <w:rsid w:val="000608F2"/>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2FDC"/>
    <w:rsid w:val="00063759"/>
    <w:rsid w:val="000637AE"/>
    <w:rsid w:val="000638B0"/>
    <w:rsid w:val="00063980"/>
    <w:rsid w:val="00063ECA"/>
    <w:rsid w:val="00063F27"/>
    <w:rsid w:val="00063F8F"/>
    <w:rsid w:val="000641F3"/>
    <w:rsid w:val="000642B4"/>
    <w:rsid w:val="000642BD"/>
    <w:rsid w:val="0006433A"/>
    <w:rsid w:val="00064755"/>
    <w:rsid w:val="0006480E"/>
    <w:rsid w:val="0006481C"/>
    <w:rsid w:val="00064916"/>
    <w:rsid w:val="000649DD"/>
    <w:rsid w:val="00064B4B"/>
    <w:rsid w:val="00064C36"/>
    <w:rsid w:val="00064DBF"/>
    <w:rsid w:val="000651B2"/>
    <w:rsid w:val="0006578F"/>
    <w:rsid w:val="0006593C"/>
    <w:rsid w:val="00065A3B"/>
    <w:rsid w:val="00065AA9"/>
    <w:rsid w:val="00065B14"/>
    <w:rsid w:val="00065CC4"/>
    <w:rsid w:val="00065D09"/>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2DE"/>
    <w:rsid w:val="0006741E"/>
    <w:rsid w:val="0006746C"/>
    <w:rsid w:val="000674B6"/>
    <w:rsid w:val="00067669"/>
    <w:rsid w:val="0006788A"/>
    <w:rsid w:val="00067CEF"/>
    <w:rsid w:val="00067D8B"/>
    <w:rsid w:val="0007007A"/>
    <w:rsid w:val="000700BB"/>
    <w:rsid w:val="000701BA"/>
    <w:rsid w:val="000702B3"/>
    <w:rsid w:val="00070378"/>
    <w:rsid w:val="0007049C"/>
    <w:rsid w:val="0007055D"/>
    <w:rsid w:val="00070680"/>
    <w:rsid w:val="000706AE"/>
    <w:rsid w:val="00070862"/>
    <w:rsid w:val="00070B0D"/>
    <w:rsid w:val="00070BFE"/>
    <w:rsid w:val="00070C38"/>
    <w:rsid w:val="00070D75"/>
    <w:rsid w:val="00070F7A"/>
    <w:rsid w:val="00071084"/>
    <w:rsid w:val="00071244"/>
    <w:rsid w:val="00071823"/>
    <w:rsid w:val="00071839"/>
    <w:rsid w:val="000719EC"/>
    <w:rsid w:val="00071B2C"/>
    <w:rsid w:val="00071E2D"/>
    <w:rsid w:val="00071EA0"/>
    <w:rsid w:val="00071EA8"/>
    <w:rsid w:val="00071F07"/>
    <w:rsid w:val="0007215A"/>
    <w:rsid w:val="0007219F"/>
    <w:rsid w:val="000723D5"/>
    <w:rsid w:val="00072405"/>
    <w:rsid w:val="00072477"/>
    <w:rsid w:val="00072491"/>
    <w:rsid w:val="0007260C"/>
    <w:rsid w:val="00072A2F"/>
    <w:rsid w:val="00072C61"/>
    <w:rsid w:val="00072FE1"/>
    <w:rsid w:val="00073256"/>
    <w:rsid w:val="00073274"/>
    <w:rsid w:val="00073306"/>
    <w:rsid w:val="00073308"/>
    <w:rsid w:val="000736DD"/>
    <w:rsid w:val="00073735"/>
    <w:rsid w:val="00073897"/>
    <w:rsid w:val="0007392A"/>
    <w:rsid w:val="00073B8C"/>
    <w:rsid w:val="00073B96"/>
    <w:rsid w:val="00073CBE"/>
    <w:rsid w:val="00073D0B"/>
    <w:rsid w:val="00073F47"/>
    <w:rsid w:val="00073FA5"/>
    <w:rsid w:val="00074042"/>
    <w:rsid w:val="000740B8"/>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68"/>
    <w:rsid w:val="000753A0"/>
    <w:rsid w:val="00075408"/>
    <w:rsid w:val="00075530"/>
    <w:rsid w:val="00075546"/>
    <w:rsid w:val="00075642"/>
    <w:rsid w:val="0007574A"/>
    <w:rsid w:val="000758A4"/>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A18"/>
    <w:rsid w:val="00076C05"/>
    <w:rsid w:val="00076DEF"/>
    <w:rsid w:val="000770EB"/>
    <w:rsid w:val="00077254"/>
    <w:rsid w:val="0007743E"/>
    <w:rsid w:val="00077685"/>
    <w:rsid w:val="000779D6"/>
    <w:rsid w:val="00077AD1"/>
    <w:rsid w:val="00077CDD"/>
    <w:rsid w:val="00077D98"/>
    <w:rsid w:val="00077E79"/>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4C2"/>
    <w:rsid w:val="0008165F"/>
    <w:rsid w:val="0008173B"/>
    <w:rsid w:val="0008173D"/>
    <w:rsid w:val="00082044"/>
    <w:rsid w:val="000821EB"/>
    <w:rsid w:val="000821F8"/>
    <w:rsid w:val="00082224"/>
    <w:rsid w:val="00082353"/>
    <w:rsid w:val="00082419"/>
    <w:rsid w:val="000824C5"/>
    <w:rsid w:val="000824D8"/>
    <w:rsid w:val="000828AB"/>
    <w:rsid w:val="000829A2"/>
    <w:rsid w:val="00082B18"/>
    <w:rsid w:val="00082E54"/>
    <w:rsid w:val="00082E94"/>
    <w:rsid w:val="00083060"/>
    <w:rsid w:val="0008313E"/>
    <w:rsid w:val="0008316D"/>
    <w:rsid w:val="0008318A"/>
    <w:rsid w:val="00083370"/>
    <w:rsid w:val="000833B5"/>
    <w:rsid w:val="000833E9"/>
    <w:rsid w:val="00083483"/>
    <w:rsid w:val="00083BD0"/>
    <w:rsid w:val="00083DA1"/>
    <w:rsid w:val="00083E3D"/>
    <w:rsid w:val="00084127"/>
    <w:rsid w:val="000843D2"/>
    <w:rsid w:val="000848B2"/>
    <w:rsid w:val="000849C0"/>
    <w:rsid w:val="000849F5"/>
    <w:rsid w:val="00084BA8"/>
    <w:rsid w:val="00084BE2"/>
    <w:rsid w:val="00084CB0"/>
    <w:rsid w:val="00084D04"/>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B6"/>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31"/>
    <w:rsid w:val="00090BE9"/>
    <w:rsid w:val="00090C50"/>
    <w:rsid w:val="00090CEA"/>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98E"/>
    <w:rsid w:val="00093A26"/>
    <w:rsid w:val="00093B94"/>
    <w:rsid w:val="00093CCB"/>
    <w:rsid w:val="00093DCA"/>
    <w:rsid w:val="00093DE2"/>
    <w:rsid w:val="00093E6B"/>
    <w:rsid w:val="00093E8F"/>
    <w:rsid w:val="00093E92"/>
    <w:rsid w:val="000940C5"/>
    <w:rsid w:val="00094302"/>
    <w:rsid w:val="00094348"/>
    <w:rsid w:val="00094544"/>
    <w:rsid w:val="000947F1"/>
    <w:rsid w:val="00094997"/>
    <w:rsid w:val="00094A85"/>
    <w:rsid w:val="00094D00"/>
    <w:rsid w:val="00094D29"/>
    <w:rsid w:val="00094F5C"/>
    <w:rsid w:val="00094F8B"/>
    <w:rsid w:val="00095131"/>
    <w:rsid w:val="000952B4"/>
    <w:rsid w:val="000952BF"/>
    <w:rsid w:val="000954B7"/>
    <w:rsid w:val="00095562"/>
    <w:rsid w:val="0009566F"/>
    <w:rsid w:val="00095738"/>
    <w:rsid w:val="00095762"/>
    <w:rsid w:val="0009576D"/>
    <w:rsid w:val="00095778"/>
    <w:rsid w:val="000958AE"/>
    <w:rsid w:val="00095948"/>
    <w:rsid w:val="00095BA9"/>
    <w:rsid w:val="00095C2E"/>
    <w:rsid w:val="00095DF1"/>
    <w:rsid w:val="00095F12"/>
    <w:rsid w:val="00095F29"/>
    <w:rsid w:val="000960B0"/>
    <w:rsid w:val="000961D0"/>
    <w:rsid w:val="0009626E"/>
    <w:rsid w:val="000962C8"/>
    <w:rsid w:val="0009640F"/>
    <w:rsid w:val="00096455"/>
    <w:rsid w:val="000964E3"/>
    <w:rsid w:val="000967E3"/>
    <w:rsid w:val="0009692A"/>
    <w:rsid w:val="000969BE"/>
    <w:rsid w:val="00096A04"/>
    <w:rsid w:val="00096C49"/>
    <w:rsid w:val="00096E40"/>
    <w:rsid w:val="00096EC6"/>
    <w:rsid w:val="00096EFB"/>
    <w:rsid w:val="00096F2A"/>
    <w:rsid w:val="00097122"/>
    <w:rsid w:val="00097340"/>
    <w:rsid w:val="000973EA"/>
    <w:rsid w:val="0009743A"/>
    <w:rsid w:val="000979DF"/>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A53"/>
    <w:rsid w:val="000A1C3D"/>
    <w:rsid w:val="000A1CBA"/>
    <w:rsid w:val="000A1DAB"/>
    <w:rsid w:val="000A208E"/>
    <w:rsid w:val="000A220F"/>
    <w:rsid w:val="000A22CC"/>
    <w:rsid w:val="000A2308"/>
    <w:rsid w:val="000A233C"/>
    <w:rsid w:val="000A245E"/>
    <w:rsid w:val="000A27B0"/>
    <w:rsid w:val="000A2833"/>
    <w:rsid w:val="000A2996"/>
    <w:rsid w:val="000A2BB2"/>
    <w:rsid w:val="000A2C9B"/>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168"/>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35"/>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3"/>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BE3"/>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1F12"/>
    <w:rsid w:val="000B1FB6"/>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463"/>
    <w:rsid w:val="000B3550"/>
    <w:rsid w:val="000B3625"/>
    <w:rsid w:val="000B3688"/>
    <w:rsid w:val="000B3716"/>
    <w:rsid w:val="000B3727"/>
    <w:rsid w:val="000B374E"/>
    <w:rsid w:val="000B3775"/>
    <w:rsid w:val="000B3E1E"/>
    <w:rsid w:val="000B3E8B"/>
    <w:rsid w:val="000B3EEB"/>
    <w:rsid w:val="000B3F5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669"/>
    <w:rsid w:val="000B6772"/>
    <w:rsid w:val="000B680D"/>
    <w:rsid w:val="000B6951"/>
    <w:rsid w:val="000B6A29"/>
    <w:rsid w:val="000B6AD9"/>
    <w:rsid w:val="000B6AE6"/>
    <w:rsid w:val="000B6BF2"/>
    <w:rsid w:val="000B6DC0"/>
    <w:rsid w:val="000B71D6"/>
    <w:rsid w:val="000B720F"/>
    <w:rsid w:val="000B7285"/>
    <w:rsid w:val="000B7442"/>
    <w:rsid w:val="000B7503"/>
    <w:rsid w:val="000B7592"/>
    <w:rsid w:val="000B7621"/>
    <w:rsid w:val="000B780C"/>
    <w:rsid w:val="000B7986"/>
    <w:rsid w:val="000B7993"/>
    <w:rsid w:val="000B7AEF"/>
    <w:rsid w:val="000B7AF7"/>
    <w:rsid w:val="000B7B44"/>
    <w:rsid w:val="000B7D1C"/>
    <w:rsid w:val="000B7D84"/>
    <w:rsid w:val="000B7E65"/>
    <w:rsid w:val="000B7E81"/>
    <w:rsid w:val="000B7F59"/>
    <w:rsid w:val="000C009A"/>
    <w:rsid w:val="000C0111"/>
    <w:rsid w:val="000C01B8"/>
    <w:rsid w:val="000C0217"/>
    <w:rsid w:val="000C0266"/>
    <w:rsid w:val="000C03AF"/>
    <w:rsid w:val="000C03D7"/>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1E0F"/>
    <w:rsid w:val="000C213C"/>
    <w:rsid w:val="000C2342"/>
    <w:rsid w:val="000C26B8"/>
    <w:rsid w:val="000C28C6"/>
    <w:rsid w:val="000C28CA"/>
    <w:rsid w:val="000C2965"/>
    <w:rsid w:val="000C2CA7"/>
    <w:rsid w:val="000C2DDC"/>
    <w:rsid w:val="000C2E8D"/>
    <w:rsid w:val="000C2F12"/>
    <w:rsid w:val="000C2F4D"/>
    <w:rsid w:val="000C2F9F"/>
    <w:rsid w:val="000C3263"/>
    <w:rsid w:val="000C32D5"/>
    <w:rsid w:val="000C3474"/>
    <w:rsid w:val="000C34C9"/>
    <w:rsid w:val="000C3A33"/>
    <w:rsid w:val="000C3AAC"/>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A"/>
    <w:rsid w:val="000C4A7F"/>
    <w:rsid w:val="000C4DC3"/>
    <w:rsid w:val="000C4DC5"/>
    <w:rsid w:val="000C4E15"/>
    <w:rsid w:val="000C5047"/>
    <w:rsid w:val="000C51E4"/>
    <w:rsid w:val="000C53F1"/>
    <w:rsid w:val="000C54BF"/>
    <w:rsid w:val="000C5511"/>
    <w:rsid w:val="000C5704"/>
    <w:rsid w:val="000C5A9B"/>
    <w:rsid w:val="000C5BED"/>
    <w:rsid w:val="000C5DE2"/>
    <w:rsid w:val="000C5FF0"/>
    <w:rsid w:val="000C6156"/>
    <w:rsid w:val="000C620F"/>
    <w:rsid w:val="000C6273"/>
    <w:rsid w:val="000C6290"/>
    <w:rsid w:val="000C62F8"/>
    <w:rsid w:val="000C6626"/>
    <w:rsid w:val="000C6748"/>
    <w:rsid w:val="000C67A9"/>
    <w:rsid w:val="000C6C57"/>
    <w:rsid w:val="000C6CDD"/>
    <w:rsid w:val="000C70D9"/>
    <w:rsid w:val="000C70DD"/>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3BA"/>
    <w:rsid w:val="000D1474"/>
    <w:rsid w:val="000D14A3"/>
    <w:rsid w:val="000D15C4"/>
    <w:rsid w:val="000D1B8F"/>
    <w:rsid w:val="000D1C07"/>
    <w:rsid w:val="000D1D06"/>
    <w:rsid w:val="000D1D51"/>
    <w:rsid w:val="000D1D96"/>
    <w:rsid w:val="000D2041"/>
    <w:rsid w:val="000D21C4"/>
    <w:rsid w:val="000D21CE"/>
    <w:rsid w:val="000D220E"/>
    <w:rsid w:val="000D2349"/>
    <w:rsid w:val="000D245C"/>
    <w:rsid w:val="000D2470"/>
    <w:rsid w:val="000D258C"/>
    <w:rsid w:val="000D25EE"/>
    <w:rsid w:val="000D2697"/>
    <w:rsid w:val="000D278F"/>
    <w:rsid w:val="000D29EB"/>
    <w:rsid w:val="000D2C05"/>
    <w:rsid w:val="000D2DFD"/>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ADC"/>
    <w:rsid w:val="000D4B33"/>
    <w:rsid w:val="000D4BEF"/>
    <w:rsid w:val="000D4C8C"/>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8B2"/>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344"/>
    <w:rsid w:val="000E1355"/>
    <w:rsid w:val="000E1495"/>
    <w:rsid w:val="000E1539"/>
    <w:rsid w:val="000E1AFB"/>
    <w:rsid w:val="000E1C89"/>
    <w:rsid w:val="000E1D11"/>
    <w:rsid w:val="000E1E4E"/>
    <w:rsid w:val="000E1EE8"/>
    <w:rsid w:val="000E1EFE"/>
    <w:rsid w:val="000E2044"/>
    <w:rsid w:val="000E2070"/>
    <w:rsid w:val="000E2128"/>
    <w:rsid w:val="000E22C9"/>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4D0"/>
    <w:rsid w:val="000E36B8"/>
    <w:rsid w:val="000E382B"/>
    <w:rsid w:val="000E38AB"/>
    <w:rsid w:val="000E3920"/>
    <w:rsid w:val="000E3C1E"/>
    <w:rsid w:val="000E3EC6"/>
    <w:rsid w:val="000E3F8E"/>
    <w:rsid w:val="000E4080"/>
    <w:rsid w:val="000E4091"/>
    <w:rsid w:val="000E413C"/>
    <w:rsid w:val="000E435A"/>
    <w:rsid w:val="000E4376"/>
    <w:rsid w:val="000E4398"/>
    <w:rsid w:val="000E48B5"/>
    <w:rsid w:val="000E49A1"/>
    <w:rsid w:val="000E4D5A"/>
    <w:rsid w:val="000E4DF8"/>
    <w:rsid w:val="000E4E45"/>
    <w:rsid w:val="000E504E"/>
    <w:rsid w:val="000E517F"/>
    <w:rsid w:val="000E5208"/>
    <w:rsid w:val="000E5264"/>
    <w:rsid w:val="000E5492"/>
    <w:rsid w:val="000E5524"/>
    <w:rsid w:val="000E5529"/>
    <w:rsid w:val="000E566D"/>
    <w:rsid w:val="000E5739"/>
    <w:rsid w:val="000E57B3"/>
    <w:rsid w:val="000E57DF"/>
    <w:rsid w:val="000E58F2"/>
    <w:rsid w:val="000E590F"/>
    <w:rsid w:val="000E59D5"/>
    <w:rsid w:val="000E5A5F"/>
    <w:rsid w:val="000E5A7E"/>
    <w:rsid w:val="000E5A8E"/>
    <w:rsid w:val="000E5AF9"/>
    <w:rsid w:val="000E5AFD"/>
    <w:rsid w:val="000E5BE2"/>
    <w:rsid w:val="000E5D19"/>
    <w:rsid w:val="000E5DAD"/>
    <w:rsid w:val="000E5F2B"/>
    <w:rsid w:val="000E60F9"/>
    <w:rsid w:val="000E631A"/>
    <w:rsid w:val="000E65CF"/>
    <w:rsid w:val="000E6636"/>
    <w:rsid w:val="000E66BA"/>
    <w:rsid w:val="000E6812"/>
    <w:rsid w:val="000E684B"/>
    <w:rsid w:val="000E6993"/>
    <w:rsid w:val="000E6BC1"/>
    <w:rsid w:val="000E6D30"/>
    <w:rsid w:val="000E6D68"/>
    <w:rsid w:val="000E6DA6"/>
    <w:rsid w:val="000E706F"/>
    <w:rsid w:val="000E70A9"/>
    <w:rsid w:val="000E7481"/>
    <w:rsid w:val="000E766D"/>
    <w:rsid w:val="000E77F0"/>
    <w:rsid w:val="000E78EC"/>
    <w:rsid w:val="000E7A5E"/>
    <w:rsid w:val="000E7CA4"/>
    <w:rsid w:val="000E7D10"/>
    <w:rsid w:val="000E7D69"/>
    <w:rsid w:val="000E7F7A"/>
    <w:rsid w:val="000F0074"/>
    <w:rsid w:val="000F01D8"/>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1F72"/>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C99"/>
    <w:rsid w:val="000F3F66"/>
    <w:rsid w:val="000F420B"/>
    <w:rsid w:val="000F4212"/>
    <w:rsid w:val="000F423F"/>
    <w:rsid w:val="000F42BF"/>
    <w:rsid w:val="000F464C"/>
    <w:rsid w:val="000F468E"/>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42"/>
    <w:rsid w:val="000F5AFB"/>
    <w:rsid w:val="000F5B53"/>
    <w:rsid w:val="000F5B76"/>
    <w:rsid w:val="000F5C47"/>
    <w:rsid w:val="000F5DDB"/>
    <w:rsid w:val="000F5F0C"/>
    <w:rsid w:val="000F5F8A"/>
    <w:rsid w:val="000F6021"/>
    <w:rsid w:val="000F6066"/>
    <w:rsid w:val="000F609C"/>
    <w:rsid w:val="000F611A"/>
    <w:rsid w:val="000F62F0"/>
    <w:rsid w:val="000F63CB"/>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198"/>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26C"/>
    <w:rsid w:val="00101370"/>
    <w:rsid w:val="00101763"/>
    <w:rsid w:val="0010196A"/>
    <w:rsid w:val="00101BE3"/>
    <w:rsid w:val="00101BFA"/>
    <w:rsid w:val="00101C1C"/>
    <w:rsid w:val="00101C29"/>
    <w:rsid w:val="00101C62"/>
    <w:rsid w:val="00101CC4"/>
    <w:rsid w:val="00101CFE"/>
    <w:rsid w:val="00101FFD"/>
    <w:rsid w:val="001020C6"/>
    <w:rsid w:val="00102182"/>
    <w:rsid w:val="0010249B"/>
    <w:rsid w:val="00102545"/>
    <w:rsid w:val="00102935"/>
    <w:rsid w:val="00102B67"/>
    <w:rsid w:val="00102E08"/>
    <w:rsid w:val="00102EC5"/>
    <w:rsid w:val="00102F13"/>
    <w:rsid w:val="00102F88"/>
    <w:rsid w:val="001030E6"/>
    <w:rsid w:val="0010320C"/>
    <w:rsid w:val="00103294"/>
    <w:rsid w:val="001032B7"/>
    <w:rsid w:val="001032CB"/>
    <w:rsid w:val="00103398"/>
    <w:rsid w:val="00103803"/>
    <w:rsid w:val="001038C0"/>
    <w:rsid w:val="00103AAF"/>
    <w:rsid w:val="00103CB4"/>
    <w:rsid w:val="00103D96"/>
    <w:rsid w:val="00103E59"/>
    <w:rsid w:val="00103F59"/>
    <w:rsid w:val="001040D7"/>
    <w:rsid w:val="00104248"/>
    <w:rsid w:val="001043CF"/>
    <w:rsid w:val="001044A5"/>
    <w:rsid w:val="001044D6"/>
    <w:rsid w:val="001046A8"/>
    <w:rsid w:val="001047D4"/>
    <w:rsid w:val="001048B7"/>
    <w:rsid w:val="00104921"/>
    <w:rsid w:val="00104AC3"/>
    <w:rsid w:val="00104ADE"/>
    <w:rsid w:val="00104BA4"/>
    <w:rsid w:val="001050A9"/>
    <w:rsid w:val="001050B8"/>
    <w:rsid w:val="00105140"/>
    <w:rsid w:val="0010523E"/>
    <w:rsid w:val="001052EC"/>
    <w:rsid w:val="00105378"/>
    <w:rsid w:val="00105386"/>
    <w:rsid w:val="001055D1"/>
    <w:rsid w:val="0010579F"/>
    <w:rsid w:val="0010581C"/>
    <w:rsid w:val="00105844"/>
    <w:rsid w:val="001059E6"/>
    <w:rsid w:val="00105A62"/>
    <w:rsid w:val="00105B43"/>
    <w:rsid w:val="00105DD9"/>
    <w:rsid w:val="00105F11"/>
    <w:rsid w:val="00105F84"/>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5EA"/>
    <w:rsid w:val="0010768D"/>
    <w:rsid w:val="001077F9"/>
    <w:rsid w:val="00107966"/>
    <w:rsid w:val="001079C2"/>
    <w:rsid w:val="001079F6"/>
    <w:rsid w:val="00107B41"/>
    <w:rsid w:val="00107BA6"/>
    <w:rsid w:val="00107EF8"/>
    <w:rsid w:val="00107F5F"/>
    <w:rsid w:val="00110001"/>
    <w:rsid w:val="00110062"/>
    <w:rsid w:val="001100BD"/>
    <w:rsid w:val="00110158"/>
    <w:rsid w:val="001102A6"/>
    <w:rsid w:val="001102F6"/>
    <w:rsid w:val="001103F9"/>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B1E"/>
    <w:rsid w:val="00112C2B"/>
    <w:rsid w:val="00112ECD"/>
    <w:rsid w:val="00112EDE"/>
    <w:rsid w:val="00112FF0"/>
    <w:rsid w:val="001130DD"/>
    <w:rsid w:val="00113285"/>
    <w:rsid w:val="00113386"/>
    <w:rsid w:val="001134AD"/>
    <w:rsid w:val="001134EB"/>
    <w:rsid w:val="0011356A"/>
    <w:rsid w:val="001137A0"/>
    <w:rsid w:val="0011385E"/>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CF0"/>
    <w:rsid w:val="00114E53"/>
    <w:rsid w:val="00115019"/>
    <w:rsid w:val="00115123"/>
    <w:rsid w:val="001154AE"/>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61F"/>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BFA"/>
    <w:rsid w:val="00120CB2"/>
    <w:rsid w:val="00120DDC"/>
    <w:rsid w:val="00120DF2"/>
    <w:rsid w:val="00120E74"/>
    <w:rsid w:val="00121098"/>
    <w:rsid w:val="001210B1"/>
    <w:rsid w:val="001211B7"/>
    <w:rsid w:val="00121201"/>
    <w:rsid w:val="00121247"/>
    <w:rsid w:val="001212E5"/>
    <w:rsid w:val="00121339"/>
    <w:rsid w:val="0012139A"/>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7BF"/>
    <w:rsid w:val="001228C2"/>
    <w:rsid w:val="0012292F"/>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1B4"/>
    <w:rsid w:val="00124219"/>
    <w:rsid w:val="00124284"/>
    <w:rsid w:val="00124349"/>
    <w:rsid w:val="001243B8"/>
    <w:rsid w:val="0012452B"/>
    <w:rsid w:val="00124536"/>
    <w:rsid w:val="00124688"/>
    <w:rsid w:val="0012471F"/>
    <w:rsid w:val="00124A34"/>
    <w:rsid w:val="00124AC4"/>
    <w:rsid w:val="00124C18"/>
    <w:rsid w:val="00124CA0"/>
    <w:rsid w:val="00124E49"/>
    <w:rsid w:val="00124F89"/>
    <w:rsid w:val="00124FD7"/>
    <w:rsid w:val="00125267"/>
    <w:rsid w:val="00125387"/>
    <w:rsid w:val="00125496"/>
    <w:rsid w:val="00125519"/>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A9A"/>
    <w:rsid w:val="00126BBD"/>
    <w:rsid w:val="00126BCF"/>
    <w:rsid w:val="00126C5C"/>
    <w:rsid w:val="00127429"/>
    <w:rsid w:val="001274D6"/>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B5F"/>
    <w:rsid w:val="00130CCC"/>
    <w:rsid w:val="00130D63"/>
    <w:rsid w:val="00130D65"/>
    <w:rsid w:val="00130E69"/>
    <w:rsid w:val="00130E71"/>
    <w:rsid w:val="00130E90"/>
    <w:rsid w:val="00130F4C"/>
    <w:rsid w:val="00131087"/>
    <w:rsid w:val="00131098"/>
    <w:rsid w:val="00131155"/>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62"/>
    <w:rsid w:val="00132EE3"/>
    <w:rsid w:val="001330C1"/>
    <w:rsid w:val="00133111"/>
    <w:rsid w:val="001332AE"/>
    <w:rsid w:val="0013345E"/>
    <w:rsid w:val="00133604"/>
    <w:rsid w:val="001337E8"/>
    <w:rsid w:val="00133A6C"/>
    <w:rsid w:val="00133C97"/>
    <w:rsid w:val="00133FEC"/>
    <w:rsid w:val="00134061"/>
    <w:rsid w:val="001343D3"/>
    <w:rsid w:val="0013440E"/>
    <w:rsid w:val="001349D7"/>
    <w:rsid w:val="00134C43"/>
    <w:rsid w:val="00134CE7"/>
    <w:rsid w:val="00134DEF"/>
    <w:rsid w:val="00134E0F"/>
    <w:rsid w:val="00134EFF"/>
    <w:rsid w:val="00134FF0"/>
    <w:rsid w:val="00135016"/>
    <w:rsid w:val="0013503C"/>
    <w:rsid w:val="001350F6"/>
    <w:rsid w:val="0013512E"/>
    <w:rsid w:val="0013518C"/>
    <w:rsid w:val="001353A2"/>
    <w:rsid w:val="001353F1"/>
    <w:rsid w:val="0013548D"/>
    <w:rsid w:val="001354BB"/>
    <w:rsid w:val="00135638"/>
    <w:rsid w:val="0013565C"/>
    <w:rsid w:val="0013572E"/>
    <w:rsid w:val="00135C06"/>
    <w:rsid w:val="00135D67"/>
    <w:rsid w:val="00135E84"/>
    <w:rsid w:val="001361D4"/>
    <w:rsid w:val="001362E7"/>
    <w:rsid w:val="0013645E"/>
    <w:rsid w:val="00136619"/>
    <w:rsid w:val="0013682C"/>
    <w:rsid w:val="0013686A"/>
    <w:rsid w:val="00136A32"/>
    <w:rsid w:val="00136AE2"/>
    <w:rsid w:val="00136B9C"/>
    <w:rsid w:val="00136B9E"/>
    <w:rsid w:val="00136C27"/>
    <w:rsid w:val="00136C6F"/>
    <w:rsid w:val="00136C73"/>
    <w:rsid w:val="001371AF"/>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991"/>
    <w:rsid w:val="00141B5B"/>
    <w:rsid w:val="00141C66"/>
    <w:rsid w:val="00141E0A"/>
    <w:rsid w:val="00141E0F"/>
    <w:rsid w:val="0014211B"/>
    <w:rsid w:val="0014216C"/>
    <w:rsid w:val="001424E7"/>
    <w:rsid w:val="0014279D"/>
    <w:rsid w:val="00142895"/>
    <w:rsid w:val="00142D62"/>
    <w:rsid w:val="00142D65"/>
    <w:rsid w:val="00142D98"/>
    <w:rsid w:val="00142FB6"/>
    <w:rsid w:val="0014300A"/>
    <w:rsid w:val="001430F5"/>
    <w:rsid w:val="001432BC"/>
    <w:rsid w:val="00143356"/>
    <w:rsid w:val="0014340A"/>
    <w:rsid w:val="001436B1"/>
    <w:rsid w:val="0014379B"/>
    <w:rsid w:val="001437C8"/>
    <w:rsid w:val="00143A2F"/>
    <w:rsid w:val="00143C1E"/>
    <w:rsid w:val="00143DBA"/>
    <w:rsid w:val="00143DFF"/>
    <w:rsid w:val="00143F44"/>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0A"/>
    <w:rsid w:val="001456F5"/>
    <w:rsid w:val="00145877"/>
    <w:rsid w:val="001459AD"/>
    <w:rsid w:val="001459B8"/>
    <w:rsid w:val="00145A2A"/>
    <w:rsid w:val="00145B08"/>
    <w:rsid w:val="00145D3A"/>
    <w:rsid w:val="00145E59"/>
    <w:rsid w:val="00146363"/>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A5"/>
    <w:rsid w:val="001474E9"/>
    <w:rsid w:val="00147536"/>
    <w:rsid w:val="001475A1"/>
    <w:rsid w:val="00147718"/>
    <w:rsid w:val="00147A94"/>
    <w:rsid w:val="00147E7C"/>
    <w:rsid w:val="001504EB"/>
    <w:rsid w:val="00150993"/>
    <w:rsid w:val="00150C3C"/>
    <w:rsid w:val="00150C9F"/>
    <w:rsid w:val="00150DBD"/>
    <w:rsid w:val="00150F0C"/>
    <w:rsid w:val="00151156"/>
    <w:rsid w:val="00151185"/>
    <w:rsid w:val="0015121F"/>
    <w:rsid w:val="001515CA"/>
    <w:rsid w:val="00151646"/>
    <w:rsid w:val="001517D1"/>
    <w:rsid w:val="0015189D"/>
    <w:rsid w:val="00151A6E"/>
    <w:rsid w:val="00151B8C"/>
    <w:rsid w:val="00151B94"/>
    <w:rsid w:val="00151F8C"/>
    <w:rsid w:val="00151FDA"/>
    <w:rsid w:val="001521A1"/>
    <w:rsid w:val="001522DD"/>
    <w:rsid w:val="0015251A"/>
    <w:rsid w:val="0015255A"/>
    <w:rsid w:val="00152580"/>
    <w:rsid w:val="001527D3"/>
    <w:rsid w:val="00152954"/>
    <w:rsid w:val="001529B3"/>
    <w:rsid w:val="00152C41"/>
    <w:rsid w:val="00152C48"/>
    <w:rsid w:val="00152CE2"/>
    <w:rsid w:val="00152D43"/>
    <w:rsid w:val="00152E62"/>
    <w:rsid w:val="001534CC"/>
    <w:rsid w:val="001534D5"/>
    <w:rsid w:val="0015373F"/>
    <w:rsid w:val="001537EE"/>
    <w:rsid w:val="00153A3C"/>
    <w:rsid w:val="00153A6F"/>
    <w:rsid w:val="00153B16"/>
    <w:rsid w:val="001542F7"/>
    <w:rsid w:val="00154440"/>
    <w:rsid w:val="00154455"/>
    <w:rsid w:val="0015448A"/>
    <w:rsid w:val="00154521"/>
    <w:rsid w:val="00154689"/>
    <w:rsid w:val="001547FE"/>
    <w:rsid w:val="00154842"/>
    <w:rsid w:val="00154912"/>
    <w:rsid w:val="00154A21"/>
    <w:rsid w:val="00154D0F"/>
    <w:rsid w:val="00155457"/>
    <w:rsid w:val="001554FD"/>
    <w:rsid w:val="001559ED"/>
    <w:rsid w:val="00155AFC"/>
    <w:rsid w:val="00155B14"/>
    <w:rsid w:val="00155B20"/>
    <w:rsid w:val="00155B24"/>
    <w:rsid w:val="00155BBB"/>
    <w:rsid w:val="00155CD1"/>
    <w:rsid w:val="00155D19"/>
    <w:rsid w:val="00155D72"/>
    <w:rsid w:val="00155D7C"/>
    <w:rsid w:val="00155E91"/>
    <w:rsid w:val="00156317"/>
    <w:rsid w:val="00156332"/>
    <w:rsid w:val="00156386"/>
    <w:rsid w:val="0015640D"/>
    <w:rsid w:val="00156525"/>
    <w:rsid w:val="0015661F"/>
    <w:rsid w:val="00156A15"/>
    <w:rsid w:val="00156AD4"/>
    <w:rsid w:val="00156B19"/>
    <w:rsid w:val="00156B1B"/>
    <w:rsid w:val="001572E8"/>
    <w:rsid w:val="00157548"/>
    <w:rsid w:val="001579D4"/>
    <w:rsid w:val="00157A28"/>
    <w:rsid w:val="00157B54"/>
    <w:rsid w:val="00157BDF"/>
    <w:rsid w:val="00157C31"/>
    <w:rsid w:val="00157CA3"/>
    <w:rsid w:val="00157CAF"/>
    <w:rsid w:val="00157E2B"/>
    <w:rsid w:val="0016003F"/>
    <w:rsid w:val="00160104"/>
    <w:rsid w:val="00160119"/>
    <w:rsid w:val="0016021D"/>
    <w:rsid w:val="001602E4"/>
    <w:rsid w:val="00160384"/>
    <w:rsid w:val="001604AA"/>
    <w:rsid w:val="001604EB"/>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094"/>
    <w:rsid w:val="00162252"/>
    <w:rsid w:val="00162283"/>
    <w:rsid w:val="001627F3"/>
    <w:rsid w:val="00162BA5"/>
    <w:rsid w:val="00162C0D"/>
    <w:rsid w:val="00162C19"/>
    <w:rsid w:val="00162D0C"/>
    <w:rsid w:val="00163018"/>
    <w:rsid w:val="00163070"/>
    <w:rsid w:val="001630CB"/>
    <w:rsid w:val="0016323D"/>
    <w:rsid w:val="001632FD"/>
    <w:rsid w:val="00163300"/>
    <w:rsid w:val="0016332F"/>
    <w:rsid w:val="00163362"/>
    <w:rsid w:val="00163461"/>
    <w:rsid w:val="00163689"/>
    <w:rsid w:val="001637C9"/>
    <w:rsid w:val="001637D4"/>
    <w:rsid w:val="00163847"/>
    <w:rsid w:val="00163913"/>
    <w:rsid w:val="00163AD3"/>
    <w:rsid w:val="00163B3C"/>
    <w:rsid w:val="00163B95"/>
    <w:rsid w:val="00163E48"/>
    <w:rsid w:val="00163E9A"/>
    <w:rsid w:val="00163E9C"/>
    <w:rsid w:val="00163FB6"/>
    <w:rsid w:val="001640CB"/>
    <w:rsid w:val="00164114"/>
    <w:rsid w:val="00164517"/>
    <w:rsid w:val="0016477B"/>
    <w:rsid w:val="001648E6"/>
    <w:rsid w:val="00164A2C"/>
    <w:rsid w:val="00164C11"/>
    <w:rsid w:val="00164CE3"/>
    <w:rsid w:val="00164D98"/>
    <w:rsid w:val="00164FFB"/>
    <w:rsid w:val="0016516B"/>
    <w:rsid w:val="001651C4"/>
    <w:rsid w:val="001651D2"/>
    <w:rsid w:val="00165365"/>
    <w:rsid w:val="001656BD"/>
    <w:rsid w:val="00165840"/>
    <w:rsid w:val="00166023"/>
    <w:rsid w:val="001662E7"/>
    <w:rsid w:val="0016631C"/>
    <w:rsid w:val="001665FA"/>
    <w:rsid w:val="00166607"/>
    <w:rsid w:val="00166664"/>
    <w:rsid w:val="0016675D"/>
    <w:rsid w:val="00166830"/>
    <w:rsid w:val="00166903"/>
    <w:rsid w:val="001669FD"/>
    <w:rsid w:val="00166B98"/>
    <w:rsid w:val="00166E6C"/>
    <w:rsid w:val="0016711D"/>
    <w:rsid w:val="0016714C"/>
    <w:rsid w:val="001671FF"/>
    <w:rsid w:val="001672FD"/>
    <w:rsid w:val="00167301"/>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0DEB"/>
    <w:rsid w:val="00170FD1"/>
    <w:rsid w:val="001710A8"/>
    <w:rsid w:val="001711D9"/>
    <w:rsid w:val="001711E1"/>
    <w:rsid w:val="001712AF"/>
    <w:rsid w:val="001713A6"/>
    <w:rsid w:val="00171591"/>
    <w:rsid w:val="001715B3"/>
    <w:rsid w:val="00171602"/>
    <w:rsid w:val="00171662"/>
    <w:rsid w:val="001716C2"/>
    <w:rsid w:val="001717FA"/>
    <w:rsid w:val="001718AA"/>
    <w:rsid w:val="00171A15"/>
    <w:rsid w:val="00171A8D"/>
    <w:rsid w:val="00171B86"/>
    <w:rsid w:val="00171BA7"/>
    <w:rsid w:val="0017209A"/>
    <w:rsid w:val="0017225A"/>
    <w:rsid w:val="001722B3"/>
    <w:rsid w:val="00172349"/>
    <w:rsid w:val="0017244C"/>
    <w:rsid w:val="00172584"/>
    <w:rsid w:val="0017283D"/>
    <w:rsid w:val="0017287C"/>
    <w:rsid w:val="00172C07"/>
    <w:rsid w:val="00172C35"/>
    <w:rsid w:val="00172DED"/>
    <w:rsid w:val="00172E77"/>
    <w:rsid w:val="00172ED4"/>
    <w:rsid w:val="00172F66"/>
    <w:rsid w:val="00172F6D"/>
    <w:rsid w:val="001730EB"/>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0BE"/>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4"/>
    <w:rsid w:val="00175EEF"/>
    <w:rsid w:val="00175F9E"/>
    <w:rsid w:val="00175FCD"/>
    <w:rsid w:val="00176208"/>
    <w:rsid w:val="00176372"/>
    <w:rsid w:val="001764C1"/>
    <w:rsid w:val="00176501"/>
    <w:rsid w:val="0017651F"/>
    <w:rsid w:val="00176585"/>
    <w:rsid w:val="00176594"/>
    <w:rsid w:val="00176595"/>
    <w:rsid w:val="001765B0"/>
    <w:rsid w:val="00176614"/>
    <w:rsid w:val="00176685"/>
    <w:rsid w:val="00176691"/>
    <w:rsid w:val="00176844"/>
    <w:rsid w:val="00176BF8"/>
    <w:rsid w:val="00176DBF"/>
    <w:rsid w:val="00176E34"/>
    <w:rsid w:val="0017709D"/>
    <w:rsid w:val="001770D3"/>
    <w:rsid w:val="00177237"/>
    <w:rsid w:val="00177382"/>
    <w:rsid w:val="001773DC"/>
    <w:rsid w:val="0017744E"/>
    <w:rsid w:val="00177482"/>
    <w:rsid w:val="001774C5"/>
    <w:rsid w:val="0017758E"/>
    <w:rsid w:val="00177AD3"/>
    <w:rsid w:val="00177DB0"/>
    <w:rsid w:val="001801A6"/>
    <w:rsid w:val="0018029A"/>
    <w:rsid w:val="00180374"/>
    <w:rsid w:val="00180395"/>
    <w:rsid w:val="00180553"/>
    <w:rsid w:val="001807A9"/>
    <w:rsid w:val="0018088F"/>
    <w:rsid w:val="00180890"/>
    <w:rsid w:val="00180A27"/>
    <w:rsid w:val="00180AFE"/>
    <w:rsid w:val="00180CB4"/>
    <w:rsid w:val="00180E1B"/>
    <w:rsid w:val="00180E6D"/>
    <w:rsid w:val="00180E75"/>
    <w:rsid w:val="0018115A"/>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7F1"/>
    <w:rsid w:val="001829C1"/>
    <w:rsid w:val="00182CEC"/>
    <w:rsid w:val="00182DB2"/>
    <w:rsid w:val="00183285"/>
    <w:rsid w:val="0018343A"/>
    <w:rsid w:val="00183602"/>
    <w:rsid w:val="001836CA"/>
    <w:rsid w:val="001838A2"/>
    <w:rsid w:val="00183A64"/>
    <w:rsid w:val="00183A98"/>
    <w:rsid w:val="00183CCC"/>
    <w:rsid w:val="00183DCF"/>
    <w:rsid w:val="001841E8"/>
    <w:rsid w:val="00184278"/>
    <w:rsid w:val="00184709"/>
    <w:rsid w:val="001847E9"/>
    <w:rsid w:val="001848D4"/>
    <w:rsid w:val="001850B6"/>
    <w:rsid w:val="0018518C"/>
    <w:rsid w:val="00185247"/>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08B"/>
    <w:rsid w:val="001871E9"/>
    <w:rsid w:val="001872B1"/>
    <w:rsid w:val="001872FE"/>
    <w:rsid w:val="00187421"/>
    <w:rsid w:val="001875B8"/>
    <w:rsid w:val="001876C5"/>
    <w:rsid w:val="00187793"/>
    <w:rsid w:val="001877F6"/>
    <w:rsid w:val="0018786B"/>
    <w:rsid w:val="001878A2"/>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0FFC"/>
    <w:rsid w:val="00191250"/>
    <w:rsid w:val="001913C4"/>
    <w:rsid w:val="0019171D"/>
    <w:rsid w:val="001917B7"/>
    <w:rsid w:val="00191910"/>
    <w:rsid w:val="00191A7B"/>
    <w:rsid w:val="00191AE8"/>
    <w:rsid w:val="00191B59"/>
    <w:rsid w:val="00191C33"/>
    <w:rsid w:val="00191C68"/>
    <w:rsid w:val="00191D50"/>
    <w:rsid w:val="00191EFB"/>
    <w:rsid w:val="00191F21"/>
    <w:rsid w:val="00191F98"/>
    <w:rsid w:val="00192085"/>
    <w:rsid w:val="001920FF"/>
    <w:rsid w:val="00192134"/>
    <w:rsid w:val="00192333"/>
    <w:rsid w:val="0019242D"/>
    <w:rsid w:val="00192463"/>
    <w:rsid w:val="001924D3"/>
    <w:rsid w:val="001926AA"/>
    <w:rsid w:val="00192C48"/>
    <w:rsid w:val="00192E10"/>
    <w:rsid w:val="00192F55"/>
    <w:rsid w:val="00192F56"/>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8F3"/>
    <w:rsid w:val="00194C16"/>
    <w:rsid w:val="00194D13"/>
    <w:rsid w:val="00195040"/>
    <w:rsid w:val="00195097"/>
    <w:rsid w:val="0019533C"/>
    <w:rsid w:val="0019541F"/>
    <w:rsid w:val="0019583C"/>
    <w:rsid w:val="00195863"/>
    <w:rsid w:val="0019586A"/>
    <w:rsid w:val="00195873"/>
    <w:rsid w:val="00195893"/>
    <w:rsid w:val="001958B9"/>
    <w:rsid w:val="00195967"/>
    <w:rsid w:val="001959B6"/>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C9"/>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44B"/>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20"/>
    <w:rsid w:val="001A3462"/>
    <w:rsid w:val="001A357F"/>
    <w:rsid w:val="001A35DD"/>
    <w:rsid w:val="001A3630"/>
    <w:rsid w:val="001A36DE"/>
    <w:rsid w:val="001A3774"/>
    <w:rsid w:val="001A37EE"/>
    <w:rsid w:val="001A3B04"/>
    <w:rsid w:val="001A3B6C"/>
    <w:rsid w:val="001A3D43"/>
    <w:rsid w:val="001A3EDF"/>
    <w:rsid w:val="001A3FC9"/>
    <w:rsid w:val="001A4025"/>
    <w:rsid w:val="001A41BA"/>
    <w:rsid w:val="001A4367"/>
    <w:rsid w:val="001A44F5"/>
    <w:rsid w:val="001A470F"/>
    <w:rsid w:val="001A482C"/>
    <w:rsid w:val="001A482E"/>
    <w:rsid w:val="001A483E"/>
    <w:rsid w:val="001A4A0D"/>
    <w:rsid w:val="001A4A2B"/>
    <w:rsid w:val="001A4AB8"/>
    <w:rsid w:val="001A4B29"/>
    <w:rsid w:val="001A4DC6"/>
    <w:rsid w:val="001A5046"/>
    <w:rsid w:val="001A50C1"/>
    <w:rsid w:val="001A5135"/>
    <w:rsid w:val="001A5166"/>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6E75"/>
    <w:rsid w:val="001A6F85"/>
    <w:rsid w:val="001A6FCC"/>
    <w:rsid w:val="001A7010"/>
    <w:rsid w:val="001A705D"/>
    <w:rsid w:val="001A70A9"/>
    <w:rsid w:val="001A7107"/>
    <w:rsid w:val="001A7397"/>
    <w:rsid w:val="001A73AF"/>
    <w:rsid w:val="001A745A"/>
    <w:rsid w:val="001A74D3"/>
    <w:rsid w:val="001A7665"/>
    <w:rsid w:val="001A769F"/>
    <w:rsid w:val="001A76E0"/>
    <w:rsid w:val="001A7840"/>
    <w:rsid w:val="001A793E"/>
    <w:rsid w:val="001A7962"/>
    <w:rsid w:val="001A7A8B"/>
    <w:rsid w:val="001A7B1F"/>
    <w:rsid w:val="001A7F4B"/>
    <w:rsid w:val="001A7F4D"/>
    <w:rsid w:val="001B0188"/>
    <w:rsid w:val="001B043E"/>
    <w:rsid w:val="001B0512"/>
    <w:rsid w:val="001B06DC"/>
    <w:rsid w:val="001B0ABC"/>
    <w:rsid w:val="001B0BAB"/>
    <w:rsid w:val="001B0C5E"/>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CD7"/>
    <w:rsid w:val="001B2D64"/>
    <w:rsid w:val="001B3079"/>
    <w:rsid w:val="001B3096"/>
    <w:rsid w:val="001B3307"/>
    <w:rsid w:val="001B3312"/>
    <w:rsid w:val="001B3377"/>
    <w:rsid w:val="001B35F6"/>
    <w:rsid w:val="001B3648"/>
    <w:rsid w:val="001B380F"/>
    <w:rsid w:val="001B391E"/>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5FA5"/>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80"/>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2CA"/>
    <w:rsid w:val="001C131F"/>
    <w:rsid w:val="001C134F"/>
    <w:rsid w:val="001C14AC"/>
    <w:rsid w:val="001C14F6"/>
    <w:rsid w:val="001C15EC"/>
    <w:rsid w:val="001C1642"/>
    <w:rsid w:val="001C1995"/>
    <w:rsid w:val="001C1B1E"/>
    <w:rsid w:val="001C1FCA"/>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41"/>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A36"/>
    <w:rsid w:val="001C5C25"/>
    <w:rsid w:val="001C5D6C"/>
    <w:rsid w:val="001C5E90"/>
    <w:rsid w:val="001C5ECD"/>
    <w:rsid w:val="001C6116"/>
    <w:rsid w:val="001C64F1"/>
    <w:rsid w:val="001C6568"/>
    <w:rsid w:val="001C6635"/>
    <w:rsid w:val="001C6A99"/>
    <w:rsid w:val="001C6DC2"/>
    <w:rsid w:val="001C6DE2"/>
    <w:rsid w:val="001C6F44"/>
    <w:rsid w:val="001C7107"/>
    <w:rsid w:val="001C7305"/>
    <w:rsid w:val="001C7407"/>
    <w:rsid w:val="001C74B0"/>
    <w:rsid w:val="001C74E3"/>
    <w:rsid w:val="001C7577"/>
    <w:rsid w:val="001C77AF"/>
    <w:rsid w:val="001C7A43"/>
    <w:rsid w:val="001C7BB5"/>
    <w:rsid w:val="001C7BBA"/>
    <w:rsid w:val="001C7CBB"/>
    <w:rsid w:val="001C7DB3"/>
    <w:rsid w:val="001C7DE2"/>
    <w:rsid w:val="001C7DF4"/>
    <w:rsid w:val="001C7F97"/>
    <w:rsid w:val="001D01AA"/>
    <w:rsid w:val="001D030C"/>
    <w:rsid w:val="001D0811"/>
    <w:rsid w:val="001D0A7A"/>
    <w:rsid w:val="001D0AD0"/>
    <w:rsid w:val="001D0C51"/>
    <w:rsid w:val="001D0E45"/>
    <w:rsid w:val="001D0F9D"/>
    <w:rsid w:val="001D0FE3"/>
    <w:rsid w:val="001D103C"/>
    <w:rsid w:val="001D107F"/>
    <w:rsid w:val="001D13C9"/>
    <w:rsid w:val="001D1672"/>
    <w:rsid w:val="001D1861"/>
    <w:rsid w:val="001D1B89"/>
    <w:rsid w:val="001D1BED"/>
    <w:rsid w:val="001D1EB2"/>
    <w:rsid w:val="001D1EBE"/>
    <w:rsid w:val="001D1F30"/>
    <w:rsid w:val="001D1FEE"/>
    <w:rsid w:val="001D1FF8"/>
    <w:rsid w:val="001D2011"/>
    <w:rsid w:val="001D2363"/>
    <w:rsid w:val="001D23A1"/>
    <w:rsid w:val="001D28FD"/>
    <w:rsid w:val="001D2918"/>
    <w:rsid w:val="001D2A13"/>
    <w:rsid w:val="001D2A36"/>
    <w:rsid w:val="001D2CAA"/>
    <w:rsid w:val="001D2FC5"/>
    <w:rsid w:val="001D306F"/>
    <w:rsid w:val="001D3138"/>
    <w:rsid w:val="001D3235"/>
    <w:rsid w:val="001D32BB"/>
    <w:rsid w:val="001D33CA"/>
    <w:rsid w:val="001D34EE"/>
    <w:rsid w:val="001D34F3"/>
    <w:rsid w:val="001D358F"/>
    <w:rsid w:val="001D37F7"/>
    <w:rsid w:val="001D3BB6"/>
    <w:rsid w:val="001D3EE3"/>
    <w:rsid w:val="001D4118"/>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AB"/>
    <w:rsid w:val="001D57B2"/>
    <w:rsid w:val="001D58E2"/>
    <w:rsid w:val="001D5999"/>
    <w:rsid w:val="001D5AC2"/>
    <w:rsid w:val="001D5AC6"/>
    <w:rsid w:val="001D5B21"/>
    <w:rsid w:val="001D5C35"/>
    <w:rsid w:val="001D5D00"/>
    <w:rsid w:val="001D5DC4"/>
    <w:rsid w:val="001D63CA"/>
    <w:rsid w:val="001D64B9"/>
    <w:rsid w:val="001D6701"/>
    <w:rsid w:val="001D68A3"/>
    <w:rsid w:val="001D693A"/>
    <w:rsid w:val="001D69CB"/>
    <w:rsid w:val="001D6B35"/>
    <w:rsid w:val="001D6BF2"/>
    <w:rsid w:val="001D6C31"/>
    <w:rsid w:val="001D6D56"/>
    <w:rsid w:val="001D70C5"/>
    <w:rsid w:val="001D7103"/>
    <w:rsid w:val="001D7223"/>
    <w:rsid w:val="001D7233"/>
    <w:rsid w:val="001D7293"/>
    <w:rsid w:val="001D730E"/>
    <w:rsid w:val="001D730F"/>
    <w:rsid w:val="001D7323"/>
    <w:rsid w:val="001D73AA"/>
    <w:rsid w:val="001D74D0"/>
    <w:rsid w:val="001D753B"/>
    <w:rsid w:val="001D75BE"/>
    <w:rsid w:val="001D7BA6"/>
    <w:rsid w:val="001D7CCA"/>
    <w:rsid w:val="001D7FBE"/>
    <w:rsid w:val="001E0037"/>
    <w:rsid w:val="001E00F7"/>
    <w:rsid w:val="001E0430"/>
    <w:rsid w:val="001E047C"/>
    <w:rsid w:val="001E04AB"/>
    <w:rsid w:val="001E06CE"/>
    <w:rsid w:val="001E07EF"/>
    <w:rsid w:val="001E07F5"/>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34"/>
    <w:rsid w:val="001E35F0"/>
    <w:rsid w:val="001E361B"/>
    <w:rsid w:val="001E3659"/>
    <w:rsid w:val="001E36A2"/>
    <w:rsid w:val="001E36F5"/>
    <w:rsid w:val="001E37BA"/>
    <w:rsid w:val="001E37D0"/>
    <w:rsid w:val="001E3907"/>
    <w:rsid w:val="001E3AD7"/>
    <w:rsid w:val="001E3C1C"/>
    <w:rsid w:val="001E3C4B"/>
    <w:rsid w:val="001E3C88"/>
    <w:rsid w:val="001E40E3"/>
    <w:rsid w:val="001E4103"/>
    <w:rsid w:val="001E4204"/>
    <w:rsid w:val="001E43EC"/>
    <w:rsid w:val="001E44E7"/>
    <w:rsid w:val="001E4591"/>
    <w:rsid w:val="001E45F1"/>
    <w:rsid w:val="001E4604"/>
    <w:rsid w:val="001E4B49"/>
    <w:rsid w:val="001E4BC6"/>
    <w:rsid w:val="001E4C61"/>
    <w:rsid w:val="001E4D5B"/>
    <w:rsid w:val="001E4DE8"/>
    <w:rsid w:val="001E509A"/>
    <w:rsid w:val="001E5154"/>
    <w:rsid w:val="001E525B"/>
    <w:rsid w:val="001E54EE"/>
    <w:rsid w:val="001E564B"/>
    <w:rsid w:val="001E5840"/>
    <w:rsid w:val="001E59ED"/>
    <w:rsid w:val="001E59F9"/>
    <w:rsid w:val="001E5A93"/>
    <w:rsid w:val="001E5F74"/>
    <w:rsid w:val="001E5FBF"/>
    <w:rsid w:val="001E62E0"/>
    <w:rsid w:val="001E6430"/>
    <w:rsid w:val="001E64B3"/>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4"/>
    <w:rsid w:val="001F000B"/>
    <w:rsid w:val="001F01B1"/>
    <w:rsid w:val="001F02B6"/>
    <w:rsid w:val="001F0526"/>
    <w:rsid w:val="001F06B7"/>
    <w:rsid w:val="001F071F"/>
    <w:rsid w:val="001F0747"/>
    <w:rsid w:val="001F0749"/>
    <w:rsid w:val="001F0804"/>
    <w:rsid w:val="001F0884"/>
    <w:rsid w:val="001F088C"/>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0F"/>
    <w:rsid w:val="001F1D8E"/>
    <w:rsid w:val="001F1DF7"/>
    <w:rsid w:val="001F1ED6"/>
    <w:rsid w:val="001F205B"/>
    <w:rsid w:val="001F2115"/>
    <w:rsid w:val="001F233F"/>
    <w:rsid w:val="001F23B3"/>
    <w:rsid w:val="001F2472"/>
    <w:rsid w:val="001F254E"/>
    <w:rsid w:val="001F25B7"/>
    <w:rsid w:val="001F27A7"/>
    <w:rsid w:val="001F27F6"/>
    <w:rsid w:val="001F2827"/>
    <w:rsid w:val="001F2BBD"/>
    <w:rsid w:val="001F2C9C"/>
    <w:rsid w:val="001F2EAF"/>
    <w:rsid w:val="001F2F66"/>
    <w:rsid w:val="001F2FC6"/>
    <w:rsid w:val="001F30A2"/>
    <w:rsid w:val="001F3234"/>
    <w:rsid w:val="001F32D5"/>
    <w:rsid w:val="001F3366"/>
    <w:rsid w:val="001F383E"/>
    <w:rsid w:val="001F388A"/>
    <w:rsid w:val="001F3C25"/>
    <w:rsid w:val="001F3D1D"/>
    <w:rsid w:val="001F3D46"/>
    <w:rsid w:val="001F40CE"/>
    <w:rsid w:val="001F40DA"/>
    <w:rsid w:val="001F4273"/>
    <w:rsid w:val="001F4337"/>
    <w:rsid w:val="001F44FC"/>
    <w:rsid w:val="001F4A5F"/>
    <w:rsid w:val="001F4AD3"/>
    <w:rsid w:val="001F4CC9"/>
    <w:rsid w:val="001F4E4B"/>
    <w:rsid w:val="001F4EC5"/>
    <w:rsid w:val="001F4EF8"/>
    <w:rsid w:val="001F506A"/>
    <w:rsid w:val="001F50EB"/>
    <w:rsid w:val="001F5191"/>
    <w:rsid w:val="001F51BC"/>
    <w:rsid w:val="001F55EB"/>
    <w:rsid w:val="001F57B7"/>
    <w:rsid w:val="001F5898"/>
    <w:rsid w:val="001F5C19"/>
    <w:rsid w:val="001F5CAD"/>
    <w:rsid w:val="001F5D02"/>
    <w:rsid w:val="001F5D18"/>
    <w:rsid w:val="001F5D71"/>
    <w:rsid w:val="001F5E04"/>
    <w:rsid w:val="001F5EED"/>
    <w:rsid w:val="001F5F04"/>
    <w:rsid w:val="001F5F35"/>
    <w:rsid w:val="001F5F63"/>
    <w:rsid w:val="001F6063"/>
    <w:rsid w:val="001F607F"/>
    <w:rsid w:val="001F61E3"/>
    <w:rsid w:val="001F636A"/>
    <w:rsid w:val="001F65DE"/>
    <w:rsid w:val="001F66F0"/>
    <w:rsid w:val="001F66F7"/>
    <w:rsid w:val="001F66FB"/>
    <w:rsid w:val="001F6707"/>
    <w:rsid w:val="001F67B8"/>
    <w:rsid w:val="001F6832"/>
    <w:rsid w:val="001F6B40"/>
    <w:rsid w:val="001F6B7C"/>
    <w:rsid w:val="001F6CAA"/>
    <w:rsid w:val="001F6CE2"/>
    <w:rsid w:val="001F6E9A"/>
    <w:rsid w:val="001F6EFC"/>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0AD1"/>
    <w:rsid w:val="0020140B"/>
    <w:rsid w:val="002015D0"/>
    <w:rsid w:val="0020164A"/>
    <w:rsid w:val="00201C53"/>
    <w:rsid w:val="00201D80"/>
    <w:rsid w:val="00201EB5"/>
    <w:rsid w:val="00201F5F"/>
    <w:rsid w:val="00201F77"/>
    <w:rsid w:val="00201F8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4A"/>
    <w:rsid w:val="002038FB"/>
    <w:rsid w:val="002039C1"/>
    <w:rsid w:val="00203D68"/>
    <w:rsid w:val="00203DE9"/>
    <w:rsid w:val="00203E5D"/>
    <w:rsid w:val="00203E9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BD"/>
    <w:rsid w:val="002063E8"/>
    <w:rsid w:val="002066F8"/>
    <w:rsid w:val="002067BE"/>
    <w:rsid w:val="00206829"/>
    <w:rsid w:val="002068DE"/>
    <w:rsid w:val="00206909"/>
    <w:rsid w:val="00206954"/>
    <w:rsid w:val="002069C7"/>
    <w:rsid w:val="00206B5E"/>
    <w:rsid w:val="00206C19"/>
    <w:rsid w:val="00206EC3"/>
    <w:rsid w:val="00206F0D"/>
    <w:rsid w:val="00206F57"/>
    <w:rsid w:val="00206F6D"/>
    <w:rsid w:val="00206F76"/>
    <w:rsid w:val="002070C2"/>
    <w:rsid w:val="0020715B"/>
    <w:rsid w:val="00207372"/>
    <w:rsid w:val="00207543"/>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A20"/>
    <w:rsid w:val="00211B00"/>
    <w:rsid w:val="00211DC5"/>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26"/>
    <w:rsid w:val="00213661"/>
    <w:rsid w:val="002136BA"/>
    <w:rsid w:val="002136DE"/>
    <w:rsid w:val="00213717"/>
    <w:rsid w:val="0021373C"/>
    <w:rsid w:val="002138AE"/>
    <w:rsid w:val="00213A85"/>
    <w:rsid w:val="00213B90"/>
    <w:rsid w:val="00213C5E"/>
    <w:rsid w:val="00213C87"/>
    <w:rsid w:val="00213DDE"/>
    <w:rsid w:val="0021407E"/>
    <w:rsid w:val="00214249"/>
    <w:rsid w:val="002143C6"/>
    <w:rsid w:val="00214497"/>
    <w:rsid w:val="002144F3"/>
    <w:rsid w:val="0021453E"/>
    <w:rsid w:val="002148CA"/>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8E8"/>
    <w:rsid w:val="002169B0"/>
    <w:rsid w:val="00216C34"/>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DB9"/>
    <w:rsid w:val="00217E1B"/>
    <w:rsid w:val="00217F15"/>
    <w:rsid w:val="00217F46"/>
    <w:rsid w:val="00220080"/>
    <w:rsid w:val="00220172"/>
    <w:rsid w:val="00220203"/>
    <w:rsid w:val="0022023C"/>
    <w:rsid w:val="002202ED"/>
    <w:rsid w:val="002202F3"/>
    <w:rsid w:val="00220511"/>
    <w:rsid w:val="0022061E"/>
    <w:rsid w:val="00220768"/>
    <w:rsid w:val="00220B18"/>
    <w:rsid w:val="00220C5A"/>
    <w:rsid w:val="00220D66"/>
    <w:rsid w:val="00220DA2"/>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83A"/>
    <w:rsid w:val="002229E7"/>
    <w:rsid w:val="00222A0D"/>
    <w:rsid w:val="00222B14"/>
    <w:rsid w:val="00222B4C"/>
    <w:rsid w:val="00222CAD"/>
    <w:rsid w:val="00222F79"/>
    <w:rsid w:val="00222FC8"/>
    <w:rsid w:val="002230B7"/>
    <w:rsid w:val="002233A9"/>
    <w:rsid w:val="002233AA"/>
    <w:rsid w:val="0022352C"/>
    <w:rsid w:val="00223663"/>
    <w:rsid w:val="00223670"/>
    <w:rsid w:val="00223921"/>
    <w:rsid w:val="002239EA"/>
    <w:rsid w:val="00223A42"/>
    <w:rsid w:val="0022403F"/>
    <w:rsid w:val="002243D1"/>
    <w:rsid w:val="00224421"/>
    <w:rsid w:val="002244E5"/>
    <w:rsid w:val="00224603"/>
    <w:rsid w:val="002248A8"/>
    <w:rsid w:val="00224C74"/>
    <w:rsid w:val="00224CCE"/>
    <w:rsid w:val="00224E34"/>
    <w:rsid w:val="00224F58"/>
    <w:rsid w:val="00225094"/>
    <w:rsid w:val="002250A5"/>
    <w:rsid w:val="0022524E"/>
    <w:rsid w:val="00225440"/>
    <w:rsid w:val="002254F3"/>
    <w:rsid w:val="00225597"/>
    <w:rsid w:val="00225690"/>
    <w:rsid w:val="002256C4"/>
    <w:rsid w:val="00225735"/>
    <w:rsid w:val="002257CF"/>
    <w:rsid w:val="00225C4D"/>
    <w:rsid w:val="00225D49"/>
    <w:rsid w:val="00225DCE"/>
    <w:rsid w:val="00225E6A"/>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B37"/>
    <w:rsid w:val="00227C2A"/>
    <w:rsid w:val="00227F1D"/>
    <w:rsid w:val="00227FA8"/>
    <w:rsid w:val="00230082"/>
    <w:rsid w:val="0023018A"/>
    <w:rsid w:val="002305D6"/>
    <w:rsid w:val="00230A5D"/>
    <w:rsid w:val="00230A88"/>
    <w:rsid w:val="00230ACD"/>
    <w:rsid w:val="00230B89"/>
    <w:rsid w:val="00230C70"/>
    <w:rsid w:val="00230D8E"/>
    <w:rsid w:val="00230D9B"/>
    <w:rsid w:val="00230E49"/>
    <w:rsid w:val="00230E69"/>
    <w:rsid w:val="00230E94"/>
    <w:rsid w:val="00230F6A"/>
    <w:rsid w:val="0023109B"/>
    <w:rsid w:val="00231132"/>
    <w:rsid w:val="00231291"/>
    <w:rsid w:val="002312BF"/>
    <w:rsid w:val="0023133A"/>
    <w:rsid w:val="00231377"/>
    <w:rsid w:val="00231387"/>
    <w:rsid w:val="0023140C"/>
    <w:rsid w:val="00231655"/>
    <w:rsid w:val="00231712"/>
    <w:rsid w:val="00231775"/>
    <w:rsid w:val="00231780"/>
    <w:rsid w:val="00231783"/>
    <w:rsid w:val="0023180D"/>
    <w:rsid w:val="00231A5B"/>
    <w:rsid w:val="00231DB3"/>
    <w:rsid w:val="0023206A"/>
    <w:rsid w:val="002320BD"/>
    <w:rsid w:val="0023214D"/>
    <w:rsid w:val="002322F1"/>
    <w:rsid w:val="002323E5"/>
    <w:rsid w:val="0023241B"/>
    <w:rsid w:val="00232695"/>
    <w:rsid w:val="00232774"/>
    <w:rsid w:val="00232894"/>
    <w:rsid w:val="00232B9D"/>
    <w:rsid w:val="00232BEE"/>
    <w:rsid w:val="00232DA6"/>
    <w:rsid w:val="00232EA2"/>
    <w:rsid w:val="00232EFF"/>
    <w:rsid w:val="00232F9B"/>
    <w:rsid w:val="0023310B"/>
    <w:rsid w:val="002331A1"/>
    <w:rsid w:val="002334EB"/>
    <w:rsid w:val="0023380B"/>
    <w:rsid w:val="002338C5"/>
    <w:rsid w:val="00233910"/>
    <w:rsid w:val="00233963"/>
    <w:rsid w:val="00233A21"/>
    <w:rsid w:val="00233A25"/>
    <w:rsid w:val="00233B38"/>
    <w:rsid w:val="00234072"/>
    <w:rsid w:val="00234212"/>
    <w:rsid w:val="002342B2"/>
    <w:rsid w:val="00234438"/>
    <w:rsid w:val="002345BC"/>
    <w:rsid w:val="0023474A"/>
    <w:rsid w:val="00234938"/>
    <w:rsid w:val="002349CA"/>
    <w:rsid w:val="002352D3"/>
    <w:rsid w:val="00235773"/>
    <w:rsid w:val="002358DD"/>
    <w:rsid w:val="00235B4F"/>
    <w:rsid w:val="00235B9D"/>
    <w:rsid w:val="00235CC3"/>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4F6"/>
    <w:rsid w:val="00240A2D"/>
    <w:rsid w:val="00240C36"/>
    <w:rsid w:val="00240D37"/>
    <w:rsid w:val="00240E96"/>
    <w:rsid w:val="00240EB9"/>
    <w:rsid w:val="002410D6"/>
    <w:rsid w:val="00241104"/>
    <w:rsid w:val="0024115C"/>
    <w:rsid w:val="0024115F"/>
    <w:rsid w:val="00241414"/>
    <w:rsid w:val="002416C3"/>
    <w:rsid w:val="002417E3"/>
    <w:rsid w:val="00241EAA"/>
    <w:rsid w:val="00241FC0"/>
    <w:rsid w:val="00242151"/>
    <w:rsid w:val="002421D5"/>
    <w:rsid w:val="00242204"/>
    <w:rsid w:val="002422CD"/>
    <w:rsid w:val="00242596"/>
    <w:rsid w:val="00242698"/>
    <w:rsid w:val="00242750"/>
    <w:rsid w:val="0024276A"/>
    <w:rsid w:val="00242C61"/>
    <w:rsid w:val="00242D9D"/>
    <w:rsid w:val="00242DD9"/>
    <w:rsid w:val="00242E06"/>
    <w:rsid w:val="00243107"/>
    <w:rsid w:val="0024339E"/>
    <w:rsid w:val="0024342B"/>
    <w:rsid w:val="00243866"/>
    <w:rsid w:val="002438E9"/>
    <w:rsid w:val="00243A44"/>
    <w:rsid w:val="00243A9F"/>
    <w:rsid w:val="00243AF8"/>
    <w:rsid w:val="00243BDD"/>
    <w:rsid w:val="00243CB1"/>
    <w:rsid w:val="002443AA"/>
    <w:rsid w:val="002443AF"/>
    <w:rsid w:val="00244441"/>
    <w:rsid w:val="00244635"/>
    <w:rsid w:val="00244691"/>
    <w:rsid w:val="002446C1"/>
    <w:rsid w:val="00244835"/>
    <w:rsid w:val="00244857"/>
    <w:rsid w:val="0024487D"/>
    <w:rsid w:val="0024488C"/>
    <w:rsid w:val="002448DA"/>
    <w:rsid w:val="0024499D"/>
    <w:rsid w:val="00244A55"/>
    <w:rsid w:val="00244DBF"/>
    <w:rsid w:val="00244FC6"/>
    <w:rsid w:val="0024524B"/>
    <w:rsid w:val="00245297"/>
    <w:rsid w:val="002452E4"/>
    <w:rsid w:val="00245383"/>
    <w:rsid w:val="002456C3"/>
    <w:rsid w:val="002456ED"/>
    <w:rsid w:val="00245947"/>
    <w:rsid w:val="00245C8C"/>
    <w:rsid w:val="00245DEC"/>
    <w:rsid w:val="002461C6"/>
    <w:rsid w:val="002461DA"/>
    <w:rsid w:val="00246446"/>
    <w:rsid w:val="0024648E"/>
    <w:rsid w:val="002464E7"/>
    <w:rsid w:val="00246533"/>
    <w:rsid w:val="00246538"/>
    <w:rsid w:val="002465E0"/>
    <w:rsid w:val="00246625"/>
    <w:rsid w:val="00246651"/>
    <w:rsid w:val="0024695C"/>
    <w:rsid w:val="00246AD0"/>
    <w:rsid w:val="00246AED"/>
    <w:rsid w:val="00246F1C"/>
    <w:rsid w:val="00246F6A"/>
    <w:rsid w:val="0024708C"/>
    <w:rsid w:val="00247121"/>
    <w:rsid w:val="002472BC"/>
    <w:rsid w:val="0024761C"/>
    <w:rsid w:val="0024768E"/>
    <w:rsid w:val="002476D7"/>
    <w:rsid w:val="00247729"/>
    <w:rsid w:val="0024778E"/>
    <w:rsid w:val="002478C6"/>
    <w:rsid w:val="0024793D"/>
    <w:rsid w:val="00247976"/>
    <w:rsid w:val="00247DBB"/>
    <w:rsid w:val="00247F18"/>
    <w:rsid w:val="002503B7"/>
    <w:rsid w:val="002503BE"/>
    <w:rsid w:val="00250693"/>
    <w:rsid w:val="002507CB"/>
    <w:rsid w:val="00250816"/>
    <w:rsid w:val="002508EB"/>
    <w:rsid w:val="00250951"/>
    <w:rsid w:val="00250EF1"/>
    <w:rsid w:val="0025105E"/>
    <w:rsid w:val="00251075"/>
    <w:rsid w:val="00251080"/>
    <w:rsid w:val="00251123"/>
    <w:rsid w:val="00251292"/>
    <w:rsid w:val="0025141B"/>
    <w:rsid w:val="002514CF"/>
    <w:rsid w:val="0025161F"/>
    <w:rsid w:val="00251865"/>
    <w:rsid w:val="002518D4"/>
    <w:rsid w:val="002518F5"/>
    <w:rsid w:val="00251D84"/>
    <w:rsid w:val="00251F21"/>
    <w:rsid w:val="00252047"/>
    <w:rsid w:val="00252151"/>
    <w:rsid w:val="00252259"/>
    <w:rsid w:val="002523B6"/>
    <w:rsid w:val="0025263A"/>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3DB8"/>
    <w:rsid w:val="002543A7"/>
    <w:rsid w:val="00254462"/>
    <w:rsid w:val="002546EC"/>
    <w:rsid w:val="0025480D"/>
    <w:rsid w:val="0025490F"/>
    <w:rsid w:val="00254928"/>
    <w:rsid w:val="00254AC8"/>
    <w:rsid w:val="00254C61"/>
    <w:rsid w:val="00254E57"/>
    <w:rsid w:val="00254E82"/>
    <w:rsid w:val="00254F27"/>
    <w:rsid w:val="00254F38"/>
    <w:rsid w:val="00254FC2"/>
    <w:rsid w:val="00255086"/>
    <w:rsid w:val="00255473"/>
    <w:rsid w:val="002556C8"/>
    <w:rsid w:val="00255749"/>
    <w:rsid w:val="0025574C"/>
    <w:rsid w:val="002557B3"/>
    <w:rsid w:val="002558DB"/>
    <w:rsid w:val="0025592E"/>
    <w:rsid w:val="00255B2F"/>
    <w:rsid w:val="00255C81"/>
    <w:rsid w:val="00255F14"/>
    <w:rsid w:val="00256006"/>
    <w:rsid w:val="0025611F"/>
    <w:rsid w:val="00256202"/>
    <w:rsid w:val="00256375"/>
    <w:rsid w:val="00256381"/>
    <w:rsid w:val="00256392"/>
    <w:rsid w:val="002563CC"/>
    <w:rsid w:val="0025645B"/>
    <w:rsid w:val="00256487"/>
    <w:rsid w:val="00256759"/>
    <w:rsid w:val="002567E5"/>
    <w:rsid w:val="00256A17"/>
    <w:rsid w:val="00256AA8"/>
    <w:rsid w:val="00256AEF"/>
    <w:rsid w:val="00256B6E"/>
    <w:rsid w:val="00256D48"/>
    <w:rsid w:val="00256EF9"/>
    <w:rsid w:val="00256F6C"/>
    <w:rsid w:val="00257104"/>
    <w:rsid w:val="0025722B"/>
    <w:rsid w:val="00257389"/>
    <w:rsid w:val="002576B1"/>
    <w:rsid w:val="0025792E"/>
    <w:rsid w:val="00257B4B"/>
    <w:rsid w:val="00257B8C"/>
    <w:rsid w:val="00257B96"/>
    <w:rsid w:val="00257BD4"/>
    <w:rsid w:val="00257C50"/>
    <w:rsid w:val="00257D37"/>
    <w:rsid w:val="00257DB9"/>
    <w:rsid w:val="00257E0B"/>
    <w:rsid w:val="00257EA0"/>
    <w:rsid w:val="00257EE8"/>
    <w:rsid w:val="00257F16"/>
    <w:rsid w:val="00260101"/>
    <w:rsid w:val="0026021E"/>
    <w:rsid w:val="00260397"/>
    <w:rsid w:val="00260545"/>
    <w:rsid w:val="0026059B"/>
    <w:rsid w:val="002605B9"/>
    <w:rsid w:val="0026063C"/>
    <w:rsid w:val="00260647"/>
    <w:rsid w:val="0026069E"/>
    <w:rsid w:val="002607C2"/>
    <w:rsid w:val="00260845"/>
    <w:rsid w:val="002608B2"/>
    <w:rsid w:val="0026097B"/>
    <w:rsid w:val="002609B0"/>
    <w:rsid w:val="002609CF"/>
    <w:rsid w:val="00260A68"/>
    <w:rsid w:val="00260AE4"/>
    <w:rsid w:val="00260B68"/>
    <w:rsid w:val="00260D0C"/>
    <w:rsid w:val="00260DA3"/>
    <w:rsid w:val="00260E3F"/>
    <w:rsid w:val="00260E45"/>
    <w:rsid w:val="00261095"/>
    <w:rsid w:val="002615A9"/>
    <w:rsid w:val="00261BA5"/>
    <w:rsid w:val="00261BCD"/>
    <w:rsid w:val="00261C21"/>
    <w:rsid w:val="00261C31"/>
    <w:rsid w:val="00261CA1"/>
    <w:rsid w:val="00261D68"/>
    <w:rsid w:val="00261F51"/>
    <w:rsid w:val="002622C3"/>
    <w:rsid w:val="0026239A"/>
    <w:rsid w:val="002623A8"/>
    <w:rsid w:val="0026260C"/>
    <w:rsid w:val="0026282B"/>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0E8"/>
    <w:rsid w:val="0026411C"/>
    <w:rsid w:val="00264143"/>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CBE"/>
    <w:rsid w:val="00265D7D"/>
    <w:rsid w:val="00265DE5"/>
    <w:rsid w:val="00265E4F"/>
    <w:rsid w:val="00266041"/>
    <w:rsid w:val="00266053"/>
    <w:rsid w:val="002660E9"/>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C67"/>
    <w:rsid w:val="00270C8A"/>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6E4"/>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82"/>
    <w:rsid w:val="002754A1"/>
    <w:rsid w:val="0027550E"/>
    <w:rsid w:val="002755EB"/>
    <w:rsid w:val="0027565F"/>
    <w:rsid w:val="0027575E"/>
    <w:rsid w:val="0027577E"/>
    <w:rsid w:val="00275A46"/>
    <w:rsid w:val="00275AD4"/>
    <w:rsid w:val="00275AEB"/>
    <w:rsid w:val="00275B3B"/>
    <w:rsid w:val="00275C70"/>
    <w:rsid w:val="00275E25"/>
    <w:rsid w:val="00275FE6"/>
    <w:rsid w:val="002760E4"/>
    <w:rsid w:val="0027623B"/>
    <w:rsid w:val="00276789"/>
    <w:rsid w:val="00276885"/>
    <w:rsid w:val="00276AF2"/>
    <w:rsid w:val="00276AFA"/>
    <w:rsid w:val="00276C10"/>
    <w:rsid w:val="00276C6E"/>
    <w:rsid w:val="00276D1E"/>
    <w:rsid w:val="00276EF3"/>
    <w:rsid w:val="00276F81"/>
    <w:rsid w:val="00276FC3"/>
    <w:rsid w:val="00276FC5"/>
    <w:rsid w:val="00277048"/>
    <w:rsid w:val="002772B1"/>
    <w:rsid w:val="002773E6"/>
    <w:rsid w:val="00277434"/>
    <w:rsid w:val="00277452"/>
    <w:rsid w:val="00277454"/>
    <w:rsid w:val="002777E1"/>
    <w:rsid w:val="002778B4"/>
    <w:rsid w:val="00277919"/>
    <w:rsid w:val="00277C04"/>
    <w:rsid w:val="00277C31"/>
    <w:rsid w:val="00277C82"/>
    <w:rsid w:val="00277E48"/>
    <w:rsid w:val="00277F34"/>
    <w:rsid w:val="00277FFA"/>
    <w:rsid w:val="0028005E"/>
    <w:rsid w:val="00280550"/>
    <w:rsid w:val="002806C6"/>
    <w:rsid w:val="0028073E"/>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56D"/>
    <w:rsid w:val="0028563A"/>
    <w:rsid w:val="00285848"/>
    <w:rsid w:val="0028592E"/>
    <w:rsid w:val="00285A03"/>
    <w:rsid w:val="00285B9C"/>
    <w:rsid w:val="00285CF8"/>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84B"/>
    <w:rsid w:val="002879DD"/>
    <w:rsid w:val="00287A7B"/>
    <w:rsid w:val="00287A81"/>
    <w:rsid w:val="00287E20"/>
    <w:rsid w:val="00287F89"/>
    <w:rsid w:val="002900FB"/>
    <w:rsid w:val="0029012B"/>
    <w:rsid w:val="002901D4"/>
    <w:rsid w:val="002902FC"/>
    <w:rsid w:val="002906B2"/>
    <w:rsid w:val="002908BD"/>
    <w:rsid w:val="00290B7C"/>
    <w:rsid w:val="00290C81"/>
    <w:rsid w:val="00290D8F"/>
    <w:rsid w:val="00290FA5"/>
    <w:rsid w:val="00290FD0"/>
    <w:rsid w:val="00291129"/>
    <w:rsid w:val="002911AC"/>
    <w:rsid w:val="00291630"/>
    <w:rsid w:val="0029169F"/>
    <w:rsid w:val="002916E6"/>
    <w:rsid w:val="002919E9"/>
    <w:rsid w:val="00291A7F"/>
    <w:rsid w:val="00291AE3"/>
    <w:rsid w:val="00291AF1"/>
    <w:rsid w:val="00291B2B"/>
    <w:rsid w:val="00291B5D"/>
    <w:rsid w:val="00291BBC"/>
    <w:rsid w:val="00291C58"/>
    <w:rsid w:val="00291E71"/>
    <w:rsid w:val="00291EC3"/>
    <w:rsid w:val="00291F0C"/>
    <w:rsid w:val="00291F46"/>
    <w:rsid w:val="00292203"/>
    <w:rsid w:val="00292306"/>
    <w:rsid w:val="00292351"/>
    <w:rsid w:val="00292374"/>
    <w:rsid w:val="00292376"/>
    <w:rsid w:val="0029248A"/>
    <w:rsid w:val="00292636"/>
    <w:rsid w:val="002928C9"/>
    <w:rsid w:val="002929B6"/>
    <w:rsid w:val="00292EC5"/>
    <w:rsid w:val="00292EDD"/>
    <w:rsid w:val="00292FFD"/>
    <w:rsid w:val="00293186"/>
    <w:rsid w:val="0029326A"/>
    <w:rsid w:val="002932FB"/>
    <w:rsid w:val="002934F4"/>
    <w:rsid w:val="00293519"/>
    <w:rsid w:val="002935F2"/>
    <w:rsid w:val="0029373E"/>
    <w:rsid w:val="002938F7"/>
    <w:rsid w:val="0029398F"/>
    <w:rsid w:val="00293ABB"/>
    <w:rsid w:val="00293B61"/>
    <w:rsid w:val="00293B7C"/>
    <w:rsid w:val="002943D1"/>
    <w:rsid w:val="0029454D"/>
    <w:rsid w:val="00294844"/>
    <w:rsid w:val="00294A2A"/>
    <w:rsid w:val="00294A2F"/>
    <w:rsid w:val="00294ABA"/>
    <w:rsid w:val="00294C04"/>
    <w:rsid w:val="00294C63"/>
    <w:rsid w:val="00294F20"/>
    <w:rsid w:val="00294F63"/>
    <w:rsid w:val="002950FC"/>
    <w:rsid w:val="0029519D"/>
    <w:rsid w:val="0029519E"/>
    <w:rsid w:val="002951F4"/>
    <w:rsid w:val="002957E1"/>
    <w:rsid w:val="00295861"/>
    <w:rsid w:val="00295A4A"/>
    <w:rsid w:val="002961DF"/>
    <w:rsid w:val="00296280"/>
    <w:rsid w:val="00296DF7"/>
    <w:rsid w:val="00296E04"/>
    <w:rsid w:val="00297104"/>
    <w:rsid w:val="00297367"/>
    <w:rsid w:val="00297748"/>
    <w:rsid w:val="00297761"/>
    <w:rsid w:val="002977D0"/>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7AF"/>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620"/>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B68"/>
    <w:rsid w:val="002A3FE4"/>
    <w:rsid w:val="002A41C6"/>
    <w:rsid w:val="002A4472"/>
    <w:rsid w:val="002A44AA"/>
    <w:rsid w:val="002A4688"/>
    <w:rsid w:val="002A46CC"/>
    <w:rsid w:val="002A4799"/>
    <w:rsid w:val="002A5075"/>
    <w:rsid w:val="002A507D"/>
    <w:rsid w:val="002A547C"/>
    <w:rsid w:val="002A5590"/>
    <w:rsid w:val="002A56E4"/>
    <w:rsid w:val="002A586F"/>
    <w:rsid w:val="002A58D9"/>
    <w:rsid w:val="002A58FB"/>
    <w:rsid w:val="002A5922"/>
    <w:rsid w:val="002A5928"/>
    <w:rsid w:val="002A596E"/>
    <w:rsid w:val="002A599D"/>
    <w:rsid w:val="002A5BD4"/>
    <w:rsid w:val="002A5D9D"/>
    <w:rsid w:val="002A5F6A"/>
    <w:rsid w:val="002A5FFA"/>
    <w:rsid w:val="002A6447"/>
    <w:rsid w:val="002A6495"/>
    <w:rsid w:val="002A64B4"/>
    <w:rsid w:val="002A64D7"/>
    <w:rsid w:val="002A65E1"/>
    <w:rsid w:val="002A692A"/>
    <w:rsid w:val="002A6A7F"/>
    <w:rsid w:val="002A6B54"/>
    <w:rsid w:val="002A6B9C"/>
    <w:rsid w:val="002A6CAD"/>
    <w:rsid w:val="002A6D0A"/>
    <w:rsid w:val="002A6DB3"/>
    <w:rsid w:val="002A6F2B"/>
    <w:rsid w:val="002A724D"/>
    <w:rsid w:val="002A728A"/>
    <w:rsid w:val="002A72A8"/>
    <w:rsid w:val="002A75A4"/>
    <w:rsid w:val="002A77E1"/>
    <w:rsid w:val="002A790A"/>
    <w:rsid w:val="002A79BF"/>
    <w:rsid w:val="002A7B28"/>
    <w:rsid w:val="002A7C1C"/>
    <w:rsid w:val="002B031B"/>
    <w:rsid w:val="002B03D4"/>
    <w:rsid w:val="002B03E8"/>
    <w:rsid w:val="002B0428"/>
    <w:rsid w:val="002B0453"/>
    <w:rsid w:val="002B045F"/>
    <w:rsid w:val="002B04FB"/>
    <w:rsid w:val="002B055D"/>
    <w:rsid w:val="002B05E5"/>
    <w:rsid w:val="002B07AD"/>
    <w:rsid w:val="002B0883"/>
    <w:rsid w:val="002B0990"/>
    <w:rsid w:val="002B09DC"/>
    <w:rsid w:val="002B0E05"/>
    <w:rsid w:val="002B0E23"/>
    <w:rsid w:val="002B10F6"/>
    <w:rsid w:val="002B116E"/>
    <w:rsid w:val="002B1176"/>
    <w:rsid w:val="002B11AD"/>
    <w:rsid w:val="002B137F"/>
    <w:rsid w:val="002B1432"/>
    <w:rsid w:val="002B14A7"/>
    <w:rsid w:val="002B183F"/>
    <w:rsid w:val="002B1874"/>
    <w:rsid w:val="002B19BF"/>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536"/>
    <w:rsid w:val="002B3790"/>
    <w:rsid w:val="002B391F"/>
    <w:rsid w:val="002B3D47"/>
    <w:rsid w:val="002B41EF"/>
    <w:rsid w:val="002B445E"/>
    <w:rsid w:val="002B48ED"/>
    <w:rsid w:val="002B494F"/>
    <w:rsid w:val="002B4A0A"/>
    <w:rsid w:val="002B4A4E"/>
    <w:rsid w:val="002B4B14"/>
    <w:rsid w:val="002B4B50"/>
    <w:rsid w:val="002B4CCD"/>
    <w:rsid w:val="002B4EBB"/>
    <w:rsid w:val="002B4EE2"/>
    <w:rsid w:val="002B5026"/>
    <w:rsid w:val="002B5210"/>
    <w:rsid w:val="002B5405"/>
    <w:rsid w:val="002B5465"/>
    <w:rsid w:val="002B54D2"/>
    <w:rsid w:val="002B54FE"/>
    <w:rsid w:val="002B55A1"/>
    <w:rsid w:val="002B568D"/>
    <w:rsid w:val="002B5694"/>
    <w:rsid w:val="002B570F"/>
    <w:rsid w:val="002B57F5"/>
    <w:rsid w:val="002B58C1"/>
    <w:rsid w:val="002B58C7"/>
    <w:rsid w:val="002B5967"/>
    <w:rsid w:val="002B59F8"/>
    <w:rsid w:val="002B5AFD"/>
    <w:rsid w:val="002B5EAF"/>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6DA"/>
    <w:rsid w:val="002B78BB"/>
    <w:rsid w:val="002B79FF"/>
    <w:rsid w:val="002B7A07"/>
    <w:rsid w:val="002B7A2A"/>
    <w:rsid w:val="002B7BB9"/>
    <w:rsid w:val="002B7D7B"/>
    <w:rsid w:val="002B7DEA"/>
    <w:rsid w:val="002B7E43"/>
    <w:rsid w:val="002B7F53"/>
    <w:rsid w:val="002B7FA9"/>
    <w:rsid w:val="002B7FB2"/>
    <w:rsid w:val="002C00B0"/>
    <w:rsid w:val="002C0180"/>
    <w:rsid w:val="002C0297"/>
    <w:rsid w:val="002C0305"/>
    <w:rsid w:val="002C04A6"/>
    <w:rsid w:val="002C053F"/>
    <w:rsid w:val="002C0727"/>
    <w:rsid w:val="002C0AFA"/>
    <w:rsid w:val="002C0B3F"/>
    <w:rsid w:val="002C0C0C"/>
    <w:rsid w:val="002C0CF0"/>
    <w:rsid w:val="002C0DE6"/>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8D5"/>
    <w:rsid w:val="002C19E0"/>
    <w:rsid w:val="002C1A68"/>
    <w:rsid w:val="002C1BF2"/>
    <w:rsid w:val="002C1E18"/>
    <w:rsid w:val="002C1EB2"/>
    <w:rsid w:val="002C2060"/>
    <w:rsid w:val="002C2259"/>
    <w:rsid w:val="002C22DC"/>
    <w:rsid w:val="002C2628"/>
    <w:rsid w:val="002C2830"/>
    <w:rsid w:val="002C2851"/>
    <w:rsid w:val="002C29BA"/>
    <w:rsid w:val="002C2A04"/>
    <w:rsid w:val="002C2AD2"/>
    <w:rsid w:val="002C2BBB"/>
    <w:rsid w:val="002C2C03"/>
    <w:rsid w:val="002C2C40"/>
    <w:rsid w:val="002C2ED0"/>
    <w:rsid w:val="002C2EE0"/>
    <w:rsid w:val="002C3003"/>
    <w:rsid w:val="002C3039"/>
    <w:rsid w:val="002C3319"/>
    <w:rsid w:val="002C3487"/>
    <w:rsid w:val="002C3707"/>
    <w:rsid w:val="002C3A08"/>
    <w:rsid w:val="002C3B67"/>
    <w:rsid w:val="002C3F83"/>
    <w:rsid w:val="002C3FC6"/>
    <w:rsid w:val="002C3FF3"/>
    <w:rsid w:val="002C407D"/>
    <w:rsid w:val="002C40FE"/>
    <w:rsid w:val="002C4165"/>
    <w:rsid w:val="002C41A8"/>
    <w:rsid w:val="002C437F"/>
    <w:rsid w:val="002C43F4"/>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BD"/>
    <w:rsid w:val="002C66E7"/>
    <w:rsid w:val="002C674A"/>
    <w:rsid w:val="002C6866"/>
    <w:rsid w:val="002C68F4"/>
    <w:rsid w:val="002C6989"/>
    <w:rsid w:val="002C6B0A"/>
    <w:rsid w:val="002C6DBC"/>
    <w:rsid w:val="002C70BE"/>
    <w:rsid w:val="002C7163"/>
    <w:rsid w:val="002C7255"/>
    <w:rsid w:val="002C74A2"/>
    <w:rsid w:val="002C7811"/>
    <w:rsid w:val="002C7D30"/>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AC"/>
    <w:rsid w:val="002D1BDF"/>
    <w:rsid w:val="002D1C99"/>
    <w:rsid w:val="002D1CB0"/>
    <w:rsid w:val="002D1D43"/>
    <w:rsid w:val="002D1D8F"/>
    <w:rsid w:val="002D1E1B"/>
    <w:rsid w:val="002D2023"/>
    <w:rsid w:val="002D218B"/>
    <w:rsid w:val="002D21FD"/>
    <w:rsid w:val="002D2301"/>
    <w:rsid w:val="002D230C"/>
    <w:rsid w:val="002D230E"/>
    <w:rsid w:val="002D23AC"/>
    <w:rsid w:val="002D292D"/>
    <w:rsid w:val="002D2A39"/>
    <w:rsid w:val="002D2D1E"/>
    <w:rsid w:val="002D2DCE"/>
    <w:rsid w:val="002D2E6A"/>
    <w:rsid w:val="002D2FBC"/>
    <w:rsid w:val="002D2FD7"/>
    <w:rsid w:val="002D3132"/>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8E8"/>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14"/>
    <w:rsid w:val="002D67A1"/>
    <w:rsid w:val="002D67FE"/>
    <w:rsid w:val="002D688F"/>
    <w:rsid w:val="002D68F8"/>
    <w:rsid w:val="002D6CEC"/>
    <w:rsid w:val="002D6DA5"/>
    <w:rsid w:val="002D6F82"/>
    <w:rsid w:val="002D6FFB"/>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CB0"/>
    <w:rsid w:val="002E0DB3"/>
    <w:rsid w:val="002E0F77"/>
    <w:rsid w:val="002E1322"/>
    <w:rsid w:val="002E1369"/>
    <w:rsid w:val="002E138E"/>
    <w:rsid w:val="002E1621"/>
    <w:rsid w:val="002E1AB9"/>
    <w:rsid w:val="002E1BEA"/>
    <w:rsid w:val="002E1BF9"/>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9A2"/>
    <w:rsid w:val="002E29FE"/>
    <w:rsid w:val="002E2A35"/>
    <w:rsid w:val="002E2AF6"/>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B28"/>
    <w:rsid w:val="002E3E24"/>
    <w:rsid w:val="002E3F53"/>
    <w:rsid w:val="002E3FA5"/>
    <w:rsid w:val="002E3FEE"/>
    <w:rsid w:val="002E40BB"/>
    <w:rsid w:val="002E4105"/>
    <w:rsid w:val="002E41B6"/>
    <w:rsid w:val="002E42C7"/>
    <w:rsid w:val="002E42F9"/>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30"/>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BD2"/>
    <w:rsid w:val="002E7D43"/>
    <w:rsid w:val="002E7F52"/>
    <w:rsid w:val="002F00BB"/>
    <w:rsid w:val="002F01BE"/>
    <w:rsid w:val="002F02C3"/>
    <w:rsid w:val="002F03A4"/>
    <w:rsid w:val="002F03A8"/>
    <w:rsid w:val="002F05CE"/>
    <w:rsid w:val="002F0612"/>
    <w:rsid w:val="002F0623"/>
    <w:rsid w:val="002F07A6"/>
    <w:rsid w:val="002F084D"/>
    <w:rsid w:val="002F0A50"/>
    <w:rsid w:val="002F1140"/>
    <w:rsid w:val="002F139C"/>
    <w:rsid w:val="002F13C1"/>
    <w:rsid w:val="002F1690"/>
    <w:rsid w:val="002F172D"/>
    <w:rsid w:val="002F178D"/>
    <w:rsid w:val="002F17AE"/>
    <w:rsid w:val="002F1A3A"/>
    <w:rsid w:val="002F1CEC"/>
    <w:rsid w:val="002F1E17"/>
    <w:rsid w:val="002F20F4"/>
    <w:rsid w:val="002F2210"/>
    <w:rsid w:val="002F25FF"/>
    <w:rsid w:val="002F26FB"/>
    <w:rsid w:val="002F27B4"/>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997"/>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B89"/>
    <w:rsid w:val="002F5C50"/>
    <w:rsid w:val="002F5DAE"/>
    <w:rsid w:val="002F5DCC"/>
    <w:rsid w:val="002F5E1C"/>
    <w:rsid w:val="002F5F17"/>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2F7C13"/>
    <w:rsid w:val="00300000"/>
    <w:rsid w:val="00300003"/>
    <w:rsid w:val="00300117"/>
    <w:rsid w:val="00300152"/>
    <w:rsid w:val="0030027C"/>
    <w:rsid w:val="003002CA"/>
    <w:rsid w:val="003003F1"/>
    <w:rsid w:val="0030044B"/>
    <w:rsid w:val="0030049A"/>
    <w:rsid w:val="003004A9"/>
    <w:rsid w:val="00300617"/>
    <w:rsid w:val="00300634"/>
    <w:rsid w:val="0030073F"/>
    <w:rsid w:val="0030095F"/>
    <w:rsid w:val="003009B9"/>
    <w:rsid w:val="00300AC2"/>
    <w:rsid w:val="00300B8F"/>
    <w:rsid w:val="00300E67"/>
    <w:rsid w:val="00300FCB"/>
    <w:rsid w:val="003013FB"/>
    <w:rsid w:val="003014DB"/>
    <w:rsid w:val="00301591"/>
    <w:rsid w:val="003015F8"/>
    <w:rsid w:val="0030163A"/>
    <w:rsid w:val="00301643"/>
    <w:rsid w:val="00301820"/>
    <w:rsid w:val="0030185A"/>
    <w:rsid w:val="0030187A"/>
    <w:rsid w:val="003019EA"/>
    <w:rsid w:val="00301C24"/>
    <w:rsid w:val="00301D75"/>
    <w:rsid w:val="00301D9E"/>
    <w:rsid w:val="003021FD"/>
    <w:rsid w:val="003023B1"/>
    <w:rsid w:val="003024BE"/>
    <w:rsid w:val="003024C9"/>
    <w:rsid w:val="00302587"/>
    <w:rsid w:val="00302741"/>
    <w:rsid w:val="0030285A"/>
    <w:rsid w:val="00302B0B"/>
    <w:rsid w:val="00302B2E"/>
    <w:rsid w:val="00302CAD"/>
    <w:rsid w:val="00302D33"/>
    <w:rsid w:val="00302E2C"/>
    <w:rsid w:val="00302FB7"/>
    <w:rsid w:val="00303202"/>
    <w:rsid w:val="00303606"/>
    <w:rsid w:val="003038E6"/>
    <w:rsid w:val="00303A23"/>
    <w:rsid w:val="00303AE4"/>
    <w:rsid w:val="00303B9F"/>
    <w:rsid w:val="00303EEB"/>
    <w:rsid w:val="003041D5"/>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538"/>
    <w:rsid w:val="003065B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EAA"/>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82"/>
    <w:rsid w:val="003116BE"/>
    <w:rsid w:val="00311769"/>
    <w:rsid w:val="003117C2"/>
    <w:rsid w:val="00311B29"/>
    <w:rsid w:val="00311BCA"/>
    <w:rsid w:val="00311C70"/>
    <w:rsid w:val="00311DA0"/>
    <w:rsid w:val="00311DD8"/>
    <w:rsid w:val="00311FCD"/>
    <w:rsid w:val="00312048"/>
    <w:rsid w:val="003121EC"/>
    <w:rsid w:val="003122EE"/>
    <w:rsid w:val="00312303"/>
    <w:rsid w:val="0031278D"/>
    <w:rsid w:val="00312790"/>
    <w:rsid w:val="0031284E"/>
    <w:rsid w:val="00312855"/>
    <w:rsid w:val="00312961"/>
    <w:rsid w:val="003129C4"/>
    <w:rsid w:val="00312A87"/>
    <w:rsid w:val="00312B72"/>
    <w:rsid w:val="00312EB6"/>
    <w:rsid w:val="00313105"/>
    <w:rsid w:val="00313130"/>
    <w:rsid w:val="003131D3"/>
    <w:rsid w:val="00313794"/>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4EF3"/>
    <w:rsid w:val="00315138"/>
    <w:rsid w:val="00315191"/>
    <w:rsid w:val="0031553E"/>
    <w:rsid w:val="0031558F"/>
    <w:rsid w:val="0031559F"/>
    <w:rsid w:val="00315659"/>
    <w:rsid w:val="00315759"/>
    <w:rsid w:val="003158A8"/>
    <w:rsid w:val="00315AC4"/>
    <w:rsid w:val="00315AE5"/>
    <w:rsid w:val="00315BF3"/>
    <w:rsid w:val="00315BFC"/>
    <w:rsid w:val="00315C44"/>
    <w:rsid w:val="00315C56"/>
    <w:rsid w:val="00315D2D"/>
    <w:rsid w:val="00315DE0"/>
    <w:rsid w:val="003160B8"/>
    <w:rsid w:val="0031611B"/>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684"/>
    <w:rsid w:val="003207E0"/>
    <w:rsid w:val="0032099B"/>
    <w:rsid w:val="00320A2F"/>
    <w:rsid w:val="00320B30"/>
    <w:rsid w:val="00320E1D"/>
    <w:rsid w:val="00320E36"/>
    <w:rsid w:val="00320FB1"/>
    <w:rsid w:val="0032113C"/>
    <w:rsid w:val="00321253"/>
    <w:rsid w:val="00321298"/>
    <w:rsid w:val="0032130B"/>
    <w:rsid w:val="00321337"/>
    <w:rsid w:val="0032145F"/>
    <w:rsid w:val="003215EB"/>
    <w:rsid w:val="00321932"/>
    <w:rsid w:val="00321B4E"/>
    <w:rsid w:val="00321C20"/>
    <w:rsid w:val="00321C57"/>
    <w:rsid w:val="00321C96"/>
    <w:rsid w:val="00322042"/>
    <w:rsid w:val="00322103"/>
    <w:rsid w:val="003224A4"/>
    <w:rsid w:val="00322562"/>
    <w:rsid w:val="00322573"/>
    <w:rsid w:val="003227E1"/>
    <w:rsid w:val="0032280B"/>
    <w:rsid w:val="00322848"/>
    <w:rsid w:val="00322A95"/>
    <w:rsid w:val="00322CCB"/>
    <w:rsid w:val="00322F8D"/>
    <w:rsid w:val="00322FCC"/>
    <w:rsid w:val="00322FCE"/>
    <w:rsid w:val="00323279"/>
    <w:rsid w:val="0032329F"/>
    <w:rsid w:val="003232AB"/>
    <w:rsid w:val="003232FA"/>
    <w:rsid w:val="00323320"/>
    <w:rsid w:val="00323358"/>
    <w:rsid w:val="003234E6"/>
    <w:rsid w:val="0032352E"/>
    <w:rsid w:val="003235B8"/>
    <w:rsid w:val="00323640"/>
    <w:rsid w:val="003238BD"/>
    <w:rsid w:val="0032397A"/>
    <w:rsid w:val="00323BB6"/>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6E7"/>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21"/>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08"/>
    <w:rsid w:val="00330B35"/>
    <w:rsid w:val="00330C55"/>
    <w:rsid w:val="00330CBE"/>
    <w:rsid w:val="00330CFC"/>
    <w:rsid w:val="00330E85"/>
    <w:rsid w:val="00330F39"/>
    <w:rsid w:val="00330F3C"/>
    <w:rsid w:val="00330FD5"/>
    <w:rsid w:val="003310CB"/>
    <w:rsid w:val="0033110F"/>
    <w:rsid w:val="00331287"/>
    <w:rsid w:val="003315C0"/>
    <w:rsid w:val="0033161B"/>
    <w:rsid w:val="003319FF"/>
    <w:rsid w:val="00331B5A"/>
    <w:rsid w:val="00331B8B"/>
    <w:rsid w:val="00331DCB"/>
    <w:rsid w:val="00331E92"/>
    <w:rsid w:val="00331FB3"/>
    <w:rsid w:val="003320A8"/>
    <w:rsid w:val="0033226B"/>
    <w:rsid w:val="003324C0"/>
    <w:rsid w:val="003324DC"/>
    <w:rsid w:val="003325DB"/>
    <w:rsid w:val="0033274A"/>
    <w:rsid w:val="0033277B"/>
    <w:rsid w:val="00332A9A"/>
    <w:rsid w:val="00332B80"/>
    <w:rsid w:val="00332BA5"/>
    <w:rsid w:val="00332D89"/>
    <w:rsid w:val="00332E8C"/>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869"/>
    <w:rsid w:val="0033497A"/>
    <w:rsid w:val="003349C8"/>
    <w:rsid w:val="00334FF8"/>
    <w:rsid w:val="003353C4"/>
    <w:rsid w:val="003356DC"/>
    <w:rsid w:val="003356EB"/>
    <w:rsid w:val="00335773"/>
    <w:rsid w:val="003359BF"/>
    <w:rsid w:val="00335A7C"/>
    <w:rsid w:val="00335A83"/>
    <w:rsid w:val="00335E10"/>
    <w:rsid w:val="00335FEC"/>
    <w:rsid w:val="00336114"/>
    <w:rsid w:val="00336161"/>
    <w:rsid w:val="003361BD"/>
    <w:rsid w:val="003361DD"/>
    <w:rsid w:val="003363B5"/>
    <w:rsid w:val="003364FA"/>
    <w:rsid w:val="003365AF"/>
    <w:rsid w:val="003365FE"/>
    <w:rsid w:val="003366DB"/>
    <w:rsid w:val="0033679C"/>
    <w:rsid w:val="003367CD"/>
    <w:rsid w:val="0033698C"/>
    <w:rsid w:val="00336A89"/>
    <w:rsid w:val="00336C88"/>
    <w:rsid w:val="00336DA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1C"/>
    <w:rsid w:val="0034097A"/>
    <w:rsid w:val="00340A05"/>
    <w:rsid w:val="00340C18"/>
    <w:rsid w:val="00340FA6"/>
    <w:rsid w:val="00341005"/>
    <w:rsid w:val="00341089"/>
    <w:rsid w:val="003411D3"/>
    <w:rsid w:val="0034129B"/>
    <w:rsid w:val="003412EC"/>
    <w:rsid w:val="00341384"/>
    <w:rsid w:val="003414AE"/>
    <w:rsid w:val="00341509"/>
    <w:rsid w:val="003417BB"/>
    <w:rsid w:val="003417CF"/>
    <w:rsid w:val="00341834"/>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21C"/>
    <w:rsid w:val="00343426"/>
    <w:rsid w:val="0034356D"/>
    <w:rsid w:val="00343850"/>
    <w:rsid w:val="00343A09"/>
    <w:rsid w:val="00343A56"/>
    <w:rsid w:val="00343C86"/>
    <w:rsid w:val="00343C90"/>
    <w:rsid w:val="00343F97"/>
    <w:rsid w:val="00343FFD"/>
    <w:rsid w:val="003440F0"/>
    <w:rsid w:val="003441A2"/>
    <w:rsid w:val="003442D3"/>
    <w:rsid w:val="00344332"/>
    <w:rsid w:val="00344340"/>
    <w:rsid w:val="00344355"/>
    <w:rsid w:val="00344419"/>
    <w:rsid w:val="00344472"/>
    <w:rsid w:val="00344995"/>
    <w:rsid w:val="003449B7"/>
    <w:rsid w:val="00344AA1"/>
    <w:rsid w:val="00344E89"/>
    <w:rsid w:val="00344EC1"/>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2A"/>
    <w:rsid w:val="00347EC8"/>
    <w:rsid w:val="00347FC7"/>
    <w:rsid w:val="00350433"/>
    <w:rsid w:val="003509E6"/>
    <w:rsid w:val="00350A87"/>
    <w:rsid w:val="00350B66"/>
    <w:rsid w:val="00350BDA"/>
    <w:rsid w:val="00350C77"/>
    <w:rsid w:val="00350D49"/>
    <w:rsid w:val="00350F2E"/>
    <w:rsid w:val="00350F9B"/>
    <w:rsid w:val="0035108C"/>
    <w:rsid w:val="003510DB"/>
    <w:rsid w:val="00351131"/>
    <w:rsid w:val="003512E1"/>
    <w:rsid w:val="0035134E"/>
    <w:rsid w:val="003517B6"/>
    <w:rsid w:val="0035182F"/>
    <w:rsid w:val="00351881"/>
    <w:rsid w:val="00351B19"/>
    <w:rsid w:val="00351BAF"/>
    <w:rsid w:val="00351FF7"/>
    <w:rsid w:val="0035208B"/>
    <w:rsid w:val="00352104"/>
    <w:rsid w:val="00352137"/>
    <w:rsid w:val="003522C6"/>
    <w:rsid w:val="003523C1"/>
    <w:rsid w:val="003523D1"/>
    <w:rsid w:val="003525DC"/>
    <w:rsid w:val="003527A0"/>
    <w:rsid w:val="003529CC"/>
    <w:rsid w:val="00352A7D"/>
    <w:rsid w:val="00352B12"/>
    <w:rsid w:val="00352B33"/>
    <w:rsid w:val="00352D26"/>
    <w:rsid w:val="00352D97"/>
    <w:rsid w:val="00352DAA"/>
    <w:rsid w:val="00352DCE"/>
    <w:rsid w:val="00352F06"/>
    <w:rsid w:val="003531BA"/>
    <w:rsid w:val="0035320C"/>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D6A"/>
    <w:rsid w:val="00354F36"/>
    <w:rsid w:val="00354F38"/>
    <w:rsid w:val="00355060"/>
    <w:rsid w:val="003552BC"/>
    <w:rsid w:val="0035586D"/>
    <w:rsid w:val="003558F7"/>
    <w:rsid w:val="00355947"/>
    <w:rsid w:val="00355B8C"/>
    <w:rsid w:val="00355DCF"/>
    <w:rsid w:val="00355FE5"/>
    <w:rsid w:val="003562D2"/>
    <w:rsid w:val="00356307"/>
    <w:rsid w:val="003564D5"/>
    <w:rsid w:val="00356532"/>
    <w:rsid w:val="003567C6"/>
    <w:rsid w:val="0035687B"/>
    <w:rsid w:val="003569C8"/>
    <w:rsid w:val="00356A23"/>
    <w:rsid w:val="00356A94"/>
    <w:rsid w:val="00356B73"/>
    <w:rsid w:val="00356D47"/>
    <w:rsid w:val="00356D8C"/>
    <w:rsid w:val="00356F2E"/>
    <w:rsid w:val="00356FE0"/>
    <w:rsid w:val="00357322"/>
    <w:rsid w:val="00357393"/>
    <w:rsid w:val="003573CF"/>
    <w:rsid w:val="00357404"/>
    <w:rsid w:val="003575A5"/>
    <w:rsid w:val="00357623"/>
    <w:rsid w:val="003577E9"/>
    <w:rsid w:val="0035780C"/>
    <w:rsid w:val="00357821"/>
    <w:rsid w:val="00357A11"/>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4E6"/>
    <w:rsid w:val="003615EA"/>
    <w:rsid w:val="00361656"/>
    <w:rsid w:val="003617B8"/>
    <w:rsid w:val="00361812"/>
    <w:rsid w:val="00361852"/>
    <w:rsid w:val="0036188A"/>
    <w:rsid w:val="003618B8"/>
    <w:rsid w:val="00361983"/>
    <w:rsid w:val="003619F7"/>
    <w:rsid w:val="00361A0F"/>
    <w:rsid w:val="00361F28"/>
    <w:rsid w:val="00361F33"/>
    <w:rsid w:val="0036203A"/>
    <w:rsid w:val="00362187"/>
    <w:rsid w:val="003623B0"/>
    <w:rsid w:val="00362420"/>
    <w:rsid w:val="0036243F"/>
    <w:rsid w:val="003624A1"/>
    <w:rsid w:val="0036278D"/>
    <w:rsid w:val="003627B6"/>
    <w:rsid w:val="00362890"/>
    <w:rsid w:val="003629BD"/>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8A"/>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941"/>
    <w:rsid w:val="00366A13"/>
    <w:rsid w:val="00366C2D"/>
    <w:rsid w:val="00366E50"/>
    <w:rsid w:val="00366F3F"/>
    <w:rsid w:val="00367049"/>
    <w:rsid w:val="00367328"/>
    <w:rsid w:val="00367403"/>
    <w:rsid w:val="00367410"/>
    <w:rsid w:val="0036748D"/>
    <w:rsid w:val="003674BE"/>
    <w:rsid w:val="003679CD"/>
    <w:rsid w:val="00367A17"/>
    <w:rsid w:val="00367ABF"/>
    <w:rsid w:val="00367B6A"/>
    <w:rsid w:val="00367CBA"/>
    <w:rsid w:val="00367DC1"/>
    <w:rsid w:val="00367E80"/>
    <w:rsid w:val="003700CC"/>
    <w:rsid w:val="00370179"/>
    <w:rsid w:val="00370225"/>
    <w:rsid w:val="00370429"/>
    <w:rsid w:val="0037047C"/>
    <w:rsid w:val="003704C7"/>
    <w:rsid w:val="00370604"/>
    <w:rsid w:val="0037065D"/>
    <w:rsid w:val="00370721"/>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C3A"/>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4D"/>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3F5F"/>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EA3"/>
    <w:rsid w:val="00376FFF"/>
    <w:rsid w:val="0037707C"/>
    <w:rsid w:val="00377116"/>
    <w:rsid w:val="00377276"/>
    <w:rsid w:val="003773FE"/>
    <w:rsid w:val="0037753E"/>
    <w:rsid w:val="003775AC"/>
    <w:rsid w:val="00377613"/>
    <w:rsid w:val="003777AC"/>
    <w:rsid w:val="00377A4C"/>
    <w:rsid w:val="00377AFB"/>
    <w:rsid w:val="00377B6B"/>
    <w:rsid w:val="00377C4F"/>
    <w:rsid w:val="00377F03"/>
    <w:rsid w:val="00380054"/>
    <w:rsid w:val="00380512"/>
    <w:rsid w:val="00380547"/>
    <w:rsid w:val="00380579"/>
    <w:rsid w:val="003805E1"/>
    <w:rsid w:val="00380783"/>
    <w:rsid w:val="003808AB"/>
    <w:rsid w:val="00380A07"/>
    <w:rsid w:val="00380AA6"/>
    <w:rsid w:val="00380CAC"/>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67C"/>
    <w:rsid w:val="003868E4"/>
    <w:rsid w:val="00386909"/>
    <w:rsid w:val="00386962"/>
    <w:rsid w:val="003869FE"/>
    <w:rsid w:val="00386B9B"/>
    <w:rsid w:val="00386C85"/>
    <w:rsid w:val="00386C9D"/>
    <w:rsid w:val="00386D0D"/>
    <w:rsid w:val="00386D75"/>
    <w:rsid w:val="00386E3F"/>
    <w:rsid w:val="00386F76"/>
    <w:rsid w:val="00387253"/>
    <w:rsid w:val="00387368"/>
    <w:rsid w:val="00387394"/>
    <w:rsid w:val="0038741C"/>
    <w:rsid w:val="0038769A"/>
    <w:rsid w:val="00387795"/>
    <w:rsid w:val="00387876"/>
    <w:rsid w:val="00387951"/>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902"/>
    <w:rsid w:val="003919CF"/>
    <w:rsid w:val="00391A1C"/>
    <w:rsid w:val="00391CCF"/>
    <w:rsid w:val="00391FF7"/>
    <w:rsid w:val="0039214B"/>
    <w:rsid w:val="00392183"/>
    <w:rsid w:val="00392185"/>
    <w:rsid w:val="00392276"/>
    <w:rsid w:val="00392320"/>
    <w:rsid w:val="003923EB"/>
    <w:rsid w:val="0039243D"/>
    <w:rsid w:val="00392489"/>
    <w:rsid w:val="0039257F"/>
    <w:rsid w:val="003927F2"/>
    <w:rsid w:val="003927F8"/>
    <w:rsid w:val="003928CF"/>
    <w:rsid w:val="00392A21"/>
    <w:rsid w:val="00392B00"/>
    <w:rsid w:val="00392BA7"/>
    <w:rsid w:val="0039319A"/>
    <w:rsid w:val="003932C7"/>
    <w:rsid w:val="00393474"/>
    <w:rsid w:val="00393572"/>
    <w:rsid w:val="003935DC"/>
    <w:rsid w:val="00393661"/>
    <w:rsid w:val="00393721"/>
    <w:rsid w:val="0039389C"/>
    <w:rsid w:val="00393A13"/>
    <w:rsid w:val="00393C3C"/>
    <w:rsid w:val="00393D42"/>
    <w:rsid w:val="00393E68"/>
    <w:rsid w:val="00394037"/>
    <w:rsid w:val="00394172"/>
    <w:rsid w:val="003942C4"/>
    <w:rsid w:val="0039431E"/>
    <w:rsid w:val="003943E7"/>
    <w:rsid w:val="0039440E"/>
    <w:rsid w:val="0039443D"/>
    <w:rsid w:val="0039457A"/>
    <w:rsid w:val="0039467D"/>
    <w:rsid w:val="0039491D"/>
    <w:rsid w:val="00394CBF"/>
    <w:rsid w:val="00394D03"/>
    <w:rsid w:val="0039546D"/>
    <w:rsid w:val="0039568B"/>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6EA9"/>
    <w:rsid w:val="0039747F"/>
    <w:rsid w:val="0039751B"/>
    <w:rsid w:val="003975C3"/>
    <w:rsid w:val="003977AE"/>
    <w:rsid w:val="003977D5"/>
    <w:rsid w:val="00397CCD"/>
    <w:rsid w:val="00397DE3"/>
    <w:rsid w:val="003A0149"/>
    <w:rsid w:val="003A02EF"/>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390"/>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EAF"/>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E45"/>
    <w:rsid w:val="003A5FB6"/>
    <w:rsid w:val="003A604C"/>
    <w:rsid w:val="003A6054"/>
    <w:rsid w:val="003A60E9"/>
    <w:rsid w:val="003A64B1"/>
    <w:rsid w:val="003A6533"/>
    <w:rsid w:val="003A65A1"/>
    <w:rsid w:val="003A65D7"/>
    <w:rsid w:val="003A66AD"/>
    <w:rsid w:val="003A6806"/>
    <w:rsid w:val="003A6971"/>
    <w:rsid w:val="003A6A2D"/>
    <w:rsid w:val="003A6BBA"/>
    <w:rsid w:val="003A6D74"/>
    <w:rsid w:val="003A6DB0"/>
    <w:rsid w:val="003A6E5D"/>
    <w:rsid w:val="003A6E8A"/>
    <w:rsid w:val="003A6E8C"/>
    <w:rsid w:val="003A6F05"/>
    <w:rsid w:val="003A6F58"/>
    <w:rsid w:val="003A7146"/>
    <w:rsid w:val="003A791E"/>
    <w:rsid w:val="003A795E"/>
    <w:rsid w:val="003A7A26"/>
    <w:rsid w:val="003A7BB0"/>
    <w:rsid w:val="003A7C28"/>
    <w:rsid w:val="003A7C2A"/>
    <w:rsid w:val="003A7DF5"/>
    <w:rsid w:val="003A7E3C"/>
    <w:rsid w:val="003A7F82"/>
    <w:rsid w:val="003A7FAF"/>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5AB"/>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AEB"/>
    <w:rsid w:val="003B2BF6"/>
    <w:rsid w:val="003B2C1F"/>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71"/>
    <w:rsid w:val="003B4E90"/>
    <w:rsid w:val="003B4F73"/>
    <w:rsid w:val="003B500F"/>
    <w:rsid w:val="003B5087"/>
    <w:rsid w:val="003B50BF"/>
    <w:rsid w:val="003B516F"/>
    <w:rsid w:val="003B52CE"/>
    <w:rsid w:val="003B53BE"/>
    <w:rsid w:val="003B5527"/>
    <w:rsid w:val="003B5529"/>
    <w:rsid w:val="003B571B"/>
    <w:rsid w:val="003B5724"/>
    <w:rsid w:val="003B5819"/>
    <w:rsid w:val="003B58BF"/>
    <w:rsid w:val="003B595A"/>
    <w:rsid w:val="003B59BA"/>
    <w:rsid w:val="003B5B18"/>
    <w:rsid w:val="003B5BB3"/>
    <w:rsid w:val="003B5CE9"/>
    <w:rsid w:val="003B5E24"/>
    <w:rsid w:val="003B5E99"/>
    <w:rsid w:val="003B62A5"/>
    <w:rsid w:val="003B6417"/>
    <w:rsid w:val="003B64CA"/>
    <w:rsid w:val="003B6691"/>
    <w:rsid w:val="003B669C"/>
    <w:rsid w:val="003B6A2E"/>
    <w:rsid w:val="003B6BFA"/>
    <w:rsid w:val="003B6F91"/>
    <w:rsid w:val="003B711A"/>
    <w:rsid w:val="003B72F6"/>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362"/>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9C2"/>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344"/>
    <w:rsid w:val="003C5562"/>
    <w:rsid w:val="003C55E5"/>
    <w:rsid w:val="003C5708"/>
    <w:rsid w:val="003C5770"/>
    <w:rsid w:val="003C5794"/>
    <w:rsid w:val="003C57C2"/>
    <w:rsid w:val="003C58A7"/>
    <w:rsid w:val="003C5A66"/>
    <w:rsid w:val="003C5B34"/>
    <w:rsid w:val="003C5B47"/>
    <w:rsid w:val="003C5BAC"/>
    <w:rsid w:val="003C5C0A"/>
    <w:rsid w:val="003C5C13"/>
    <w:rsid w:val="003C5D03"/>
    <w:rsid w:val="003C5E16"/>
    <w:rsid w:val="003C5F2B"/>
    <w:rsid w:val="003C5F96"/>
    <w:rsid w:val="003C5F9C"/>
    <w:rsid w:val="003C60DA"/>
    <w:rsid w:val="003C619C"/>
    <w:rsid w:val="003C630E"/>
    <w:rsid w:val="003C6890"/>
    <w:rsid w:val="003C6933"/>
    <w:rsid w:val="003C6AC9"/>
    <w:rsid w:val="003C6D56"/>
    <w:rsid w:val="003C6F0A"/>
    <w:rsid w:val="003C6F8A"/>
    <w:rsid w:val="003C6F92"/>
    <w:rsid w:val="003C71B3"/>
    <w:rsid w:val="003C7239"/>
    <w:rsid w:val="003C736D"/>
    <w:rsid w:val="003C74B2"/>
    <w:rsid w:val="003C765D"/>
    <w:rsid w:val="003C7695"/>
    <w:rsid w:val="003C7716"/>
    <w:rsid w:val="003C7967"/>
    <w:rsid w:val="003C7980"/>
    <w:rsid w:val="003C7A14"/>
    <w:rsid w:val="003C7C58"/>
    <w:rsid w:val="003C7EA6"/>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5CC"/>
    <w:rsid w:val="003D1614"/>
    <w:rsid w:val="003D16AF"/>
    <w:rsid w:val="003D1958"/>
    <w:rsid w:val="003D1C05"/>
    <w:rsid w:val="003D1EEA"/>
    <w:rsid w:val="003D1F35"/>
    <w:rsid w:val="003D1F3D"/>
    <w:rsid w:val="003D2080"/>
    <w:rsid w:val="003D220F"/>
    <w:rsid w:val="003D23BA"/>
    <w:rsid w:val="003D24C8"/>
    <w:rsid w:val="003D24CA"/>
    <w:rsid w:val="003D265B"/>
    <w:rsid w:val="003D289A"/>
    <w:rsid w:val="003D28A7"/>
    <w:rsid w:val="003D29B1"/>
    <w:rsid w:val="003D2B11"/>
    <w:rsid w:val="003D2B36"/>
    <w:rsid w:val="003D2BC2"/>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015"/>
    <w:rsid w:val="003D429C"/>
    <w:rsid w:val="003D42E3"/>
    <w:rsid w:val="003D4492"/>
    <w:rsid w:val="003D463E"/>
    <w:rsid w:val="003D46B8"/>
    <w:rsid w:val="003D49A7"/>
    <w:rsid w:val="003D4C84"/>
    <w:rsid w:val="003D4C8D"/>
    <w:rsid w:val="003D4DCE"/>
    <w:rsid w:val="003D4E82"/>
    <w:rsid w:val="003D5321"/>
    <w:rsid w:val="003D5402"/>
    <w:rsid w:val="003D541F"/>
    <w:rsid w:val="003D5456"/>
    <w:rsid w:val="003D5541"/>
    <w:rsid w:val="003D567B"/>
    <w:rsid w:val="003D578B"/>
    <w:rsid w:val="003D57C9"/>
    <w:rsid w:val="003D5892"/>
    <w:rsid w:val="003D58ED"/>
    <w:rsid w:val="003D5A83"/>
    <w:rsid w:val="003D5D56"/>
    <w:rsid w:val="003D5E3D"/>
    <w:rsid w:val="003D5E9E"/>
    <w:rsid w:val="003D5FDB"/>
    <w:rsid w:val="003D6121"/>
    <w:rsid w:val="003D6174"/>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A91"/>
    <w:rsid w:val="003D7B46"/>
    <w:rsid w:val="003D7C94"/>
    <w:rsid w:val="003D7CC1"/>
    <w:rsid w:val="003E0057"/>
    <w:rsid w:val="003E0530"/>
    <w:rsid w:val="003E0612"/>
    <w:rsid w:val="003E0850"/>
    <w:rsid w:val="003E08F2"/>
    <w:rsid w:val="003E0BD5"/>
    <w:rsid w:val="003E0C2A"/>
    <w:rsid w:val="003E1068"/>
    <w:rsid w:val="003E122F"/>
    <w:rsid w:val="003E1288"/>
    <w:rsid w:val="003E12E9"/>
    <w:rsid w:val="003E145E"/>
    <w:rsid w:val="003E16C1"/>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3FEB"/>
    <w:rsid w:val="003E40BF"/>
    <w:rsid w:val="003E410C"/>
    <w:rsid w:val="003E4205"/>
    <w:rsid w:val="003E43E2"/>
    <w:rsid w:val="003E450F"/>
    <w:rsid w:val="003E45A8"/>
    <w:rsid w:val="003E45E2"/>
    <w:rsid w:val="003E46DC"/>
    <w:rsid w:val="003E4833"/>
    <w:rsid w:val="003E4A68"/>
    <w:rsid w:val="003E4B57"/>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45"/>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705"/>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71"/>
    <w:rsid w:val="003F0F91"/>
    <w:rsid w:val="003F1011"/>
    <w:rsid w:val="003F1041"/>
    <w:rsid w:val="003F119D"/>
    <w:rsid w:val="003F124A"/>
    <w:rsid w:val="003F155B"/>
    <w:rsid w:val="003F1623"/>
    <w:rsid w:val="003F1663"/>
    <w:rsid w:val="003F1895"/>
    <w:rsid w:val="003F18CF"/>
    <w:rsid w:val="003F18EE"/>
    <w:rsid w:val="003F18F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AB3"/>
    <w:rsid w:val="003F4BAF"/>
    <w:rsid w:val="003F4C46"/>
    <w:rsid w:val="003F4F56"/>
    <w:rsid w:val="003F4FB2"/>
    <w:rsid w:val="003F50B5"/>
    <w:rsid w:val="003F50DA"/>
    <w:rsid w:val="003F513F"/>
    <w:rsid w:val="003F53F3"/>
    <w:rsid w:val="003F551C"/>
    <w:rsid w:val="003F55CC"/>
    <w:rsid w:val="003F564D"/>
    <w:rsid w:val="003F56E2"/>
    <w:rsid w:val="003F579F"/>
    <w:rsid w:val="003F57B0"/>
    <w:rsid w:val="003F5998"/>
    <w:rsid w:val="003F5A83"/>
    <w:rsid w:val="003F5AE9"/>
    <w:rsid w:val="003F5C3B"/>
    <w:rsid w:val="003F5C4E"/>
    <w:rsid w:val="003F5C96"/>
    <w:rsid w:val="003F5CBB"/>
    <w:rsid w:val="003F5F2B"/>
    <w:rsid w:val="003F6013"/>
    <w:rsid w:val="003F6154"/>
    <w:rsid w:val="003F627B"/>
    <w:rsid w:val="003F62E3"/>
    <w:rsid w:val="003F666C"/>
    <w:rsid w:val="003F6679"/>
    <w:rsid w:val="003F6723"/>
    <w:rsid w:val="003F6A75"/>
    <w:rsid w:val="003F6ABC"/>
    <w:rsid w:val="003F6DB6"/>
    <w:rsid w:val="003F6DDD"/>
    <w:rsid w:val="003F6E51"/>
    <w:rsid w:val="003F6E81"/>
    <w:rsid w:val="003F6EC2"/>
    <w:rsid w:val="003F70CB"/>
    <w:rsid w:val="003F7194"/>
    <w:rsid w:val="003F73AE"/>
    <w:rsid w:val="003F762C"/>
    <w:rsid w:val="003F76E6"/>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15"/>
    <w:rsid w:val="00403A88"/>
    <w:rsid w:val="00403B86"/>
    <w:rsid w:val="00403BD9"/>
    <w:rsid w:val="00403E27"/>
    <w:rsid w:val="0040413F"/>
    <w:rsid w:val="004042B5"/>
    <w:rsid w:val="0040437E"/>
    <w:rsid w:val="004043A4"/>
    <w:rsid w:val="00404507"/>
    <w:rsid w:val="004045BD"/>
    <w:rsid w:val="00404970"/>
    <w:rsid w:val="00404A48"/>
    <w:rsid w:val="00404BBB"/>
    <w:rsid w:val="00404CC6"/>
    <w:rsid w:val="00404D67"/>
    <w:rsid w:val="00404D7E"/>
    <w:rsid w:val="00404FA4"/>
    <w:rsid w:val="0040527E"/>
    <w:rsid w:val="004053AB"/>
    <w:rsid w:val="004053DE"/>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4E8"/>
    <w:rsid w:val="004065DC"/>
    <w:rsid w:val="004065E9"/>
    <w:rsid w:val="00406604"/>
    <w:rsid w:val="0040669D"/>
    <w:rsid w:val="004066DC"/>
    <w:rsid w:val="004067FC"/>
    <w:rsid w:val="00406823"/>
    <w:rsid w:val="00406970"/>
    <w:rsid w:val="00406AE6"/>
    <w:rsid w:val="00406BC2"/>
    <w:rsid w:val="00406DB0"/>
    <w:rsid w:val="00406DC2"/>
    <w:rsid w:val="00406EB2"/>
    <w:rsid w:val="00407017"/>
    <w:rsid w:val="0040713E"/>
    <w:rsid w:val="0040714C"/>
    <w:rsid w:val="00407711"/>
    <w:rsid w:val="004077CC"/>
    <w:rsid w:val="00407810"/>
    <w:rsid w:val="0040788E"/>
    <w:rsid w:val="00407894"/>
    <w:rsid w:val="004078E4"/>
    <w:rsid w:val="00407902"/>
    <w:rsid w:val="0040792B"/>
    <w:rsid w:val="004079DA"/>
    <w:rsid w:val="00407B84"/>
    <w:rsid w:val="00407D64"/>
    <w:rsid w:val="00407F4C"/>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1A"/>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1F9"/>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760"/>
    <w:rsid w:val="004168FE"/>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901"/>
    <w:rsid w:val="00417A84"/>
    <w:rsid w:val="00417C07"/>
    <w:rsid w:val="00417C62"/>
    <w:rsid w:val="00417EF4"/>
    <w:rsid w:val="0042018C"/>
    <w:rsid w:val="004201D3"/>
    <w:rsid w:val="004201E7"/>
    <w:rsid w:val="0042051C"/>
    <w:rsid w:val="00420736"/>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C94"/>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1C7"/>
    <w:rsid w:val="00424300"/>
    <w:rsid w:val="0042453E"/>
    <w:rsid w:val="00424544"/>
    <w:rsid w:val="00424549"/>
    <w:rsid w:val="0042467F"/>
    <w:rsid w:val="00424734"/>
    <w:rsid w:val="00424788"/>
    <w:rsid w:val="004247E9"/>
    <w:rsid w:val="00424924"/>
    <w:rsid w:val="00424A50"/>
    <w:rsid w:val="00424BCC"/>
    <w:rsid w:val="00424CB7"/>
    <w:rsid w:val="00424E9E"/>
    <w:rsid w:val="00424EAB"/>
    <w:rsid w:val="0042523C"/>
    <w:rsid w:val="004252F3"/>
    <w:rsid w:val="004256D4"/>
    <w:rsid w:val="004257A6"/>
    <w:rsid w:val="004257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07"/>
    <w:rsid w:val="0042697C"/>
    <w:rsid w:val="00426B07"/>
    <w:rsid w:val="00426D22"/>
    <w:rsid w:val="00426F32"/>
    <w:rsid w:val="00426F64"/>
    <w:rsid w:val="00426FE0"/>
    <w:rsid w:val="0042720A"/>
    <w:rsid w:val="00427238"/>
    <w:rsid w:val="00427762"/>
    <w:rsid w:val="00427846"/>
    <w:rsid w:val="004279F5"/>
    <w:rsid w:val="00427AB5"/>
    <w:rsid w:val="00427B0E"/>
    <w:rsid w:val="00427CB3"/>
    <w:rsid w:val="00427D7B"/>
    <w:rsid w:val="00427DBE"/>
    <w:rsid w:val="00427DE0"/>
    <w:rsid w:val="00427EBC"/>
    <w:rsid w:val="004300B3"/>
    <w:rsid w:val="00430196"/>
    <w:rsid w:val="00430198"/>
    <w:rsid w:val="004302B1"/>
    <w:rsid w:val="004305A8"/>
    <w:rsid w:val="0043078F"/>
    <w:rsid w:val="00430879"/>
    <w:rsid w:val="00430959"/>
    <w:rsid w:val="00430B38"/>
    <w:rsid w:val="00430C36"/>
    <w:rsid w:val="00430D6A"/>
    <w:rsid w:val="00430EA3"/>
    <w:rsid w:val="00430F23"/>
    <w:rsid w:val="00431046"/>
    <w:rsid w:val="0043163B"/>
    <w:rsid w:val="00431676"/>
    <w:rsid w:val="00431773"/>
    <w:rsid w:val="00431E0F"/>
    <w:rsid w:val="00431EF6"/>
    <w:rsid w:val="00431F08"/>
    <w:rsid w:val="004320D5"/>
    <w:rsid w:val="00432101"/>
    <w:rsid w:val="00432153"/>
    <w:rsid w:val="00432192"/>
    <w:rsid w:val="00432296"/>
    <w:rsid w:val="004324D2"/>
    <w:rsid w:val="0043262F"/>
    <w:rsid w:val="00432650"/>
    <w:rsid w:val="00432814"/>
    <w:rsid w:val="004328FC"/>
    <w:rsid w:val="00432A0F"/>
    <w:rsid w:val="00432B5F"/>
    <w:rsid w:val="00432CF8"/>
    <w:rsid w:val="00432D1B"/>
    <w:rsid w:val="00432F57"/>
    <w:rsid w:val="004330E4"/>
    <w:rsid w:val="004330FC"/>
    <w:rsid w:val="00433198"/>
    <w:rsid w:val="004331C7"/>
    <w:rsid w:val="00433398"/>
    <w:rsid w:val="0043339A"/>
    <w:rsid w:val="004335EF"/>
    <w:rsid w:val="004335FB"/>
    <w:rsid w:val="00433612"/>
    <w:rsid w:val="00433AE1"/>
    <w:rsid w:val="00433C84"/>
    <w:rsid w:val="00433D64"/>
    <w:rsid w:val="0043408B"/>
    <w:rsid w:val="004340FF"/>
    <w:rsid w:val="0043416D"/>
    <w:rsid w:val="00434371"/>
    <w:rsid w:val="00434776"/>
    <w:rsid w:val="004347EA"/>
    <w:rsid w:val="004347EE"/>
    <w:rsid w:val="0043488A"/>
    <w:rsid w:val="0043499B"/>
    <w:rsid w:val="00434A1F"/>
    <w:rsid w:val="00434E1A"/>
    <w:rsid w:val="00434E1B"/>
    <w:rsid w:val="00434E37"/>
    <w:rsid w:val="00434F13"/>
    <w:rsid w:val="00434F92"/>
    <w:rsid w:val="0043501F"/>
    <w:rsid w:val="00435472"/>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58"/>
    <w:rsid w:val="00437073"/>
    <w:rsid w:val="004372F4"/>
    <w:rsid w:val="0043742E"/>
    <w:rsid w:val="00437468"/>
    <w:rsid w:val="004374A1"/>
    <w:rsid w:val="0043753E"/>
    <w:rsid w:val="00437725"/>
    <w:rsid w:val="00437861"/>
    <w:rsid w:val="004378DC"/>
    <w:rsid w:val="004378EB"/>
    <w:rsid w:val="00437930"/>
    <w:rsid w:val="004379A7"/>
    <w:rsid w:val="00437A1E"/>
    <w:rsid w:val="00437A4F"/>
    <w:rsid w:val="00437A6E"/>
    <w:rsid w:val="00437FBA"/>
    <w:rsid w:val="00440173"/>
    <w:rsid w:val="004401CA"/>
    <w:rsid w:val="0044026E"/>
    <w:rsid w:val="0044043F"/>
    <w:rsid w:val="00440854"/>
    <w:rsid w:val="0044091C"/>
    <w:rsid w:val="00440948"/>
    <w:rsid w:val="00440989"/>
    <w:rsid w:val="00440B81"/>
    <w:rsid w:val="00440B9A"/>
    <w:rsid w:val="00440C01"/>
    <w:rsid w:val="00440CBE"/>
    <w:rsid w:val="00440EA0"/>
    <w:rsid w:val="00440EBC"/>
    <w:rsid w:val="00441029"/>
    <w:rsid w:val="004411F0"/>
    <w:rsid w:val="0044131B"/>
    <w:rsid w:val="00441624"/>
    <w:rsid w:val="004418EC"/>
    <w:rsid w:val="004419B7"/>
    <w:rsid w:val="00441B68"/>
    <w:rsid w:val="00441CA1"/>
    <w:rsid w:val="00441E4B"/>
    <w:rsid w:val="00441F18"/>
    <w:rsid w:val="00442008"/>
    <w:rsid w:val="00442059"/>
    <w:rsid w:val="00442238"/>
    <w:rsid w:val="0044229B"/>
    <w:rsid w:val="0044251D"/>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29D"/>
    <w:rsid w:val="0044430A"/>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AB7"/>
    <w:rsid w:val="00446B27"/>
    <w:rsid w:val="00446C9E"/>
    <w:rsid w:val="00446CEC"/>
    <w:rsid w:val="00446D13"/>
    <w:rsid w:val="00446D16"/>
    <w:rsid w:val="00446D4E"/>
    <w:rsid w:val="00446E12"/>
    <w:rsid w:val="00446EE3"/>
    <w:rsid w:val="0044747E"/>
    <w:rsid w:val="0044773E"/>
    <w:rsid w:val="004477B8"/>
    <w:rsid w:val="0044795D"/>
    <w:rsid w:val="00447AAC"/>
    <w:rsid w:val="00447B5D"/>
    <w:rsid w:val="00447D3F"/>
    <w:rsid w:val="00447FB1"/>
    <w:rsid w:val="004500B9"/>
    <w:rsid w:val="004500DA"/>
    <w:rsid w:val="00450520"/>
    <w:rsid w:val="00450778"/>
    <w:rsid w:val="00450962"/>
    <w:rsid w:val="00450A1E"/>
    <w:rsid w:val="00450A8B"/>
    <w:rsid w:val="00450BB3"/>
    <w:rsid w:val="00450CCC"/>
    <w:rsid w:val="00450E90"/>
    <w:rsid w:val="004511D4"/>
    <w:rsid w:val="004511F7"/>
    <w:rsid w:val="0045120F"/>
    <w:rsid w:val="004517F5"/>
    <w:rsid w:val="004518DE"/>
    <w:rsid w:val="004519E5"/>
    <w:rsid w:val="00451BA8"/>
    <w:rsid w:val="00451BEB"/>
    <w:rsid w:val="00451CEE"/>
    <w:rsid w:val="00451E30"/>
    <w:rsid w:val="00451EC9"/>
    <w:rsid w:val="0045218F"/>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3FF5"/>
    <w:rsid w:val="004540D6"/>
    <w:rsid w:val="004541C2"/>
    <w:rsid w:val="00454211"/>
    <w:rsid w:val="00454225"/>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4C0"/>
    <w:rsid w:val="004554C1"/>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5EF"/>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9E"/>
    <w:rsid w:val="00461AD5"/>
    <w:rsid w:val="00461C04"/>
    <w:rsid w:val="00461F3F"/>
    <w:rsid w:val="00462070"/>
    <w:rsid w:val="0046223D"/>
    <w:rsid w:val="004623A2"/>
    <w:rsid w:val="004623D9"/>
    <w:rsid w:val="004624DC"/>
    <w:rsid w:val="004626A2"/>
    <w:rsid w:val="0046285E"/>
    <w:rsid w:val="004628E8"/>
    <w:rsid w:val="004629A2"/>
    <w:rsid w:val="004629C7"/>
    <w:rsid w:val="00462A39"/>
    <w:rsid w:val="00462A51"/>
    <w:rsid w:val="00462CA6"/>
    <w:rsid w:val="00462D3C"/>
    <w:rsid w:val="00462DF9"/>
    <w:rsid w:val="0046319D"/>
    <w:rsid w:val="00463389"/>
    <w:rsid w:val="00463508"/>
    <w:rsid w:val="004635E7"/>
    <w:rsid w:val="0046366C"/>
    <w:rsid w:val="004636D1"/>
    <w:rsid w:val="004637FA"/>
    <w:rsid w:val="00463A91"/>
    <w:rsid w:val="00463D6B"/>
    <w:rsid w:val="00463E45"/>
    <w:rsid w:val="00463E8A"/>
    <w:rsid w:val="00463EB8"/>
    <w:rsid w:val="00464034"/>
    <w:rsid w:val="004641B6"/>
    <w:rsid w:val="0046441D"/>
    <w:rsid w:val="00464708"/>
    <w:rsid w:val="00464806"/>
    <w:rsid w:val="00464A2F"/>
    <w:rsid w:val="00464AA4"/>
    <w:rsid w:val="00464B0F"/>
    <w:rsid w:val="00464B8A"/>
    <w:rsid w:val="00464BEE"/>
    <w:rsid w:val="00464C76"/>
    <w:rsid w:val="00464CCF"/>
    <w:rsid w:val="00464D7A"/>
    <w:rsid w:val="00464E5D"/>
    <w:rsid w:val="00464F2F"/>
    <w:rsid w:val="00464FAA"/>
    <w:rsid w:val="00465002"/>
    <w:rsid w:val="00465012"/>
    <w:rsid w:val="004652D9"/>
    <w:rsid w:val="0046547D"/>
    <w:rsid w:val="00465579"/>
    <w:rsid w:val="004656D5"/>
    <w:rsid w:val="004656D7"/>
    <w:rsid w:val="00465713"/>
    <w:rsid w:val="00465774"/>
    <w:rsid w:val="00465782"/>
    <w:rsid w:val="004657E7"/>
    <w:rsid w:val="00465821"/>
    <w:rsid w:val="0046599A"/>
    <w:rsid w:val="004659FE"/>
    <w:rsid w:val="00465B02"/>
    <w:rsid w:val="00465BCE"/>
    <w:rsid w:val="00465DEB"/>
    <w:rsid w:val="00465DF8"/>
    <w:rsid w:val="00465F51"/>
    <w:rsid w:val="00465F76"/>
    <w:rsid w:val="00465FA3"/>
    <w:rsid w:val="00465FB1"/>
    <w:rsid w:val="00466660"/>
    <w:rsid w:val="00466774"/>
    <w:rsid w:val="00466AEA"/>
    <w:rsid w:val="00466BA6"/>
    <w:rsid w:val="00466C2E"/>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291"/>
    <w:rsid w:val="00470369"/>
    <w:rsid w:val="00470448"/>
    <w:rsid w:val="004708D7"/>
    <w:rsid w:val="00470A53"/>
    <w:rsid w:val="00470AA0"/>
    <w:rsid w:val="00470C1E"/>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6DC"/>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3F1B"/>
    <w:rsid w:val="00474085"/>
    <w:rsid w:val="004740C4"/>
    <w:rsid w:val="004741DA"/>
    <w:rsid w:val="0047433D"/>
    <w:rsid w:val="0047449B"/>
    <w:rsid w:val="004744F7"/>
    <w:rsid w:val="0047489C"/>
    <w:rsid w:val="00474912"/>
    <w:rsid w:val="004749BD"/>
    <w:rsid w:val="00474A35"/>
    <w:rsid w:val="00474DF0"/>
    <w:rsid w:val="00474FE2"/>
    <w:rsid w:val="00475029"/>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2E"/>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BD8"/>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36E"/>
    <w:rsid w:val="00483504"/>
    <w:rsid w:val="004836B0"/>
    <w:rsid w:val="00483831"/>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65B"/>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1F"/>
    <w:rsid w:val="0048634C"/>
    <w:rsid w:val="004864F4"/>
    <w:rsid w:val="004866A5"/>
    <w:rsid w:val="00486713"/>
    <w:rsid w:val="0048674C"/>
    <w:rsid w:val="004867FF"/>
    <w:rsid w:val="00486AB6"/>
    <w:rsid w:val="00486DBB"/>
    <w:rsid w:val="00486DC3"/>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082"/>
    <w:rsid w:val="0049111E"/>
    <w:rsid w:val="004912A1"/>
    <w:rsid w:val="004913C0"/>
    <w:rsid w:val="0049144F"/>
    <w:rsid w:val="0049161D"/>
    <w:rsid w:val="00491749"/>
    <w:rsid w:val="0049174A"/>
    <w:rsid w:val="00491776"/>
    <w:rsid w:val="00491871"/>
    <w:rsid w:val="004918F6"/>
    <w:rsid w:val="00491B92"/>
    <w:rsid w:val="00491D0C"/>
    <w:rsid w:val="00491E3C"/>
    <w:rsid w:val="00491EDC"/>
    <w:rsid w:val="00492093"/>
    <w:rsid w:val="00492112"/>
    <w:rsid w:val="004921D7"/>
    <w:rsid w:val="00492463"/>
    <w:rsid w:val="0049260E"/>
    <w:rsid w:val="004926A7"/>
    <w:rsid w:val="004928DE"/>
    <w:rsid w:val="00492905"/>
    <w:rsid w:val="004929D2"/>
    <w:rsid w:val="00492B12"/>
    <w:rsid w:val="00492BBB"/>
    <w:rsid w:val="00492C74"/>
    <w:rsid w:val="00492D19"/>
    <w:rsid w:val="00492DB4"/>
    <w:rsid w:val="004930D7"/>
    <w:rsid w:val="004931D3"/>
    <w:rsid w:val="004931D8"/>
    <w:rsid w:val="00493272"/>
    <w:rsid w:val="00493279"/>
    <w:rsid w:val="0049332B"/>
    <w:rsid w:val="004933EF"/>
    <w:rsid w:val="00493442"/>
    <w:rsid w:val="00493480"/>
    <w:rsid w:val="0049348A"/>
    <w:rsid w:val="0049365B"/>
    <w:rsid w:val="00493875"/>
    <w:rsid w:val="00493A1C"/>
    <w:rsid w:val="00493A9D"/>
    <w:rsid w:val="00493E5E"/>
    <w:rsid w:val="00493FBF"/>
    <w:rsid w:val="004944CC"/>
    <w:rsid w:val="0049453D"/>
    <w:rsid w:val="0049454D"/>
    <w:rsid w:val="0049462F"/>
    <w:rsid w:val="0049466B"/>
    <w:rsid w:val="0049476D"/>
    <w:rsid w:val="004947BC"/>
    <w:rsid w:val="00494856"/>
    <w:rsid w:val="00494A04"/>
    <w:rsid w:val="00494A3F"/>
    <w:rsid w:val="00494B0D"/>
    <w:rsid w:val="00494DE7"/>
    <w:rsid w:val="00494E1A"/>
    <w:rsid w:val="00494E44"/>
    <w:rsid w:val="004951AF"/>
    <w:rsid w:val="0049521B"/>
    <w:rsid w:val="00495244"/>
    <w:rsid w:val="0049555F"/>
    <w:rsid w:val="0049597D"/>
    <w:rsid w:val="00495A21"/>
    <w:rsid w:val="00495B63"/>
    <w:rsid w:val="00495C19"/>
    <w:rsid w:val="00495E05"/>
    <w:rsid w:val="00495E19"/>
    <w:rsid w:val="00495E45"/>
    <w:rsid w:val="0049601D"/>
    <w:rsid w:val="00496144"/>
    <w:rsid w:val="004966CC"/>
    <w:rsid w:val="00496741"/>
    <w:rsid w:val="004967C0"/>
    <w:rsid w:val="0049691E"/>
    <w:rsid w:val="004969FE"/>
    <w:rsid w:val="00496C81"/>
    <w:rsid w:val="00496D86"/>
    <w:rsid w:val="0049703A"/>
    <w:rsid w:val="00497107"/>
    <w:rsid w:val="0049711F"/>
    <w:rsid w:val="0049720D"/>
    <w:rsid w:val="00497235"/>
    <w:rsid w:val="00497293"/>
    <w:rsid w:val="0049731C"/>
    <w:rsid w:val="0049759D"/>
    <w:rsid w:val="0049780F"/>
    <w:rsid w:val="00497961"/>
    <w:rsid w:val="00497B07"/>
    <w:rsid w:val="00497B41"/>
    <w:rsid w:val="00497B6C"/>
    <w:rsid w:val="00497D9D"/>
    <w:rsid w:val="00497E84"/>
    <w:rsid w:val="00497E8C"/>
    <w:rsid w:val="00497F46"/>
    <w:rsid w:val="004A0022"/>
    <w:rsid w:val="004A00C4"/>
    <w:rsid w:val="004A02D8"/>
    <w:rsid w:val="004A05D8"/>
    <w:rsid w:val="004A06A3"/>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1DFC"/>
    <w:rsid w:val="004A20AC"/>
    <w:rsid w:val="004A212A"/>
    <w:rsid w:val="004A2784"/>
    <w:rsid w:val="004A2822"/>
    <w:rsid w:val="004A28E0"/>
    <w:rsid w:val="004A2927"/>
    <w:rsid w:val="004A2A0F"/>
    <w:rsid w:val="004A2B4F"/>
    <w:rsid w:val="004A2B63"/>
    <w:rsid w:val="004A2D22"/>
    <w:rsid w:val="004A2D72"/>
    <w:rsid w:val="004A2F59"/>
    <w:rsid w:val="004A2F6B"/>
    <w:rsid w:val="004A3281"/>
    <w:rsid w:val="004A32C7"/>
    <w:rsid w:val="004A3474"/>
    <w:rsid w:val="004A34F1"/>
    <w:rsid w:val="004A3550"/>
    <w:rsid w:val="004A3578"/>
    <w:rsid w:val="004A372B"/>
    <w:rsid w:val="004A3965"/>
    <w:rsid w:val="004A3CD4"/>
    <w:rsid w:val="004A3D77"/>
    <w:rsid w:val="004A3D89"/>
    <w:rsid w:val="004A3F1A"/>
    <w:rsid w:val="004A407E"/>
    <w:rsid w:val="004A40CC"/>
    <w:rsid w:val="004A40EB"/>
    <w:rsid w:val="004A4171"/>
    <w:rsid w:val="004A4210"/>
    <w:rsid w:val="004A4373"/>
    <w:rsid w:val="004A43D1"/>
    <w:rsid w:val="004A44A9"/>
    <w:rsid w:val="004A465E"/>
    <w:rsid w:val="004A487A"/>
    <w:rsid w:val="004A4A81"/>
    <w:rsid w:val="004A4F94"/>
    <w:rsid w:val="004A4FC6"/>
    <w:rsid w:val="004A4FCD"/>
    <w:rsid w:val="004A4FE1"/>
    <w:rsid w:val="004A55ED"/>
    <w:rsid w:val="004A5928"/>
    <w:rsid w:val="004A592D"/>
    <w:rsid w:val="004A5A90"/>
    <w:rsid w:val="004A5A96"/>
    <w:rsid w:val="004A5AB5"/>
    <w:rsid w:val="004A5B3D"/>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148"/>
    <w:rsid w:val="004A71DD"/>
    <w:rsid w:val="004A72F4"/>
    <w:rsid w:val="004A7370"/>
    <w:rsid w:val="004A73AE"/>
    <w:rsid w:val="004A73C0"/>
    <w:rsid w:val="004A7490"/>
    <w:rsid w:val="004A75A2"/>
    <w:rsid w:val="004A77F7"/>
    <w:rsid w:val="004A78AD"/>
    <w:rsid w:val="004A79D5"/>
    <w:rsid w:val="004A79EE"/>
    <w:rsid w:val="004A7A4C"/>
    <w:rsid w:val="004A7C15"/>
    <w:rsid w:val="004A7DC0"/>
    <w:rsid w:val="004A7E2C"/>
    <w:rsid w:val="004B0001"/>
    <w:rsid w:val="004B024B"/>
    <w:rsid w:val="004B0455"/>
    <w:rsid w:val="004B06EC"/>
    <w:rsid w:val="004B07EF"/>
    <w:rsid w:val="004B0983"/>
    <w:rsid w:val="004B09C2"/>
    <w:rsid w:val="004B0A81"/>
    <w:rsid w:val="004B0C83"/>
    <w:rsid w:val="004B0D95"/>
    <w:rsid w:val="004B0F12"/>
    <w:rsid w:val="004B11F1"/>
    <w:rsid w:val="004B1271"/>
    <w:rsid w:val="004B1384"/>
    <w:rsid w:val="004B14D2"/>
    <w:rsid w:val="004B14DE"/>
    <w:rsid w:val="004B1566"/>
    <w:rsid w:val="004B170E"/>
    <w:rsid w:val="004B1715"/>
    <w:rsid w:val="004B186C"/>
    <w:rsid w:val="004B197E"/>
    <w:rsid w:val="004B19E8"/>
    <w:rsid w:val="004B1FB0"/>
    <w:rsid w:val="004B2233"/>
    <w:rsid w:val="004B2255"/>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7EA"/>
    <w:rsid w:val="004B3856"/>
    <w:rsid w:val="004B3895"/>
    <w:rsid w:val="004B38EA"/>
    <w:rsid w:val="004B38FB"/>
    <w:rsid w:val="004B39A2"/>
    <w:rsid w:val="004B3ABB"/>
    <w:rsid w:val="004B3CF5"/>
    <w:rsid w:val="004B3D03"/>
    <w:rsid w:val="004B3D42"/>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BA0"/>
    <w:rsid w:val="004B4D9B"/>
    <w:rsid w:val="004B4DF8"/>
    <w:rsid w:val="004B4E3A"/>
    <w:rsid w:val="004B50F8"/>
    <w:rsid w:val="004B5141"/>
    <w:rsid w:val="004B51B1"/>
    <w:rsid w:val="004B52DC"/>
    <w:rsid w:val="004B5361"/>
    <w:rsid w:val="004B537F"/>
    <w:rsid w:val="004B54AD"/>
    <w:rsid w:val="004B556F"/>
    <w:rsid w:val="004B55BA"/>
    <w:rsid w:val="004B5663"/>
    <w:rsid w:val="004B582F"/>
    <w:rsid w:val="004B5BC4"/>
    <w:rsid w:val="004B5CED"/>
    <w:rsid w:val="004B5E0B"/>
    <w:rsid w:val="004B5E30"/>
    <w:rsid w:val="004B5EB1"/>
    <w:rsid w:val="004B5F68"/>
    <w:rsid w:val="004B60CE"/>
    <w:rsid w:val="004B622A"/>
    <w:rsid w:val="004B6284"/>
    <w:rsid w:val="004B62A4"/>
    <w:rsid w:val="004B62E8"/>
    <w:rsid w:val="004B62EC"/>
    <w:rsid w:val="004B6305"/>
    <w:rsid w:val="004B658D"/>
    <w:rsid w:val="004B67D4"/>
    <w:rsid w:val="004B6AB6"/>
    <w:rsid w:val="004B6AFC"/>
    <w:rsid w:val="004B6B74"/>
    <w:rsid w:val="004B6EEC"/>
    <w:rsid w:val="004B6F54"/>
    <w:rsid w:val="004B6F8B"/>
    <w:rsid w:val="004B7036"/>
    <w:rsid w:val="004B72FE"/>
    <w:rsid w:val="004B7452"/>
    <w:rsid w:val="004B76B3"/>
    <w:rsid w:val="004B76F8"/>
    <w:rsid w:val="004B793B"/>
    <w:rsid w:val="004B7BB1"/>
    <w:rsid w:val="004B7CC1"/>
    <w:rsid w:val="004B7D7D"/>
    <w:rsid w:val="004B7DD9"/>
    <w:rsid w:val="004B7E52"/>
    <w:rsid w:val="004C00B1"/>
    <w:rsid w:val="004C024B"/>
    <w:rsid w:val="004C03AB"/>
    <w:rsid w:val="004C058B"/>
    <w:rsid w:val="004C07D4"/>
    <w:rsid w:val="004C08B5"/>
    <w:rsid w:val="004C08D4"/>
    <w:rsid w:val="004C08EF"/>
    <w:rsid w:val="004C08F4"/>
    <w:rsid w:val="004C0AFE"/>
    <w:rsid w:val="004C0CFC"/>
    <w:rsid w:val="004C0DC6"/>
    <w:rsid w:val="004C0E1B"/>
    <w:rsid w:val="004C0F67"/>
    <w:rsid w:val="004C119C"/>
    <w:rsid w:val="004C11C3"/>
    <w:rsid w:val="004C1221"/>
    <w:rsid w:val="004C127A"/>
    <w:rsid w:val="004C12AD"/>
    <w:rsid w:val="004C1370"/>
    <w:rsid w:val="004C1473"/>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29B"/>
    <w:rsid w:val="004C240F"/>
    <w:rsid w:val="004C2456"/>
    <w:rsid w:val="004C264C"/>
    <w:rsid w:val="004C28D5"/>
    <w:rsid w:val="004C2958"/>
    <w:rsid w:val="004C2967"/>
    <w:rsid w:val="004C2C65"/>
    <w:rsid w:val="004C2CA3"/>
    <w:rsid w:val="004C2E21"/>
    <w:rsid w:val="004C322C"/>
    <w:rsid w:val="004C3302"/>
    <w:rsid w:val="004C34B7"/>
    <w:rsid w:val="004C34E6"/>
    <w:rsid w:val="004C3563"/>
    <w:rsid w:val="004C357D"/>
    <w:rsid w:val="004C358F"/>
    <w:rsid w:val="004C35A0"/>
    <w:rsid w:val="004C3727"/>
    <w:rsid w:val="004C3BF4"/>
    <w:rsid w:val="004C3F1D"/>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2FA"/>
    <w:rsid w:val="004C5316"/>
    <w:rsid w:val="004C5694"/>
    <w:rsid w:val="004C57F8"/>
    <w:rsid w:val="004C5836"/>
    <w:rsid w:val="004C58A4"/>
    <w:rsid w:val="004C5BD5"/>
    <w:rsid w:val="004C5CB4"/>
    <w:rsid w:val="004C5F5A"/>
    <w:rsid w:val="004C5FE7"/>
    <w:rsid w:val="004C62DD"/>
    <w:rsid w:val="004C6310"/>
    <w:rsid w:val="004C6577"/>
    <w:rsid w:val="004C667C"/>
    <w:rsid w:val="004C69A4"/>
    <w:rsid w:val="004C69C7"/>
    <w:rsid w:val="004C6A60"/>
    <w:rsid w:val="004C6BBE"/>
    <w:rsid w:val="004C6CB1"/>
    <w:rsid w:val="004C6DB8"/>
    <w:rsid w:val="004C6DC6"/>
    <w:rsid w:val="004C6DC8"/>
    <w:rsid w:val="004C6E85"/>
    <w:rsid w:val="004C6EE8"/>
    <w:rsid w:val="004C7055"/>
    <w:rsid w:val="004C706E"/>
    <w:rsid w:val="004C712D"/>
    <w:rsid w:val="004C71D9"/>
    <w:rsid w:val="004C74D3"/>
    <w:rsid w:val="004C7632"/>
    <w:rsid w:val="004C76C7"/>
    <w:rsid w:val="004C799F"/>
    <w:rsid w:val="004C7A2A"/>
    <w:rsid w:val="004D0111"/>
    <w:rsid w:val="004D0303"/>
    <w:rsid w:val="004D0575"/>
    <w:rsid w:val="004D068E"/>
    <w:rsid w:val="004D06BC"/>
    <w:rsid w:val="004D06CB"/>
    <w:rsid w:val="004D06EB"/>
    <w:rsid w:val="004D0871"/>
    <w:rsid w:val="004D0C86"/>
    <w:rsid w:val="004D1181"/>
    <w:rsid w:val="004D1373"/>
    <w:rsid w:val="004D138D"/>
    <w:rsid w:val="004D141D"/>
    <w:rsid w:val="004D14D6"/>
    <w:rsid w:val="004D15C4"/>
    <w:rsid w:val="004D1607"/>
    <w:rsid w:val="004D178D"/>
    <w:rsid w:val="004D181A"/>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12"/>
    <w:rsid w:val="004D3BF8"/>
    <w:rsid w:val="004D3C35"/>
    <w:rsid w:val="004D3C6B"/>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9EC"/>
    <w:rsid w:val="004D4B54"/>
    <w:rsid w:val="004D4D6C"/>
    <w:rsid w:val="004D4E1B"/>
    <w:rsid w:val="004D4F0E"/>
    <w:rsid w:val="004D4F89"/>
    <w:rsid w:val="004D5011"/>
    <w:rsid w:val="004D5031"/>
    <w:rsid w:val="004D503F"/>
    <w:rsid w:val="004D524B"/>
    <w:rsid w:val="004D52CF"/>
    <w:rsid w:val="004D5590"/>
    <w:rsid w:val="004D5762"/>
    <w:rsid w:val="004D5897"/>
    <w:rsid w:val="004D59A9"/>
    <w:rsid w:val="004D5BDB"/>
    <w:rsid w:val="004D5C64"/>
    <w:rsid w:val="004D5D27"/>
    <w:rsid w:val="004D5EF2"/>
    <w:rsid w:val="004D5F93"/>
    <w:rsid w:val="004D5FD6"/>
    <w:rsid w:val="004D6008"/>
    <w:rsid w:val="004D6164"/>
    <w:rsid w:val="004D630D"/>
    <w:rsid w:val="004D6620"/>
    <w:rsid w:val="004D66D4"/>
    <w:rsid w:val="004D68A7"/>
    <w:rsid w:val="004D6A77"/>
    <w:rsid w:val="004D6A80"/>
    <w:rsid w:val="004D6AA2"/>
    <w:rsid w:val="004D6C06"/>
    <w:rsid w:val="004D6E49"/>
    <w:rsid w:val="004D6FD2"/>
    <w:rsid w:val="004D7083"/>
    <w:rsid w:val="004D7196"/>
    <w:rsid w:val="004D7332"/>
    <w:rsid w:val="004D756D"/>
    <w:rsid w:val="004D7581"/>
    <w:rsid w:val="004D77D3"/>
    <w:rsid w:val="004D7862"/>
    <w:rsid w:val="004D78A3"/>
    <w:rsid w:val="004D794C"/>
    <w:rsid w:val="004D7B05"/>
    <w:rsid w:val="004D7BE5"/>
    <w:rsid w:val="004D7C1B"/>
    <w:rsid w:val="004D7C3E"/>
    <w:rsid w:val="004D7D02"/>
    <w:rsid w:val="004D7D03"/>
    <w:rsid w:val="004D7D11"/>
    <w:rsid w:val="004D7F5C"/>
    <w:rsid w:val="004E0007"/>
    <w:rsid w:val="004E0120"/>
    <w:rsid w:val="004E0148"/>
    <w:rsid w:val="004E0175"/>
    <w:rsid w:val="004E01D7"/>
    <w:rsid w:val="004E0361"/>
    <w:rsid w:val="004E039C"/>
    <w:rsid w:val="004E0488"/>
    <w:rsid w:val="004E04D0"/>
    <w:rsid w:val="004E053C"/>
    <w:rsid w:val="004E058C"/>
    <w:rsid w:val="004E05E0"/>
    <w:rsid w:val="004E0838"/>
    <w:rsid w:val="004E0AF6"/>
    <w:rsid w:val="004E0B93"/>
    <w:rsid w:val="004E0C1B"/>
    <w:rsid w:val="004E0D15"/>
    <w:rsid w:val="004E0EEA"/>
    <w:rsid w:val="004E0FC3"/>
    <w:rsid w:val="004E1267"/>
    <w:rsid w:val="004E1276"/>
    <w:rsid w:val="004E132D"/>
    <w:rsid w:val="004E137C"/>
    <w:rsid w:val="004E14CD"/>
    <w:rsid w:val="004E16C8"/>
    <w:rsid w:val="004E178B"/>
    <w:rsid w:val="004E1962"/>
    <w:rsid w:val="004E1C30"/>
    <w:rsid w:val="004E1C8D"/>
    <w:rsid w:val="004E1D4E"/>
    <w:rsid w:val="004E1E55"/>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A1E"/>
    <w:rsid w:val="004E2B84"/>
    <w:rsid w:val="004E2BD7"/>
    <w:rsid w:val="004E2BFA"/>
    <w:rsid w:val="004E2C20"/>
    <w:rsid w:val="004E2C34"/>
    <w:rsid w:val="004E2D54"/>
    <w:rsid w:val="004E2DD3"/>
    <w:rsid w:val="004E2F67"/>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18C"/>
    <w:rsid w:val="004E41FE"/>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34"/>
    <w:rsid w:val="004E636F"/>
    <w:rsid w:val="004E63F0"/>
    <w:rsid w:val="004E646C"/>
    <w:rsid w:val="004E6490"/>
    <w:rsid w:val="004E6526"/>
    <w:rsid w:val="004E65A3"/>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99D"/>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5BD"/>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37"/>
    <w:rsid w:val="004F515E"/>
    <w:rsid w:val="004F5259"/>
    <w:rsid w:val="004F537B"/>
    <w:rsid w:val="004F56A0"/>
    <w:rsid w:val="004F590D"/>
    <w:rsid w:val="004F59A1"/>
    <w:rsid w:val="004F59F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55D"/>
    <w:rsid w:val="004F7648"/>
    <w:rsid w:val="004F7696"/>
    <w:rsid w:val="004F76F1"/>
    <w:rsid w:val="004F7867"/>
    <w:rsid w:val="004F7A7D"/>
    <w:rsid w:val="004F7B68"/>
    <w:rsid w:val="004F7C38"/>
    <w:rsid w:val="004F7D29"/>
    <w:rsid w:val="004F7D7E"/>
    <w:rsid w:val="004F7F3F"/>
    <w:rsid w:val="004F7F89"/>
    <w:rsid w:val="0050019F"/>
    <w:rsid w:val="005001B0"/>
    <w:rsid w:val="005001BE"/>
    <w:rsid w:val="00500393"/>
    <w:rsid w:val="00500418"/>
    <w:rsid w:val="00500435"/>
    <w:rsid w:val="0050044B"/>
    <w:rsid w:val="005006A6"/>
    <w:rsid w:val="00500751"/>
    <w:rsid w:val="005007F5"/>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3E"/>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2C1"/>
    <w:rsid w:val="005032DC"/>
    <w:rsid w:val="0050349F"/>
    <w:rsid w:val="00503578"/>
    <w:rsid w:val="00503858"/>
    <w:rsid w:val="0050392D"/>
    <w:rsid w:val="00503CCD"/>
    <w:rsid w:val="00503EEB"/>
    <w:rsid w:val="00503F63"/>
    <w:rsid w:val="0050421E"/>
    <w:rsid w:val="005042E5"/>
    <w:rsid w:val="0050439B"/>
    <w:rsid w:val="00504404"/>
    <w:rsid w:val="00504406"/>
    <w:rsid w:val="005045AA"/>
    <w:rsid w:val="00504614"/>
    <w:rsid w:val="005046D5"/>
    <w:rsid w:val="0050492F"/>
    <w:rsid w:val="00504992"/>
    <w:rsid w:val="00504A44"/>
    <w:rsid w:val="00504A77"/>
    <w:rsid w:val="00504B88"/>
    <w:rsid w:val="00504BBD"/>
    <w:rsid w:val="00504CB1"/>
    <w:rsid w:val="00504DF6"/>
    <w:rsid w:val="00504E44"/>
    <w:rsid w:val="00504E84"/>
    <w:rsid w:val="00504F22"/>
    <w:rsid w:val="005051FC"/>
    <w:rsid w:val="00505293"/>
    <w:rsid w:val="005052A9"/>
    <w:rsid w:val="0050531E"/>
    <w:rsid w:val="00505380"/>
    <w:rsid w:val="00505508"/>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9BC"/>
    <w:rsid w:val="00507B87"/>
    <w:rsid w:val="00507BB9"/>
    <w:rsid w:val="00507C9C"/>
    <w:rsid w:val="00507CBE"/>
    <w:rsid w:val="00507EB5"/>
    <w:rsid w:val="00507F19"/>
    <w:rsid w:val="005102BD"/>
    <w:rsid w:val="00510315"/>
    <w:rsid w:val="00510375"/>
    <w:rsid w:val="005103A3"/>
    <w:rsid w:val="005104DF"/>
    <w:rsid w:val="00510586"/>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9CF"/>
    <w:rsid w:val="00511C51"/>
    <w:rsid w:val="00511C92"/>
    <w:rsid w:val="00511CEA"/>
    <w:rsid w:val="00511D96"/>
    <w:rsid w:val="00511F14"/>
    <w:rsid w:val="00511F43"/>
    <w:rsid w:val="00512052"/>
    <w:rsid w:val="00512126"/>
    <w:rsid w:val="00512133"/>
    <w:rsid w:val="005125B4"/>
    <w:rsid w:val="00512652"/>
    <w:rsid w:val="00512716"/>
    <w:rsid w:val="005129F5"/>
    <w:rsid w:val="00512A31"/>
    <w:rsid w:val="00512A5C"/>
    <w:rsid w:val="00512AB3"/>
    <w:rsid w:val="00512AF0"/>
    <w:rsid w:val="00512B7E"/>
    <w:rsid w:val="00512D8C"/>
    <w:rsid w:val="00512ECA"/>
    <w:rsid w:val="00512F47"/>
    <w:rsid w:val="0051328C"/>
    <w:rsid w:val="00513385"/>
    <w:rsid w:val="005133F4"/>
    <w:rsid w:val="0051355B"/>
    <w:rsid w:val="00513671"/>
    <w:rsid w:val="00513758"/>
    <w:rsid w:val="005137CB"/>
    <w:rsid w:val="00513A9D"/>
    <w:rsid w:val="00513AC0"/>
    <w:rsid w:val="00513AD1"/>
    <w:rsid w:val="00513BC9"/>
    <w:rsid w:val="00513DA7"/>
    <w:rsid w:val="00513EA2"/>
    <w:rsid w:val="005140D1"/>
    <w:rsid w:val="005142BA"/>
    <w:rsid w:val="005143C1"/>
    <w:rsid w:val="0051440E"/>
    <w:rsid w:val="00514422"/>
    <w:rsid w:val="00514469"/>
    <w:rsid w:val="00514499"/>
    <w:rsid w:val="0051452D"/>
    <w:rsid w:val="00514634"/>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1B"/>
    <w:rsid w:val="00515A81"/>
    <w:rsid w:val="00515AA8"/>
    <w:rsid w:val="00515C6D"/>
    <w:rsid w:val="00515F75"/>
    <w:rsid w:val="0051652E"/>
    <w:rsid w:val="005168A7"/>
    <w:rsid w:val="00516964"/>
    <w:rsid w:val="00516D28"/>
    <w:rsid w:val="00516D29"/>
    <w:rsid w:val="00516F08"/>
    <w:rsid w:val="00516F9A"/>
    <w:rsid w:val="00517021"/>
    <w:rsid w:val="0051716E"/>
    <w:rsid w:val="00517311"/>
    <w:rsid w:val="0051748C"/>
    <w:rsid w:val="0051759A"/>
    <w:rsid w:val="00517709"/>
    <w:rsid w:val="0051789B"/>
    <w:rsid w:val="00517AA0"/>
    <w:rsid w:val="00517B48"/>
    <w:rsid w:val="00517C9C"/>
    <w:rsid w:val="00517CDD"/>
    <w:rsid w:val="00517DBC"/>
    <w:rsid w:val="00520336"/>
    <w:rsid w:val="00520382"/>
    <w:rsid w:val="005203EA"/>
    <w:rsid w:val="00520460"/>
    <w:rsid w:val="0052079C"/>
    <w:rsid w:val="005209CC"/>
    <w:rsid w:val="00520A0F"/>
    <w:rsid w:val="00520A4C"/>
    <w:rsid w:val="00520AEA"/>
    <w:rsid w:val="00520C57"/>
    <w:rsid w:val="00520D73"/>
    <w:rsid w:val="00520F51"/>
    <w:rsid w:val="00521193"/>
    <w:rsid w:val="0052121D"/>
    <w:rsid w:val="005212B9"/>
    <w:rsid w:val="0052165E"/>
    <w:rsid w:val="005216CF"/>
    <w:rsid w:val="0052179C"/>
    <w:rsid w:val="0052192F"/>
    <w:rsid w:val="00521A83"/>
    <w:rsid w:val="00521B6E"/>
    <w:rsid w:val="00521C6A"/>
    <w:rsid w:val="0052200A"/>
    <w:rsid w:val="0052201E"/>
    <w:rsid w:val="00522091"/>
    <w:rsid w:val="00522143"/>
    <w:rsid w:val="005222E5"/>
    <w:rsid w:val="00522452"/>
    <w:rsid w:val="0052271D"/>
    <w:rsid w:val="00522966"/>
    <w:rsid w:val="00522A2A"/>
    <w:rsid w:val="00522A68"/>
    <w:rsid w:val="00522B53"/>
    <w:rsid w:val="00522BAF"/>
    <w:rsid w:val="00522BF0"/>
    <w:rsid w:val="00522C1B"/>
    <w:rsid w:val="00522F60"/>
    <w:rsid w:val="005230DB"/>
    <w:rsid w:val="005231E6"/>
    <w:rsid w:val="00523212"/>
    <w:rsid w:val="0052324E"/>
    <w:rsid w:val="00523284"/>
    <w:rsid w:val="0052330D"/>
    <w:rsid w:val="005233A4"/>
    <w:rsid w:val="005236DF"/>
    <w:rsid w:val="00523735"/>
    <w:rsid w:val="005237BE"/>
    <w:rsid w:val="005238A7"/>
    <w:rsid w:val="0052395E"/>
    <w:rsid w:val="0052397E"/>
    <w:rsid w:val="00523A0F"/>
    <w:rsid w:val="00523B0A"/>
    <w:rsid w:val="00523DC8"/>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91"/>
    <w:rsid w:val="005278C0"/>
    <w:rsid w:val="0052797F"/>
    <w:rsid w:val="00527CB6"/>
    <w:rsid w:val="00527E98"/>
    <w:rsid w:val="00527EF3"/>
    <w:rsid w:val="0053000E"/>
    <w:rsid w:val="0053038E"/>
    <w:rsid w:val="00530572"/>
    <w:rsid w:val="00530949"/>
    <w:rsid w:val="00530A38"/>
    <w:rsid w:val="00530AE7"/>
    <w:rsid w:val="00530C61"/>
    <w:rsid w:val="00530EB6"/>
    <w:rsid w:val="0053112B"/>
    <w:rsid w:val="005313DD"/>
    <w:rsid w:val="005313E9"/>
    <w:rsid w:val="005314E5"/>
    <w:rsid w:val="00531558"/>
    <w:rsid w:val="005315F3"/>
    <w:rsid w:val="0053172D"/>
    <w:rsid w:val="00531845"/>
    <w:rsid w:val="005318FD"/>
    <w:rsid w:val="00531BB0"/>
    <w:rsid w:val="00531C3A"/>
    <w:rsid w:val="00532034"/>
    <w:rsid w:val="00532043"/>
    <w:rsid w:val="0053209E"/>
    <w:rsid w:val="005321DD"/>
    <w:rsid w:val="00532282"/>
    <w:rsid w:val="00532381"/>
    <w:rsid w:val="0053257C"/>
    <w:rsid w:val="0053269F"/>
    <w:rsid w:val="005326A4"/>
    <w:rsid w:val="0053273B"/>
    <w:rsid w:val="00532908"/>
    <w:rsid w:val="00532AE1"/>
    <w:rsid w:val="00532B8D"/>
    <w:rsid w:val="00532CA4"/>
    <w:rsid w:val="00532FBE"/>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51B"/>
    <w:rsid w:val="00534956"/>
    <w:rsid w:val="0053499C"/>
    <w:rsid w:val="00534A4C"/>
    <w:rsid w:val="00534B8F"/>
    <w:rsid w:val="00534CB1"/>
    <w:rsid w:val="00534D47"/>
    <w:rsid w:val="00534E3A"/>
    <w:rsid w:val="0053526C"/>
    <w:rsid w:val="00535371"/>
    <w:rsid w:val="005353BE"/>
    <w:rsid w:val="005353D5"/>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E5E"/>
    <w:rsid w:val="00536F7A"/>
    <w:rsid w:val="005372B0"/>
    <w:rsid w:val="005374DB"/>
    <w:rsid w:val="005374FB"/>
    <w:rsid w:val="00537667"/>
    <w:rsid w:val="005376DA"/>
    <w:rsid w:val="005377EF"/>
    <w:rsid w:val="005378E6"/>
    <w:rsid w:val="005379A1"/>
    <w:rsid w:val="00537B6A"/>
    <w:rsid w:val="00537E49"/>
    <w:rsid w:val="00537EBA"/>
    <w:rsid w:val="00537F04"/>
    <w:rsid w:val="00537FBB"/>
    <w:rsid w:val="005404E4"/>
    <w:rsid w:val="005405D8"/>
    <w:rsid w:val="0054063B"/>
    <w:rsid w:val="005409F6"/>
    <w:rsid w:val="00540AF6"/>
    <w:rsid w:val="00540D95"/>
    <w:rsid w:val="00540FB4"/>
    <w:rsid w:val="00541022"/>
    <w:rsid w:val="005411E1"/>
    <w:rsid w:val="0054133C"/>
    <w:rsid w:val="005414A6"/>
    <w:rsid w:val="00541722"/>
    <w:rsid w:val="0054195F"/>
    <w:rsid w:val="00541DC2"/>
    <w:rsid w:val="00541F38"/>
    <w:rsid w:val="0054211A"/>
    <w:rsid w:val="005423D2"/>
    <w:rsid w:val="005423DE"/>
    <w:rsid w:val="005424A0"/>
    <w:rsid w:val="00542851"/>
    <w:rsid w:val="00542989"/>
    <w:rsid w:val="00542DD7"/>
    <w:rsid w:val="005430F9"/>
    <w:rsid w:val="0054340D"/>
    <w:rsid w:val="005434BE"/>
    <w:rsid w:val="00543606"/>
    <w:rsid w:val="00543832"/>
    <w:rsid w:val="00543942"/>
    <w:rsid w:val="005439D2"/>
    <w:rsid w:val="00543D8E"/>
    <w:rsid w:val="00543D99"/>
    <w:rsid w:val="00543DCC"/>
    <w:rsid w:val="00543DCD"/>
    <w:rsid w:val="0054409A"/>
    <w:rsid w:val="00544199"/>
    <w:rsid w:val="005445AD"/>
    <w:rsid w:val="0054481A"/>
    <w:rsid w:val="00544916"/>
    <w:rsid w:val="00544A6D"/>
    <w:rsid w:val="00544A81"/>
    <w:rsid w:val="00544AAE"/>
    <w:rsid w:val="00544AD2"/>
    <w:rsid w:val="00544B45"/>
    <w:rsid w:val="00544BD8"/>
    <w:rsid w:val="00544DED"/>
    <w:rsid w:val="00544E95"/>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57"/>
    <w:rsid w:val="005468AA"/>
    <w:rsid w:val="00546A73"/>
    <w:rsid w:val="00546B32"/>
    <w:rsid w:val="00546D7E"/>
    <w:rsid w:val="00546EB6"/>
    <w:rsid w:val="005470D2"/>
    <w:rsid w:val="00547149"/>
    <w:rsid w:val="0054724E"/>
    <w:rsid w:val="005472A8"/>
    <w:rsid w:val="0054736A"/>
    <w:rsid w:val="00547492"/>
    <w:rsid w:val="00547614"/>
    <w:rsid w:val="005476B1"/>
    <w:rsid w:val="00547712"/>
    <w:rsid w:val="005479F4"/>
    <w:rsid w:val="00547F33"/>
    <w:rsid w:val="00547F48"/>
    <w:rsid w:val="00547F60"/>
    <w:rsid w:val="00550359"/>
    <w:rsid w:val="005503B3"/>
    <w:rsid w:val="005504BB"/>
    <w:rsid w:val="00550650"/>
    <w:rsid w:val="0055072C"/>
    <w:rsid w:val="00550840"/>
    <w:rsid w:val="00550917"/>
    <w:rsid w:val="00550A43"/>
    <w:rsid w:val="00550B29"/>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B1E"/>
    <w:rsid w:val="00551E10"/>
    <w:rsid w:val="0055209A"/>
    <w:rsid w:val="00552143"/>
    <w:rsid w:val="00552220"/>
    <w:rsid w:val="00552248"/>
    <w:rsid w:val="005529B7"/>
    <w:rsid w:val="005529C8"/>
    <w:rsid w:val="00552B14"/>
    <w:rsid w:val="00552BF6"/>
    <w:rsid w:val="00552E56"/>
    <w:rsid w:val="00552EAF"/>
    <w:rsid w:val="0055301E"/>
    <w:rsid w:val="00553051"/>
    <w:rsid w:val="00553102"/>
    <w:rsid w:val="00553353"/>
    <w:rsid w:val="00553431"/>
    <w:rsid w:val="0055344A"/>
    <w:rsid w:val="0055344E"/>
    <w:rsid w:val="005535BB"/>
    <w:rsid w:val="0055368F"/>
    <w:rsid w:val="0055374D"/>
    <w:rsid w:val="005538C7"/>
    <w:rsid w:val="00553966"/>
    <w:rsid w:val="005539E0"/>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26"/>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BA6"/>
    <w:rsid w:val="00556D55"/>
    <w:rsid w:val="00556D60"/>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B94"/>
    <w:rsid w:val="00561CC4"/>
    <w:rsid w:val="00561CEA"/>
    <w:rsid w:val="00561D9C"/>
    <w:rsid w:val="00562004"/>
    <w:rsid w:val="0056216C"/>
    <w:rsid w:val="005622DE"/>
    <w:rsid w:val="0056254C"/>
    <w:rsid w:val="00562654"/>
    <w:rsid w:val="005628A5"/>
    <w:rsid w:val="00562B45"/>
    <w:rsid w:val="00562BAF"/>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763"/>
    <w:rsid w:val="0056387B"/>
    <w:rsid w:val="005638A9"/>
    <w:rsid w:val="00563BEA"/>
    <w:rsid w:val="00563CB6"/>
    <w:rsid w:val="00563F8B"/>
    <w:rsid w:val="005641A3"/>
    <w:rsid w:val="0056427A"/>
    <w:rsid w:val="0056438D"/>
    <w:rsid w:val="00564962"/>
    <w:rsid w:val="00564A9A"/>
    <w:rsid w:val="00564B53"/>
    <w:rsid w:val="00564CB1"/>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555"/>
    <w:rsid w:val="0056669F"/>
    <w:rsid w:val="0056689D"/>
    <w:rsid w:val="005669AE"/>
    <w:rsid w:val="00566A2F"/>
    <w:rsid w:val="00566BFB"/>
    <w:rsid w:val="00566D11"/>
    <w:rsid w:val="00566DE1"/>
    <w:rsid w:val="00566FCA"/>
    <w:rsid w:val="00567084"/>
    <w:rsid w:val="005670B0"/>
    <w:rsid w:val="0056724F"/>
    <w:rsid w:val="0056732E"/>
    <w:rsid w:val="005678BC"/>
    <w:rsid w:val="00567988"/>
    <w:rsid w:val="00567C48"/>
    <w:rsid w:val="00567CBC"/>
    <w:rsid w:val="00567D3B"/>
    <w:rsid w:val="00567F97"/>
    <w:rsid w:val="00567FA0"/>
    <w:rsid w:val="00567FB8"/>
    <w:rsid w:val="0057000B"/>
    <w:rsid w:val="00570040"/>
    <w:rsid w:val="00570145"/>
    <w:rsid w:val="00570416"/>
    <w:rsid w:val="005708FB"/>
    <w:rsid w:val="00570959"/>
    <w:rsid w:val="00570C6E"/>
    <w:rsid w:val="00570C94"/>
    <w:rsid w:val="00570D5E"/>
    <w:rsid w:val="00570EC3"/>
    <w:rsid w:val="005710ED"/>
    <w:rsid w:val="00571162"/>
    <w:rsid w:val="0057124D"/>
    <w:rsid w:val="005713A1"/>
    <w:rsid w:val="00571426"/>
    <w:rsid w:val="005715CE"/>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50"/>
    <w:rsid w:val="00572B8D"/>
    <w:rsid w:val="00572D93"/>
    <w:rsid w:val="00572DB3"/>
    <w:rsid w:val="00573146"/>
    <w:rsid w:val="005732FD"/>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0B"/>
    <w:rsid w:val="00574D21"/>
    <w:rsid w:val="00574D27"/>
    <w:rsid w:val="00574EBC"/>
    <w:rsid w:val="00574FDB"/>
    <w:rsid w:val="0057529C"/>
    <w:rsid w:val="0057581C"/>
    <w:rsid w:val="00575834"/>
    <w:rsid w:val="005758C1"/>
    <w:rsid w:val="00575A6A"/>
    <w:rsid w:val="00575B00"/>
    <w:rsid w:val="00575BC3"/>
    <w:rsid w:val="00575BCC"/>
    <w:rsid w:val="00575BF2"/>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A03"/>
    <w:rsid w:val="00577ABB"/>
    <w:rsid w:val="00577B6A"/>
    <w:rsid w:val="00577BB8"/>
    <w:rsid w:val="00577C7E"/>
    <w:rsid w:val="00577DE5"/>
    <w:rsid w:val="00577E83"/>
    <w:rsid w:val="00577F28"/>
    <w:rsid w:val="00577F3B"/>
    <w:rsid w:val="00580055"/>
    <w:rsid w:val="0058036E"/>
    <w:rsid w:val="00580665"/>
    <w:rsid w:val="00580679"/>
    <w:rsid w:val="005808E7"/>
    <w:rsid w:val="005808F4"/>
    <w:rsid w:val="005809AF"/>
    <w:rsid w:val="00580BDC"/>
    <w:rsid w:val="005812CA"/>
    <w:rsid w:val="00581301"/>
    <w:rsid w:val="00581441"/>
    <w:rsid w:val="00581954"/>
    <w:rsid w:val="00581A32"/>
    <w:rsid w:val="00581AAA"/>
    <w:rsid w:val="00581AC1"/>
    <w:rsid w:val="00581D2F"/>
    <w:rsid w:val="00581D5B"/>
    <w:rsid w:val="00581FEC"/>
    <w:rsid w:val="0058202E"/>
    <w:rsid w:val="005822BC"/>
    <w:rsid w:val="00582728"/>
    <w:rsid w:val="00582786"/>
    <w:rsid w:val="005827B6"/>
    <w:rsid w:val="005828D0"/>
    <w:rsid w:val="0058291F"/>
    <w:rsid w:val="00582948"/>
    <w:rsid w:val="00582974"/>
    <w:rsid w:val="00582B3C"/>
    <w:rsid w:val="00582B73"/>
    <w:rsid w:val="00582DEA"/>
    <w:rsid w:val="00582F29"/>
    <w:rsid w:val="00582F76"/>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022"/>
    <w:rsid w:val="0058521D"/>
    <w:rsid w:val="0058542F"/>
    <w:rsid w:val="005855A1"/>
    <w:rsid w:val="00585904"/>
    <w:rsid w:val="00585964"/>
    <w:rsid w:val="005859FC"/>
    <w:rsid w:val="00585B5D"/>
    <w:rsid w:val="00585CFB"/>
    <w:rsid w:val="00585E93"/>
    <w:rsid w:val="005861E9"/>
    <w:rsid w:val="00586263"/>
    <w:rsid w:val="00586612"/>
    <w:rsid w:val="005866F3"/>
    <w:rsid w:val="0058685B"/>
    <w:rsid w:val="00586910"/>
    <w:rsid w:val="005869BE"/>
    <w:rsid w:val="00586BA1"/>
    <w:rsid w:val="00586C8C"/>
    <w:rsid w:val="00586C9C"/>
    <w:rsid w:val="00587040"/>
    <w:rsid w:val="0058709C"/>
    <w:rsid w:val="005870D1"/>
    <w:rsid w:val="00587252"/>
    <w:rsid w:val="005872A4"/>
    <w:rsid w:val="005872E2"/>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122"/>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C4"/>
    <w:rsid w:val="005950DF"/>
    <w:rsid w:val="00595105"/>
    <w:rsid w:val="00595127"/>
    <w:rsid w:val="0059513B"/>
    <w:rsid w:val="00595363"/>
    <w:rsid w:val="005955F6"/>
    <w:rsid w:val="00595756"/>
    <w:rsid w:val="0059593C"/>
    <w:rsid w:val="0059597A"/>
    <w:rsid w:val="00595B56"/>
    <w:rsid w:val="00595B80"/>
    <w:rsid w:val="00595EB8"/>
    <w:rsid w:val="00595EBD"/>
    <w:rsid w:val="00595FB4"/>
    <w:rsid w:val="0059623B"/>
    <w:rsid w:val="0059624A"/>
    <w:rsid w:val="0059625D"/>
    <w:rsid w:val="005963B9"/>
    <w:rsid w:val="005964B8"/>
    <w:rsid w:val="00596563"/>
    <w:rsid w:val="0059679B"/>
    <w:rsid w:val="0059687F"/>
    <w:rsid w:val="00596BCD"/>
    <w:rsid w:val="00596DF7"/>
    <w:rsid w:val="00596E2D"/>
    <w:rsid w:val="00596F73"/>
    <w:rsid w:val="00597054"/>
    <w:rsid w:val="00597801"/>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4FB"/>
    <w:rsid w:val="005A15E0"/>
    <w:rsid w:val="005A16D5"/>
    <w:rsid w:val="005A1889"/>
    <w:rsid w:val="005A1919"/>
    <w:rsid w:val="005A1DCF"/>
    <w:rsid w:val="005A1DF9"/>
    <w:rsid w:val="005A1E65"/>
    <w:rsid w:val="005A21E1"/>
    <w:rsid w:val="005A2322"/>
    <w:rsid w:val="005A2349"/>
    <w:rsid w:val="005A2350"/>
    <w:rsid w:val="005A23DC"/>
    <w:rsid w:val="005A24DB"/>
    <w:rsid w:val="005A24F3"/>
    <w:rsid w:val="005A26D9"/>
    <w:rsid w:val="005A2850"/>
    <w:rsid w:val="005A2914"/>
    <w:rsid w:val="005A293C"/>
    <w:rsid w:val="005A2F78"/>
    <w:rsid w:val="005A3096"/>
    <w:rsid w:val="005A3143"/>
    <w:rsid w:val="005A3313"/>
    <w:rsid w:val="005A3347"/>
    <w:rsid w:val="005A34B1"/>
    <w:rsid w:val="005A355E"/>
    <w:rsid w:val="005A3596"/>
    <w:rsid w:val="005A37B8"/>
    <w:rsid w:val="005A38C3"/>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C16"/>
    <w:rsid w:val="005A6DD2"/>
    <w:rsid w:val="005A6E22"/>
    <w:rsid w:val="005A6E75"/>
    <w:rsid w:val="005A6F08"/>
    <w:rsid w:val="005A6F87"/>
    <w:rsid w:val="005A7028"/>
    <w:rsid w:val="005A7038"/>
    <w:rsid w:val="005A713B"/>
    <w:rsid w:val="005A7252"/>
    <w:rsid w:val="005A728C"/>
    <w:rsid w:val="005A729F"/>
    <w:rsid w:val="005A72AD"/>
    <w:rsid w:val="005A748F"/>
    <w:rsid w:val="005A74E0"/>
    <w:rsid w:val="005A74F2"/>
    <w:rsid w:val="005A75B5"/>
    <w:rsid w:val="005A75C1"/>
    <w:rsid w:val="005A7644"/>
    <w:rsid w:val="005A770D"/>
    <w:rsid w:val="005A782A"/>
    <w:rsid w:val="005A7864"/>
    <w:rsid w:val="005A7A63"/>
    <w:rsid w:val="005A7B89"/>
    <w:rsid w:val="005A7B9A"/>
    <w:rsid w:val="005A7BDB"/>
    <w:rsid w:val="005A7FD6"/>
    <w:rsid w:val="005A7FE1"/>
    <w:rsid w:val="005B0014"/>
    <w:rsid w:val="005B0122"/>
    <w:rsid w:val="005B04A0"/>
    <w:rsid w:val="005B07BF"/>
    <w:rsid w:val="005B09C3"/>
    <w:rsid w:val="005B0A35"/>
    <w:rsid w:val="005B0C93"/>
    <w:rsid w:val="005B0ECC"/>
    <w:rsid w:val="005B1137"/>
    <w:rsid w:val="005B125B"/>
    <w:rsid w:val="005B159B"/>
    <w:rsid w:val="005B1748"/>
    <w:rsid w:val="005B1863"/>
    <w:rsid w:val="005B196F"/>
    <w:rsid w:val="005B1B69"/>
    <w:rsid w:val="005B1BBD"/>
    <w:rsid w:val="005B1D20"/>
    <w:rsid w:val="005B1EDC"/>
    <w:rsid w:val="005B1F2D"/>
    <w:rsid w:val="005B1F65"/>
    <w:rsid w:val="005B21A1"/>
    <w:rsid w:val="005B2461"/>
    <w:rsid w:val="005B24A5"/>
    <w:rsid w:val="005B24D8"/>
    <w:rsid w:val="005B275B"/>
    <w:rsid w:val="005B29A1"/>
    <w:rsid w:val="005B2B47"/>
    <w:rsid w:val="005B2DED"/>
    <w:rsid w:val="005B2E07"/>
    <w:rsid w:val="005B2FED"/>
    <w:rsid w:val="005B32D7"/>
    <w:rsid w:val="005B3321"/>
    <w:rsid w:val="005B3343"/>
    <w:rsid w:val="005B33F7"/>
    <w:rsid w:val="005B349B"/>
    <w:rsid w:val="005B34D0"/>
    <w:rsid w:val="005B34E3"/>
    <w:rsid w:val="005B37A3"/>
    <w:rsid w:val="005B3823"/>
    <w:rsid w:val="005B3951"/>
    <w:rsid w:val="005B3A93"/>
    <w:rsid w:val="005B3B6E"/>
    <w:rsid w:val="005B3E29"/>
    <w:rsid w:val="005B4296"/>
    <w:rsid w:val="005B42EF"/>
    <w:rsid w:val="005B43A7"/>
    <w:rsid w:val="005B44AB"/>
    <w:rsid w:val="005B4647"/>
    <w:rsid w:val="005B465B"/>
    <w:rsid w:val="005B47C0"/>
    <w:rsid w:val="005B4A35"/>
    <w:rsid w:val="005B4B84"/>
    <w:rsid w:val="005B5005"/>
    <w:rsid w:val="005B5121"/>
    <w:rsid w:val="005B52B2"/>
    <w:rsid w:val="005B5607"/>
    <w:rsid w:val="005B59CE"/>
    <w:rsid w:val="005B59D5"/>
    <w:rsid w:val="005B59ED"/>
    <w:rsid w:val="005B5B52"/>
    <w:rsid w:val="005B5D3E"/>
    <w:rsid w:val="005B5DAF"/>
    <w:rsid w:val="005B5E17"/>
    <w:rsid w:val="005B5E1B"/>
    <w:rsid w:val="005B5E4C"/>
    <w:rsid w:val="005B5F70"/>
    <w:rsid w:val="005B6102"/>
    <w:rsid w:val="005B6165"/>
    <w:rsid w:val="005B62BD"/>
    <w:rsid w:val="005B645D"/>
    <w:rsid w:val="005B65DF"/>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271"/>
    <w:rsid w:val="005C03A2"/>
    <w:rsid w:val="005C03B9"/>
    <w:rsid w:val="005C042F"/>
    <w:rsid w:val="005C0461"/>
    <w:rsid w:val="005C05EC"/>
    <w:rsid w:val="005C061C"/>
    <w:rsid w:val="005C083B"/>
    <w:rsid w:val="005C0AD8"/>
    <w:rsid w:val="005C0D17"/>
    <w:rsid w:val="005C0DF8"/>
    <w:rsid w:val="005C103A"/>
    <w:rsid w:val="005C128D"/>
    <w:rsid w:val="005C12D8"/>
    <w:rsid w:val="005C1326"/>
    <w:rsid w:val="005C1394"/>
    <w:rsid w:val="005C1438"/>
    <w:rsid w:val="005C1717"/>
    <w:rsid w:val="005C1B72"/>
    <w:rsid w:val="005C1B96"/>
    <w:rsid w:val="005C1BD1"/>
    <w:rsid w:val="005C1CB5"/>
    <w:rsid w:val="005C1CF6"/>
    <w:rsid w:val="005C1D7D"/>
    <w:rsid w:val="005C1EFE"/>
    <w:rsid w:val="005C1F01"/>
    <w:rsid w:val="005C2372"/>
    <w:rsid w:val="005C2375"/>
    <w:rsid w:val="005C275E"/>
    <w:rsid w:val="005C2849"/>
    <w:rsid w:val="005C2867"/>
    <w:rsid w:val="005C291D"/>
    <w:rsid w:val="005C2929"/>
    <w:rsid w:val="005C2A55"/>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B1B"/>
    <w:rsid w:val="005C3B79"/>
    <w:rsid w:val="005C3E02"/>
    <w:rsid w:val="005C3E8C"/>
    <w:rsid w:val="005C3F96"/>
    <w:rsid w:val="005C4333"/>
    <w:rsid w:val="005C44D4"/>
    <w:rsid w:val="005C44D5"/>
    <w:rsid w:val="005C4633"/>
    <w:rsid w:val="005C477D"/>
    <w:rsid w:val="005C48FF"/>
    <w:rsid w:val="005C4B71"/>
    <w:rsid w:val="005C4EDC"/>
    <w:rsid w:val="005C4EE9"/>
    <w:rsid w:val="005C5000"/>
    <w:rsid w:val="005C5097"/>
    <w:rsid w:val="005C50B7"/>
    <w:rsid w:val="005C511B"/>
    <w:rsid w:val="005C557B"/>
    <w:rsid w:val="005C557F"/>
    <w:rsid w:val="005C55B2"/>
    <w:rsid w:val="005C56D0"/>
    <w:rsid w:val="005C57CA"/>
    <w:rsid w:val="005C5CA3"/>
    <w:rsid w:val="005C60A9"/>
    <w:rsid w:val="005C60BA"/>
    <w:rsid w:val="005C6292"/>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D0"/>
    <w:rsid w:val="005C7EE2"/>
    <w:rsid w:val="005C7F18"/>
    <w:rsid w:val="005D059C"/>
    <w:rsid w:val="005D06F3"/>
    <w:rsid w:val="005D073D"/>
    <w:rsid w:val="005D0829"/>
    <w:rsid w:val="005D08AB"/>
    <w:rsid w:val="005D0912"/>
    <w:rsid w:val="005D0A57"/>
    <w:rsid w:val="005D0B05"/>
    <w:rsid w:val="005D0DB9"/>
    <w:rsid w:val="005D0E33"/>
    <w:rsid w:val="005D0EC2"/>
    <w:rsid w:val="005D114E"/>
    <w:rsid w:val="005D13F6"/>
    <w:rsid w:val="005D14DE"/>
    <w:rsid w:val="005D1850"/>
    <w:rsid w:val="005D1876"/>
    <w:rsid w:val="005D1893"/>
    <w:rsid w:val="005D18A0"/>
    <w:rsid w:val="005D19D5"/>
    <w:rsid w:val="005D1AA3"/>
    <w:rsid w:val="005D1CA1"/>
    <w:rsid w:val="005D1E17"/>
    <w:rsid w:val="005D1E1B"/>
    <w:rsid w:val="005D22F2"/>
    <w:rsid w:val="005D230E"/>
    <w:rsid w:val="005D23F2"/>
    <w:rsid w:val="005D2698"/>
    <w:rsid w:val="005D27A8"/>
    <w:rsid w:val="005D2827"/>
    <w:rsid w:val="005D28D3"/>
    <w:rsid w:val="005D29E1"/>
    <w:rsid w:val="005D2B52"/>
    <w:rsid w:val="005D2C12"/>
    <w:rsid w:val="005D2C25"/>
    <w:rsid w:val="005D2D7D"/>
    <w:rsid w:val="005D2EB9"/>
    <w:rsid w:val="005D2F42"/>
    <w:rsid w:val="005D3370"/>
    <w:rsid w:val="005D33EF"/>
    <w:rsid w:val="005D3455"/>
    <w:rsid w:val="005D351C"/>
    <w:rsid w:val="005D365D"/>
    <w:rsid w:val="005D3AEB"/>
    <w:rsid w:val="005D3C60"/>
    <w:rsid w:val="005D3F1A"/>
    <w:rsid w:val="005D3F6A"/>
    <w:rsid w:val="005D416E"/>
    <w:rsid w:val="005D4582"/>
    <w:rsid w:val="005D4645"/>
    <w:rsid w:val="005D4648"/>
    <w:rsid w:val="005D489B"/>
    <w:rsid w:val="005D49A2"/>
    <w:rsid w:val="005D4ADB"/>
    <w:rsid w:val="005D4AEE"/>
    <w:rsid w:val="005D4CD8"/>
    <w:rsid w:val="005D4D8C"/>
    <w:rsid w:val="005D4EB6"/>
    <w:rsid w:val="005D5098"/>
    <w:rsid w:val="005D5412"/>
    <w:rsid w:val="005D5596"/>
    <w:rsid w:val="005D5727"/>
    <w:rsid w:val="005D57C0"/>
    <w:rsid w:val="005D58AC"/>
    <w:rsid w:val="005D5915"/>
    <w:rsid w:val="005D5960"/>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5A"/>
    <w:rsid w:val="005D7860"/>
    <w:rsid w:val="005D787A"/>
    <w:rsid w:val="005D7928"/>
    <w:rsid w:val="005D79F8"/>
    <w:rsid w:val="005D7C7F"/>
    <w:rsid w:val="005D7CF1"/>
    <w:rsid w:val="005D7F68"/>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09D"/>
    <w:rsid w:val="005E321A"/>
    <w:rsid w:val="005E329D"/>
    <w:rsid w:val="005E32B4"/>
    <w:rsid w:val="005E3506"/>
    <w:rsid w:val="005E35D3"/>
    <w:rsid w:val="005E3765"/>
    <w:rsid w:val="005E388D"/>
    <w:rsid w:val="005E3926"/>
    <w:rsid w:val="005E3994"/>
    <w:rsid w:val="005E39AF"/>
    <w:rsid w:val="005E3AAF"/>
    <w:rsid w:val="005E3AB8"/>
    <w:rsid w:val="005E3B04"/>
    <w:rsid w:val="005E3BB4"/>
    <w:rsid w:val="005E3CA5"/>
    <w:rsid w:val="005E3CBF"/>
    <w:rsid w:val="005E3D96"/>
    <w:rsid w:val="005E3E2C"/>
    <w:rsid w:val="005E3F86"/>
    <w:rsid w:val="005E405B"/>
    <w:rsid w:val="005E40A1"/>
    <w:rsid w:val="005E4315"/>
    <w:rsid w:val="005E43D2"/>
    <w:rsid w:val="005E43F7"/>
    <w:rsid w:val="005E45C3"/>
    <w:rsid w:val="005E4739"/>
    <w:rsid w:val="005E479B"/>
    <w:rsid w:val="005E47BE"/>
    <w:rsid w:val="005E48DC"/>
    <w:rsid w:val="005E48E4"/>
    <w:rsid w:val="005E4923"/>
    <w:rsid w:val="005E4B1B"/>
    <w:rsid w:val="005E4C4D"/>
    <w:rsid w:val="005E4E9C"/>
    <w:rsid w:val="005E51BD"/>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E4D"/>
    <w:rsid w:val="005E7F09"/>
    <w:rsid w:val="005F0097"/>
    <w:rsid w:val="005F0104"/>
    <w:rsid w:val="005F013F"/>
    <w:rsid w:val="005F0160"/>
    <w:rsid w:val="005F02A9"/>
    <w:rsid w:val="005F03C2"/>
    <w:rsid w:val="005F03E2"/>
    <w:rsid w:val="005F042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DB9"/>
    <w:rsid w:val="005F1DD4"/>
    <w:rsid w:val="005F1EC6"/>
    <w:rsid w:val="005F1ED7"/>
    <w:rsid w:val="005F1F65"/>
    <w:rsid w:val="005F2062"/>
    <w:rsid w:val="005F20B3"/>
    <w:rsid w:val="005F20D8"/>
    <w:rsid w:val="005F2277"/>
    <w:rsid w:val="005F24E0"/>
    <w:rsid w:val="005F2502"/>
    <w:rsid w:val="005F2636"/>
    <w:rsid w:val="005F2791"/>
    <w:rsid w:val="005F2825"/>
    <w:rsid w:val="005F2ABB"/>
    <w:rsid w:val="005F2B5B"/>
    <w:rsid w:val="005F2BDA"/>
    <w:rsid w:val="005F2C23"/>
    <w:rsid w:val="005F312E"/>
    <w:rsid w:val="005F3247"/>
    <w:rsid w:val="005F332F"/>
    <w:rsid w:val="005F36C4"/>
    <w:rsid w:val="005F374A"/>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BF6"/>
    <w:rsid w:val="005F4CAA"/>
    <w:rsid w:val="005F4D3F"/>
    <w:rsid w:val="005F4F75"/>
    <w:rsid w:val="005F5022"/>
    <w:rsid w:val="005F5030"/>
    <w:rsid w:val="005F52FD"/>
    <w:rsid w:val="005F554B"/>
    <w:rsid w:val="005F557E"/>
    <w:rsid w:val="005F580B"/>
    <w:rsid w:val="005F5827"/>
    <w:rsid w:val="005F5838"/>
    <w:rsid w:val="005F584C"/>
    <w:rsid w:val="005F595F"/>
    <w:rsid w:val="005F5970"/>
    <w:rsid w:val="005F5982"/>
    <w:rsid w:val="005F5A16"/>
    <w:rsid w:val="005F5AF8"/>
    <w:rsid w:val="005F5B68"/>
    <w:rsid w:val="005F5EA8"/>
    <w:rsid w:val="005F5EB4"/>
    <w:rsid w:val="005F5ED2"/>
    <w:rsid w:val="005F5F51"/>
    <w:rsid w:val="005F617C"/>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6E80"/>
    <w:rsid w:val="005F7003"/>
    <w:rsid w:val="005F748A"/>
    <w:rsid w:val="005F74A7"/>
    <w:rsid w:val="005F757F"/>
    <w:rsid w:val="005F75AD"/>
    <w:rsid w:val="005F77CA"/>
    <w:rsid w:val="005F780E"/>
    <w:rsid w:val="005F7A16"/>
    <w:rsid w:val="005F7A18"/>
    <w:rsid w:val="005F7AE0"/>
    <w:rsid w:val="005F7C70"/>
    <w:rsid w:val="005F7CA4"/>
    <w:rsid w:val="005F7DC0"/>
    <w:rsid w:val="0060004A"/>
    <w:rsid w:val="00600052"/>
    <w:rsid w:val="006000A9"/>
    <w:rsid w:val="00600435"/>
    <w:rsid w:val="006005EB"/>
    <w:rsid w:val="006006C2"/>
    <w:rsid w:val="0060070B"/>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19"/>
    <w:rsid w:val="006043E5"/>
    <w:rsid w:val="0060453A"/>
    <w:rsid w:val="00604605"/>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986"/>
    <w:rsid w:val="00605B27"/>
    <w:rsid w:val="00605BAA"/>
    <w:rsid w:val="00605C58"/>
    <w:rsid w:val="00605D3D"/>
    <w:rsid w:val="00605E09"/>
    <w:rsid w:val="00606056"/>
    <w:rsid w:val="006060C9"/>
    <w:rsid w:val="00606171"/>
    <w:rsid w:val="0060618D"/>
    <w:rsid w:val="00606190"/>
    <w:rsid w:val="006061B7"/>
    <w:rsid w:val="00606419"/>
    <w:rsid w:val="006065C5"/>
    <w:rsid w:val="00606645"/>
    <w:rsid w:val="006068BE"/>
    <w:rsid w:val="00606967"/>
    <w:rsid w:val="00606976"/>
    <w:rsid w:val="00606ACB"/>
    <w:rsid w:val="00606B8E"/>
    <w:rsid w:val="00606BDE"/>
    <w:rsid w:val="00606C7D"/>
    <w:rsid w:val="006070AE"/>
    <w:rsid w:val="0060715E"/>
    <w:rsid w:val="00607202"/>
    <w:rsid w:val="00607232"/>
    <w:rsid w:val="00607295"/>
    <w:rsid w:val="006074C2"/>
    <w:rsid w:val="0060778F"/>
    <w:rsid w:val="00607A00"/>
    <w:rsid w:val="00607A7E"/>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6"/>
    <w:rsid w:val="00611ABB"/>
    <w:rsid w:val="00611AEA"/>
    <w:rsid w:val="00611B37"/>
    <w:rsid w:val="00611B70"/>
    <w:rsid w:val="00611CBE"/>
    <w:rsid w:val="00611D54"/>
    <w:rsid w:val="00611D96"/>
    <w:rsid w:val="00611DA6"/>
    <w:rsid w:val="00611E3F"/>
    <w:rsid w:val="00612152"/>
    <w:rsid w:val="006121A7"/>
    <w:rsid w:val="006121E8"/>
    <w:rsid w:val="00612218"/>
    <w:rsid w:val="0061222C"/>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D38"/>
    <w:rsid w:val="00613E58"/>
    <w:rsid w:val="00613F36"/>
    <w:rsid w:val="00614020"/>
    <w:rsid w:val="00614078"/>
    <w:rsid w:val="0061469B"/>
    <w:rsid w:val="00614A0C"/>
    <w:rsid w:val="00614B86"/>
    <w:rsid w:val="00614BFE"/>
    <w:rsid w:val="00614C31"/>
    <w:rsid w:val="00614C8C"/>
    <w:rsid w:val="00614D26"/>
    <w:rsid w:val="00614DFF"/>
    <w:rsid w:val="00614E0E"/>
    <w:rsid w:val="00614F82"/>
    <w:rsid w:val="00615022"/>
    <w:rsid w:val="006155AD"/>
    <w:rsid w:val="006156F0"/>
    <w:rsid w:val="0061570B"/>
    <w:rsid w:val="0061572F"/>
    <w:rsid w:val="0061589F"/>
    <w:rsid w:val="00615C9B"/>
    <w:rsid w:val="00615F40"/>
    <w:rsid w:val="006161B4"/>
    <w:rsid w:val="00616246"/>
    <w:rsid w:val="00616319"/>
    <w:rsid w:val="0061637F"/>
    <w:rsid w:val="006163A6"/>
    <w:rsid w:val="00616842"/>
    <w:rsid w:val="00616891"/>
    <w:rsid w:val="006169DA"/>
    <w:rsid w:val="00616AB0"/>
    <w:rsid w:val="00616D1D"/>
    <w:rsid w:val="00616DC7"/>
    <w:rsid w:val="00617234"/>
    <w:rsid w:val="006173DF"/>
    <w:rsid w:val="0061741D"/>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9CE"/>
    <w:rsid w:val="006219D0"/>
    <w:rsid w:val="006219F6"/>
    <w:rsid w:val="00621B32"/>
    <w:rsid w:val="00621BB3"/>
    <w:rsid w:val="00621BEF"/>
    <w:rsid w:val="00621DBB"/>
    <w:rsid w:val="00622021"/>
    <w:rsid w:val="006224EA"/>
    <w:rsid w:val="006224EE"/>
    <w:rsid w:val="0062250F"/>
    <w:rsid w:val="0062270A"/>
    <w:rsid w:val="00622912"/>
    <w:rsid w:val="00622AC0"/>
    <w:rsid w:val="00622AC4"/>
    <w:rsid w:val="00622B3C"/>
    <w:rsid w:val="00622B7C"/>
    <w:rsid w:val="00622BB8"/>
    <w:rsid w:val="00622BE9"/>
    <w:rsid w:val="00622D0A"/>
    <w:rsid w:val="00622D4D"/>
    <w:rsid w:val="00622D55"/>
    <w:rsid w:val="00622D61"/>
    <w:rsid w:val="00622E9E"/>
    <w:rsid w:val="00622FBA"/>
    <w:rsid w:val="006232B0"/>
    <w:rsid w:val="0062335E"/>
    <w:rsid w:val="00623375"/>
    <w:rsid w:val="006233BE"/>
    <w:rsid w:val="00623412"/>
    <w:rsid w:val="006235F6"/>
    <w:rsid w:val="006238FE"/>
    <w:rsid w:val="00623B5E"/>
    <w:rsid w:val="00623D6D"/>
    <w:rsid w:val="00624216"/>
    <w:rsid w:val="00624491"/>
    <w:rsid w:val="006244A9"/>
    <w:rsid w:val="00624575"/>
    <w:rsid w:val="006246BC"/>
    <w:rsid w:val="00624810"/>
    <w:rsid w:val="0062486D"/>
    <w:rsid w:val="006248D6"/>
    <w:rsid w:val="006249BA"/>
    <w:rsid w:val="00624C90"/>
    <w:rsid w:val="00624D72"/>
    <w:rsid w:val="00624E93"/>
    <w:rsid w:val="00624EC4"/>
    <w:rsid w:val="00625395"/>
    <w:rsid w:val="006254A4"/>
    <w:rsid w:val="006254AE"/>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A56"/>
    <w:rsid w:val="00630BB6"/>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3BF"/>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4D"/>
    <w:rsid w:val="006335FF"/>
    <w:rsid w:val="00633707"/>
    <w:rsid w:val="00633817"/>
    <w:rsid w:val="00633C50"/>
    <w:rsid w:val="00633CFF"/>
    <w:rsid w:val="00633D9A"/>
    <w:rsid w:val="00633E99"/>
    <w:rsid w:val="00633FDA"/>
    <w:rsid w:val="0063408E"/>
    <w:rsid w:val="006341B6"/>
    <w:rsid w:val="006341BA"/>
    <w:rsid w:val="0063427C"/>
    <w:rsid w:val="006344F1"/>
    <w:rsid w:val="006346EA"/>
    <w:rsid w:val="006346EF"/>
    <w:rsid w:val="006348E5"/>
    <w:rsid w:val="00634A10"/>
    <w:rsid w:val="00634A3C"/>
    <w:rsid w:val="00634A4A"/>
    <w:rsid w:val="00634C7A"/>
    <w:rsid w:val="00634D5E"/>
    <w:rsid w:val="00634F1C"/>
    <w:rsid w:val="0063520F"/>
    <w:rsid w:val="00635371"/>
    <w:rsid w:val="006353AC"/>
    <w:rsid w:val="006353B1"/>
    <w:rsid w:val="006353C6"/>
    <w:rsid w:val="00635492"/>
    <w:rsid w:val="0063554E"/>
    <w:rsid w:val="00635581"/>
    <w:rsid w:val="0063564F"/>
    <w:rsid w:val="0063567F"/>
    <w:rsid w:val="00635692"/>
    <w:rsid w:val="006356B6"/>
    <w:rsid w:val="006356BF"/>
    <w:rsid w:val="0063595B"/>
    <w:rsid w:val="00635D38"/>
    <w:rsid w:val="00635DB3"/>
    <w:rsid w:val="00635DB5"/>
    <w:rsid w:val="00635FCB"/>
    <w:rsid w:val="00636263"/>
    <w:rsid w:val="0063633A"/>
    <w:rsid w:val="006368D4"/>
    <w:rsid w:val="00636927"/>
    <w:rsid w:val="00636989"/>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56"/>
    <w:rsid w:val="00637D9B"/>
    <w:rsid w:val="00637F80"/>
    <w:rsid w:val="0064009B"/>
    <w:rsid w:val="0064032F"/>
    <w:rsid w:val="00640452"/>
    <w:rsid w:val="006406CE"/>
    <w:rsid w:val="00640842"/>
    <w:rsid w:val="00640BD7"/>
    <w:rsid w:val="00640C47"/>
    <w:rsid w:val="00640C93"/>
    <w:rsid w:val="00640E2F"/>
    <w:rsid w:val="00640F58"/>
    <w:rsid w:val="00640F75"/>
    <w:rsid w:val="00641013"/>
    <w:rsid w:val="006411F5"/>
    <w:rsid w:val="00641227"/>
    <w:rsid w:val="006413BE"/>
    <w:rsid w:val="00641703"/>
    <w:rsid w:val="00641743"/>
    <w:rsid w:val="00641769"/>
    <w:rsid w:val="0064178A"/>
    <w:rsid w:val="00641996"/>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3F"/>
    <w:rsid w:val="0064295B"/>
    <w:rsid w:val="006429DE"/>
    <w:rsid w:val="00642A82"/>
    <w:rsid w:val="00642AA8"/>
    <w:rsid w:val="00642DDF"/>
    <w:rsid w:val="0064308A"/>
    <w:rsid w:val="006431A1"/>
    <w:rsid w:val="00643298"/>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142"/>
    <w:rsid w:val="006463A6"/>
    <w:rsid w:val="0064673A"/>
    <w:rsid w:val="0064678A"/>
    <w:rsid w:val="00646D2C"/>
    <w:rsid w:val="00646DE8"/>
    <w:rsid w:val="00647141"/>
    <w:rsid w:val="00647189"/>
    <w:rsid w:val="006471D8"/>
    <w:rsid w:val="0064778A"/>
    <w:rsid w:val="006478D7"/>
    <w:rsid w:val="00647983"/>
    <w:rsid w:val="00647B44"/>
    <w:rsid w:val="00647F37"/>
    <w:rsid w:val="00650017"/>
    <w:rsid w:val="00650139"/>
    <w:rsid w:val="00650327"/>
    <w:rsid w:val="00650A45"/>
    <w:rsid w:val="00650B40"/>
    <w:rsid w:val="00650C6E"/>
    <w:rsid w:val="00650E9B"/>
    <w:rsid w:val="00650F25"/>
    <w:rsid w:val="00650F2F"/>
    <w:rsid w:val="00650F75"/>
    <w:rsid w:val="0065101E"/>
    <w:rsid w:val="0065109F"/>
    <w:rsid w:val="006511D4"/>
    <w:rsid w:val="00651251"/>
    <w:rsid w:val="00651341"/>
    <w:rsid w:val="00651689"/>
    <w:rsid w:val="0065176B"/>
    <w:rsid w:val="006517B8"/>
    <w:rsid w:val="006518C1"/>
    <w:rsid w:val="00651A5E"/>
    <w:rsid w:val="00651CF6"/>
    <w:rsid w:val="00651DD6"/>
    <w:rsid w:val="006520C2"/>
    <w:rsid w:val="00652107"/>
    <w:rsid w:val="00652237"/>
    <w:rsid w:val="006522E9"/>
    <w:rsid w:val="0065235C"/>
    <w:rsid w:val="0065237F"/>
    <w:rsid w:val="006524D2"/>
    <w:rsid w:val="00652669"/>
    <w:rsid w:val="00652677"/>
    <w:rsid w:val="00652697"/>
    <w:rsid w:val="0065272A"/>
    <w:rsid w:val="006527F9"/>
    <w:rsid w:val="0065286C"/>
    <w:rsid w:val="00652A1C"/>
    <w:rsid w:val="00652BE3"/>
    <w:rsid w:val="00652BF0"/>
    <w:rsid w:val="00652C22"/>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EC"/>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99F"/>
    <w:rsid w:val="00655C43"/>
    <w:rsid w:val="00655C66"/>
    <w:rsid w:val="00655DA5"/>
    <w:rsid w:val="00656180"/>
    <w:rsid w:val="006562BC"/>
    <w:rsid w:val="0065653B"/>
    <w:rsid w:val="0065662D"/>
    <w:rsid w:val="006568AF"/>
    <w:rsid w:val="006568B2"/>
    <w:rsid w:val="0065692C"/>
    <w:rsid w:val="00656BC4"/>
    <w:rsid w:val="00656C60"/>
    <w:rsid w:val="00656C8A"/>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57FCB"/>
    <w:rsid w:val="006601BF"/>
    <w:rsid w:val="006602AA"/>
    <w:rsid w:val="00660465"/>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A92"/>
    <w:rsid w:val="00662B88"/>
    <w:rsid w:val="00662BC2"/>
    <w:rsid w:val="00662C07"/>
    <w:rsid w:val="00662FBD"/>
    <w:rsid w:val="00663057"/>
    <w:rsid w:val="006630E3"/>
    <w:rsid w:val="006631F4"/>
    <w:rsid w:val="0066324A"/>
    <w:rsid w:val="0066330D"/>
    <w:rsid w:val="00663482"/>
    <w:rsid w:val="006634BB"/>
    <w:rsid w:val="006637FA"/>
    <w:rsid w:val="006638DE"/>
    <w:rsid w:val="00663A10"/>
    <w:rsid w:val="00663C32"/>
    <w:rsid w:val="00663DB7"/>
    <w:rsid w:val="00663E94"/>
    <w:rsid w:val="006641D6"/>
    <w:rsid w:val="00664352"/>
    <w:rsid w:val="0066447B"/>
    <w:rsid w:val="00664728"/>
    <w:rsid w:val="0066480D"/>
    <w:rsid w:val="006648BB"/>
    <w:rsid w:val="0066491A"/>
    <w:rsid w:val="00664B62"/>
    <w:rsid w:val="00664BC6"/>
    <w:rsid w:val="00664C34"/>
    <w:rsid w:val="00664D2E"/>
    <w:rsid w:val="00664E49"/>
    <w:rsid w:val="00664F5A"/>
    <w:rsid w:val="00665035"/>
    <w:rsid w:val="006650DF"/>
    <w:rsid w:val="006651D3"/>
    <w:rsid w:val="00665487"/>
    <w:rsid w:val="0066583B"/>
    <w:rsid w:val="00665987"/>
    <w:rsid w:val="00665A8F"/>
    <w:rsid w:val="00665BAA"/>
    <w:rsid w:val="00665BFE"/>
    <w:rsid w:val="00665C78"/>
    <w:rsid w:val="00665D98"/>
    <w:rsid w:val="00665E55"/>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CAC"/>
    <w:rsid w:val="00667DCA"/>
    <w:rsid w:val="00667E79"/>
    <w:rsid w:val="00667F9F"/>
    <w:rsid w:val="006700F6"/>
    <w:rsid w:val="006701EF"/>
    <w:rsid w:val="0067021A"/>
    <w:rsid w:val="006702FB"/>
    <w:rsid w:val="00670567"/>
    <w:rsid w:val="00670642"/>
    <w:rsid w:val="0067070F"/>
    <w:rsid w:val="0067084C"/>
    <w:rsid w:val="0067087E"/>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0C"/>
    <w:rsid w:val="00672280"/>
    <w:rsid w:val="006722CB"/>
    <w:rsid w:val="006722E3"/>
    <w:rsid w:val="0067246E"/>
    <w:rsid w:val="006727AF"/>
    <w:rsid w:val="00672833"/>
    <w:rsid w:val="00672854"/>
    <w:rsid w:val="006728EE"/>
    <w:rsid w:val="006729B9"/>
    <w:rsid w:val="00672ACB"/>
    <w:rsid w:val="00672B09"/>
    <w:rsid w:val="00672B2D"/>
    <w:rsid w:val="00672EA6"/>
    <w:rsid w:val="00672F0F"/>
    <w:rsid w:val="0067311B"/>
    <w:rsid w:val="0067323A"/>
    <w:rsid w:val="00673331"/>
    <w:rsid w:val="00673351"/>
    <w:rsid w:val="0067337A"/>
    <w:rsid w:val="006733C2"/>
    <w:rsid w:val="00673657"/>
    <w:rsid w:val="00673705"/>
    <w:rsid w:val="0067378D"/>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4F53"/>
    <w:rsid w:val="00675132"/>
    <w:rsid w:val="00675275"/>
    <w:rsid w:val="00675309"/>
    <w:rsid w:val="006754A5"/>
    <w:rsid w:val="006754C4"/>
    <w:rsid w:val="006754F6"/>
    <w:rsid w:val="0067592F"/>
    <w:rsid w:val="00675B0D"/>
    <w:rsid w:val="00675B14"/>
    <w:rsid w:val="00675D8C"/>
    <w:rsid w:val="00675F12"/>
    <w:rsid w:val="0067608A"/>
    <w:rsid w:val="00676340"/>
    <w:rsid w:val="0067642D"/>
    <w:rsid w:val="006765BA"/>
    <w:rsid w:val="006766F6"/>
    <w:rsid w:val="0067684B"/>
    <w:rsid w:val="00676A21"/>
    <w:rsid w:val="00676B2D"/>
    <w:rsid w:val="00676CAF"/>
    <w:rsid w:val="00676E0D"/>
    <w:rsid w:val="00676F9A"/>
    <w:rsid w:val="0067702B"/>
    <w:rsid w:val="006771EE"/>
    <w:rsid w:val="0067723B"/>
    <w:rsid w:val="00677294"/>
    <w:rsid w:val="006772CE"/>
    <w:rsid w:val="0067732F"/>
    <w:rsid w:val="00677972"/>
    <w:rsid w:val="00677A4F"/>
    <w:rsid w:val="00677AD7"/>
    <w:rsid w:val="00677BFF"/>
    <w:rsid w:val="00677D37"/>
    <w:rsid w:val="00677E75"/>
    <w:rsid w:val="00677F1A"/>
    <w:rsid w:val="00677FD5"/>
    <w:rsid w:val="00677FDC"/>
    <w:rsid w:val="006801DE"/>
    <w:rsid w:val="0068029E"/>
    <w:rsid w:val="006802E6"/>
    <w:rsid w:val="00680306"/>
    <w:rsid w:val="0068032B"/>
    <w:rsid w:val="006803CE"/>
    <w:rsid w:val="0068045A"/>
    <w:rsid w:val="00680740"/>
    <w:rsid w:val="0068079B"/>
    <w:rsid w:val="0068096E"/>
    <w:rsid w:val="006809FD"/>
    <w:rsid w:val="00680A1B"/>
    <w:rsid w:val="00680AC9"/>
    <w:rsid w:val="00680D5E"/>
    <w:rsid w:val="00680E42"/>
    <w:rsid w:val="006811A0"/>
    <w:rsid w:val="006811BC"/>
    <w:rsid w:val="006811EF"/>
    <w:rsid w:val="00681203"/>
    <w:rsid w:val="006812A3"/>
    <w:rsid w:val="006812D3"/>
    <w:rsid w:val="00681382"/>
    <w:rsid w:val="00681628"/>
    <w:rsid w:val="00681741"/>
    <w:rsid w:val="006817AF"/>
    <w:rsid w:val="006817EE"/>
    <w:rsid w:val="00681CE4"/>
    <w:rsid w:val="0068201F"/>
    <w:rsid w:val="006821D2"/>
    <w:rsid w:val="0068224A"/>
    <w:rsid w:val="006822B8"/>
    <w:rsid w:val="006823B3"/>
    <w:rsid w:val="00682451"/>
    <w:rsid w:val="00682501"/>
    <w:rsid w:val="006825DB"/>
    <w:rsid w:val="0068298B"/>
    <w:rsid w:val="00682A6D"/>
    <w:rsid w:val="00682E2E"/>
    <w:rsid w:val="00682EDF"/>
    <w:rsid w:val="006830D5"/>
    <w:rsid w:val="006831DF"/>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BD7"/>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AEF"/>
    <w:rsid w:val="00685C32"/>
    <w:rsid w:val="00685D49"/>
    <w:rsid w:val="00685DE7"/>
    <w:rsid w:val="0068604D"/>
    <w:rsid w:val="00686075"/>
    <w:rsid w:val="006861BD"/>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317"/>
    <w:rsid w:val="00690450"/>
    <w:rsid w:val="006904A8"/>
    <w:rsid w:val="0069061A"/>
    <w:rsid w:val="006907EF"/>
    <w:rsid w:val="006908E7"/>
    <w:rsid w:val="00690A79"/>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1FC7"/>
    <w:rsid w:val="006920A8"/>
    <w:rsid w:val="006920BC"/>
    <w:rsid w:val="0069211A"/>
    <w:rsid w:val="0069234E"/>
    <w:rsid w:val="006923B2"/>
    <w:rsid w:val="006924DB"/>
    <w:rsid w:val="0069251B"/>
    <w:rsid w:val="006928BD"/>
    <w:rsid w:val="0069296B"/>
    <w:rsid w:val="00692B59"/>
    <w:rsid w:val="00692C30"/>
    <w:rsid w:val="00692E5D"/>
    <w:rsid w:val="006930BC"/>
    <w:rsid w:val="00693117"/>
    <w:rsid w:val="0069332C"/>
    <w:rsid w:val="006933E6"/>
    <w:rsid w:val="006936B3"/>
    <w:rsid w:val="006937C7"/>
    <w:rsid w:val="00693A22"/>
    <w:rsid w:val="00693BA6"/>
    <w:rsid w:val="00693BE7"/>
    <w:rsid w:val="00693C38"/>
    <w:rsid w:val="00693C70"/>
    <w:rsid w:val="00693E4F"/>
    <w:rsid w:val="00693EEC"/>
    <w:rsid w:val="00693F75"/>
    <w:rsid w:val="00693FBA"/>
    <w:rsid w:val="0069408F"/>
    <w:rsid w:val="00694181"/>
    <w:rsid w:val="00694344"/>
    <w:rsid w:val="006945C5"/>
    <w:rsid w:val="006946D9"/>
    <w:rsid w:val="006947F7"/>
    <w:rsid w:val="00694811"/>
    <w:rsid w:val="00694862"/>
    <w:rsid w:val="00694971"/>
    <w:rsid w:val="00694A38"/>
    <w:rsid w:val="00694C6C"/>
    <w:rsid w:val="00694D58"/>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5EFD"/>
    <w:rsid w:val="006961B3"/>
    <w:rsid w:val="0069624D"/>
    <w:rsid w:val="00696364"/>
    <w:rsid w:val="00696402"/>
    <w:rsid w:val="006969B7"/>
    <w:rsid w:val="00696B40"/>
    <w:rsid w:val="00696C46"/>
    <w:rsid w:val="00696CD6"/>
    <w:rsid w:val="00696D05"/>
    <w:rsid w:val="00696E4A"/>
    <w:rsid w:val="00696F91"/>
    <w:rsid w:val="00696FC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787"/>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01"/>
    <w:rsid w:val="006A32AA"/>
    <w:rsid w:val="006A32D4"/>
    <w:rsid w:val="006A3313"/>
    <w:rsid w:val="006A3467"/>
    <w:rsid w:val="006A34D5"/>
    <w:rsid w:val="006A351D"/>
    <w:rsid w:val="006A3940"/>
    <w:rsid w:val="006A3B12"/>
    <w:rsid w:val="006A3C58"/>
    <w:rsid w:val="006A3E1E"/>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4"/>
    <w:rsid w:val="006A65B8"/>
    <w:rsid w:val="006A66D4"/>
    <w:rsid w:val="006A6843"/>
    <w:rsid w:val="006A68B1"/>
    <w:rsid w:val="006A69A1"/>
    <w:rsid w:val="006A6A33"/>
    <w:rsid w:val="006A6B03"/>
    <w:rsid w:val="006A6B75"/>
    <w:rsid w:val="006A6CA4"/>
    <w:rsid w:val="006A6CD8"/>
    <w:rsid w:val="006A6CDA"/>
    <w:rsid w:val="006A6EDB"/>
    <w:rsid w:val="006A6F3A"/>
    <w:rsid w:val="006A6F47"/>
    <w:rsid w:val="006A70DA"/>
    <w:rsid w:val="006A70DD"/>
    <w:rsid w:val="006A715A"/>
    <w:rsid w:val="006A71A9"/>
    <w:rsid w:val="006A74BD"/>
    <w:rsid w:val="006A7668"/>
    <w:rsid w:val="006A7677"/>
    <w:rsid w:val="006A77CC"/>
    <w:rsid w:val="006A79BE"/>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9F2"/>
    <w:rsid w:val="006B0BDE"/>
    <w:rsid w:val="006B0C29"/>
    <w:rsid w:val="006B0D23"/>
    <w:rsid w:val="006B0D69"/>
    <w:rsid w:val="006B0E17"/>
    <w:rsid w:val="006B10E7"/>
    <w:rsid w:val="006B1105"/>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EC4"/>
    <w:rsid w:val="006B2FA6"/>
    <w:rsid w:val="006B317B"/>
    <w:rsid w:val="006B328A"/>
    <w:rsid w:val="006B3296"/>
    <w:rsid w:val="006B34FC"/>
    <w:rsid w:val="006B3575"/>
    <w:rsid w:val="006B35A3"/>
    <w:rsid w:val="006B363C"/>
    <w:rsid w:val="006B36FE"/>
    <w:rsid w:val="006B373F"/>
    <w:rsid w:val="006B3861"/>
    <w:rsid w:val="006B38D6"/>
    <w:rsid w:val="006B3949"/>
    <w:rsid w:val="006B3AC2"/>
    <w:rsid w:val="006B3B8C"/>
    <w:rsid w:val="006B3BA5"/>
    <w:rsid w:val="006B3CF3"/>
    <w:rsid w:val="006B3F4A"/>
    <w:rsid w:val="006B40BB"/>
    <w:rsid w:val="006B413B"/>
    <w:rsid w:val="006B4580"/>
    <w:rsid w:val="006B46DF"/>
    <w:rsid w:val="006B46FA"/>
    <w:rsid w:val="006B472B"/>
    <w:rsid w:val="006B47E6"/>
    <w:rsid w:val="006B480E"/>
    <w:rsid w:val="006B487A"/>
    <w:rsid w:val="006B4974"/>
    <w:rsid w:val="006B49FA"/>
    <w:rsid w:val="006B4AEE"/>
    <w:rsid w:val="006B4B1A"/>
    <w:rsid w:val="006B4C42"/>
    <w:rsid w:val="006B4E7E"/>
    <w:rsid w:val="006B4EC0"/>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1"/>
    <w:rsid w:val="006B79F7"/>
    <w:rsid w:val="006B7A37"/>
    <w:rsid w:val="006B7AED"/>
    <w:rsid w:val="006B7C7E"/>
    <w:rsid w:val="006B7EA9"/>
    <w:rsid w:val="006C0291"/>
    <w:rsid w:val="006C02B1"/>
    <w:rsid w:val="006C030A"/>
    <w:rsid w:val="006C03C6"/>
    <w:rsid w:val="006C03C8"/>
    <w:rsid w:val="006C03D0"/>
    <w:rsid w:val="006C0428"/>
    <w:rsid w:val="006C0602"/>
    <w:rsid w:val="006C0861"/>
    <w:rsid w:val="006C089E"/>
    <w:rsid w:val="006C08E4"/>
    <w:rsid w:val="006C08FC"/>
    <w:rsid w:val="006C0C00"/>
    <w:rsid w:val="006C0FB2"/>
    <w:rsid w:val="006C0FD9"/>
    <w:rsid w:val="006C1419"/>
    <w:rsid w:val="006C14D9"/>
    <w:rsid w:val="006C1569"/>
    <w:rsid w:val="006C1793"/>
    <w:rsid w:val="006C17DE"/>
    <w:rsid w:val="006C182D"/>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B63"/>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BCB"/>
    <w:rsid w:val="006C3C27"/>
    <w:rsid w:val="006C3CC3"/>
    <w:rsid w:val="006C3E4D"/>
    <w:rsid w:val="006C3E8A"/>
    <w:rsid w:val="006C3F11"/>
    <w:rsid w:val="006C3F7E"/>
    <w:rsid w:val="006C3F8C"/>
    <w:rsid w:val="006C3F97"/>
    <w:rsid w:val="006C401C"/>
    <w:rsid w:val="006C4056"/>
    <w:rsid w:val="006C4098"/>
    <w:rsid w:val="006C42C2"/>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6FB"/>
    <w:rsid w:val="006C59D7"/>
    <w:rsid w:val="006C59E1"/>
    <w:rsid w:val="006C5BA1"/>
    <w:rsid w:val="006C5C54"/>
    <w:rsid w:val="006C5CBD"/>
    <w:rsid w:val="006C5CEF"/>
    <w:rsid w:val="006C6033"/>
    <w:rsid w:val="006C61CC"/>
    <w:rsid w:val="006C6271"/>
    <w:rsid w:val="006C62E0"/>
    <w:rsid w:val="006C64F9"/>
    <w:rsid w:val="006C6503"/>
    <w:rsid w:val="006C65F9"/>
    <w:rsid w:val="006C66C7"/>
    <w:rsid w:val="006C6998"/>
    <w:rsid w:val="006C6A2E"/>
    <w:rsid w:val="006C6B4B"/>
    <w:rsid w:val="006C6C50"/>
    <w:rsid w:val="006C6E64"/>
    <w:rsid w:val="006C7001"/>
    <w:rsid w:val="006C7016"/>
    <w:rsid w:val="006C701F"/>
    <w:rsid w:val="006C714C"/>
    <w:rsid w:val="006C72AA"/>
    <w:rsid w:val="006C730C"/>
    <w:rsid w:val="006C7450"/>
    <w:rsid w:val="006C7605"/>
    <w:rsid w:val="006C7698"/>
    <w:rsid w:val="006C79E8"/>
    <w:rsid w:val="006C7AAE"/>
    <w:rsid w:val="006C7CD0"/>
    <w:rsid w:val="006C7F52"/>
    <w:rsid w:val="006C7F83"/>
    <w:rsid w:val="006D004F"/>
    <w:rsid w:val="006D0732"/>
    <w:rsid w:val="006D082A"/>
    <w:rsid w:val="006D0964"/>
    <w:rsid w:val="006D0A1E"/>
    <w:rsid w:val="006D0A39"/>
    <w:rsid w:val="006D0C1C"/>
    <w:rsid w:val="006D0D38"/>
    <w:rsid w:val="006D113F"/>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2D"/>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D9"/>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1DC"/>
    <w:rsid w:val="006D6312"/>
    <w:rsid w:val="006D6394"/>
    <w:rsid w:val="006D6868"/>
    <w:rsid w:val="006D692D"/>
    <w:rsid w:val="006D6938"/>
    <w:rsid w:val="006D6A77"/>
    <w:rsid w:val="006D6B48"/>
    <w:rsid w:val="006D6CBD"/>
    <w:rsid w:val="006D6E30"/>
    <w:rsid w:val="006D6E37"/>
    <w:rsid w:val="006D6FE8"/>
    <w:rsid w:val="006D7061"/>
    <w:rsid w:val="006D7142"/>
    <w:rsid w:val="006D71D5"/>
    <w:rsid w:val="006D74A6"/>
    <w:rsid w:val="006D74C7"/>
    <w:rsid w:val="006D7640"/>
    <w:rsid w:val="006D76BF"/>
    <w:rsid w:val="006D7785"/>
    <w:rsid w:val="006D78DF"/>
    <w:rsid w:val="006D790F"/>
    <w:rsid w:val="006D79C7"/>
    <w:rsid w:val="006D7CD7"/>
    <w:rsid w:val="006D7D75"/>
    <w:rsid w:val="006D7EE5"/>
    <w:rsid w:val="006D7FB8"/>
    <w:rsid w:val="006E00C8"/>
    <w:rsid w:val="006E030B"/>
    <w:rsid w:val="006E0406"/>
    <w:rsid w:val="006E04A5"/>
    <w:rsid w:val="006E054A"/>
    <w:rsid w:val="006E0567"/>
    <w:rsid w:val="006E06AD"/>
    <w:rsid w:val="006E06DE"/>
    <w:rsid w:val="006E072F"/>
    <w:rsid w:val="006E07BF"/>
    <w:rsid w:val="006E0A00"/>
    <w:rsid w:val="006E0AE4"/>
    <w:rsid w:val="006E11E0"/>
    <w:rsid w:val="006E1269"/>
    <w:rsid w:val="006E12D0"/>
    <w:rsid w:val="006E15D6"/>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3CD"/>
    <w:rsid w:val="006E27A1"/>
    <w:rsid w:val="006E27B8"/>
    <w:rsid w:val="006E2F7D"/>
    <w:rsid w:val="006E3234"/>
    <w:rsid w:val="006E3416"/>
    <w:rsid w:val="006E39BC"/>
    <w:rsid w:val="006E3AC3"/>
    <w:rsid w:val="006E3D6B"/>
    <w:rsid w:val="006E3D77"/>
    <w:rsid w:val="006E3DF8"/>
    <w:rsid w:val="006E3F89"/>
    <w:rsid w:val="006E3F95"/>
    <w:rsid w:val="006E4000"/>
    <w:rsid w:val="006E42F0"/>
    <w:rsid w:val="006E44CF"/>
    <w:rsid w:val="006E4559"/>
    <w:rsid w:val="006E45A4"/>
    <w:rsid w:val="006E47D3"/>
    <w:rsid w:val="006E488A"/>
    <w:rsid w:val="006E4A4F"/>
    <w:rsid w:val="006E4D20"/>
    <w:rsid w:val="006E4E6F"/>
    <w:rsid w:val="006E4EE8"/>
    <w:rsid w:val="006E4F25"/>
    <w:rsid w:val="006E505B"/>
    <w:rsid w:val="006E50B6"/>
    <w:rsid w:val="006E5409"/>
    <w:rsid w:val="006E580D"/>
    <w:rsid w:val="006E5938"/>
    <w:rsid w:val="006E5DBB"/>
    <w:rsid w:val="006E5E32"/>
    <w:rsid w:val="006E61B1"/>
    <w:rsid w:val="006E62B8"/>
    <w:rsid w:val="006E63CC"/>
    <w:rsid w:val="006E66BF"/>
    <w:rsid w:val="006E66E5"/>
    <w:rsid w:val="006E6983"/>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E6"/>
    <w:rsid w:val="006F02F0"/>
    <w:rsid w:val="006F0330"/>
    <w:rsid w:val="006F04A7"/>
    <w:rsid w:val="006F064F"/>
    <w:rsid w:val="006F0819"/>
    <w:rsid w:val="006F0944"/>
    <w:rsid w:val="006F09A6"/>
    <w:rsid w:val="006F09E5"/>
    <w:rsid w:val="006F0A05"/>
    <w:rsid w:val="006F0AD7"/>
    <w:rsid w:val="006F0B1A"/>
    <w:rsid w:val="006F0B7B"/>
    <w:rsid w:val="006F0C50"/>
    <w:rsid w:val="006F0DDA"/>
    <w:rsid w:val="006F0E2E"/>
    <w:rsid w:val="006F0FD8"/>
    <w:rsid w:val="006F11B8"/>
    <w:rsid w:val="006F11CE"/>
    <w:rsid w:val="006F11DC"/>
    <w:rsid w:val="006F12A6"/>
    <w:rsid w:val="006F13AE"/>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2B95"/>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16"/>
    <w:rsid w:val="006F4EF4"/>
    <w:rsid w:val="006F503F"/>
    <w:rsid w:val="006F508F"/>
    <w:rsid w:val="006F50A6"/>
    <w:rsid w:val="006F50E6"/>
    <w:rsid w:val="006F524D"/>
    <w:rsid w:val="006F5390"/>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4E"/>
    <w:rsid w:val="006F6678"/>
    <w:rsid w:val="006F67BB"/>
    <w:rsid w:val="006F6873"/>
    <w:rsid w:val="006F6881"/>
    <w:rsid w:val="006F69CE"/>
    <w:rsid w:val="006F6D62"/>
    <w:rsid w:val="006F6F84"/>
    <w:rsid w:val="006F71AA"/>
    <w:rsid w:val="006F7358"/>
    <w:rsid w:val="006F7536"/>
    <w:rsid w:val="006F770E"/>
    <w:rsid w:val="006F7757"/>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9E"/>
    <w:rsid w:val="00700DBF"/>
    <w:rsid w:val="00701096"/>
    <w:rsid w:val="007016AB"/>
    <w:rsid w:val="00701710"/>
    <w:rsid w:val="007017E9"/>
    <w:rsid w:val="0070181B"/>
    <w:rsid w:val="007018C5"/>
    <w:rsid w:val="00701914"/>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6D8"/>
    <w:rsid w:val="0070377F"/>
    <w:rsid w:val="007037BD"/>
    <w:rsid w:val="007037EA"/>
    <w:rsid w:val="007039B9"/>
    <w:rsid w:val="00703D38"/>
    <w:rsid w:val="00703DC9"/>
    <w:rsid w:val="00703E72"/>
    <w:rsid w:val="00703F64"/>
    <w:rsid w:val="00703FF5"/>
    <w:rsid w:val="00704218"/>
    <w:rsid w:val="00704240"/>
    <w:rsid w:val="00704283"/>
    <w:rsid w:val="007042B7"/>
    <w:rsid w:val="007042ED"/>
    <w:rsid w:val="00704314"/>
    <w:rsid w:val="0070441A"/>
    <w:rsid w:val="007045CD"/>
    <w:rsid w:val="00704666"/>
    <w:rsid w:val="00704896"/>
    <w:rsid w:val="007048A7"/>
    <w:rsid w:val="00704C28"/>
    <w:rsid w:val="00704E9A"/>
    <w:rsid w:val="00704EBC"/>
    <w:rsid w:val="00705069"/>
    <w:rsid w:val="00705151"/>
    <w:rsid w:val="007051DD"/>
    <w:rsid w:val="007052DF"/>
    <w:rsid w:val="0070534F"/>
    <w:rsid w:val="0070565C"/>
    <w:rsid w:val="00705849"/>
    <w:rsid w:val="007058F9"/>
    <w:rsid w:val="00705ABE"/>
    <w:rsid w:val="00705C9F"/>
    <w:rsid w:val="00705F6F"/>
    <w:rsid w:val="00705FB9"/>
    <w:rsid w:val="0070628D"/>
    <w:rsid w:val="00706384"/>
    <w:rsid w:val="00706413"/>
    <w:rsid w:val="007066FD"/>
    <w:rsid w:val="007068FC"/>
    <w:rsid w:val="00706AB2"/>
    <w:rsid w:val="00706CBB"/>
    <w:rsid w:val="00706DFA"/>
    <w:rsid w:val="007070D5"/>
    <w:rsid w:val="00707367"/>
    <w:rsid w:val="007075D5"/>
    <w:rsid w:val="00707887"/>
    <w:rsid w:val="00707A9D"/>
    <w:rsid w:val="00707AA2"/>
    <w:rsid w:val="00707B07"/>
    <w:rsid w:val="00707D0C"/>
    <w:rsid w:val="00707D9C"/>
    <w:rsid w:val="00707ED6"/>
    <w:rsid w:val="00707F7C"/>
    <w:rsid w:val="007100F1"/>
    <w:rsid w:val="00710231"/>
    <w:rsid w:val="007102DF"/>
    <w:rsid w:val="0071043F"/>
    <w:rsid w:val="00710529"/>
    <w:rsid w:val="00710761"/>
    <w:rsid w:val="007107E1"/>
    <w:rsid w:val="00710811"/>
    <w:rsid w:val="00710898"/>
    <w:rsid w:val="0071091A"/>
    <w:rsid w:val="007109BD"/>
    <w:rsid w:val="00710B1B"/>
    <w:rsid w:val="00710B42"/>
    <w:rsid w:val="00710C56"/>
    <w:rsid w:val="00710ED1"/>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CBD"/>
    <w:rsid w:val="00713DB7"/>
    <w:rsid w:val="00713E5C"/>
    <w:rsid w:val="00713F98"/>
    <w:rsid w:val="00714077"/>
    <w:rsid w:val="00714231"/>
    <w:rsid w:val="0071432D"/>
    <w:rsid w:val="007146D9"/>
    <w:rsid w:val="00714B4A"/>
    <w:rsid w:val="00714B4D"/>
    <w:rsid w:val="00714BE6"/>
    <w:rsid w:val="00714CCA"/>
    <w:rsid w:val="00714DD5"/>
    <w:rsid w:val="00714DD7"/>
    <w:rsid w:val="00714E89"/>
    <w:rsid w:val="007150DA"/>
    <w:rsid w:val="007150E9"/>
    <w:rsid w:val="00715192"/>
    <w:rsid w:val="00715318"/>
    <w:rsid w:val="00715519"/>
    <w:rsid w:val="00715534"/>
    <w:rsid w:val="007155C8"/>
    <w:rsid w:val="007155D0"/>
    <w:rsid w:val="0071560D"/>
    <w:rsid w:val="00715830"/>
    <w:rsid w:val="00715863"/>
    <w:rsid w:val="00715875"/>
    <w:rsid w:val="0071589C"/>
    <w:rsid w:val="007159D0"/>
    <w:rsid w:val="00715AB9"/>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DBF"/>
    <w:rsid w:val="00716E21"/>
    <w:rsid w:val="00716EC9"/>
    <w:rsid w:val="00716FAF"/>
    <w:rsid w:val="00717057"/>
    <w:rsid w:val="007172AC"/>
    <w:rsid w:val="00717302"/>
    <w:rsid w:val="00717ABA"/>
    <w:rsid w:val="00717B86"/>
    <w:rsid w:val="00717DC6"/>
    <w:rsid w:val="00717E49"/>
    <w:rsid w:val="00717E8E"/>
    <w:rsid w:val="00717EE5"/>
    <w:rsid w:val="00717F4D"/>
    <w:rsid w:val="00717FD6"/>
    <w:rsid w:val="0072018B"/>
    <w:rsid w:val="0072025A"/>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5F"/>
    <w:rsid w:val="00721B6A"/>
    <w:rsid w:val="00721CA3"/>
    <w:rsid w:val="00721D95"/>
    <w:rsid w:val="00721E5E"/>
    <w:rsid w:val="00721EEB"/>
    <w:rsid w:val="00722197"/>
    <w:rsid w:val="00722290"/>
    <w:rsid w:val="007222F8"/>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3F96"/>
    <w:rsid w:val="0072406F"/>
    <w:rsid w:val="0072442D"/>
    <w:rsid w:val="007244D1"/>
    <w:rsid w:val="007245FF"/>
    <w:rsid w:val="0072487E"/>
    <w:rsid w:val="00724DDA"/>
    <w:rsid w:val="00724F94"/>
    <w:rsid w:val="007250D1"/>
    <w:rsid w:val="0072512B"/>
    <w:rsid w:val="00725273"/>
    <w:rsid w:val="00725282"/>
    <w:rsid w:val="00725518"/>
    <w:rsid w:val="00725916"/>
    <w:rsid w:val="00725944"/>
    <w:rsid w:val="007259DB"/>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207"/>
    <w:rsid w:val="007273ED"/>
    <w:rsid w:val="007274D3"/>
    <w:rsid w:val="00727803"/>
    <w:rsid w:val="00727AFD"/>
    <w:rsid w:val="00727B09"/>
    <w:rsid w:val="00727B6D"/>
    <w:rsid w:val="00727D55"/>
    <w:rsid w:val="00727F8C"/>
    <w:rsid w:val="0073013A"/>
    <w:rsid w:val="0073029C"/>
    <w:rsid w:val="00730336"/>
    <w:rsid w:val="0073046D"/>
    <w:rsid w:val="00730655"/>
    <w:rsid w:val="00730722"/>
    <w:rsid w:val="00730877"/>
    <w:rsid w:val="00730B17"/>
    <w:rsid w:val="00730BAC"/>
    <w:rsid w:val="00730FA1"/>
    <w:rsid w:val="00730FF7"/>
    <w:rsid w:val="00731227"/>
    <w:rsid w:val="0073124D"/>
    <w:rsid w:val="0073131B"/>
    <w:rsid w:val="0073150D"/>
    <w:rsid w:val="00731672"/>
    <w:rsid w:val="007317AE"/>
    <w:rsid w:val="00731A8D"/>
    <w:rsid w:val="00731BF2"/>
    <w:rsid w:val="00731C71"/>
    <w:rsid w:val="00731D49"/>
    <w:rsid w:val="00731DAA"/>
    <w:rsid w:val="00731E20"/>
    <w:rsid w:val="0073205B"/>
    <w:rsid w:val="007323D2"/>
    <w:rsid w:val="00732626"/>
    <w:rsid w:val="007326AF"/>
    <w:rsid w:val="007327EB"/>
    <w:rsid w:val="00732821"/>
    <w:rsid w:val="007329CD"/>
    <w:rsid w:val="00732B52"/>
    <w:rsid w:val="00732BBF"/>
    <w:rsid w:val="00732C49"/>
    <w:rsid w:val="0073313D"/>
    <w:rsid w:val="007331C9"/>
    <w:rsid w:val="007331DD"/>
    <w:rsid w:val="0073320E"/>
    <w:rsid w:val="0073332C"/>
    <w:rsid w:val="007334A9"/>
    <w:rsid w:val="007335A5"/>
    <w:rsid w:val="007336AA"/>
    <w:rsid w:val="007336EC"/>
    <w:rsid w:val="007337F8"/>
    <w:rsid w:val="00733874"/>
    <w:rsid w:val="00733883"/>
    <w:rsid w:val="00733892"/>
    <w:rsid w:val="007338B3"/>
    <w:rsid w:val="007338CF"/>
    <w:rsid w:val="00733946"/>
    <w:rsid w:val="00733970"/>
    <w:rsid w:val="00733981"/>
    <w:rsid w:val="00733BF5"/>
    <w:rsid w:val="00733C02"/>
    <w:rsid w:val="00733E6D"/>
    <w:rsid w:val="00733EBE"/>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55F"/>
    <w:rsid w:val="0073577E"/>
    <w:rsid w:val="007357B3"/>
    <w:rsid w:val="00735874"/>
    <w:rsid w:val="00735AD8"/>
    <w:rsid w:val="00735B18"/>
    <w:rsid w:val="00735E93"/>
    <w:rsid w:val="00735F28"/>
    <w:rsid w:val="00736095"/>
    <w:rsid w:val="007360CA"/>
    <w:rsid w:val="0073624E"/>
    <w:rsid w:val="007364E1"/>
    <w:rsid w:val="007367EA"/>
    <w:rsid w:val="0073684D"/>
    <w:rsid w:val="00736A27"/>
    <w:rsid w:val="00736ABC"/>
    <w:rsid w:val="00736C7C"/>
    <w:rsid w:val="00736EEE"/>
    <w:rsid w:val="00736F68"/>
    <w:rsid w:val="00736FA6"/>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0C8"/>
    <w:rsid w:val="00740140"/>
    <w:rsid w:val="007401A4"/>
    <w:rsid w:val="00740247"/>
    <w:rsid w:val="00740318"/>
    <w:rsid w:val="0074054C"/>
    <w:rsid w:val="007405AF"/>
    <w:rsid w:val="0074070E"/>
    <w:rsid w:val="00740743"/>
    <w:rsid w:val="0074089D"/>
    <w:rsid w:val="00740955"/>
    <w:rsid w:val="00740AD2"/>
    <w:rsid w:val="00740AD9"/>
    <w:rsid w:val="00740BF6"/>
    <w:rsid w:val="00740F76"/>
    <w:rsid w:val="00740FE0"/>
    <w:rsid w:val="00740FF9"/>
    <w:rsid w:val="00741141"/>
    <w:rsid w:val="007411C6"/>
    <w:rsid w:val="007412C0"/>
    <w:rsid w:val="0074132A"/>
    <w:rsid w:val="007413EE"/>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2C"/>
    <w:rsid w:val="007439B8"/>
    <w:rsid w:val="00743AF2"/>
    <w:rsid w:val="00743C6A"/>
    <w:rsid w:val="00743CB3"/>
    <w:rsid w:val="00743EDA"/>
    <w:rsid w:val="007442BD"/>
    <w:rsid w:val="00744432"/>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61"/>
    <w:rsid w:val="00745F7A"/>
    <w:rsid w:val="00745FC0"/>
    <w:rsid w:val="00746325"/>
    <w:rsid w:val="00746587"/>
    <w:rsid w:val="00746AB5"/>
    <w:rsid w:val="00746B58"/>
    <w:rsid w:val="00746C86"/>
    <w:rsid w:val="00746E4E"/>
    <w:rsid w:val="00746EB1"/>
    <w:rsid w:val="0074703A"/>
    <w:rsid w:val="0074709A"/>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080"/>
    <w:rsid w:val="0075018A"/>
    <w:rsid w:val="00750288"/>
    <w:rsid w:val="007502DA"/>
    <w:rsid w:val="007503B6"/>
    <w:rsid w:val="007503D5"/>
    <w:rsid w:val="007505B0"/>
    <w:rsid w:val="00750A1A"/>
    <w:rsid w:val="00750A93"/>
    <w:rsid w:val="00750BC9"/>
    <w:rsid w:val="00750D17"/>
    <w:rsid w:val="00750E08"/>
    <w:rsid w:val="00750EEA"/>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6F0"/>
    <w:rsid w:val="007527DF"/>
    <w:rsid w:val="007528CB"/>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6E"/>
    <w:rsid w:val="00753C9C"/>
    <w:rsid w:val="00753DEE"/>
    <w:rsid w:val="00753E22"/>
    <w:rsid w:val="00753FD5"/>
    <w:rsid w:val="007540A3"/>
    <w:rsid w:val="0075419F"/>
    <w:rsid w:val="00754203"/>
    <w:rsid w:val="00754476"/>
    <w:rsid w:val="007544C2"/>
    <w:rsid w:val="007546DF"/>
    <w:rsid w:val="00754738"/>
    <w:rsid w:val="00754989"/>
    <w:rsid w:val="00754B9C"/>
    <w:rsid w:val="00754CCE"/>
    <w:rsid w:val="00754D9E"/>
    <w:rsid w:val="00754E5F"/>
    <w:rsid w:val="00754FA0"/>
    <w:rsid w:val="00754FCD"/>
    <w:rsid w:val="00755081"/>
    <w:rsid w:val="0075512F"/>
    <w:rsid w:val="007551DD"/>
    <w:rsid w:val="007555EA"/>
    <w:rsid w:val="00755877"/>
    <w:rsid w:val="007559A9"/>
    <w:rsid w:val="00755A28"/>
    <w:rsid w:val="00755A60"/>
    <w:rsid w:val="00755BA5"/>
    <w:rsid w:val="00755D40"/>
    <w:rsid w:val="00755E88"/>
    <w:rsid w:val="00755EBD"/>
    <w:rsid w:val="0075620C"/>
    <w:rsid w:val="0075624A"/>
    <w:rsid w:val="00756502"/>
    <w:rsid w:val="00756543"/>
    <w:rsid w:val="0075662E"/>
    <w:rsid w:val="00756657"/>
    <w:rsid w:val="007567D4"/>
    <w:rsid w:val="007568C5"/>
    <w:rsid w:val="00756939"/>
    <w:rsid w:val="00756D00"/>
    <w:rsid w:val="00756E4E"/>
    <w:rsid w:val="00756F25"/>
    <w:rsid w:val="0075733F"/>
    <w:rsid w:val="00757399"/>
    <w:rsid w:val="007574C9"/>
    <w:rsid w:val="007574ED"/>
    <w:rsid w:val="00757551"/>
    <w:rsid w:val="00757597"/>
    <w:rsid w:val="007575FF"/>
    <w:rsid w:val="00757990"/>
    <w:rsid w:val="00757A92"/>
    <w:rsid w:val="00757D76"/>
    <w:rsid w:val="00757E3A"/>
    <w:rsid w:val="00757F48"/>
    <w:rsid w:val="00757FAC"/>
    <w:rsid w:val="00757FB2"/>
    <w:rsid w:val="00760279"/>
    <w:rsid w:val="0076029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667"/>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4EAB"/>
    <w:rsid w:val="0076507D"/>
    <w:rsid w:val="0076515F"/>
    <w:rsid w:val="007651C5"/>
    <w:rsid w:val="00765204"/>
    <w:rsid w:val="00765351"/>
    <w:rsid w:val="007655C0"/>
    <w:rsid w:val="0076588B"/>
    <w:rsid w:val="00765937"/>
    <w:rsid w:val="00765BDD"/>
    <w:rsid w:val="00765D8C"/>
    <w:rsid w:val="00765F89"/>
    <w:rsid w:val="00766180"/>
    <w:rsid w:val="007661D8"/>
    <w:rsid w:val="00766245"/>
    <w:rsid w:val="00766485"/>
    <w:rsid w:val="00766504"/>
    <w:rsid w:val="00766519"/>
    <w:rsid w:val="0076658F"/>
    <w:rsid w:val="0076661D"/>
    <w:rsid w:val="007666A5"/>
    <w:rsid w:val="007666E9"/>
    <w:rsid w:val="0076673D"/>
    <w:rsid w:val="00766771"/>
    <w:rsid w:val="00766902"/>
    <w:rsid w:val="0076697B"/>
    <w:rsid w:val="00766A3A"/>
    <w:rsid w:val="00766B7D"/>
    <w:rsid w:val="00766D40"/>
    <w:rsid w:val="00767086"/>
    <w:rsid w:val="00767102"/>
    <w:rsid w:val="00767292"/>
    <w:rsid w:val="00767330"/>
    <w:rsid w:val="00767336"/>
    <w:rsid w:val="00767472"/>
    <w:rsid w:val="00767720"/>
    <w:rsid w:val="0076780F"/>
    <w:rsid w:val="00767841"/>
    <w:rsid w:val="007678D6"/>
    <w:rsid w:val="00767A44"/>
    <w:rsid w:val="00767A68"/>
    <w:rsid w:val="00767CA1"/>
    <w:rsid w:val="00767CB0"/>
    <w:rsid w:val="00767D5B"/>
    <w:rsid w:val="00767E42"/>
    <w:rsid w:val="0077006C"/>
    <w:rsid w:val="00770242"/>
    <w:rsid w:val="00770292"/>
    <w:rsid w:val="007702F6"/>
    <w:rsid w:val="007704D3"/>
    <w:rsid w:val="007707A8"/>
    <w:rsid w:val="007708B3"/>
    <w:rsid w:val="007708CC"/>
    <w:rsid w:val="00770A0F"/>
    <w:rsid w:val="00770A32"/>
    <w:rsid w:val="00770B64"/>
    <w:rsid w:val="00770BF3"/>
    <w:rsid w:val="00770DAB"/>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AE0"/>
    <w:rsid w:val="00772B79"/>
    <w:rsid w:val="00772DDA"/>
    <w:rsid w:val="00772E8A"/>
    <w:rsid w:val="00772FE2"/>
    <w:rsid w:val="0077327B"/>
    <w:rsid w:val="0077330A"/>
    <w:rsid w:val="00773333"/>
    <w:rsid w:val="00773667"/>
    <w:rsid w:val="007736AD"/>
    <w:rsid w:val="007736C6"/>
    <w:rsid w:val="00773742"/>
    <w:rsid w:val="0077383F"/>
    <w:rsid w:val="00773855"/>
    <w:rsid w:val="007738E3"/>
    <w:rsid w:val="00773B59"/>
    <w:rsid w:val="00773C1E"/>
    <w:rsid w:val="00773DBF"/>
    <w:rsid w:val="007740E7"/>
    <w:rsid w:val="0077410B"/>
    <w:rsid w:val="00774243"/>
    <w:rsid w:val="0077460B"/>
    <w:rsid w:val="007749F1"/>
    <w:rsid w:val="00774A69"/>
    <w:rsid w:val="00774C4E"/>
    <w:rsid w:val="00774CF6"/>
    <w:rsid w:val="00774D22"/>
    <w:rsid w:val="00774D2D"/>
    <w:rsid w:val="00774DC4"/>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93"/>
    <w:rsid w:val="007766D0"/>
    <w:rsid w:val="00776716"/>
    <w:rsid w:val="007768D5"/>
    <w:rsid w:val="0077693A"/>
    <w:rsid w:val="00776969"/>
    <w:rsid w:val="00776AA3"/>
    <w:rsid w:val="00776AAA"/>
    <w:rsid w:val="00776ADF"/>
    <w:rsid w:val="00776BE1"/>
    <w:rsid w:val="00776C3A"/>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7C2"/>
    <w:rsid w:val="00780CFD"/>
    <w:rsid w:val="00780DCA"/>
    <w:rsid w:val="00780DDF"/>
    <w:rsid w:val="00780E4F"/>
    <w:rsid w:val="00780E56"/>
    <w:rsid w:val="00780F83"/>
    <w:rsid w:val="00780F9C"/>
    <w:rsid w:val="00780FA3"/>
    <w:rsid w:val="007811E4"/>
    <w:rsid w:val="00781235"/>
    <w:rsid w:val="007812C7"/>
    <w:rsid w:val="007814DC"/>
    <w:rsid w:val="00781657"/>
    <w:rsid w:val="00781C3D"/>
    <w:rsid w:val="00781C52"/>
    <w:rsid w:val="00781C82"/>
    <w:rsid w:val="00781D02"/>
    <w:rsid w:val="00782037"/>
    <w:rsid w:val="007820ED"/>
    <w:rsid w:val="00782231"/>
    <w:rsid w:val="00782416"/>
    <w:rsid w:val="007827D6"/>
    <w:rsid w:val="007828E6"/>
    <w:rsid w:val="00782927"/>
    <w:rsid w:val="00782935"/>
    <w:rsid w:val="007829CC"/>
    <w:rsid w:val="00782A1A"/>
    <w:rsid w:val="00782B8F"/>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3E86"/>
    <w:rsid w:val="00784221"/>
    <w:rsid w:val="00784365"/>
    <w:rsid w:val="007843D9"/>
    <w:rsid w:val="007845AF"/>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D0D"/>
    <w:rsid w:val="00786F09"/>
    <w:rsid w:val="00786F0E"/>
    <w:rsid w:val="00786F1B"/>
    <w:rsid w:val="00786FC9"/>
    <w:rsid w:val="007870BF"/>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36"/>
    <w:rsid w:val="007906D5"/>
    <w:rsid w:val="007908E9"/>
    <w:rsid w:val="00790951"/>
    <w:rsid w:val="0079099B"/>
    <w:rsid w:val="00790A72"/>
    <w:rsid w:val="00790AD5"/>
    <w:rsid w:val="00790AE9"/>
    <w:rsid w:val="00790B3B"/>
    <w:rsid w:val="00790B71"/>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2E7"/>
    <w:rsid w:val="007934DF"/>
    <w:rsid w:val="0079351C"/>
    <w:rsid w:val="00793A10"/>
    <w:rsid w:val="00793AF8"/>
    <w:rsid w:val="00793B11"/>
    <w:rsid w:val="00793B24"/>
    <w:rsid w:val="00793C6B"/>
    <w:rsid w:val="00793CFC"/>
    <w:rsid w:val="00793D4D"/>
    <w:rsid w:val="00793DEE"/>
    <w:rsid w:val="00793F83"/>
    <w:rsid w:val="00794521"/>
    <w:rsid w:val="007945CC"/>
    <w:rsid w:val="007946D2"/>
    <w:rsid w:val="00794F0C"/>
    <w:rsid w:val="00794F9C"/>
    <w:rsid w:val="0079513C"/>
    <w:rsid w:val="007951AF"/>
    <w:rsid w:val="007952F9"/>
    <w:rsid w:val="00795311"/>
    <w:rsid w:val="007955A7"/>
    <w:rsid w:val="007959AD"/>
    <w:rsid w:val="00795B7C"/>
    <w:rsid w:val="00795B93"/>
    <w:rsid w:val="00795CAE"/>
    <w:rsid w:val="00795E10"/>
    <w:rsid w:val="00795F32"/>
    <w:rsid w:val="007960F2"/>
    <w:rsid w:val="007961D8"/>
    <w:rsid w:val="00796363"/>
    <w:rsid w:val="007963B5"/>
    <w:rsid w:val="007963B7"/>
    <w:rsid w:val="0079658F"/>
    <w:rsid w:val="007966A2"/>
    <w:rsid w:val="00796714"/>
    <w:rsid w:val="0079680B"/>
    <w:rsid w:val="007968BA"/>
    <w:rsid w:val="00796939"/>
    <w:rsid w:val="007969D0"/>
    <w:rsid w:val="00796A90"/>
    <w:rsid w:val="00796B3F"/>
    <w:rsid w:val="00796BAA"/>
    <w:rsid w:val="00796C68"/>
    <w:rsid w:val="00796D12"/>
    <w:rsid w:val="007971B4"/>
    <w:rsid w:val="007971CA"/>
    <w:rsid w:val="007974AC"/>
    <w:rsid w:val="00797569"/>
    <w:rsid w:val="00797573"/>
    <w:rsid w:val="007975CC"/>
    <w:rsid w:val="00797818"/>
    <w:rsid w:val="0079785A"/>
    <w:rsid w:val="00797893"/>
    <w:rsid w:val="007979F8"/>
    <w:rsid w:val="00797A1C"/>
    <w:rsid w:val="00797C60"/>
    <w:rsid w:val="00797D08"/>
    <w:rsid w:val="00797D2F"/>
    <w:rsid w:val="00797F83"/>
    <w:rsid w:val="007A0031"/>
    <w:rsid w:val="007A0127"/>
    <w:rsid w:val="007A0162"/>
    <w:rsid w:val="007A021F"/>
    <w:rsid w:val="007A025F"/>
    <w:rsid w:val="007A0501"/>
    <w:rsid w:val="007A097D"/>
    <w:rsid w:val="007A0A07"/>
    <w:rsid w:val="007A0D29"/>
    <w:rsid w:val="007A0DA2"/>
    <w:rsid w:val="007A0DB4"/>
    <w:rsid w:val="007A0EF7"/>
    <w:rsid w:val="007A0F12"/>
    <w:rsid w:val="007A0F15"/>
    <w:rsid w:val="007A133B"/>
    <w:rsid w:val="007A1738"/>
    <w:rsid w:val="007A1759"/>
    <w:rsid w:val="007A1A71"/>
    <w:rsid w:val="007A1A77"/>
    <w:rsid w:val="007A1B69"/>
    <w:rsid w:val="007A1B89"/>
    <w:rsid w:val="007A1CA1"/>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B"/>
    <w:rsid w:val="007A4D0F"/>
    <w:rsid w:val="007A4D6D"/>
    <w:rsid w:val="007A4DF6"/>
    <w:rsid w:val="007A50E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38B"/>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23"/>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6BF"/>
    <w:rsid w:val="007B2853"/>
    <w:rsid w:val="007B2869"/>
    <w:rsid w:val="007B2B32"/>
    <w:rsid w:val="007B2B63"/>
    <w:rsid w:val="007B2BC7"/>
    <w:rsid w:val="007B2DCF"/>
    <w:rsid w:val="007B304B"/>
    <w:rsid w:val="007B3090"/>
    <w:rsid w:val="007B3202"/>
    <w:rsid w:val="007B32CC"/>
    <w:rsid w:val="007B33AC"/>
    <w:rsid w:val="007B353D"/>
    <w:rsid w:val="007B35E9"/>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AD1"/>
    <w:rsid w:val="007B5B5A"/>
    <w:rsid w:val="007B5F98"/>
    <w:rsid w:val="007B607C"/>
    <w:rsid w:val="007B64C1"/>
    <w:rsid w:val="007B65FA"/>
    <w:rsid w:val="007B668D"/>
    <w:rsid w:val="007B6809"/>
    <w:rsid w:val="007B6A8B"/>
    <w:rsid w:val="007B6B11"/>
    <w:rsid w:val="007B6C72"/>
    <w:rsid w:val="007B6C7D"/>
    <w:rsid w:val="007B6CB4"/>
    <w:rsid w:val="007B6D64"/>
    <w:rsid w:val="007B6F3B"/>
    <w:rsid w:val="007B7254"/>
    <w:rsid w:val="007B72AB"/>
    <w:rsid w:val="007B73F2"/>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1CB"/>
    <w:rsid w:val="007C121C"/>
    <w:rsid w:val="007C1435"/>
    <w:rsid w:val="007C1469"/>
    <w:rsid w:val="007C148F"/>
    <w:rsid w:val="007C15BF"/>
    <w:rsid w:val="007C161B"/>
    <w:rsid w:val="007C1658"/>
    <w:rsid w:val="007C178C"/>
    <w:rsid w:val="007C1796"/>
    <w:rsid w:val="007C1899"/>
    <w:rsid w:val="007C18AE"/>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B4E"/>
    <w:rsid w:val="007C3B7D"/>
    <w:rsid w:val="007C3E71"/>
    <w:rsid w:val="007C4035"/>
    <w:rsid w:val="007C415B"/>
    <w:rsid w:val="007C4263"/>
    <w:rsid w:val="007C42A6"/>
    <w:rsid w:val="007C43E7"/>
    <w:rsid w:val="007C4435"/>
    <w:rsid w:val="007C453A"/>
    <w:rsid w:val="007C47AD"/>
    <w:rsid w:val="007C4CA9"/>
    <w:rsid w:val="007C4DAD"/>
    <w:rsid w:val="007C4E4E"/>
    <w:rsid w:val="007C4FF9"/>
    <w:rsid w:val="007C508E"/>
    <w:rsid w:val="007C530B"/>
    <w:rsid w:val="007C5418"/>
    <w:rsid w:val="007C550E"/>
    <w:rsid w:val="007C5532"/>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BE"/>
    <w:rsid w:val="007C77E5"/>
    <w:rsid w:val="007C78CB"/>
    <w:rsid w:val="007C7978"/>
    <w:rsid w:val="007C7C09"/>
    <w:rsid w:val="007C7C73"/>
    <w:rsid w:val="007C7C9D"/>
    <w:rsid w:val="007C7D14"/>
    <w:rsid w:val="007C7D27"/>
    <w:rsid w:val="007C7D7D"/>
    <w:rsid w:val="007C7D96"/>
    <w:rsid w:val="007C7EAB"/>
    <w:rsid w:val="007C7F57"/>
    <w:rsid w:val="007D00EB"/>
    <w:rsid w:val="007D0250"/>
    <w:rsid w:val="007D041A"/>
    <w:rsid w:val="007D048B"/>
    <w:rsid w:val="007D04D3"/>
    <w:rsid w:val="007D0620"/>
    <w:rsid w:val="007D082D"/>
    <w:rsid w:val="007D0894"/>
    <w:rsid w:val="007D0903"/>
    <w:rsid w:val="007D0A6C"/>
    <w:rsid w:val="007D0A7C"/>
    <w:rsid w:val="007D0B45"/>
    <w:rsid w:val="007D0E0D"/>
    <w:rsid w:val="007D0E86"/>
    <w:rsid w:val="007D0EAE"/>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E85"/>
    <w:rsid w:val="007D3F2C"/>
    <w:rsid w:val="007D4052"/>
    <w:rsid w:val="007D41FF"/>
    <w:rsid w:val="007D422C"/>
    <w:rsid w:val="007D462D"/>
    <w:rsid w:val="007D46DA"/>
    <w:rsid w:val="007D4745"/>
    <w:rsid w:val="007D475D"/>
    <w:rsid w:val="007D47A0"/>
    <w:rsid w:val="007D48F9"/>
    <w:rsid w:val="007D4A7E"/>
    <w:rsid w:val="007D4B3D"/>
    <w:rsid w:val="007D4C70"/>
    <w:rsid w:val="007D4F55"/>
    <w:rsid w:val="007D5121"/>
    <w:rsid w:val="007D52F5"/>
    <w:rsid w:val="007D5457"/>
    <w:rsid w:val="007D5893"/>
    <w:rsid w:val="007D593B"/>
    <w:rsid w:val="007D5D15"/>
    <w:rsid w:val="007D5E26"/>
    <w:rsid w:val="007D5F2C"/>
    <w:rsid w:val="007D5FAC"/>
    <w:rsid w:val="007D5FB3"/>
    <w:rsid w:val="007D6024"/>
    <w:rsid w:val="007D620B"/>
    <w:rsid w:val="007D6235"/>
    <w:rsid w:val="007D64DF"/>
    <w:rsid w:val="007D6AB6"/>
    <w:rsid w:val="007D6C8E"/>
    <w:rsid w:val="007D6D1F"/>
    <w:rsid w:val="007D6D7B"/>
    <w:rsid w:val="007D6DF8"/>
    <w:rsid w:val="007D6F3D"/>
    <w:rsid w:val="007D6F6E"/>
    <w:rsid w:val="007D7047"/>
    <w:rsid w:val="007D731D"/>
    <w:rsid w:val="007D7570"/>
    <w:rsid w:val="007D758F"/>
    <w:rsid w:val="007D7599"/>
    <w:rsid w:val="007D773E"/>
    <w:rsid w:val="007D7854"/>
    <w:rsid w:val="007D78B0"/>
    <w:rsid w:val="007D794B"/>
    <w:rsid w:val="007D7A22"/>
    <w:rsid w:val="007D7C4C"/>
    <w:rsid w:val="007D7DD5"/>
    <w:rsid w:val="007D7E8A"/>
    <w:rsid w:val="007D7F4A"/>
    <w:rsid w:val="007D7F5D"/>
    <w:rsid w:val="007D7F98"/>
    <w:rsid w:val="007D7F9D"/>
    <w:rsid w:val="007E0120"/>
    <w:rsid w:val="007E012B"/>
    <w:rsid w:val="007E01E2"/>
    <w:rsid w:val="007E0278"/>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9CA"/>
    <w:rsid w:val="007E3A05"/>
    <w:rsid w:val="007E3C72"/>
    <w:rsid w:val="007E3E1D"/>
    <w:rsid w:val="007E3E96"/>
    <w:rsid w:val="007E3F71"/>
    <w:rsid w:val="007E40D5"/>
    <w:rsid w:val="007E41CD"/>
    <w:rsid w:val="007E4296"/>
    <w:rsid w:val="007E4345"/>
    <w:rsid w:val="007E43B7"/>
    <w:rsid w:val="007E44A1"/>
    <w:rsid w:val="007E468B"/>
    <w:rsid w:val="007E4740"/>
    <w:rsid w:val="007E4776"/>
    <w:rsid w:val="007E47A4"/>
    <w:rsid w:val="007E49C3"/>
    <w:rsid w:val="007E49D3"/>
    <w:rsid w:val="007E4AB8"/>
    <w:rsid w:val="007E4B71"/>
    <w:rsid w:val="007E4F91"/>
    <w:rsid w:val="007E527B"/>
    <w:rsid w:val="007E5419"/>
    <w:rsid w:val="007E549D"/>
    <w:rsid w:val="007E55D4"/>
    <w:rsid w:val="007E56B9"/>
    <w:rsid w:val="007E5983"/>
    <w:rsid w:val="007E59C8"/>
    <w:rsid w:val="007E5A28"/>
    <w:rsid w:val="007E5A54"/>
    <w:rsid w:val="007E5CA7"/>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3C"/>
    <w:rsid w:val="007E6C42"/>
    <w:rsid w:val="007E6CF8"/>
    <w:rsid w:val="007E6FAC"/>
    <w:rsid w:val="007E7329"/>
    <w:rsid w:val="007E75A3"/>
    <w:rsid w:val="007E76EA"/>
    <w:rsid w:val="007E798D"/>
    <w:rsid w:val="007E7AF2"/>
    <w:rsid w:val="007E7BAB"/>
    <w:rsid w:val="007E7C46"/>
    <w:rsid w:val="007E7DDC"/>
    <w:rsid w:val="007F021B"/>
    <w:rsid w:val="007F02A8"/>
    <w:rsid w:val="007F02E0"/>
    <w:rsid w:val="007F0358"/>
    <w:rsid w:val="007F0440"/>
    <w:rsid w:val="007F0518"/>
    <w:rsid w:val="007F0689"/>
    <w:rsid w:val="007F06C2"/>
    <w:rsid w:val="007F06CF"/>
    <w:rsid w:val="007F07B0"/>
    <w:rsid w:val="007F093D"/>
    <w:rsid w:val="007F0B48"/>
    <w:rsid w:val="007F0E05"/>
    <w:rsid w:val="007F0EE5"/>
    <w:rsid w:val="007F0EF4"/>
    <w:rsid w:val="007F0FF7"/>
    <w:rsid w:val="007F1019"/>
    <w:rsid w:val="007F10FD"/>
    <w:rsid w:val="007F12A3"/>
    <w:rsid w:val="007F131B"/>
    <w:rsid w:val="007F13B3"/>
    <w:rsid w:val="007F16BF"/>
    <w:rsid w:val="007F1733"/>
    <w:rsid w:val="007F1AEF"/>
    <w:rsid w:val="007F1CB4"/>
    <w:rsid w:val="007F1CE1"/>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9A4"/>
    <w:rsid w:val="007F4A70"/>
    <w:rsid w:val="007F4AC7"/>
    <w:rsid w:val="007F4BEC"/>
    <w:rsid w:val="007F4E02"/>
    <w:rsid w:val="007F505F"/>
    <w:rsid w:val="007F51CB"/>
    <w:rsid w:val="007F51D5"/>
    <w:rsid w:val="007F540A"/>
    <w:rsid w:val="007F55BD"/>
    <w:rsid w:val="007F5660"/>
    <w:rsid w:val="007F5908"/>
    <w:rsid w:val="007F5E90"/>
    <w:rsid w:val="007F5FA1"/>
    <w:rsid w:val="007F614C"/>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4D3"/>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1E36"/>
    <w:rsid w:val="00802102"/>
    <w:rsid w:val="0080213E"/>
    <w:rsid w:val="00802392"/>
    <w:rsid w:val="00802426"/>
    <w:rsid w:val="00802484"/>
    <w:rsid w:val="00802612"/>
    <w:rsid w:val="00802748"/>
    <w:rsid w:val="0080290D"/>
    <w:rsid w:val="008029BC"/>
    <w:rsid w:val="008029FE"/>
    <w:rsid w:val="00802A97"/>
    <w:rsid w:val="00802B8A"/>
    <w:rsid w:val="00802D60"/>
    <w:rsid w:val="00802E7D"/>
    <w:rsid w:val="00803089"/>
    <w:rsid w:val="008030A6"/>
    <w:rsid w:val="008030F7"/>
    <w:rsid w:val="00803193"/>
    <w:rsid w:val="0080341D"/>
    <w:rsid w:val="008035DB"/>
    <w:rsid w:val="008038B2"/>
    <w:rsid w:val="00803E80"/>
    <w:rsid w:val="00804207"/>
    <w:rsid w:val="00804885"/>
    <w:rsid w:val="00804A23"/>
    <w:rsid w:val="00804A51"/>
    <w:rsid w:val="00804A63"/>
    <w:rsid w:val="00804E87"/>
    <w:rsid w:val="0080508D"/>
    <w:rsid w:val="008053FE"/>
    <w:rsid w:val="0080554A"/>
    <w:rsid w:val="0080558E"/>
    <w:rsid w:val="008055E8"/>
    <w:rsid w:val="008057B7"/>
    <w:rsid w:val="008058D4"/>
    <w:rsid w:val="00805937"/>
    <w:rsid w:val="00805A0B"/>
    <w:rsid w:val="00805A6E"/>
    <w:rsid w:val="00805CB2"/>
    <w:rsid w:val="00805D2F"/>
    <w:rsid w:val="00806117"/>
    <w:rsid w:val="008062D1"/>
    <w:rsid w:val="008063BC"/>
    <w:rsid w:val="00806632"/>
    <w:rsid w:val="008066A3"/>
    <w:rsid w:val="008066C5"/>
    <w:rsid w:val="008067F1"/>
    <w:rsid w:val="00806800"/>
    <w:rsid w:val="0080691D"/>
    <w:rsid w:val="00806C1D"/>
    <w:rsid w:val="00806E14"/>
    <w:rsid w:val="00807021"/>
    <w:rsid w:val="008071AE"/>
    <w:rsid w:val="00807281"/>
    <w:rsid w:val="008073E4"/>
    <w:rsid w:val="0080742F"/>
    <w:rsid w:val="00807451"/>
    <w:rsid w:val="00807550"/>
    <w:rsid w:val="00807A0A"/>
    <w:rsid w:val="00807A1F"/>
    <w:rsid w:val="00807B1B"/>
    <w:rsid w:val="00807D5C"/>
    <w:rsid w:val="00807E40"/>
    <w:rsid w:val="00810065"/>
    <w:rsid w:val="00810261"/>
    <w:rsid w:val="00810296"/>
    <w:rsid w:val="008104E9"/>
    <w:rsid w:val="008109E3"/>
    <w:rsid w:val="00810BEC"/>
    <w:rsid w:val="00810CB9"/>
    <w:rsid w:val="00810E0B"/>
    <w:rsid w:val="00810E66"/>
    <w:rsid w:val="00810F01"/>
    <w:rsid w:val="008112C2"/>
    <w:rsid w:val="008112F2"/>
    <w:rsid w:val="00811318"/>
    <w:rsid w:val="008113A5"/>
    <w:rsid w:val="008115F0"/>
    <w:rsid w:val="008116C8"/>
    <w:rsid w:val="008116F3"/>
    <w:rsid w:val="008117E4"/>
    <w:rsid w:val="0081192F"/>
    <w:rsid w:val="0081197F"/>
    <w:rsid w:val="00811C3D"/>
    <w:rsid w:val="00811E56"/>
    <w:rsid w:val="00812141"/>
    <w:rsid w:val="008121C4"/>
    <w:rsid w:val="008122CD"/>
    <w:rsid w:val="00812403"/>
    <w:rsid w:val="008125BA"/>
    <w:rsid w:val="008126D8"/>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12"/>
    <w:rsid w:val="0081625C"/>
    <w:rsid w:val="00816337"/>
    <w:rsid w:val="0081656B"/>
    <w:rsid w:val="0081664E"/>
    <w:rsid w:val="00816756"/>
    <w:rsid w:val="0081676A"/>
    <w:rsid w:val="0081686D"/>
    <w:rsid w:val="00816CB1"/>
    <w:rsid w:val="00816E49"/>
    <w:rsid w:val="00817056"/>
    <w:rsid w:val="0081707C"/>
    <w:rsid w:val="008170AE"/>
    <w:rsid w:val="00817128"/>
    <w:rsid w:val="008171C6"/>
    <w:rsid w:val="0081729E"/>
    <w:rsid w:val="00817484"/>
    <w:rsid w:val="00817551"/>
    <w:rsid w:val="008175D3"/>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07"/>
    <w:rsid w:val="00820B51"/>
    <w:rsid w:val="00820D04"/>
    <w:rsid w:val="00820E18"/>
    <w:rsid w:val="00820F45"/>
    <w:rsid w:val="0082121B"/>
    <w:rsid w:val="0082129C"/>
    <w:rsid w:val="00821527"/>
    <w:rsid w:val="00821807"/>
    <w:rsid w:val="0082180F"/>
    <w:rsid w:val="0082197D"/>
    <w:rsid w:val="00821C4F"/>
    <w:rsid w:val="00821DC7"/>
    <w:rsid w:val="00821E72"/>
    <w:rsid w:val="00821F58"/>
    <w:rsid w:val="00822344"/>
    <w:rsid w:val="008225BF"/>
    <w:rsid w:val="008225FF"/>
    <w:rsid w:val="00822636"/>
    <w:rsid w:val="0082265D"/>
    <w:rsid w:val="0082267D"/>
    <w:rsid w:val="00822A33"/>
    <w:rsid w:val="00822BE4"/>
    <w:rsid w:val="00822C44"/>
    <w:rsid w:val="00822DD9"/>
    <w:rsid w:val="00822E5A"/>
    <w:rsid w:val="00822F7C"/>
    <w:rsid w:val="00823055"/>
    <w:rsid w:val="008230D5"/>
    <w:rsid w:val="008230D7"/>
    <w:rsid w:val="008230ED"/>
    <w:rsid w:val="00823253"/>
    <w:rsid w:val="00823277"/>
    <w:rsid w:val="008233D2"/>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4C21"/>
    <w:rsid w:val="0082503E"/>
    <w:rsid w:val="0082509F"/>
    <w:rsid w:val="0082518B"/>
    <w:rsid w:val="0082520B"/>
    <w:rsid w:val="008252BA"/>
    <w:rsid w:val="0082540D"/>
    <w:rsid w:val="008254C7"/>
    <w:rsid w:val="008255E5"/>
    <w:rsid w:val="00825606"/>
    <w:rsid w:val="008257F0"/>
    <w:rsid w:val="008259B7"/>
    <w:rsid w:val="00825BD9"/>
    <w:rsid w:val="00825C1A"/>
    <w:rsid w:val="00826066"/>
    <w:rsid w:val="0082606F"/>
    <w:rsid w:val="008260A7"/>
    <w:rsid w:val="00826158"/>
    <w:rsid w:val="008261D8"/>
    <w:rsid w:val="008262E3"/>
    <w:rsid w:val="00826457"/>
    <w:rsid w:val="0082651E"/>
    <w:rsid w:val="00826614"/>
    <w:rsid w:val="008267CA"/>
    <w:rsid w:val="0082690B"/>
    <w:rsid w:val="008269FA"/>
    <w:rsid w:val="00826A41"/>
    <w:rsid w:val="00826A63"/>
    <w:rsid w:val="00826ADC"/>
    <w:rsid w:val="00826AEB"/>
    <w:rsid w:val="00826B1E"/>
    <w:rsid w:val="00826C91"/>
    <w:rsid w:val="00827083"/>
    <w:rsid w:val="00827504"/>
    <w:rsid w:val="0082753C"/>
    <w:rsid w:val="008275A1"/>
    <w:rsid w:val="00827778"/>
    <w:rsid w:val="00827796"/>
    <w:rsid w:val="008277CA"/>
    <w:rsid w:val="008278C8"/>
    <w:rsid w:val="00827924"/>
    <w:rsid w:val="00827932"/>
    <w:rsid w:val="008279FF"/>
    <w:rsid w:val="00827C8C"/>
    <w:rsid w:val="00827E0B"/>
    <w:rsid w:val="00827EB0"/>
    <w:rsid w:val="008301A7"/>
    <w:rsid w:val="008303A5"/>
    <w:rsid w:val="0083051C"/>
    <w:rsid w:val="00830599"/>
    <w:rsid w:val="008306BB"/>
    <w:rsid w:val="008306BC"/>
    <w:rsid w:val="008307E0"/>
    <w:rsid w:val="00830A06"/>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56"/>
    <w:rsid w:val="00832BC1"/>
    <w:rsid w:val="0083317E"/>
    <w:rsid w:val="00833205"/>
    <w:rsid w:val="0083330F"/>
    <w:rsid w:val="008333C6"/>
    <w:rsid w:val="00833430"/>
    <w:rsid w:val="0083344C"/>
    <w:rsid w:val="00833452"/>
    <w:rsid w:val="008334ED"/>
    <w:rsid w:val="0083350D"/>
    <w:rsid w:val="00833611"/>
    <w:rsid w:val="00833640"/>
    <w:rsid w:val="00833642"/>
    <w:rsid w:val="00833853"/>
    <w:rsid w:val="008338B0"/>
    <w:rsid w:val="008338C9"/>
    <w:rsid w:val="00833997"/>
    <w:rsid w:val="00833ABB"/>
    <w:rsid w:val="00833AC7"/>
    <w:rsid w:val="00833B03"/>
    <w:rsid w:val="00833C49"/>
    <w:rsid w:val="00833E0F"/>
    <w:rsid w:val="00833E1F"/>
    <w:rsid w:val="00833E8D"/>
    <w:rsid w:val="00833E9E"/>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C7F"/>
    <w:rsid w:val="00835D40"/>
    <w:rsid w:val="00835D50"/>
    <w:rsid w:val="008364CA"/>
    <w:rsid w:val="008364F6"/>
    <w:rsid w:val="0083658B"/>
    <w:rsid w:val="008367B2"/>
    <w:rsid w:val="008367B7"/>
    <w:rsid w:val="00836999"/>
    <w:rsid w:val="00836D07"/>
    <w:rsid w:val="00836DF2"/>
    <w:rsid w:val="00836F69"/>
    <w:rsid w:val="00836FBE"/>
    <w:rsid w:val="008372F2"/>
    <w:rsid w:val="0083732C"/>
    <w:rsid w:val="0083736F"/>
    <w:rsid w:val="008373A7"/>
    <w:rsid w:val="00837541"/>
    <w:rsid w:val="008375D6"/>
    <w:rsid w:val="00837682"/>
    <w:rsid w:val="008376A3"/>
    <w:rsid w:val="008376D4"/>
    <w:rsid w:val="00837A44"/>
    <w:rsid w:val="00837AB5"/>
    <w:rsid w:val="00837E27"/>
    <w:rsid w:val="00837F93"/>
    <w:rsid w:val="00837FD0"/>
    <w:rsid w:val="0084005C"/>
    <w:rsid w:val="00840160"/>
    <w:rsid w:val="00840188"/>
    <w:rsid w:val="00840243"/>
    <w:rsid w:val="00840456"/>
    <w:rsid w:val="0084047E"/>
    <w:rsid w:val="00840556"/>
    <w:rsid w:val="008405AA"/>
    <w:rsid w:val="0084067F"/>
    <w:rsid w:val="00840695"/>
    <w:rsid w:val="008406FC"/>
    <w:rsid w:val="008407D5"/>
    <w:rsid w:val="008408FC"/>
    <w:rsid w:val="00840B41"/>
    <w:rsid w:val="00840B6B"/>
    <w:rsid w:val="00840BBF"/>
    <w:rsid w:val="00840C88"/>
    <w:rsid w:val="00840D8A"/>
    <w:rsid w:val="00840E02"/>
    <w:rsid w:val="00841078"/>
    <w:rsid w:val="00841255"/>
    <w:rsid w:val="008412AA"/>
    <w:rsid w:val="008412DF"/>
    <w:rsid w:val="00841434"/>
    <w:rsid w:val="008414A3"/>
    <w:rsid w:val="008415D7"/>
    <w:rsid w:val="008416E9"/>
    <w:rsid w:val="008417A5"/>
    <w:rsid w:val="00841A3A"/>
    <w:rsid w:val="00841AAA"/>
    <w:rsid w:val="00841B90"/>
    <w:rsid w:val="00841C73"/>
    <w:rsid w:val="00841CBB"/>
    <w:rsid w:val="00841FA2"/>
    <w:rsid w:val="008420D2"/>
    <w:rsid w:val="00842163"/>
    <w:rsid w:val="00842637"/>
    <w:rsid w:val="008426C7"/>
    <w:rsid w:val="008426CD"/>
    <w:rsid w:val="008426ED"/>
    <w:rsid w:val="008427B0"/>
    <w:rsid w:val="00842D35"/>
    <w:rsid w:val="00842D6E"/>
    <w:rsid w:val="00842DEE"/>
    <w:rsid w:val="00842E05"/>
    <w:rsid w:val="00842F3D"/>
    <w:rsid w:val="00842FA7"/>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80"/>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3A4"/>
    <w:rsid w:val="008456D0"/>
    <w:rsid w:val="008459B1"/>
    <w:rsid w:val="00845A17"/>
    <w:rsid w:val="00845A6E"/>
    <w:rsid w:val="00845A91"/>
    <w:rsid w:val="00845B93"/>
    <w:rsid w:val="00845CA8"/>
    <w:rsid w:val="00845F7F"/>
    <w:rsid w:val="00846061"/>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6FAD"/>
    <w:rsid w:val="008470AA"/>
    <w:rsid w:val="00847158"/>
    <w:rsid w:val="0084744A"/>
    <w:rsid w:val="008476F7"/>
    <w:rsid w:val="00847744"/>
    <w:rsid w:val="00847CF0"/>
    <w:rsid w:val="00847DF6"/>
    <w:rsid w:val="00847FE3"/>
    <w:rsid w:val="00850079"/>
    <w:rsid w:val="0085015C"/>
    <w:rsid w:val="00850166"/>
    <w:rsid w:val="008504F9"/>
    <w:rsid w:val="00850A64"/>
    <w:rsid w:val="00850A87"/>
    <w:rsid w:val="00850AFB"/>
    <w:rsid w:val="00850BF4"/>
    <w:rsid w:val="00850CCF"/>
    <w:rsid w:val="00850D9B"/>
    <w:rsid w:val="0085111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4F01"/>
    <w:rsid w:val="00855001"/>
    <w:rsid w:val="008550AC"/>
    <w:rsid w:val="00855196"/>
    <w:rsid w:val="00855269"/>
    <w:rsid w:val="008557A1"/>
    <w:rsid w:val="00855804"/>
    <w:rsid w:val="0085596D"/>
    <w:rsid w:val="00855A05"/>
    <w:rsid w:val="00855C98"/>
    <w:rsid w:val="00855D62"/>
    <w:rsid w:val="00855F74"/>
    <w:rsid w:val="0085608E"/>
    <w:rsid w:val="0085609A"/>
    <w:rsid w:val="00856399"/>
    <w:rsid w:val="0085671A"/>
    <w:rsid w:val="00856822"/>
    <w:rsid w:val="00856851"/>
    <w:rsid w:val="00856867"/>
    <w:rsid w:val="00856B67"/>
    <w:rsid w:val="00856BFF"/>
    <w:rsid w:val="00856D26"/>
    <w:rsid w:val="008571B1"/>
    <w:rsid w:val="00857201"/>
    <w:rsid w:val="00857219"/>
    <w:rsid w:val="008572F3"/>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698"/>
    <w:rsid w:val="00860841"/>
    <w:rsid w:val="00860A85"/>
    <w:rsid w:val="00860C2E"/>
    <w:rsid w:val="00860C52"/>
    <w:rsid w:val="00860D5C"/>
    <w:rsid w:val="00861127"/>
    <w:rsid w:val="00861517"/>
    <w:rsid w:val="0086163C"/>
    <w:rsid w:val="00861863"/>
    <w:rsid w:val="00861925"/>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04"/>
    <w:rsid w:val="0086323A"/>
    <w:rsid w:val="0086381D"/>
    <w:rsid w:val="00863865"/>
    <w:rsid w:val="008638C4"/>
    <w:rsid w:val="008638D8"/>
    <w:rsid w:val="00863975"/>
    <w:rsid w:val="00863B3D"/>
    <w:rsid w:val="00863C4B"/>
    <w:rsid w:val="00863D76"/>
    <w:rsid w:val="00863E12"/>
    <w:rsid w:val="00864191"/>
    <w:rsid w:val="008641B1"/>
    <w:rsid w:val="00864763"/>
    <w:rsid w:val="0086476A"/>
    <w:rsid w:val="00864942"/>
    <w:rsid w:val="00864980"/>
    <w:rsid w:val="00864A77"/>
    <w:rsid w:val="00864A9E"/>
    <w:rsid w:val="00864B47"/>
    <w:rsid w:val="00864BCC"/>
    <w:rsid w:val="00864C81"/>
    <w:rsid w:val="00864D12"/>
    <w:rsid w:val="00864D8A"/>
    <w:rsid w:val="0086514F"/>
    <w:rsid w:val="008651B9"/>
    <w:rsid w:val="0086532D"/>
    <w:rsid w:val="0086534C"/>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6D"/>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0A"/>
    <w:rsid w:val="00870AA9"/>
    <w:rsid w:val="00870BE7"/>
    <w:rsid w:val="00870ED1"/>
    <w:rsid w:val="00870EE0"/>
    <w:rsid w:val="00871056"/>
    <w:rsid w:val="008711AC"/>
    <w:rsid w:val="00871219"/>
    <w:rsid w:val="0087123D"/>
    <w:rsid w:val="00871295"/>
    <w:rsid w:val="008714F6"/>
    <w:rsid w:val="00871555"/>
    <w:rsid w:val="0087155B"/>
    <w:rsid w:val="00871601"/>
    <w:rsid w:val="0087162C"/>
    <w:rsid w:val="0087169D"/>
    <w:rsid w:val="008716AC"/>
    <w:rsid w:val="008716B7"/>
    <w:rsid w:val="0087176F"/>
    <w:rsid w:val="0087186B"/>
    <w:rsid w:val="00871AB3"/>
    <w:rsid w:val="00871BF8"/>
    <w:rsid w:val="00871D6F"/>
    <w:rsid w:val="00871E53"/>
    <w:rsid w:val="00872017"/>
    <w:rsid w:val="00872065"/>
    <w:rsid w:val="008720A9"/>
    <w:rsid w:val="008721E3"/>
    <w:rsid w:val="0087223F"/>
    <w:rsid w:val="00872248"/>
    <w:rsid w:val="0087224B"/>
    <w:rsid w:val="00872284"/>
    <w:rsid w:val="00872471"/>
    <w:rsid w:val="008724EC"/>
    <w:rsid w:val="0087254D"/>
    <w:rsid w:val="008725DB"/>
    <w:rsid w:val="00872661"/>
    <w:rsid w:val="008728CC"/>
    <w:rsid w:val="00872AC5"/>
    <w:rsid w:val="00872ADB"/>
    <w:rsid w:val="00872B1A"/>
    <w:rsid w:val="00872B77"/>
    <w:rsid w:val="00872CC8"/>
    <w:rsid w:val="00872F17"/>
    <w:rsid w:val="0087306E"/>
    <w:rsid w:val="0087313B"/>
    <w:rsid w:val="0087339A"/>
    <w:rsid w:val="00873432"/>
    <w:rsid w:val="008737B5"/>
    <w:rsid w:val="00873C66"/>
    <w:rsid w:val="00873D51"/>
    <w:rsid w:val="00873E12"/>
    <w:rsid w:val="00873ED5"/>
    <w:rsid w:val="00873F71"/>
    <w:rsid w:val="0087402A"/>
    <w:rsid w:val="00874115"/>
    <w:rsid w:val="008741C8"/>
    <w:rsid w:val="008745A8"/>
    <w:rsid w:val="00874942"/>
    <w:rsid w:val="008749A4"/>
    <w:rsid w:val="008749E1"/>
    <w:rsid w:val="00874A45"/>
    <w:rsid w:val="00874B69"/>
    <w:rsid w:val="00874C95"/>
    <w:rsid w:val="00874CF8"/>
    <w:rsid w:val="00874D43"/>
    <w:rsid w:val="00874D4B"/>
    <w:rsid w:val="00874E49"/>
    <w:rsid w:val="00874EA1"/>
    <w:rsid w:val="00874EA6"/>
    <w:rsid w:val="00874EB3"/>
    <w:rsid w:val="00874F85"/>
    <w:rsid w:val="008752DB"/>
    <w:rsid w:val="00875351"/>
    <w:rsid w:val="008753EB"/>
    <w:rsid w:val="008754E9"/>
    <w:rsid w:val="00875532"/>
    <w:rsid w:val="008755AE"/>
    <w:rsid w:val="00875623"/>
    <w:rsid w:val="00875662"/>
    <w:rsid w:val="008757E4"/>
    <w:rsid w:val="00875802"/>
    <w:rsid w:val="00875C96"/>
    <w:rsid w:val="00875CA4"/>
    <w:rsid w:val="00875D44"/>
    <w:rsid w:val="00875F28"/>
    <w:rsid w:val="008760E4"/>
    <w:rsid w:val="0087632F"/>
    <w:rsid w:val="008764B3"/>
    <w:rsid w:val="00876557"/>
    <w:rsid w:val="008765DA"/>
    <w:rsid w:val="00876A33"/>
    <w:rsid w:val="00876AF3"/>
    <w:rsid w:val="00876FD4"/>
    <w:rsid w:val="00876FEC"/>
    <w:rsid w:val="00877019"/>
    <w:rsid w:val="008771AB"/>
    <w:rsid w:val="00877465"/>
    <w:rsid w:val="00877485"/>
    <w:rsid w:val="0087774C"/>
    <w:rsid w:val="00877A33"/>
    <w:rsid w:val="00877BEE"/>
    <w:rsid w:val="00877C86"/>
    <w:rsid w:val="00877D82"/>
    <w:rsid w:val="00877F54"/>
    <w:rsid w:val="00880064"/>
    <w:rsid w:val="0088006A"/>
    <w:rsid w:val="008800DD"/>
    <w:rsid w:val="0088016A"/>
    <w:rsid w:val="008803DA"/>
    <w:rsid w:val="0088072E"/>
    <w:rsid w:val="00880770"/>
    <w:rsid w:val="0088078A"/>
    <w:rsid w:val="00880C12"/>
    <w:rsid w:val="00880DB2"/>
    <w:rsid w:val="00880F24"/>
    <w:rsid w:val="00880F50"/>
    <w:rsid w:val="00881183"/>
    <w:rsid w:val="008814EC"/>
    <w:rsid w:val="00881650"/>
    <w:rsid w:val="00881744"/>
    <w:rsid w:val="00881A0C"/>
    <w:rsid w:val="00881B1D"/>
    <w:rsid w:val="00881EC3"/>
    <w:rsid w:val="00882015"/>
    <w:rsid w:val="00882039"/>
    <w:rsid w:val="00882113"/>
    <w:rsid w:val="008822E5"/>
    <w:rsid w:val="00882395"/>
    <w:rsid w:val="00882396"/>
    <w:rsid w:val="008823AE"/>
    <w:rsid w:val="00882413"/>
    <w:rsid w:val="00882640"/>
    <w:rsid w:val="0088281E"/>
    <w:rsid w:val="008828B8"/>
    <w:rsid w:val="008829D6"/>
    <w:rsid w:val="00882C82"/>
    <w:rsid w:val="00882D8E"/>
    <w:rsid w:val="008831ED"/>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16"/>
    <w:rsid w:val="00884A73"/>
    <w:rsid w:val="00884A87"/>
    <w:rsid w:val="00884A92"/>
    <w:rsid w:val="00884C60"/>
    <w:rsid w:val="00884E4A"/>
    <w:rsid w:val="00884E95"/>
    <w:rsid w:val="00884EEC"/>
    <w:rsid w:val="00884FE1"/>
    <w:rsid w:val="0088508E"/>
    <w:rsid w:val="008850A0"/>
    <w:rsid w:val="0088514E"/>
    <w:rsid w:val="008853AF"/>
    <w:rsid w:val="008854DB"/>
    <w:rsid w:val="008855E8"/>
    <w:rsid w:val="008857AC"/>
    <w:rsid w:val="00885867"/>
    <w:rsid w:val="00885ADD"/>
    <w:rsid w:val="00885B1E"/>
    <w:rsid w:val="00885B91"/>
    <w:rsid w:val="00885BAF"/>
    <w:rsid w:val="00885C51"/>
    <w:rsid w:val="00885CA4"/>
    <w:rsid w:val="00885D3D"/>
    <w:rsid w:val="0088617A"/>
    <w:rsid w:val="008861A2"/>
    <w:rsid w:val="00886552"/>
    <w:rsid w:val="0088689E"/>
    <w:rsid w:val="00886941"/>
    <w:rsid w:val="00886E2A"/>
    <w:rsid w:val="00886ECF"/>
    <w:rsid w:val="008871B5"/>
    <w:rsid w:val="00887513"/>
    <w:rsid w:val="00887562"/>
    <w:rsid w:val="00887600"/>
    <w:rsid w:val="0088774A"/>
    <w:rsid w:val="00887810"/>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AA3"/>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549"/>
    <w:rsid w:val="008916EC"/>
    <w:rsid w:val="00891727"/>
    <w:rsid w:val="008917B8"/>
    <w:rsid w:val="008918D7"/>
    <w:rsid w:val="008918E8"/>
    <w:rsid w:val="00891A92"/>
    <w:rsid w:val="00891AAE"/>
    <w:rsid w:val="00891BB1"/>
    <w:rsid w:val="00891C50"/>
    <w:rsid w:val="0089202E"/>
    <w:rsid w:val="008921EC"/>
    <w:rsid w:val="008923D8"/>
    <w:rsid w:val="008928B6"/>
    <w:rsid w:val="00892C87"/>
    <w:rsid w:val="00892D98"/>
    <w:rsid w:val="00892E27"/>
    <w:rsid w:val="00892ECC"/>
    <w:rsid w:val="00892F3A"/>
    <w:rsid w:val="008930C5"/>
    <w:rsid w:val="008931C1"/>
    <w:rsid w:val="0089325B"/>
    <w:rsid w:val="008932BE"/>
    <w:rsid w:val="00893499"/>
    <w:rsid w:val="0089356A"/>
    <w:rsid w:val="008938AD"/>
    <w:rsid w:val="00893960"/>
    <w:rsid w:val="00893C85"/>
    <w:rsid w:val="00893D5C"/>
    <w:rsid w:val="00893E94"/>
    <w:rsid w:val="00893FA0"/>
    <w:rsid w:val="00894232"/>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8A8"/>
    <w:rsid w:val="00895983"/>
    <w:rsid w:val="00895A3B"/>
    <w:rsid w:val="00895B3E"/>
    <w:rsid w:val="00895DED"/>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1D4"/>
    <w:rsid w:val="0089725C"/>
    <w:rsid w:val="00897273"/>
    <w:rsid w:val="00897532"/>
    <w:rsid w:val="0089754A"/>
    <w:rsid w:val="00897562"/>
    <w:rsid w:val="008975F0"/>
    <w:rsid w:val="00897621"/>
    <w:rsid w:val="008978F4"/>
    <w:rsid w:val="00897C91"/>
    <w:rsid w:val="00897DEB"/>
    <w:rsid w:val="00897EFC"/>
    <w:rsid w:val="00897EFD"/>
    <w:rsid w:val="008A00B4"/>
    <w:rsid w:val="008A01D3"/>
    <w:rsid w:val="008A046F"/>
    <w:rsid w:val="008A06F2"/>
    <w:rsid w:val="008A07E7"/>
    <w:rsid w:val="008A0A0D"/>
    <w:rsid w:val="008A0B16"/>
    <w:rsid w:val="008A0CB5"/>
    <w:rsid w:val="008A0FB7"/>
    <w:rsid w:val="008A1021"/>
    <w:rsid w:val="008A1081"/>
    <w:rsid w:val="008A11F8"/>
    <w:rsid w:val="008A1201"/>
    <w:rsid w:val="008A1419"/>
    <w:rsid w:val="008A1474"/>
    <w:rsid w:val="008A14DF"/>
    <w:rsid w:val="008A16EC"/>
    <w:rsid w:val="008A17D0"/>
    <w:rsid w:val="008A17E1"/>
    <w:rsid w:val="008A18EE"/>
    <w:rsid w:val="008A1B66"/>
    <w:rsid w:val="008A1BE8"/>
    <w:rsid w:val="008A1D62"/>
    <w:rsid w:val="008A1F32"/>
    <w:rsid w:val="008A201B"/>
    <w:rsid w:val="008A2060"/>
    <w:rsid w:val="008A2413"/>
    <w:rsid w:val="008A247C"/>
    <w:rsid w:val="008A2571"/>
    <w:rsid w:val="008A2883"/>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3D8"/>
    <w:rsid w:val="008A3428"/>
    <w:rsid w:val="008A3485"/>
    <w:rsid w:val="008A34A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202"/>
    <w:rsid w:val="008A4529"/>
    <w:rsid w:val="008A4641"/>
    <w:rsid w:val="008A4653"/>
    <w:rsid w:val="008A466C"/>
    <w:rsid w:val="008A46BB"/>
    <w:rsid w:val="008A48B0"/>
    <w:rsid w:val="008A4B06"/>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C1A"/>
    <w:rsid w:val="008A7DC9"/>
    <w:rsid w:val="008A7EBC"/>
    <w:rsid w:val="008B0021"/>
    <w:rsid w:val="008B0375"/>
    <w:rsid w:val="008B0442"/>
    <w:rsid w:val="008B0489"/>
    <w:rsid w:val="008B0576"/>
    <w:rsid w:val="008B066C"/>
    <w:rsid w:val="008B067B"/>
    <w:rsid w:val="008B085A"/>
    <w:rsid w:val="008B0867"/>
    <w:rsid w:val="008B0888"/>
    <w:rsid w:val="008B08FF"/>
    <w:rsid w:val="008B0A14"/>
    <w:rsid w:val="008B0AF6"/>
    <w:rsid w:val="008B0BC8"/>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1E2F"/>
    <w:rsid w:val="008B202A"/>
    <w:rsid w:val="008B21EC"/>
    <w:rsid w:val="008B233F"/>
    <w:rsid w:val="008B24A1"/>
    <w:rsid w:val="008B2544"/>
    <w:rsid w:val="008B25D7"/>
    <w:rsid w:val="008B25DF"/>
    <w:rsid w:val="008B273F"/>
    <w:rsid w:val="008B2950"/>
    <w:rsid w:val="008B2B78"/>
    <w:rsid w:val="008B2C7E"/>
    <w:rsid w:val="008B2CAD"/>
    <w:rsid w:val="008B2CC9"/>
    <w:rsid w:val="008B2CCE"/>
    <w:rsid w:val="008B2F8B"/>
    <w:rsid w:val="008B2FA8"/>
    <w:rsid w:val="008B30E8"/>
    <w:rsid w:val="008B32C4"/>
    <w:rsid w:val="008B364E"/>
    <w:rsid w:val="008B3659"/>
    <w:rsid w:val="008B36CE"/>
    <w:rsid w:val="008B36FF"/>
    <w:rsid w:val="008B3970"/>
    <w:rsid w:val="008B3B53"/>
    <w:rsid w:val="008B3CB8"/>
    <w:rsid w:val="008B3CE3"/>
    <w:rsid w:val="008B3D56"/>
    <w:rsid w:val="008B3E47"/>
    <w:rsid w:val="008B3FD0"/>
    <w:rsid w:val="008B4125"/>
    <w:rsid w:val="008B42D5"/>
    <w:rsid w:val="008B42FB"/>
    <w:rsid w:val="008B442E"/>
    <w:rsid w:val="008B4727"/>
    <w:rsid w:val="008B481D"/>
    <w:rsid w:val="008B493B"/>
    <w:rsid w:val="008B49E6"/>
    <w:rsid w:val="008B4BF1"/>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6C5"/>
    <w:rsid w:val="008B6813"/>
    <w:rsid w:val="008B68B1"/>
    <w:rsid w:val="008B6917"/>
    <w:rsid w:val="008B6B0A"/>
    <w:rsid w:val="008B6B38"/>
    <w:rsid w:val="008B6F3C"/>
    <w:rsid w:val="008B70CD"/>
    <w:rsid w:val="008B719A"/>
    <w:rsid w:val="008B733D"/>
    <w:rsid w:val="008B746D"/>
    <w:rsid w:val="008B755E"/>
    <w:rsid w:val="008B7634"/>
    <w:rsid w:val="008B782F"/>
    <w:rsid w:val="008B7A71"/>
    <w:rsid w:val="008B7DBC"/>
    <w:rsid w:val="008B7FA1"/>
    <w:rsid w:val="008B7FDA"/>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7D"/>
    <w:rsid w:val="008C1D8A"/>
    <w:rsid w:val="008C1D8E"/>
    <w:rsid w:val="008C1E75"/>
    <w:rsid w:val="008C2022"/>
    <w:rsid w:val="008C2185"/>
    <w:rsid w:val="008C219B"/>
    <w:rsid w:val="008C23EC"/>
    <w:rsid w:val="008C24AA"/>
    <w:rsid w:val="008C252A"/>
    <w:rsid w:val="008C265E"/>
    <w:rsid w:val="008C28A2"/>
    <w:rsid w:val="008C29AC"/>
    <w:rsid w:val="008C2A72"/>
    <w:rsid w:val="008C2BD2"/>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A9A"/>
    <w:rsid w:val="008C4B32"/>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678"/>
    <w:rsid w:val="008C6863"/>
    <w:rsid w:val="008C697E"/>
    <w:rsid w:val="008C69D5"/>
    <w:rsid w:val="008C6A4F"/>
    <w:rsid w:val="008C6A8F"/>
    <w:rsid w:val="008C6CE1"/>
    <w:rsid w:val="008C6D39"/>
    <w:rsid w:val="008C6D91"/>
    <w:rsid w:val="008C71B6"/>
    <w:rsid w:val="008C722A"/>
    <w:rsid w:val="008C728D"/>
    <w:rsid w:val="008C7A2B"/>
    <w:rsid w:val="008C7B07"/>
    <w:rsid w:val="008C7B87"/>
    <w:rsid w:val="008C7C58"/>
    <w:rsid w:val="008C7ECC"/>
    <w:rsid w:val="008C7F48"/>
    <w:rsid w:val="008C7F92"/>
    <w:rsid w:val="008D00C0"/>
    <w:rsid w:val="008D036F"/>
    <w:rsid w:val="008D0395"/>
    <w:rsid w:val="008D03A7"/>
    <w:rsid w:val="008D04B3"/>
    <w:rsid w:val="008D04F3"/>
    <w:rsid w:val="008D0567"/>
    <w:rsid w:val="008D05DF"/>
    <w:rsid w:val="008D066A"/>
    <w:rsid w:val="008D0A71"/>
    <w:rsid w:val="008D0CF4"/>
    <w:rsid w:val="008D0D8E"/>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74"/>
    <w:rsid w:val="008D1FEA"/>
    <w:rsid w:val="008D21B7"/>
    <w:rsid w:val="008D2216"/>
    <w:rsid w:val="008D2622"/>
    <w:rsid w:val="008D2629"/>
    <w:rsid w:val="008D2956"/>
    <w:rsid w:val="008D2994"/>
    <w:rsid w:val="008D2A33"/>
    <w:rsid w:val="008D2AE3"/>
    <w:rsid w:val="008D2B38"/>
    <w:rsid w:val="008D2D01"/>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8A7"/>
    <w:rsid w:val="008D3988"/>
    <w:rsid w:val="008D3AB7"/>
    <w:rsid w:val="008D3F36"/>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200"/>
    <w:rsid w:val="008D53AB"/>
    <w:rsid w:val="008D5467"/>
    <w:rsid w:val="008D5716"/>
    <w:rsid w:val="008D57D9"/>
    <w:rsid w:val="008D5A3A"/>
    <w:rsid w:val="008D5AF1"/>
    <w:rsid w:val="008D5C3D"/>
    <w:rsid w:val="008D5C76"/>
    <w:rsid w:val="008D5DCB"/>
    <w:rsid w:val="008D5E41"/>
    <w:rsid w:val="008D5FE4"/>
    <w:rsid w:val="008D6030"/>
    <w:rsid w:val="008D610B"/>
    <w:rsid w:val="008D61D1"/>
    <w:rsid w:val="008D621A"/>
    <w:rsid w:val="008D624D"/>
    <w:rsid w:val="008D62F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9E7"/>
    <w:rsid w:val="008E0C50"/>
    <w:rsid w:val="008E0FAB"/>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ED3"/>
    <w:rsid w:val="008E1F1B"/>
    <w:rsid w:val="008E207C"/>
    <w:rsid w:val="008E20F2"/>
    <w:rsid w:val="008E21C0"/>
    <w:rsid w:val="008E2213"/>
    <w:rsid w:val="008E22BC"/>
    <w:rsid w:val="008E252A"/>
    <w:rsid w:val="008E253D"/>
    <w:rsid w:val="008E279B"/>
    <w:rsid w:val="008E27AD"/>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64"/>
    <w:rsid w:val="008E45B4"/>
    <w:rsid w:val="008E4602"/>
    <w:rsid w:val="008E4654"/>
    <w:rsid w:val="008E4697"/>
    <w:rsid w:val="008E4803"/>
    <w:rsid w:val="008E4818"/>
    <w:rsid w:val="008E48F2"/>
    <w:rsid w:val="008E49B6"/>
    <w:rsid w:val="008E49BA"/>
    <w:rsid w:val="008E4AA4"/>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395"/>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0B"/>
    <w:rsid w:val="008F03F1"/>
    <w:rsid w:val="008F043E"/>
    <w:rsid w:val="008F049C"/>
    <w:rsid w:val="008F0604"/>
    <w:rsid w:val="008F0658"/>
    <w:rsid w:val="008F067C"/>
    <w:rsid w:val="008F0771"/>
    <w:rsid w:val="008F0954"/>
    <w:rsid w:val="008F0A65"/>
    <w:rsid w:val="008F0A86"/>
    <w:rsid w:val="008F0AE9"/>
    <w:rsid w:val="008F0B6B"/>
    <w:rsid w:val="008F0BFA"/>
    <w:rsid w:val="008F0C1E"/>
    <w:rsid w:val="008F0C3C"/>
    <w:rsid w:val="008F0E1F"/>
    <w:rsid w:val="008F0F21"/>
    <w:rsid w:val="008F1065"/>
    <w:rsid w:val="008F10F9"/>
    <w:rsid w:val="008F1173"/>
    <w:rsid w:val="008F11C3"/>
    <w:rsid w:val="008F12A2"/>
    <w:rsid w:val="008F1360"/>
    <w:rsid w:val="008F17D6"/>
    <w:rsid w:val="008F1A53"/>
    <w:rsid w:val="008F1C3D"/>
    <w:rsid w:val="008F1F53"/>
    <w:rsid w:val="008F2358"/>
    <w:rsid w:val="008F23EB"/>
    <w:rsid w:val="008F256D"/>
    <w:rsid w:val="008F25C9"/>
    <w:rsid w:val="008F260C"/>
    <w:rsid w:val="008F26B3"/>
    <w:rsid w:val="008F26EA"/>
    <w:rsid w:val="008F26EB"/>
    <w:rsid w:val="008F2802"/>
    <w:rsid w:val="008F2856"/>
    <w:rsid w:val="008F28FC"/>
    <w:rsid w:val="008F2938"/>
    <w:rsid w:val="008F2A5D"/>
    <w:rsid w:val="008F2C0D"/>
    <w:rsid w:val="008F2E17"/>
    <w:rsid w:val="008F3095"/>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143"/>
    <w:rsid w:val="008F52B0"/>
    <w:rsid w:val="008F53A8"/>
    <w:rsid w:val="008F551A"/>
    <w:rsid w:val="008F5648"/>
    <w:rsid w:val="008F5A25"/>
    <w:rsid w:val="008F5A37"/>
    <w:rsid w:val="008F5C75"/>
    <w:rsid w:val="008F5DD1"/>
    <w:rsid w:val="008F5FDF"/>
    <w:rsid w:val="008F602E"/>
    <w:rsid w:val="008F60AA"/>
    <w:rsid w:val="008F6308"/>
    <w:rsid w:val="008F64B0"/>
    <w:rsid w:val="008F66AF"/>
    <w:rsid w:val="008F67D6"/>
    <w:rsid w:val="008F6887"/>
    <w:rsid w:val="008F6898"/>
    <w:rsid w:val="008F6902"/>
    <w:rsid w:val="008F6CAA"/>
    <w:rsid w:val="008F6D25"/>
    <w:rsid w:val="008F6E15"/>
    <w:rsid w:val="008F7051"/>
    <w:rsid w:val="008F70DE"/>
    <w:rsid w:val="008F713F"/>
    <w:rsid w:val="008F72ED"/>
    <w:rsid w:val="008F72F3"/>
    <w:rsid w:val="008F746F"/>
    <w:rsid w:val="008F7494"/>
    <w:rsid w:val="008F754E"/>
    <w:rsid w:val="008F76B3"/>
    <w:rsid w:val="008F7754"/>
    <w:rsid w:val="008F787C"/>
    <w:rsid w:val="008F798E"/>
    <w:rsid w:val="008F7993"/>
    <w:rsid w:val="008F7A3B"/>
    <w:rsid w:val="008F7B60"/>
    <w:rsid w:val="008F7B8A"/>
    <w:rsid w:val="008F7C07"/>
    <w:rsid w:val="008F7C25"/>
    <w:rsid w:val="008F7C35"/>
    <w:rsid w:val="008F7E2B"/>
    <w:rsid w:val="008F7F29"/>
    <w:rsid w:val="00900036"/>
    <w:rsid w:val="00900069"/>
    <w:rsid w:val="009001C8"/>
    <w:rsid w:val="009003B1"/>
    <w:rsid w:val="00900416"/>
    <w:rsid w:val="009004BA"/>
    <w:rsid w:val="009004C8"/>
    <w:rsid w:val="00900584"/>
    <w:rsid w:val="00900593"/>
    <w:rsid w:val="0090062D"/>
    <w:rsid w:val="009006BC"/>
    <w:rsid w:val="00900713"/>
    <w:rsid w:val="00900778"/>
    <w:rsid w:val="009007CA"/>
    <w:rsid w:val="009008F2"/>
    <w:rsid w:val="009009C0"/>
    <w:rsid w:val="00900CDE"/>
    <w:rsid w:val="00900D3A"/>
    <w:rsid w:val="00900E68"/>
    <w:rsid w:val="00900FD3"/>
    <w:rsid w:val="009010D6"/>
    <w:rsid w:val="00901107"/>
    <w:rsid w:val="009011F2"/>
    <w:rsid w:val="0090145D"/>
    <w:rsid w:val="009015D4"/>
    <w:rsid w:val="009016EF"/>
    <w:rsid w:val="00901708"/>
    <w:rsid w:val="00901A2E"/>
    <w:rsid w:val="00901E65"/>
    <w:rsid w:val="00902234"/>
    <w:rsid w:val="00902294"/>
    <w:rsid w:val="00902321"/>
    <w:rsid w:val="0090242D"/>
    <w:rsid w:val="00902654"/>
    <w:rsid w:val="00902671"/>
    <w:rsid w:val="00902713"/>
    <w:rsid w:val="00902825"/>
    <w:rsid w:val="00902A7F"/>
    <w:rsid w:val="00902BA2"/>
    <w:rsid w:val="00902D0C"/>
    <w:rsid w:val="00902E13"/>
    <w:rsid w:val="00902F53"/>
    <w:rsid w:val="00903004"/>
    <w:rsid w:val="00903038"/>
    <w:rsid w:val="009030C2"/>
    <w:rsid w:val="009030FD"/>
    <w:rsid w:val="009032A9"/>
    <w:rsid w:val="009033CE"/>
    <w:rsid w:val="0090340E"/>
    <w:rsid w:val="00903488"/>
    <w:rsid w:val="00903499"/>
    <w:rsid w:val="00903520"/>
    <w:rsid w:val="00903627"/>
    <w:rsid w:val="00903764"/>
    <w:rsid w:val="0090385A"/>
    <w:rsid w:val="00903B1C"/>
    <w:rsid w:val="0090418B"/>
    <w:rsid w:val="00904358"/>
    <w:rsid w:val="009043BE"/>
    <w:rsid w:val="009046B7"/>
    <w:rsid w:val="0090494B"/>
    <w:rsid w:val="00904967"/>
    <w:rsid w:val="009049BD"/>
    <w:rsid w:val="00904A5F"/>
    <w:rsid w:val="00904AC0"/>
    <w:rsid w:val="00904C55"/>
    <w:rsid w:val="00904D52"/>
    <w:rsid w:val="00904D53"/>
    <w:rsid w:val="00904F75"/>
    <w:rsid w:val="00904FEB"/>
    <w:rsid w:val="0090507E"/>
    <w:rsid w:val="00905720"/>
    <w:rsid w:val="00905865"/>
    <w:rsid w:val="0090587B"/>
    <w:rsid w:val="00905BB9"/>
    <w:rsid w:val="00905CE3"/>
    <w:rsid w:val="00905E18"/>
    <w:rsid w:val="00905E2B"/>
    <w:rsid w:val="00905EAC"/>
    <w:rsid w:val="00905EFC"/>
    <w:rsid w:val="00905F18"/>
    <w:rsid w:val="00905F44"/>
    <w:rsid w:val="00905FAB"/>
    <w:rsid w:val="0090600E"/>
    <w:rsid w:val="00906161"/>
    <w:rsid w:val="009061CF"/>
    <w:rsid w:val="0090621B"/>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53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A7"/>
    <w:rsid w:val="00911AE9"/>
    <w:rsid w:val="00911B60"/>
    <w:rsid w:val="00911BAE"/>
    <w:rsid w:val="00911BF5"/>
    <w:rsid w:val="00911DEA"/>
    <w:rsid w:val="00911EA7"/>
    <w:rsid w:val="00911EEB"/>
    <w:rsid w:val="00912029"/>
    <w:rsid w:val="00912132"/>
    <w:rsid w:val="0091217A"/>
    <w:rsid w:val="0091218E"/>
    <w:rsid w:val="0091224A"/>
    <w:rsid w:val="0091227E"/>
    <w:rsid w:val="0091234D"/>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05"/>
    <w:rsid w:val="009132C3"/>
    <w:rsid w:val="00913350"/>
    <w:rsid w:val="0091335C"/>
    <w:rsid w:val="009133A0"/>
    <w:rsid w:val="009134FF"/>
    <w:rsid w:val="009138C4"/>
    <w:rsid w:val="009139B7"/>
    <w:rsid w:val="00913C6C"/>
    <w:rsid w:val="00913E18"/>
    <w:rsid w:val="00913E5A"/>
    <w:rsid w:val="00913E97"/>
    <w:rsid w:val="00913F34"/>
    <w:rsid w:val="00913F79"/>
    <w:rsid w:val="0091404C"/>
    <w:rsid w:val="00914059"/>
    <w:rsid w:val="00914290"/>
    <w:rsid w:val="00914425"/>
    <w:rsid w:val="00914536"/>
    <w:rsid w:val="00914542"/>
    <w:rsid w:val="0091456D"/>
    <w:rsid w:val="00914620"/>
    <w:rsid w:val="00914794"/>
    <w:rsid w:val="00914BB6"/>
    <w:rsid w:val="00914C09"/>
    <w:rsid w:val="00914DFC"/>
    <w:rsid w:val="009152AC"/>
    <w:rsid w:val="009153B2"/>
    <w:rsid w:val="009153D4"/>
    <w:rsid w:val="00915423"/>
    <w:rsid w:val="00915491"/>
    <w:rsid w:val="009158AD"/>
    <w:rsid w:val="009158D6"/>
    <w:rsid w:val="00915CA5"/>
    <w:rsid w:val="00915DA1"/>
    <w:rsid w:val="00915E41"/>
    <w:rsid w:val="00915F17"/>
    <w:rsid w:val="00915F3B"/>
    <w:rsid w:val="0091611D"/>
    <w:rsid w:val="009161F6"/>
    <w:rsid w:val="0091634A"/>
    <w:rsid w:val="009163D7"/>
    <w:rsid w:val="0091652C"/>
    <w:rsid w:val="009165D9"/>
    <w:rsid w:val="0091665C"/>
    <w:rsid w:val="0091674B"/>
    <w:rsid w:val="009168FC"/>
    <w:rsid w:val="00916A5B"/>
    <w:rsid w:val="00916AAA"/>
    <w:rsid w:val="00916ABD"/>
    <w:rsid w:val="00916BD7"/>
    <w:rsid w:val="00916D36"/>
    <w:rsid w:val="00916E00"/>
    <w:rsid w:val="00916E28"/>
    <w:rsid w:val="00916F65"/>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13A"/>
    <w:rsid w:val="0092155D"/>
    <w:rsid w:val="00921663"/>
    <w:rsid w:val="00921A21"/>
    <w:rsid w:val="00921A75"/>
    <w:rsid w:val="00921AE9"/>
    <w:rsid w:val="00921E09"/>
    <w:rsid w:val="00921EBC"/>
    <w:rsid w:val="00921F11"/>
    <w:rsid w:val="00921F37"/>
    <w:rsid w:val="00921F5B"/>
    <w:rsid w:val="009220A5"/>
    <w:rsid w:val="00922149"/>
    <w:rsid w:val="009221EA"/>
    <w:rsid w:val="00922234"/>
    <w:rsid w:val="00922284"/>
    <w:rsid w:val="009222D8"/>
    <w:rsid w:val="00922351"/>
    <w:rsid w:val="00922652"/>
    <w:rsid w:val="00922696"/>
    <w:rsid w:val="0092276A"/>
    <w:rsid w:val="00922BF3"/>
    <w:rsid w:val="00922C08"/>
    <w:rsid w:val="009230AD"/>
    <w:rsid w:val="009233AB"/>
    <w:rsid w:val="00923451"/>
    <w:rsid w:val="009234E1"/>
    <w:rsid w:val="00923513"/>
    <w:rsid w:val="009235AC"/>
    <w:rsid w:val="009236D2"/>
    <w:rsid w:val="00923702"/>
    <w:rsid w:val="00923748"/>
    <w:rsid w:val="00923853"/>
    <w:rsid w:val="00923B05"/>
    <w:rsid w:val="00923B7D"/>
    <w:rsid w:val="00923BC7"/>
    <w:rsid w:val="00923C51"/>
    <w:rsid w:val="00923D60"/>
    <w:rsid w:val="009240E8"/>
    <w:rsid w:val="00924289"/>
    <w:rsid w:val="009244C7"/>
    <w:rsid w:val="00924600"/>
    <w:rsid w:val="009246D0"/>
    <w:rsid w:val="009247AA"/>
    <w:rsid w:val="009249AF"/>
    <w:rsid w:val="00924BEC"/>
    <w:rsid w:val="00924CCA"/>
    <w:rsid w:val="00924D46"/>
    <w:rsid w:val="00924DE1"/>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3DD"/>
    <w:rsid w:val="0092646C"/>
    <w:rsid w:val="009266C3"/>
    <w:rsid w:val="009266F2"/>
    <w:rsid w:val="00926796"/>
    <w:rsid w:val="00926A54"/>
    <w:rsid w:val="00926AE8"/>
    <w:rsid w:val="00926D63"/>
    <w:rsid w:val="00926EF7"/>
    <w:rsid w:val="00926F12"/>
    <w:rsid w:val="00926FE9"/>
    <w:rsid w:val="00927146"/>
    <w:rsid w:val="00927299"/>
    <w:rsid w:val="00927356"/>
    <w:rsid w:val="0092756A"/>
    <w:rsid w:val="009276BF"/>
    <w:rsid w:val="00927736"/>
    <w:rsid w:val="0092773E"/>
    <w:rsid w:val="00927790"/>
    <w:rsid w:val="009277A4"/>
    <w:rsid w:val="009277BF"/>
    <w:rsid w:val="009278E2"/>
    <w:rsid w:val="00927A42"/>
    <w:rsid w:val="00927AF7"/>
    <w:rsid w:val="00927B18"/>
    <w:rsid w:val="00927BB3"/>
    <w:rsid w:val="00927D40"/>
    <w:rsid w:val="00927DF2"/>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03"/>
    <w:rsid w:val="00930E5D"/>
    <w:rsid w:val="00930F61"/>
    <w:rsid w:val="0093100D"/>
    <w:rsid w:val="009312FA"/>
    <w:rsid w:val="009314A1"/>
    <w:rsid w:val="0093164A"/>
    <w:rsid w:val="009316B6"/>
    <w:rsid w:val="009318E0"/>
    <w:rsid w:val="0093197A"/>
    <w:rsid w:val="00931ABC"/>
    <w:rsid w:val="00931D09"/>
    <w:rsid w:val="00931D5C"/>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2E"/>
    <w:rsid w:val="00932EF6"/>
    <w:rsid w:val="0093323F"/>
    <w:rsid w:val="00933313"/>
    <w:rsid w:val="00933352"/>
    <w:rsid w:val="009333E5"/>
    <w:rsid w:val="00933612"/>
    <w:rsid w:val="00933616"/>
    <w:rsid w:val="009339E6"/>
    <w:rsid w:val="00933AD4"/>
    <w:rsid w:val="00933BC0"/>
    <w:rsid w:val="00933CD9"/>
    <w:rsid w:val="00933D8A"/>
    <w:rsid w:val="00933DEA"/>
    <w:rsid w:val="00933E77"/>
    <w:rsid w:val="00933E9E"/>
    <w:rsid w:val="00933F79"/>
    <w:rsid w:val="00933F9F"/>
    <w:rsid w:val="009340A0"/>
    <w:rsid w:val="0093416A"/>
    <w:rsid w:val="009341A2"/>
    <w:rsid w:val="00934341"/>
    <w:rsid w:val="009345D4"/>
    <w:rsid w:val="009346DA"/>
    <w:rsid w:val="00934787"/>
    <w:rsid w:val="009347BC"/>
    <w:rsid w:val="00934915"/>
    <w:rsid w:val="00934A4D"/>
    <w:rsid w:val="00934C0E"/>
    <w:rsid w:val="00935006"/>
    <w:rsid w:val="00935121"/>
    <w:rsid w:val="0093521E"/>
    <w:rsid w:val="0093531E"/>
    <w:rsid w:val="0093534E"/>
    <w:rsid w:val="0093540B"/>
    <w:rsid w:val="009358F6"/>
    <w:rsid w:val="00935B94"/>
    <w:rsid w:val="00935B9E"/>
    <w:rsid w:val="00935BDD"/>
    <w:rsid w:val="00935C7D"/>
    <w:rsid w:val="00935D82"/>
    <w:rsid w:val="0093600C"/>
    <w:rsid w:val="009360CC"/>
    <w:rsid w:val="009368B7"/>
    <w:rsid w:val="00936B36"/>
    <w:rsid w:val="00936B45"/>
    <w:rsid w:val="00936B72"/>
    <w:rsid w:val="00936B86"/>
    <w:rsid w:val="00936BF0"/>
    <w:rsid w:val="00936CC1"/>
    <w:rsid w:val="00936D63"/>
    <w:rsid w:val="00936E09"/>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E"/>
    <w:rsid w:val="00937C5F"/>
    <w:rsid w:val="00940314"/>
    <w:rsid w:val="009403E6"/>
    <w:rsid w:val="00940404"/>
    <w:rsid w:val="0094058C"/>
    <w:rsid w:val="009406FE"/>
    <w:rsid w:val="00940777"/>
    <w:rsid w:val="009407FB"/>
    <w:rsid w:val="00940986"/>
    <w:rsid w:val="00940CBB"/>
    <w:rsid w:val="00941140"/>
    <w:rsid w:val="009411AD"/>
    <w:rsid w:val="0094131A"/>
    <w:rsid w:val="0094135F"/>
    <w:rsid w:val="0094164A"/>
    <w:rsid w:val="009417E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3D"/>
    <w:rsid w:val="00942C48"/>
    <w:rsid w:val="00942E52"/>
    <w:rsid w:val="009430F9"/>
    <w:rsid w:val="009431E1"/>
    <w:rsid w:val="00943306"/>
    <w:rsid w:val="00943342"/>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108"/>
    <w:rsid w:val="00945258"/>
    <w:rsid w:val="009454FF"/>
    <w:rsid w:val="0094562F"/>
    <w:rsid w:val="009456AB"/>
    <w:rsid w:val="009457BB"/>
    <w:rsid w:val="009458AE"/>
    <w:rsid w:val="00945920"/>
    <w:rsid w:val="009459FE"/>
    <w:rsid w:val="00945A1F"/>
    <w:rsid w:val="00945B96"/>
    <w:rsid w:val="00945B9E"/>
    <w:rsid w:val="00945C5C"/>
    <w:rsid w:val="00945F3E"/>
    <w:rsid w:val="00945F4A"/>
    <w:rsid w:val="00946089"/>
    <w:rsid w:val="00946135"/>
    <w:rsid w:val="009462AE"/>
    <w:rsid w:val="009464CE"/>
    <w:rsid w:val="009464FB"/>
    <w:rsid w:val="0094658A"/>
    <w:rsid w:val="009465A9"/>
    <w:rsid w:val="009466D5"/>
    <w:rsid w:val="00946837"/>
    <w:rsid w:val="00946A1D"/>
    <w:rsid w:val="00946E3B"/>
    <w:rsid w:val="00946E45"/>
    <w:rsid w:val="00947029"/>
    <w:rsid w:val="009473AB"/>
    <w:rsid w:val="009474A1"/>
    <w:rsid w:val="00947523"/>
    <w:rsid w:val="0094753E"/>
    <w:rsid w:val="00947936"/>
    <w:rsid w:val="00947950"/>
    <w:rsid w:val="00947D48"/>
    <w:rsid w:val="00950205"/>
    <w:rsid w:val="00950327"/>
    <w:rsid w:val="00950503"/>
    <w:rsid w:val="00950626"/>
    <w:rsid w:val="00950764"/>
    <w:rsid w:val="009507A3"/>
    <w:rsid w:val="0095095B"/>
    <w:rsid w:val="0095099D"/>
    <w:rsid w:val="00950A3D"/>
    <w:rsid w:val="00950A5C"/>
    <w:rsid w:val="00950A6D"/>
    <w:rsid w:val="00950B26"/>
    <w:rsid w:val="00950B79"/>
    <w:rsid w:val="00950C07"/>
    <w:rsid w:val="009512DC"/>
    <w:rsid w:val="009515A5"/>
    <w:rsid w:val="009515BC"/>
    <w:rsid w:val="009515C6"/>
    <w:rsid w:val="009516BA"/>
    <w:rsid w:val="00951974"/>
    <w:rsid w:val="00951A6C"/>
    <w:rsid w:val="00951C33"/>
    <w:rsid w:val="00951E34"/>
    <w:rsid w:val="00951F6A"/>
    <w:rsid w:val="00952078"/>
    <w:rsid w:val="0095218B"/>
    <w:rsid w:val="0095231D"/>
    <w:rsid w:val="0095267B"/>
    <w:rsid w:val="009527C0"/>
    <w:rsid w:val="009527C3"/>
    <w:rsid w:val="00952877"/>
    <w:rsid w:val="00952C20"/>
    <w:rsid w:val="00952C23"/>
    <w:rsid w:val="00952C2A"/>
    <w:rsid w:val="00952E48"/>
    <w:rsid w:val="00952F7E"/>
    <w:rsid w:val="00953188"/>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C0E"/>
    <w:rsid w:val="00954E20"/>
    <w:rsid w:val="00954EA1"/>
    <w:rsid w:val="00954F1C"/>
    <w:rsid w:val="00954F32"/>
    <w:rsid w:val="0095512F"/>
    <w:rsid w:val="009551F4"/>
    <w:rsid w:val="009556F4"/>
    <w:rsid w:val="009557A4"/>
    <w:rsid w:val="0095583B"/>
    <w:rsid w:val="0095585C"/>
    <w:rsid w:val="0095588A"/>
    <w:rsid w:val="00955A19"/>
    <w:rsid w:val="00955B06"/>
    <w:rsid w:val="00955C53"/>
    <w:rsid w:val="00955DCC"/>
    <w:rsid w:val="00955DD1"/>
    <w:rsid w:val="00955E76"/>
    <w:rsid w:val="00956138"/>
    <w:rsid w:val="00956840"/>
    <w:rsid w:val="009568ED"/>
    <w:rsid w:val="00956B34"/>
    <w:rsid w:val="00956B99"/>
    <w:rsid w:val="00956C2E"/>
    <w:rsid w:val="00956E58"/>
    <w:rsid w:val="00956ED6"/>
    <w:rsid w:val="00956FC5"/>
    <w:rsid w:val="00956FFA"/>
    <w:rsid w:val="0095710F"/>
    <w:rsid w:val="0095757E"/>
    <w:rsid w:val="0095770D"/>
    <w:rsid w:val="009579CB"/>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0F5C"/>
    <w:rsid w:val="00961333"/>
    <w:rsid w:val="00961354"/>
    <w:rsid w:val="009613AD"/>
    <w:rsid w:val="00961620"/>
    <w:rsid w:val="00961786"/>
    <w:rsid w:val="0096183B"/>
    <w:rsid w:val="00961863"/>
    <w:rsid w:val="0096193F"/>
    <w:rsid w:val="0096196C"/>
    <w:rsid w:val="009619E4"/>
    <w:rsid w:val="00961A2C"/>
    <w:rsid w:val="00961B41"/>
    <w:rsid w:val="00961B9D"/>
    <w:rsid w:val="00961CA3"/>
    <w:rsid w:val="0096211F"/>
    <w:rsid w:val="009621EE"/>
    <w:rsid w:val="00962298"/>
    <w:rsid w:val="00962326"/>
    <w:rsid w:val="00962695"/>
    <w:rsid w:val="009626D4"/>
    <w:rsid w:val="0096280D"/>
    <w:rsid w:val="00962946"/>
    <w:rsid w:val="009629A1"/>
    <w:rsid w:val="009629E3"/>
    <w:rsid w:val="00962A37"/>
    <w:rsid w:val="00962C29"/>
    <w:rsid w:val="00962C83"/>
    <w:rsid w:val="00962D3D"/>
    <w:rsid w:val="00962E0F"/>
    <w:rsid w:val="00962E5A"/>
    <w:rsid w:val="00962E9D"/>
    <w:rsid w:val="00963167"/>
    <w:rsid w:val="0096330B"/>
    <w:rsid w:val="009635DA"/>
    <w:rsid w:val="00963630"/>
    <w:rsid w:val="009636AF"/>
    <w:rsid w:val="00963712"/>
    <w:rsid w:val="0096379D"/>
    <w:rsid w:val="009637ED"/>
    <w:rsid w:val="00963814"/>
    <w:rsid w:val="00963977"/>
    <w:rsid w:val="00963979"/>
    <w:rsid w:val="00963A70"/>
    <w:rsid w:val="00963CE3"/>
    <w:rsid w:val="00963FCF"/>
    <w:rsid w:val="00964037"/>
    <w:rsid w:val="00964171"/>
    <w:rsid w:val="00964377"/>
    <w:rsid w:val="009643C0"/>
    <w:rsid w:val="00964415"/>
    <w:rsid w:val="0096451B"/>
    <w:rsid w:val="0096474B"/>
    <w:rsid w:val="009648B3"/>
    <w:rsid w:val="00964988"/>
    <w:rsid w:val="00964B59"/>
    <w:rsid w:val="00964DB7"/>
    <w:rsid w:val="00964E61"/>
    <w:rsid w:val="00964E8E"/>
    <w:rsid w:val="00964F35"/>
    <w:rsid w:val="00965066"/>
    <w:rsid w:val="0096513E"/>
    <w:rsid w:val="00965216"/>
    <w:rsid w:val="00965276"/>
    <w:rsid w:val="009652F9"/>
    <w:rsid w:val="00965333"/>
    <w:rsid w:val="0096536E"/>
    <w:rsid w:val="009654FE"/>
    <w:rsid w:val="009656B8"/>
    <w:rsid w:val="009657D3"/>
    <w:rsid w:val="0096595E"/>
    <w:rsid w:val="00965BC1"/>
    <w:rsid w:val="00965C24"/>
    <w:rsid w:val="00965DE8"/>
    <w:rsid w:val="00965DFE"/>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54C"/>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790"/>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2FFA"/>
    <w:rsid w:val="00973093"/>
    <w:rsid w:val="009730CF"/>
    <w:rsid w:val="00973253"/>
    <w:rsid w:val="0097328D"/>
    <w:rsid w:val="00973473"/>
    <w:rsid w:val="009734A2"/>
    <w:rsid w:val="00973558"/>
    <w:rsid w:val="0097392D"/>
    <w:rsid w:val="00973A3E"/>
    <w:rsid w:val="00973D84"/>
    <w:rsid w:val="00974079"/>
    <w:rsid w:val="00974371"/>
    <w:rsid w:val="0097443E"/>
    <w:rsid w:val="00974532"/>
    <w:rsid w:val="00974705"/>
    <w:rsid w:val="00974749"/>
    <w:rsid w:val="00974826"/>
    <w:rsid w:val="00974ACC"/>
    <w:rsid w:val="00974B39"/>
    <w:rsid w:val="00974B87"/>
    <w:rsid w:val="00974CF6"/>
    <w:rsid w:val="00974DC0"/>
    <w:rsid w:val="00974EA9"/>
    <w:rsid w:val="00974EC0"/>
    <w:rsid w:val="00974EE9"/>
    <w:rsid w:val="00974F6D"/>
    <w:rsid w:val="009751A0"/>
    <w:rsid w:val="0097523A"/>
    <w:rsid w:val="0097525F"/>
    <w:rsid w:val="0097533B"/>
    <w:rsid w:val="009754E4"/>
    <w:rsid w:val="00975631"/>
    <w:rsid w:val="0097569C"/>
    <w:rsid w:val="00975751"/>
    <w:rsid w:val="0097576D"/>
    <w:rsid w:val="0097587C"/>
    <w:rsid w:val="00975AAB"/>
    <w:rsid w:val="00975ADE"/>
    <w:rsid w:val="00975BAF"/>
    <w:rsid w:val="00975C3C"/>
    <w:rsid w:val="00975DD0"/>
    <w:rsid w:val="00975E83"/>
    <w:rsid w:val="009760A6"/>
    <w:rsid w:val="009762FC"/>
    <w:rsid w:val="00976838"/>
    <w:rsid w:val="009768B4"/>
    <w:rsid w:val="0097696F"/>
    <w:rsid w:val="00976AD5"/>
    <w:rsid w:val="00976B3F"/>
    <w:rsid w:val="00976B5F"/>
    <w:rsid w:val="00976CA1"/>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77F37"/>
    <w:rsid w:val="0098030C"/>
    <w:rsid w:val="009803A7"/>
    <w:rsid w:val="00980B29"/>
    <w:rsid w:val="009810E3"/>
    <w:rsid w:val="009812DF"/>
    <w:rsid w:val="00981336"/>
    <w:rsid w:val="009814E3"/>
    <w:rsid w:val="009817EC"/>
    <w:rsid w:val="009818F2"/>
    <w:rsid w:val="009819FD"/>
    <w:rsid w:val="00981A60"/>
    <w:rsid w:val="00981F4E"/>
    <w:rsid w:val="009820AD"/>
    <w:rsid w:val="009820CC"/>
    <w:rsid w:val="009821EB"/>
    <w:rsid w:val="0098239D"/>
    <w:rsid w:val="0098243F"/>
    <w:rsid w:val="00982640"/>
    <w:rsid w:val="0098276F"/>
    <w:rsid w:val="00982791"/>
    <w:rsid w:val="009828BE"/>
    <w:rsid w:val="009828D5"/>
    <w:rsid w:val="0098291C"/>
    <w:rsid w:val="00982CA7"/>
    <w:rsid w:val="00982D15"/>
    <w:rsid w:val="00982E94"/>
    <w:rsid w:val="00982F0B"/>
    <w:rsid w:val="009830A6"/>
    <w:rsid w:val="00983181"/>
    <w:rsid w:val="0098328C"/>
    <w:rsid w:val="00983432"/>
    <w:rsid w:val="0098352E"/>
    <w:rsid w:val="00983596"/>
    <w:rsid w:val="009838A7"/>
    <w:rsid w:val="009838D6"/>
    <w:rsid w:val="00983B5F"/>
    <w:rsid w:val="00983CC7"/>
    <w:rsid w:val="00983F61"/>
    <w:rsid w:val="0098405C"/>
    <w:rsid w:val="0098414D"/>
    <w:rsid w:val="009842AA"/>
    <w:rsid w:val="00984748"/>
    <w:rsid w:val="00984755"/>
    <w:rsid w:val="009847F2"/>
    <w:rsid w:val="009848B1"/>
    <w:rsid w:val="00984AFB"/>
    <w:rsid w:val="00984D26"/>
    <w:rsid w:val="00984DA0"/>
    <w:rsid w:val="00985168"/>
    <w:rsid w:val="0098517E"/>
    <w:rsid w:val="00985218"/>
    <w:rsid w:val="0098523D"/>
    <w:rsid w:val="00985293"/>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32"/>
    <w:rsid w:val="0098606A"/>
    <w:rsid w:val="009861DB"/>
    <w:rsid w:val="00986244"/>
    <w:rsid w:val="00986319"/>
    <w:rsid w:val="00986414"/>
    <w:rsid w:val="00986459"/>
    <w:rsid w:val="009864A2"/>
    <w:rsid w:val="009864EC"/>
    <w:rsid w:val="009865BB"/>
    <w:rsid w:val="009865C9"/>
    <w:rsid w:val="00986625"/>
    <w:rsid w:val="009867DF"/>
    <w:rsid w:val="00986901"/>
    <w:rsid w:val="00986913"/>
    <w:rsid w:val="00986B8B"/>
    <w:rsid w:val="00986DBB"/>
    <w:rsid w:val="00986FA0"/>
    <w:rsid w:val="0098708A"/>
    <w:rsid w:val="0098729E"/>
    <w:rsid w:val="00987729"/>
    <w:rsid w:val="0098781A"/>
    <w:rsid w:val="009878BC"/>
    <w:rsid w:val="00987A19"/>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C0F"/>
    <w:rsid w:val="00991DEF"/>
    <w:rsid w:val="00991FE2"/>
    <w:rsid w:val="00992179"/>
    <w:rsid w:val="0099217C"/>
    <w:rsid w:val="0099220B"/>
    <w:rsid w:val="00992232"/>
    <w:rsid w:val="0099229E"/>
    <w:rsid w:val="009922A7"/>
    <w:rsid w:val="0099235C"/>
    <w:rsid w:val="0099260F"/>
    <w:rsid w:val="00992753"/>
    <w:rsid w:val="00992868"/>
    <w:rsid w:val="009929EE"/>
    <w:rsid w:val="00992AAB"/>
    <w:rsid w:val="00992B8F"/>
    <w:rsid w:val="00992DC9"/>
    <w:rsid w:val="009930B5"/>
    <w:rsid w:val="009931AD"/>
    <w:rsid w:val="0099340F"/>
    <w:rsid w:val="009935B5"/>
    <w:rsid w:val="0099370F"/>
    <w:rsid w:val="00993905"/>
    <w:rsid w:val="00993A5C"/>
    <w:rsid w:val="00993AF5"/>
    <w:rsid w:val="00993B68"/>
    <w:rsid w:val="00993D1E"/>
    <w:rsid w:val="00993D7A"/>
    <w:rsid w:val="00993DC3"/>
    <w:rsid w:val="00993E7F"/>
    <w:rsid w:val="00993E91"/>
    <w:rsid w:val="00993F05"/>
    <w:rsid w:val="00993FC7"/>
    <w:rsid w:val="00994086"/>
    <w:rsid w:val="00994258"/>
    <w:rsid w:val="009942B6"/>
    <w:rsid w:val="009942EB"/>
    <w:rsid w:val="00994315"/>
    <w:rsid w:val="0099445D"/>
    <w:rsid w:val="00994489"/>
    <w:rsid w:val="00994496"/>
    <w:rsid w:val="009944EF"/>
    <w:rsid w:val="0099473C"/>
    <w:rsid w:val="009947AA"/>
    <w:rsid w:val="00994957"/>
    <w:rsid w:val="00994990"/>
    <w:rsid w:val="00994AAC"/>
    <w:rsid w:val="00994B91"/>
    <w:rsid w:val="00994F50"/>
    <w:rsid w:val="00994F57"/>
    <w:rsid w:val="00995212"/>
    <w:rsid w:val="009952FE"/>
    <w:rsid w:val="0099534E"/>
    <w:rsid w:val="009953E0"/>
    <w:rsid w:val="00995403"/>
    <w:rsid w:val="0099541F"/>
    <w:rsid w:val="009954BA"/>
    <w:rsid w:val="00995501"/>
    <w:rsid w:val="0099556A"/>
    <w:rsid w:val="0099569D"/>
    <w:rsid w:val="009956AD"/>
    <w:rsid w:val="009959B5"/>
    <w:rsid w:val="00995A54"/>
    <w:rsid w:val="00995BB8"/>
    <w:rsid w:val="00995BF2"/>
    <w:rsid w:val="00995C15"/>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8"/>
    <w:rsid w:val="009A028C"/>
    <w:rsid w:val="009A0456"/>
    <w:rsid w:val="009A048E"/>
    <w:rsid w:val="009A0649"/>
    <w:rsid w:val="009A0987"/>
    <w:rsid w:val="009A0A3D"/>
    <w:rsid w:val="009A0BF6"/>
    <w:rsid w:val="009A0CB5"/>
    <w:rsid w:val="009A0E4D"/>
    <w:rsid w:val="009A0E8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5E"/>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2D0"/>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81"/>
    <w:rsid w:val="009A56E2"/>
    <w:rsid w:val="009A57D9"/>
    <w:rsid w:val="009A5806"/>
    <w:rsid w:val="009A5917"/>
    <w:rsid w:val="009A59B6"/>
    <w:rsid w:val="009A5BEC"/>
    <w:rsid w:val="009A5C34"/>
    <w:rsid w:val="009A5CFF"/>
    <w:rsid w:val="009A5D27"/>
    <w:rsid w:val="009A5DFA"/>
    <w:rsid w:val="009A5E5F"/>
    <w:rsid w:val="009A5F23"/>
    <w:rsid w:val="009A6102"/>
    <w:rsid w:val="009A6184"/>
    <w:rsid w:val="009A61A1"/>
    <w:rsid w:val="009A61E0"/>
    <w:rsid w:val="009A6401"/>
    <w:rsid w:val="009A6407"/>
    <w:rsid w:val="009A6432"/>
    <w:rsid w:val="009A6C52"/>
    <w:rsid w:val="009A6DDE"/>
    <w:rsid w:val="009A7431"/>
    <w:rsid w:val="009A75B9"/>
    <w:rsid w:val="009A774B"/>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7BC"/>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1E"/>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49"/>
    <w:rsid w:val="009B5978"/>
    <w:rsid w:val="009B59C8"/>
    <w:rsid w:val="009B5ADC"/>
    <w:rsid w:val="009B5C3F"/>
    <w:rsid w:val="009B5CFE"/>
    <w:rsid w:val="009B5D1E"/>
    <w:rsid w:val="009B5EE6"/>
    <w:rsid w:val="009B5F46"/>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76"/>
    <w:rsid w:val="009B7EAE"/>
    <w:rsid w:val="009B7F8B"/>
    <w:rsid w:val="009C00C6"/>
    <w:rsid w:val="009C01DF"/>
    <w:rsid w:val="009C0233"/>
    <w:rsid w:val="009C040D"/>
    <w:rsid w:val="009C0412"/>
    <w:rsid w:val="009C0A56"/>
    <w:rsid w:val="009C0B7E"/>
    <w:rsid w:val="009C0B8A"/>
    <w:rsid w:val="009C0ED8"/>
    <w:rsid w:val="009C10A8"/>
    <w:rsid w:val="009C11B8"/>
    <w:rsid w:val="009C11C3"/>
    <w:rsid w:val="009C13F8"/>
    <w:rsid w:val="009C1429"/>
    <w:rsid w:val="009C15C2"/>
    <w:rsid w:val="009C169C"/>
    <w:rsid w:val="009C17E5"/>
    <w:rsid w:val="009C1991"/>
    <w:rsid w:val="009C1A62"/>
    <w:rsid w:val="009C1AC2"/>
    <w:rsid w:val="009C1B68"/>
    <w:rsid w:val="009C1B71"/>
    <w:rsid w:val="009C1D61"/>
    <w:rsid w:val="009C1E5A"/>
    <w:rsid w:val="009C1E8A"/>
    <w:rsid w:val="009C1F7F"/>
    <w:rsid w:val="009C1FE0"/>
    <w:rsid w:val="009C2168"/>
    <w:rsid w:val="009C221B"/>
    <w:rsid w:val="009C2279"/>
    <w:rsid w:val="009C239F"/>
    <w:rsid w:val="009C23CD"/>
    <w:rsid w:val="009C2628"/>
    <w:rsid w:val="009C264C"/>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A3"/>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6DA"/>
    <w:rsid w:val="009C5749"/>
    <w:rsid w:val="009C57BB"/>
    <w:rsid w:val="009C589D"/>
    <w:rsid w:val="009C5A71"/>
    <w:rsid w:val="009C5C5D"/>
    <w:rsid w:val="009C5C5E"/>
    <w:rsid w:val="009C5D59"/>
    <w:rsid w:val="009C5F08"/>
    <w:rsid w:val="009C5F37"/>
    <w:rsid w:val="009C60A7"/>
    <w:rsid w:val="009C6209"/>
    <w:rsid w:val="009C633C"/>
    <w:rsid w:val="009C6358"/>
    <w:rsid w:val="009C63CA"/>
    <w:rsid w:val="009C688D"/>
    <w:rsid w:val="009C68BF"/>
    <w:rsid w:val="009C691C"/>
    <w:rsid w:val="009C6ACB"/>
    <w:rsid w:val="009C6B5C"/>
    <w:rsid w:val="009C6B67"/>
    <w:rsid w:val="009C6C18"/>
    <w:rsid w:val="009C6F8E"/>
    <w:rsid w:val="009C6F99"/>
    <w:rsid w:val="009C7007"/>
    <w:rsid w:val="009C7337"/>
    <w:rsid w:val="009C73CE"/>
    <w:rsid w:val="009C7442"/>
    <w:rsid w:val="009C74CC"/>
    <w:rsid w:val="009C7547"/>
    <w:rsid w:val="009C75F1"/>
    <w:rsid w:val="009C776F"/>
    <w:rsid w:val="009C7793"/>
    <w:rsid w:val="009C77AB"/>
    <w:rsid w:val="009C7924"/>
    <w:rsid w:val="009C7B22"/>
    <w:rsid w:val="009C7B76"/>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4AD"/>
    <w:rsid w:val="009D1643"/>
    <w:rsid w:val="009D17C0"/>
    <w:rsid w:val="009D1A1F"/>
    <w:rsid w:val="009D1B21"/>
    <w:rsid w:val="009D1C36"/>
    <w:rsid w:val="009D1CC6"/>
    <w:rsid w:val="009D1FAF"/>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7A8"/>
    <w:rsid w:val="009D4A98"/>
    <w:rsid w:val="009D4AF9"/>
    <w:rsid w:val="009D4D05"/>
    <w:rsid w:val="009D53FD"/>
    <w:rsid w:val="009D54A0"/>
    <w:rsid w:val="009D54B6"/>
    <w:rsid w:val="009D5575"/>
    <w:rsid w:val="009D564B"/>
    <w:rsid w:val="009D582B"/>
    <w:rsid w:val="009D5DE0"/>
    <w:rsid w:val="009D5F0F"/>
    <w:rsid w:val="009D60B2"/>
    <w:rsid w:val="009D613E"/>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794"/>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8ED"/>
    <w:rsid w:val="009E3AA7"/>
    <w:rsid w:val="009E3C99"/>
    <w:rsid w:val="009E3CF7"/>
    <w:rsid w:val="009E3F63"/>
    <w:rsid w:val="009E3FBB"/>
    <w:rsid w:val="009E408F"/>
    <w:rsid w:val="009E42BB"/>
    <w:rsid w:val="009E42C5"/>
    <w:rsid w:val="009E439B"/>
    <w:rsid w:val="009E43A6"/>
    <w:rsid w:val="009E4522"/>
    <w:rsid w:val="009E4585"/>
    <w:rsid w:val="009E466B"/>
    <w:rsid w:val="009E478F"/>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A6D"/>
    <w:rsid w:val="009E6B6F"/>
    <w:rsid w:val="009E6C4B"/>
    <w:rsid w:val="009E6EF0"/>
    <w:rsid w:val="009E6EF8"/>
    <w:rsid w:val="009E7229"/>
    <w:rsid w:val="009E729D"/>
    <w:rsid w:val="009E7365"/>
    <w:rsid w:val="009E745F"/>
    <w:rsid w:val="009E7520"/>
    <w:rsid w:val="009E75E8"/>
    <w:rsid w:val="009E7961"/>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07D"/>
    <w:rsid w:val="009F218A"/>
    <w:rsid w:val="009F2334"/>
    <w:rsid w:val="009F2724"/>
    <w:rsid w:val="009F2854"/>
    <w:rsid w:val="009F2857"/>
    <w:rsid w:val="009F2C13"/>
    <w:rsid w:val="009F2CF7"/>
    <w:rsid w:val="009F2D34"/>
    <w:rsid w:val="009F2EBB"/>
    <w:rsid w:val="009F3126"/>
    <w:rsid w:val="009F31A6"/>
    <w:rsid w:val="009F31C3"/>
    <w:rsid w:val="009F3375"/>
    <w:rsid w:val="009F3386"/>
    <w:rsid w:val="009F343F"/>
    <w:rsid w:val="009F3643"/>
    <w:rsid w:val="009F366B"/>
    <w:rsid w:val="009F3715"/>
    <w:rsid w:val="009F3764"/>
    <w:rsid w:val="009F388A"/>
    <w:rsid w:val="009F39AA"/>
    <w:rsid w:val="009F3BA9"/>
    <w:rsid w:val="009F3CD7"/>
    <w:rsid w:val="009F3D22"/>
    <w:rsid w:val="009F4287"/>
    <w:rsid w:val="009F43E0"/>
    <w:rsid w:val="009F440E"/>
    <w:rsid w:val="009F443A"/>
    <w:rsid w:val="009F4552"/>
    <w:rsid w:val="009F45A0"/>
    <w:rsid w:val="009F480C"/>
    <w:rsid w:val="009F492E"/>
    <w:rsid w:val="009F4A5F"/>
    <w:rsid w:val="009F4B4F"/>
    <w:rsid w:val="009F4BC7"/>
    <w:rsid w:val="009F4E7E"/>
    <w:rsid w:val="009F4ECC"/>
    <w:rsid w:val="009F534D"/>
    <w:rsid w:val="009F557F"/>
    <w:rsid w:val="009F55B8"/>
    <w:rsid w:val="009F55DF"/>
    <w:rsid w:val="009F56A1"/>
    <w:rsid w:val="009F5913"/>
    <w:rsid w:val="009F597E"/>
    <w:rsid w:val="009F5AB5"/>
    <w:rsid w:val="009F5AD5"/>
    <w:rsid w:val="009F5C80"/>
    <w:rsid w:val="009F5CC4"/>
    <w:rsid w:val="009F5DAE"/>
    <w:rsid w:val="009F5F43"/>
    <w:rsid w:val="009F6072"/>
    <w:rsid w:val="009F60AF"/>
    <w:rsid w:val="009F62DA"/>
    <w:rsid w:val="009F635E"/>
    <w:rsid w:val="009F649B"/>
    <w:rsid w:val="009F6708"/>
    <w:rsid w:val="009F68FF"/>
    <w:rsid w:val="009F6980"/>
    <w:rsid w:val="009F69AF"/>
    <w:rsid w:val="009F6A49"/>
    <w:rsid w:val="009F6C2A"/>
    <w:rsid w:val="009F6C68"/>
    <w:rsid w:val="009F6CA9"/>
    <w:rsid w:val="009F6E1B"/>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6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8B5"/>
    <w:rsid w:val="00A03900"/>
    <w:rsid w:val="00A0394B"/>
    <w:rsid w:val="00A03A74"/>
    <w:rsid w:val="00A03B85"/>
    <w:rsid w:val="00A03DC9"/>
    <w:rsid w:val="00A03FFC"/>
    <w:rsid w:val="00A04147"/>
    <w:rsid w:val="00A0486F"/>
    <w:rsid w:val="00A04946"/>
    <w:rsid w:val="00A04A16"/>
    <w:rsid w:val="00A04CEA"/>
    <w:rsid w:val="00A04D15"/>
    <w:rsid w:val="00A04DEE"/>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64D"/>
    <w:rsid w:val="00A066DD"/>
    <w:rsid w:val="00A0671F"/>
    <w:rsid w:val="00A067BD"/>
    <w:rsid w:val="00A067BE"/>
    <w:rsid w:val="00A0684F"/>
    <w:rsid w:val="00A068CF"/>
    <w:rsid w:val="00A06965"/>
    <w:rsid w:val="00A06A5B"/>
    <w:rsid w:val="00A06A74"/>
    <w:rsid w:val="00A06B77"/>
    <w:rsid w:val="00A06BAB"/>
    <w:rsid w:val="00A06F58"/>
    <w:rsid w:val="00A0701B"/>
    <w:rsid w:val="00A07122"/>
    <w:rsid w:val="00A0733E"/>
    <w:rsid w:val="00A074CC"/>
    <w:rsid w:val="00A075EA"/>
    <w:rsid w:val="00A07694"/>
    <w:rsid w:val="00A07774"/>
    <w:rsid w:val="00A078F8"/>
    <w:rsid w:val="00A07A87"/>
    <w:rsid w:val="00A07B74"/>
    <w:rsid w:val="00A07D45"/>
    <w:rsid w:val="00A07EA7"/>
    <w:rsid w:val="00A10266"/>
    <w:rsid w:val="00A10327"/>
    <w:rsid w:val="00A104EA"/>
    <w:rsid w:val="00A104FF"/>
    <w:rsid w:val="00A1062B"/>
    <w:rsid w:val="00A106D4"/>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1DA"/>
    <w:rsid w:val="00A12311"/>
    <w:rsid w:val="00A12444"/>
    <w:rsid w:val="00A1248B"/>
    <w:rsid w:val="00A124DC"/>
    <w:rsid w:val="00A1256C"/>
    <w:rsid w:val="00A12803"/>
    <w:rsid w:val="00A1295A"/>
    <w:rsid w:val="00A12960"/>
    <w:rsid w:val="00A12A6D"/>
    <w:rsid w:val="00A12B5B"/>
    <w:rsid w:val="00A12C18"/>
    <w:rsid w:val="00A12D7C"/>
    <w:rsid w:val="00A12F05"/>
    <w:rsid w:val="00A13052"/>
    <w:rsid w:val="00A13141"/>
    <w:rsid w:val="00A131A3"/>
    <w:rsid w:val="00A13285"/>
    <w:rsid w:val="00A1334E"/>
    <w:rsid w:val="00A1351D"/>
    <w:rsid w:val="00A13888"/>
    <w:rsid w:val="00A13A4C"/>
    <w:rsid w:val="00A13AC7"/>
    <w:rsid w:val="00A13B44"/>
    <w:rsid w:val="00A13DF2"/>
    <w:rsid w:val="00A13E90"/>
    <w:rsid w:val="00A13E97"/>
    <w:rsid w:val="00A13F85"/>
    <w:rsid w:val="00A140F0"/>
    <w:rsid w:val="00A14158"/>
    <w:rsid w:val="00A14257"/>
    <w:rsid w:val="00A142F4"/>
    <w:rsid w:val="00A146F2"/>
    <w:rsid w:val="00A14716"/>
    <w:rsid w:val="00A1513F"/>
    <w:rsid w:val="00A1524A"/>
    <w:rsid w:val="00A15267"/>
    <w:rsid w:val="00A153B1"/>
    <w:rsid w:val="00A155B3"/>
    <w:rsid w:val="00A155BE"/>
    <w:rsid w:val="00A15788"/>
    <w:rsid w:val="00A15826"/>
    <w:rsid w:val="00A15869"/>
    <w:rsid w:val="00A15902"/>
    <w:rsid w:val="00A15ED2"/>
    <w:rsid w:val="00A1611F"/>
    <w:rsid w:val="00A164A0"/>
    <w:rsid w:val="00A16524"/>
    <w:rsid w:val="00A166E2"/>
    <w:rsid w:val="00A16A84"/>
    <w:rsid w:val="00A1709E"/>
    <w:rsid w:val="00A170B6"/>
    <w:rsid w:val="00A170E7"/>
    <w:rsid w:val="00A1716F"/>
    <w:rsid w:val="00A17254"/>
    <w:rsid w:val="00A174C3"/>
    <w:rsid w:val="00A17501"/>
    <w:rsid w:val="00A1751E"/>
    <w:rsid w:val="00A175D8"/>
    <w:rsid w:val="00A17A20"/>
    <w:rsid w:val="00A17D73"/>
    <w:rsid w:val="00A201A0"/>
    <w:rsid w:val="00A202BD"/>
    <w:rsid w:val="00A20330"/>
    <w:rsid w:val="00A20410"/>
    <w:rsid w:val="00A2058B"/>
    <w:rsid w:val="00A206F2"/>
    <w:rsid w:val="00A207EA"/>
    <w:rsid w:val="00A208D2"/>
    <w:rsid w:val="00A2091F"/>
    <w:rsid w:val="00A20A86"/>
    <w:rsid w:val="00A20C6B"/>
    <w:rsid w:val="00A20CEC"/>
    <w:rsid w:val="00A20E96"/>
    <w:rsid w:val="00A21164"/>
    <w:rsid w:val="00A2134D"/>
    <w:rsid w:val="00A213AA"/>
    <w:rsid w:val="00A213E5"/>
    <w:rsid w:val="00A2154D"/>
    <w:rsid w:val="00A2186D"/>
    <w:rsid w:val="00A218CC"/>
    <w:rsid w:val="00A21D15"/>
    <w:rsid w:val="00A21EF1"/>
    <w:rsid w:val="00A21FB0"/>
    <w:rsid w:val="00A223F6"/>
    <w:rsid w:val="00A224DE"/>
    <w:rsid w:val="00A22668"/>
    <w:rsid w:val="00A22678"/>
    <w:rsid w:val="00A22767"/>
    <w:rsid w:val="00A22834"/>
    <w:rsid w:val="00A2288A"/>
    <w:rsid w:val="00A22B38"/>
    <w:rsid w:val="00A22BC0"/>
    <w:rsid w:val="00A23066"/>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3F"/>
    <w:rsid w:val="00A24FAE"/>
    <w:rsid w:val="00A250CF"/>
    <w:rsid w:val="00A2515A"/>
    <w:rsid w:val="00A252B2"/>
    <w:rsid w:val="00A256F2"/>
    <w:rsid w:val="00A25AAC"/>
    <w:rsid w:val="00A25DC4"/>
    <w:rsid w:val="00A25F11"/>
    <w:rsid w:val="00A260FD"/>
    <w:rsid w:val="00A262EB"/>
    <w:rsid w:val="00A263A4"/>
    <w:rsid w:val="00A26493"/>
    <w:rsid w:val="00A26560"/>
    <w:rsid w:val="00A26595"/>
    <w:rsid w:val="00A2673C"/>
    <w:rsid w:val="00A26CF1"/>
    <w:rsid w:val="00A26D59"/>
    <w:rsid w:val="00A26E0B"/>
    <w:rsid w:val="00A27094"/>
    <w:rsid w:val="00A2718D"/>
    <w:rsid w:val="00A27446"/>
    <w:rsid w:val="00A27660"/>
    <w:rsid w:val="00A27916"/>
    <w:rsid w:val="00A27D93"/>
    <w:rsid w:val="00A27EEF"/>
    <w:rsid w:val="00A301D5"/>
    <w:rsid w:val="00A301E9"/>
    <w:rsid w:val="00A30219"/>
    <w:rsid w:val="00A305CE"/>
    <w:rsid w:val="00A30632"/>
    <w:rsid w:val="00A30763"/>
    <w:rsid w:val="00A30820"/>
    <w:rsid w:val="00A308FF"/>
    <w:rsid w:val="00A3093A"/>
    <w:rsid w:val="00A30AC0"/>
    <w:rsid w:val="00A30C94"/>
    <w:rsid w:val="00A30DAE"/>
    <w:rsid w:val="00A30F51"/>
    <w:rsid w:val="00A3143C"/>
    <w:rsid w:val="00A31502"/>
    <w:rsid w:val="00A3157C"/>
    <w:rsid w:val="00A31644"/>
    <w:rsid w:val="00A31730"/>
    <w:rsid w:val="00A31E9B"/>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3F17"/>
    <w:rsid w:val="00A34098"/>
    <w:rsid w:val="00A3446F"/>
    <w:rsid w:val="00A3448D"/>
    <w:rsid w:val="00A346F4"/>
    <w:rsid w:val="00A3470F"/>
    <w:rsid w:val="00A347A6"/>
    <w:rsid w:val="00A34ABA"/>
    <w:rsid w:val="00A34B33"/>
    <w:rsid w:val="00A34DB1"/>
    <w:rsid w:val="00A34F1E"/>
    <w:rsid w:val="00A35035"/>
    <w:rsid w:val="00A3510D"/>
    <w:rsid w:val="00A353FE"/>
    <w:rsid w:val="00A35444"/>
    <w:rsid w:val="00A355D9"/>
    <w:rsid w:val="00A3563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1AD"/>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394"/>
    <w:rsid w:val="00A42444"/>
    <w:rsid w:val="00A42450"/>
    <w:rsid w:val="00A4259A"/>
    <w:rsid w:val="00A425B8"/>
    <w:rsid w:val="00A426A6"/>
    <w:rsid w:val="00A427D1"/>
    <w:rsid w:val="00A427F6"/>
    <w:rsid w:val="00A42A3B"/>
    <w:rsid w:val="00A42A93"/>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3D"/>
    <w:rsid w:val="00A440AC"/>
    <w:rsid w:val="00A441CE"/>
    <w:rsid w:val="00A44C4D"/>
    <w:rsid w:val="00A44CC7"/>
    <w:rsid w:val="00A44CF2"/>
    <w:rsid w:val="00A44D60"/>
    <w:rsid w:val="00A451F5"/>
    <w:rsid w:val="00A452D9"/>
    <w:rsid w:val="00A453B5"/>
    <w:rsid w:val="00A456A5"/>
    <w:rsid w:val="00A456D6"/>
    <w:rsid w:val="00A4574E"/>
    <w:rsid w:val="00A4584A"/>
    <w:rsid w:val="00A45853"/>
    <w:rsid w:val="00A45975"/>
    <w:rsid w:val="00A45A35"/>
    <w:rsid w:val="00A45B3C"/>
    <w:rsid w:val="00A45D35"/>
    <w:rsid w:val="00A45E6C"/>
    <w:rsid w:val="00A460CE"/>
    <w:rsid w:val="00A46183"/>
    <w:rsid w:val="00A46191"/>
    <w:rsid w:val="00A4623E"/>
    <w:rsid w:val="00A462E5"/>
    <w:rsid w:val="00A463C8"/>
    <w:rsid w:val="00A465A8"/>
    <w:rsid w:val="00A4686C"/>
    <w:rsid w:val="00A46AAC"/>
    <w:rsid w:val="00A46CE2"/>
    <w:rsid w:val="00A46DA4"/>
    <w:rsid w:val="00A46FFF"/>
    <w:rsid w:val="00A47033"/>
    <w:rsid w:val="00A47469"/>
    <w:rsid w:val="00A475D6"/>
    <w:rsid w:val="00A4762A"/>
    <w:rsid w:val="00A477C9"/>
    <w:rsid w:val="00A477F8"/>
    <w:rsid w:val="00A4791D"/>
    <w:rsid w:val="00A479F6"/>
    <w:rsid w:val="00A47CAC"/>
    <w:rsid w:val="00A47CC9"/>
    <w:rsid w:val="00A47D1F"/>
    <w:rsid w:val="00A47F06"/>
    <w:rsid w:val="00A47F8A"/>
    <w:rsid w:val="00A5005F"/>
    <w:rsid w:val="00A500EA"/>
    <w:rsid w:val="00A5011D"/>
    <w:rsid w:val="00A50361"/>
    <w:rsid w:val="00A50697"/>
    <w:rsid w:val="00A50742"/>
    <w:rsid w:val="00A50980"/>
    <w:rsid w:val="00A50C09"/>
    <w:rsid w:val="00A50D75"/>
    <w:rsid w:val="00A51019"/>
    <w:rsid w:val="00A51020"/>
    <w:rsid w:val="00A5103E"/>
    <w:rsid w:val="00A510BC"/>
    <w:rsid w:val="00A51468"/>
    <w:rsid w:val="00A515A1"/>
    <w:rsid w:val="00A515C6"/>
    <w:rsid w:val="00A515DD"/>
    <w:rsid w:val="00A51904"/>
    <w:rsid w:val="00A5193E"/>
    <w:rsid w:val="00A51948"/>
    <w:rsid w:val="00A519E2"/>
    <w:rsid w:val="00A51ADE"/>
    <w:rsid w:val="00A51DD3"/>
    <w:rsid w:val="00A52033"/>
    <w:rsid w:val="00A520C6"/>
    <w:rsid w:val="00A521E8"/>
    <w:rsid w:val="00A5230E"/>
    <w:rsid w:val="00A524B7"/>
    <w:rsid w:val="00A524CF"/>
    <w:rsid w:val="00A526F8"/>
    <w:rsid w:val="00A5292C"/>
    <w:rsid w:val="00A5298F"/>
    <w:rsid w:val="00A52A01"/>
    <w:rsid w:val="00A52AE2"/>
    <w:rsid w:val="00A52B6B"/>
    <w:rsid w:val="00A52C12"/>
    <w:rsid w:val="00A52C40"/>
    <w:rsid w:val="00A52C84"/>
    <w:rsid w:val="00A52F3D"/>
    <w:rsid w:val="00A53328"/>
    <w:rsid w:val="00A53429"/>
    <w:rsid w:val="00A5344D"/>
    <w:rsid w:val="00A53652"/>
    <w:rsid w:val="00A53808"/>
    <w:rsid w:val="00A53882"/>
    <w:rsid w:val="00A53C41"/>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2CD"/>
    <w:rsid w:val="00A5642B"/>
    <w:rsid w:val="00A5642D"/>
    <w:rsid w:val="00A56619"/>
    <w:rsid w:val="00A5674E"/>
    <w:rsid w:val="00A56A52"/>
    <w:rsid w:val="00A56BDB"/>
    <w:rsid w:val="00A56C5C"/>
    <w:rsid w:val="00A56D1B"/>
    <w:rsid w:val="00A57063"/>
    <w:rsid w:val="00A571EC"/>
    <w:rsid w:val="00A572A9"/>
    <w:rsid w:val="00A57389"/>
    <w:rsid w:val="00A573C8"/>
    <w:rsid w:val="00A573F9"/>
    <w:rsid w:val="00A575DA"/>
    <w:rsid w:val="00A57639"/>
    <w:rsid w:val="00A578D6"/>
    <w:rsid w:val="00A579C7"/>
    <w:rsid w:val="00A57ACF"/>
    <w:rsid w:val="00A57ED5"/>
    <w:rsid w:val="00A57F14"/>
    <w:rsid w:val="00A57FC5"/>
    <w:rsid w:val="00A60111"/>
    <w:rsid w:val="00A603D6"/>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9D8"/>
    <w:rsid w:val="00A61B1F"/>
    <w:rsid w:val="00A61B59"/>
    <w:rsid w:val="00A61C47"/>
    <w:rsid w:val="00A61C60"/>
    <w:rsid w:val="00A61D0E"/>
    <w:rsid w:val="00A62005"/>
    <w:rsid w:val="00A6214C"/>
    <w:rsid w:val="00A6232F"/>
    <w:rsid w:val="00A623BB"/>
    <w:rsid w:val="00A62690"/>
    <w:rsid w:val="00A626F2"/>
    <w:rsid w:val="00A62783"/>
    <w:rsid w:val="00A627BD"/>
    <w:rsid w:val="00A627CD"/>
    <w:rsid w:val="00A62A1F"/>
    <w:rsid w:val="00A62B26"/>
    <w:rsid w:val="00A62C85"/>
    <w:rsid w:val="00A62C9A"/>
    <w:rsid w:val="00A62E65"/>
    <w:rsid w:val="00A62FFD"/>
    <w:rsid w:val="00A63006"/>
    <w:rsid w:val="00A6318A"/>
    <w:rsid w:val="00A631B8"/>
    <w:rsid w:val="00A631F7"/>
    <w:rsid w:val="00A6331D"/>
    <w:rsid w:val="00A63327"/>
    <w:rsid w:val="00A63389"/>
    <w:rsid w:val="00A63829"/>
    <w:rsid w:val="00A63A75"/>
    <w:rsid w:val="00A63C63"/>
    <w:rsid w:val="00A64044"/>
    <w:rsid w:val="00A641BF"/>
    <w:rsid w:val="00A6422E"/>
    <w:rsid w:val="00A64407"/>
    <w:rsid w:val="00A646D6"/>
    <w:rsid w:val="00A64818"/>
    <w:rsid w:val="00A6486E"/>
    <w:rsid w:val="00A64900"/>
    <w:rsid w:val="00A6492F"/>
    <w:rsid w:val="00A649AD"/>
    <w:rsid w:val="00A64A06"/>
    <w:rsid w:val="00A64A2B"/>
    <w:rsid w:val="00A64BBD"/>
    <w:rsid w:val="00A64C6B"/>
    <w:rsid w:val="00A64D9D"/>
    <w:rsid w:val="00A65267"/>
    <w:rsid w:val="00A652F9"/>
    <w:rsid w:val="00A653A1"/>
    <w:rsid w:val="00A653C5"/>
    <w:rsid w:val="00A653D6"/>
    <w:rsid w:val="00A65485"/>
    <w:rsid w:val="00A65516"/>
    <w:rsid w:val="00A6571C"/>
    <w:rsid w:val="00A658BD"/>
    <w:rsid w:val="00A65921"/>
    <w:rsid w:val="00A65948"/>
    <w:rsid w:val="00A65AA1"/>
    <w:rsid w:val="00A65BBA"/>
    <w:rsid w:val="00A65E0B"/>
    <w:rsid w:val="00A65F30"/>
    <w:rsid w:val="00A66283"/>
    <w:rsid w:val="00A6640E"/>
    <w:rsid w:val="00A665E5"/>
    <w:rsid w:val="00A66908"/>
    <w:rsid w:val="00A66919"/>
    <w:rsid w:val="00A669AE"/>
    <w:rsid w:val="00A66CEA"/>
    <w:rsid w:val="00A67195"/>
    <w:rsid w:val="00A671D6"/>
    <w:rsid w:val="00A671F9"/>
    <w:rsid w:val="00A67287"/>
    <w:rsid w:val="00A6732E"/>
    <w:rsid w:val="00A67352"/>
    <w:rsid w:val="00A67415"/>
    <w:rsid w:val="00A675D9"/>
    <w:rsid w:val="00A675F7"/>
    <w:rsid w:val="00A6765D"/>
    <w:rsid w:val="00A6770E"/>
    <w:rsid w:val="00A6779E"/>
    <w:rsid w:val="00A67C4A"/>
    <w:rsid w:val="00A67C70"/>
    <w:rsid w:val="00A67EAB"/>
    <w:rsid w:val="00A70059"/>
    <w:rsid w:val="00A701B8"/>
    <w:rsid w:val="00A70262"/>
    <w:rsid w:val="00A70378"/>
    <w:rsid w:val="00A7047D"/>
    <w:rsid w:val="00A7071D"/>
    <w:rsid w:val="00A70B7B"/>
    <w:rsid w:val="00A70B90"/>
    <w:rsid w:val="00A70D71"/>
    <w:rsid w:val="00A70DA7"/>
    <w:rsid w:val="00A70EB3"/>
    <w:rsid w:val="00A7106F"/>
    <w:rsid w:val="00A710B0"/>
    <w:rsid w:val="00A710C7"/>
    <w:rsid w:val="00A710F1"/>
    <w:rsid w:val="00A71153"/>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3E"/>
    <w:rsid w:val="00A71F93"/>
    <w:rsid w:val="00A7205F"/>
    <w:rsid w:val="00A72854"/>
    <w:rsid w:val="00A72972"/>
    <w:rsid w:val="00A729A1"/>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0"/>
    <w:rsid w:val="00A73AC6"/>
    <w:rsid w:val="00A73B19"/>
    <w:rsid w:val="00A73E23"/>
    <w:rsid w:val="00A74003"/>
    <w:rsid w:val="00A7401A"/>
    <w:rsid w:val="00A74146"/>
    <w:rsid w:val="00A7427E"/>
    <w:rsid w:val="00A743B2"/>
    <w:rsid w:val="00A744DC"/>
    <w:rsid w:val="00A7491F"/>
    <w:rsid w:val="00A74A32"/>
    <w:rsid w:val="00A74B11"/>
    <w:rsid w:val="00A74DD1"/>
    <w:rsid w:val="00A74E51"/>
    <w:rsid w:val="00A74E81"/>
    <w:rsid w:val="00A751EA"/>
    <w:rsid w:val="00A7528C"/>
    <w:rsid w:val="00A75309"/>
    <w:rsid w:val="00A75617"/>
    <w:rsid w:val="00A756BC"/>
    <w:rsid w:val="00A756F9"/>
    <w:rsid w:val="00A75979"/>
    <w:rsid w:val="00A75AAD"/>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BC1"/>
    <w:rsid w:val="00A80E31"/>
    <w:rsid w:val="00A80FEC"/>
    <w:rsid w:val="00A81057"/>
    <w:rsid w:val="00A816CD"/>
    <w:rsid w:val="00A81759"/>
    <w:rsid w:val="00A81AEF"/>
    <w:rsid w:val="00A81CDB"/>
    <w:rsid w:val="00A81D23"/>
    <w:rsid w:val="00A81DED"/>
    <w:rsid w:val="00A81F22"/>
    <w:rsid w:val="00A82039"/>
    <w:rsid w:val="00A824C0"/>
    <w:rsid w:val="00A8251B"/>
    <w:rsid w:val="00A82690"/>
    <w:rsid w:val="00A826A0"/>
    <w:rsid w:val="00A82733"/>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CA2"/>
    <w:rsid w:val="00A84F2F"/>
    <w:rsid w:val="00A84FC9"/>
    <w:rsid w:val="00A851EB"/>
    <w:rsid w:val="00A85237"/>
    <w:rsid w:val="00A85244"/>
    <w:rsid w:val="00A854FE"/>
    <w:rsid w:val="00A8561B"/>
    <w:rsid w:val="00A857D5"/>
    <w:rsid w:val="00A8580A"/>
    <w:rsid w:val="00A85A67"/>
    <w:rsid w:val="00A85C70"/>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0B8"/>
    <w:rsid w:val="00A87138"/>
    <w:rsid w:val="00A871AB"/>
    <w:rsid w:val="00A871DF"/>
    <w:rsid w:val="00A87240"/>
    <w:rsid w:val="00A873A5"/>
    <w:rsid w:val="00A873CE"/>
    <w:rsid w:val="00A8754C"/>
    <w:rsid w:val="00A87650"/>
    <w:rsid w:val="00A87670"/>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477"/>
    <w:rsid w:val="00A915C8"/>
    <w:rsid w:val="00A91674"/>
    <w:rsid w:val="00A916A8"/>
    <w:rsid w:val="00A91792"/>
    <w:rsid w:val="00A91A86"/>
    <w:rsid w:val="00A91A99"/>
    <w:rsid w:val="00A91B67"/>
    <w:rsid w:val="00A920CB"/>
    <w:rsid w:val="00A9248D"/>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C62"/>
    <w:rsid w:val="00A93EBA"/>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2DE"/>
    <w:rsid w:val="00A9546A"/>
    <w:rsid w:val="00A9583F"/>
    <w:rsid w:val="00A95955"/>
    <w:rsid w:val="00A95F8A"/>
    <w:rsid w:val="00A96189"/>
    <w:rsid w:val="00A96276"/>
    <w:rsid w:val="00A9645C"/>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09B"/>
    <w:rsid w:val="00AA10CF"/>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2BA9"/>
    <w:rsid w:val="00AA30AD"/>
    <w:rsid w:val="00AA320B"/>
    <w:rsid w:val="00AA3332"/>
    <w:rsid w:val="00AA341F"/>
    <w:rsid w:val="00AA3455"/>
    <w:rsid w:val="00AA375C"/>
    <w:rsid w:val="00AA37DE"/>
    <w:rsid w:val="00AA3C13"/>
    <w:rsid w:val="00AA3D2C"/>
    <w:rsid w:val="00AA3D59"/>
    <w:rsid w:val="00AA3D86"/>
    <w:rsid w:val="00AA3DB8"/>
    <w:rsid w:val="00AA3E08"/>
    <w:rsid w:val="00AA3FA4"/>
    <w:rsid w:val="00AA4156"/>
    <w:rsid w:val="00AA436D"/>
    <w:rsid w:val="00AA43A8"/>
    <w:rsid w:val="00AA43F8"/>
    <w:rsid w:val="00AA45EA"/>
    <w:rsid w:val="00AA4642"/>
    <w:rsid w:val="00AA4736"/>
    <w:rsid w:val="00AA477D"/>
    <w:rsid w:val="00AA4914"/>
    <w:rsid w:val="00AA4B27"/>
    <w:rsid w:val="00AA4DFA"/>
    <w:rsid w:val="00AA4FD2"/>
    <w:rsid w:val="00AA52FD"/>
    <w:rsid w:val="00AA5340"/>
    <w:rsid w:val="00AA5496"/>
    <w:rsid w:val="00AA5556"/>
    <w:rsid w:val="00AA56EC"/>
    <w:rsid w:val="00AA5941"/>
    <w:rsid w:val="00AA5975"/>
    <w:rsid w:val="00AA5A94"/>
    <w:rsid w:val="00AA5BE5"/>
    <w:rsid w:val="00AA5D6D"/>
    <w:rsid w:val="00AA5DBC"/>
    <w:rsid w:val="00AA5E5D"/>
    <w:rsid w:val="00AA5F28"/>
    <w:rsid w:val="00AA5F5A"/>
    <w:rsid w:val="00AA5F7A"/>
    <w:rsid w:val="00AA6031"/>
    <w:rsid w:val="00AA622E"/>
    <w:rsid w:val="00AA62E9"/>
    <w:rsid w:val="00AA6424"/>
    <w:rsid w:val="00AA646B"/>
    <w:rsid w:val="00AA648E"/>
    <w:rsid w:val="00AA6565"/>
    <w:rsid w:val="00AA6693"/>
    <w:rsid w:val="00AA67CA"/>
    <w:rsid w:val="00AA6895"/>
    <w:rsid w:val="00AA6A09"/>
    <w:rsid w:val="00AA6A79"/>
    <w:rsid w:val="00AA6B86"/>
    <w:rsid w:val="00AA6E35"/>
    <w:rsid w:val="00AA6EFF"/>
    <w:rsid w:val="00AA6F30"/>
    <w:rsid w:val="00AA6F7B"/>
    <w:rsid w:val="00AA700F"/>
    <w:rsid w:val="00AA7030"/>
    <w:rsid w:val="00AA7135"/>
    <w:rsid w:val="00AA734D"/>
    <w:rsid w:val="00AA76B4"/>
    <w:rsid w:val="00AA78A9"/>
    <w:rsid w:val="00AA79EF"/>
    <w:rsid w:val="00AA7AB1"/>
    <w:rsid w:val="00AA7BE7"/>
    <w:rsid w:val="00AA7C2D"/>
    <w:rsid w:val="00AA7C6E"/>
    <w:rsid w:val="00AA7C9E"/>
    <w:rsid w:val="00AA7DF1"/>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394"/>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74"/>
    <w:rsid w:val="00AB27EC"/>
    <w:rsid w:val="00AB288E"/>
    <w:rsid w:val="00AB2B08"/>
    <w:rsid w:val="00AB2B57"/>
    <w:rsid w:val="00AB2CB0"/>
    <w:rsid w:val="00AB2CD4"/>
    <w:rsid w:val="00AB2DAA"/>
    <w:rsid w:val="00AB2F21"/>
    <w:rsid w:val="00AB324A"/>
    <w:rsid w:val="00AB3293"/>
    <w:rsid w:val="00AB3337"/>
    <w:rsid w:val="00AB3434"/>
    <w:rsid w:val="00AB3973"/>
    <w:rsid w:val="00AB3A75"/>
    <w:rsid w:val="00AB3BB4"/>
    <w:rsid w:val="00AB3CF4"/>
    <w:rsid w:val="00AB3D34"/>
    <w:rsid w:val="00AB4088"/>
    <w:rsid w:val="00AB424B"/>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5CB"/>
    <w:rsid w:val="00AB572D"/>
    <w:rsid w:val="00AB585E"/>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6DD"/>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39"/>
    <w:rsid w:val="00AC0D5B"/>
    <w:rsid w:val="00AC0FBA"/>
    <w:rsid w:val="00AC0FCD"/>
    <w:rsid w:val="00AC1052"/>
    <w:rsid w:val="00AC12EC"/>
    <w:rsid w:val="00AC1375"/>
    <w:rsid w:val="00AC1722"/>
    <w:rsid w:val="00AC1759"/>
    <w:rsid w:val="00AC1E68"/>
    <w:rsid w:val="00AC1E7E"/>
    <w:rsid w:val="00AC1F2D"/>
    <w:rsid w:val="00AC2019"/>
    <w:rsid w:val="00AC20AE"/>
    <w:rsid w:val="00AC2168"/>
    <w:rsid w:val="00AC2232"/>
    <w:rsid w:val="00AC24A2"/>
    <w:rsid w:val="00AC24F1"/>
    <w:rsid w:val="00AC2533"/>
    <w:rsid w:val="00AC2600"/>
    <w:rsid w:val="00AC26C8"/>
    <w:rsid w:val="00AC2945"/>
    <w:rsid w:val="00AC2B7A"/>
    <w:rsid w:val="00AC2C7B"/>
    <w:rsid w:val="00AC2FFB"/>
    <w:rsid w:val="00AC31AE"/>
    <w:rsid w:val="00AC3343"/>
    <w:rsid w:val="00AC3505"/>
    <w:rsid w:val="00AC354E"/>
    <w:rsid w:val="00AC35C6"/>
    <w:rsid w:val="00AC3685"/>
    <w:rsid w:val="00AC3961"/>
    <w:rsid w:val="00AC3AE0"/>
    <w:rsid w:val="00AC3B22"/>
    <w:rsid w:val="00AC3B43"/>
    <w:rsid w:val="00AC3D09"/>
    <w:rsid w:val="00AC3EE0"/>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54A"/>
    <w:rsid w:val="00AC65DB"/>
    <w:rsid w:val="00AC694A"/>
    <w:rsid w:val="00AC6ABF"/>
    <w:rsid w:val="00AC6B09"/>
    <w:rsid w:val="00AC6C13"/>
    <w:rsid w:val="00AC6CAA"/>
    <w:rsid w:val="00AC6D3B"/>
    <w:rsid w:val="00AC6EB8"/>
    <w:rsid w:val="00AC6F37"/>
    <w:rsid w:val="00AC7347"/>
    <w:rsid w:val="00AC73E6"/>
    <w:rsid w:val="00AC7641"/>
    <w:rsid w:val="00AC77A4"/>
    <w:rsid w:val="00AC7E80"/>
    <w:rsid w:val="00AC7F74"/>
    <w:rsid w:val="00AD0062"/>
    <w:rsid w:val="00AD0087"/>
    <w:rsid w:val="00AD00CC"/>
    <w:rsid w:val="00AD033F"/>
    <w:rsid w:val="00AD063F"/>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017"/>
    <w:rsid w:val="00AD223C"/>
    <w:rsid w:val="00AD22E2"/>
    <w:rsid w:val="00AD2364"/>
    <w:rsid w:val="00AD2371"/>
    <w:rsid w:val="00AD24CE"/>
    <w:rsid w:val="00AD259F"/>
    <w:rsid w:val="00AD2624"/>
    <w:rsid w:val="00AD2809"/>
    <w:rsid w:val="00AD2995"/>
    <w:rsid w:val="00AD2A38"/>
    <w:rsid w:val="00AD2A6C"/>
    <w:rsid w:val="00AD2B56"/>
    <w:rsid w:val="00AD2D16"/>
    <w:rsid w:val="00AD2E97"/>
    <w:rsid w:val="00AD2F62"/>
    <w:rsid w:val="00AD30BE"/>
    <w:rsid w:val="00AD3123"/>
    <w:rsid w:val="00AD33C5"/>
    <w:rsid w:val="00AD37AE"/>
    <w:rsid w:val="00AD37C6"/>
    <w:rsid w:val="00AD39D0"/>
    <w:rsid w:val="00AD39E0"/>
    <w:rsid w:val="00AD3A69"/>
    <w:rsid w:val="00AD3B75"/>
    <w:rsid w:val="00AD3CA0"/>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0A8"/>
    <w:rsid w:val="00AD5159"/>
    <w:rsid w:val="00AD52D2"/>
    <w:rsid w:val="00AD52DA"/>
    <w:rsid w:val="00AD5332"/>
    <w:rsid w:val="00AD5525"/>
    <w:rsid w:val="00AD55F0"/>
    <w:rsid w:val="00AD56AD"/>
    <w:rsid w:val="00AD57E1"/>
    <w:rsid w:val="00AD581B"/>
    <w:rsid w:val="00AD58D4"/>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7DC"/>
    <w:rsid w:val="00AD782E"/>
    <w:rsid w:val="00AD786A"/>
    <w:rsid w:val="00AD78B8"/>
    <w:rsid w:val="00AD7BD0"/>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93"/>
    <w:rsid w:val="00AE23BE"/>
    <w:rsid w:val="00AE24BC"/>
    <w:rsid w:val="00AE24ED"/>
    <w:rsid w:val="00AE2622"/>
    <w:rsid w:val="00AE286C"/>
    <w:rsid w:val="00AE28F7"/>
    <w:rsid w:val="00AE2A90"/>
    <w:rsid w:val="00AE2AB6"/>
    <w:rsid w:val="00AE2C0C"/>
    <w:rsid w:val="00AE2C17"/>
    <w:rsid w:val="00AE2E61"/>
    <w:rsid w:val="00AE301E"/>
    <w:rsid w:val="00AE30BA"/>
    <w:rsid w:val="00AE30C4"/>
    <w:rsid w:val="00AE3140"/>
    <w:rsid w:val="00AE3156"/>
    <w:rsid w:val="00AE315A"/>
    <w:rsid w:val="00AE31D4"/>
    <w:rsid w:val="00AE321B"/>
    <w:rsid w:val="00AE32C2"/>
    <w:rsid w:val="00AE32C3"/>
    <w:rsid w:val="00AE3370"/>
    <w:rsid w:val="00AE346E"/>
    <w:rsid w:val="00AE34B0"/>
    <w:rsid w:val="00AE3592"/>
    <w:rsid w:val="00AE35E3"/>
    <w:rsid w:val="00AE389F"/>
    <w:rsid w:val="00AE393A"/>
    <w:rsid w:val="00AE3A36"/>
    <w:rsid w:val="00AE3BAD"/>
    <w:rsid w:val="00AE3C9B"/>
    <w:rsid w:val="00AE3D55"/>
    <w:rsid w:val="00AE3F26"/>
    <w:rsid w:val="00AE3FC0"/>
    <w:rsid w:val="00AE4185"/>
    <w:rsid w:val="00AE4217"/>
    <w:rsid w:val="00AE440C"/>
    <w:rsid w:val="00AE444F"/>
    <w:rsid w:val="00AE4488"/>
    <w:rsid w:val="00AE4735"/>
    <w:rsid w:val="00AE48B4"/>
    <w:rsid w:val="00AE48FF"/>
    <w:rsid w:val="00AE4921"/>
    <w:rsid w:val="00AE498D"/>
    <w:rsid w:val="00AE4A91"/>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6EAA"/>
    <w:rsid w:val="00AE710F"/>
    <w:rsid w:val="00AE74A0"/>
    <w:rsid w:val="00AE75E3"/>
    <w:rsid w:val="00AE771E"/>
    <w:rsid w:val="00AE7749"/>
    <w:rsid w:val="00AE7A24"/>
    <w:rsid w:val="00AE7D18"/>
    <w:rsid w:val="00AF0266"/>
    <w:rsid w:val="00AF031D"/>
    <w:rsid w:val="00AF0375"/>
    <w:rsid w:val="00AF0993"/>
    <w:rsid w:val="00AF0B50"/>
    <w:rsid w:val="00AF0C45"/>
    <w:rsid w:val="00AF0F4C"/>
    <w:rsid w:val="00AF0F99"/>
    <w:rsid w:val="00AF1059"/>
    <w:rsid w:val="00AF107E"/>
    <w:rsid w:val="00AF1185"/>
    <w:rsid w:val="00AF118B"/>
    <w:rsid w:val="00AF12EA"/>
    <w:rsid w:val="00AF13EE"/>
    <w:rsid w:val="00AF1528"/>
    <w:rsid w:val="00AF159A"/>
    <w:rsid w:val="00AF1702"/>
    <w:rsid w:val="00AF176A"/>
    <w:rsid w:val="00AF1C66"/>
    <w:rsid w:val="00AF1C81"/>
    <w:rsid w:val="00AF1CC2"/>
    <w:rsid w:val="00AF1DD6"/>
    <w:rsid w:val="00AF1E06"/>
    <w:rsid w:val="00AF1EDA"/>
    <w:rsid w:val="00AF1F6C"/>
    <w:rsid w:val="00AF2237"/>
    <w:rsid w:val="00AF225D"/>
    <w:rsid w:val="00AF2513"/>
    <w:rsid w:val="00AF25BE"/>
    <w:rsid w:val="00AF25DB"/>
    <w:rsid w:val="00AF2649"/>
    <w:rsid w:val="00AF2678"/>
    <w:rsid w:val="00AF2733"/>
    <w:rsid w:val="00AF2875"/>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436"/>
    <w:rsid w:val="00AF4608"/>
    <w:rsid w:val="00AF47CC"/>
    <w:rsid w:val="00AF49B4"/>
    <w:rsid w:val="00AF49EE"/>
    <w:rsid w:val="00AF4A68"/>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AB5"/>
    <w:rsid w:val="00AF5B4B"/>
    <w:rsid w:val="00AF5CD6"/>
    <w:rsid w:val="00AF5DD8"/>
    <w:rsid w:val="00AF5DEA"/>
    <w:rsid w:val="00AF5E76"/>
    <w:rsid w:val="00AF6069"/>
    <w:rsid w:val="00AF619E"/>
    <w:rsid w:val="00AF61FA"/>
    <w:rsid w:val="00AF629D"/>
    <w:rsid w:val="00AF638D"/>
    <w:rsid w:val="00AF6475"/>
    <w:rsid w:val="00AF6589"/>
    <w:rsid w:val="00AF65C3"/>
    <w:rsid w:val="00AF67A3"/>
    <w:rsid w:val="00AF693C"/>
    <w:rsid w:val="00AF6B21"/>
    <w:rsid w:val="00AF6CD6"/>
    <w:rsid w:val="00AF6D74"/>
    <w:rsid w:val="00AF6DE4"/>
    <w:rsid w:val="00AF6E73"/>
    <w:rsid w:val="00AF6E8F"/>
    <w:rsid w:val="00AF6F4F"/>
    <w:rsid w:val="00AF6FD9"/>
    <w:rsid w:val="00AF70AC"/>
    <w:rsid w:val="00AF715F"/>
    <w:rsid w:val="00AF72E8"/>
    <w:rsid w:val="00AF73D5"/>
    <w:rsid w:val="00AF741B"/>
    <w:rsid w:val="00AF7743"/>
    <w:rsid w:val="00AF778F"/>
    <w:rsid w:val="00AF77B9"/>
    <w:rsid w:val="00AF77C7"/>
    <w:rsid w:val="00AF79B6"/>
    <w:rsid w:val="00AF7A15"/>
    <w:rsid w:val="00AF7B7D"/>
    <w:rsid w:val="00AF7D1F"/>
    <w:rsid w:val="00AF7DE0"/>
    <w:rsid w:val="00AF7EEC"/>
    <w:rsid w:val="00AF7F79"/>
    <w:rsid w:val="00B0004A"/>
    <w:rsid w:val="00B0022C"/>
    <w:rsid w:val="00B00250"/>
    <w:rsid w:val="00B00310"/>
    <w:rsid w:val="00B0047A"/>
    <w:rsid w:val="00B0049F"/>
    <w:rsid w:val="00B005BB"/>
    <w:rsid w:val="00B00642"/>
    <w:rsid w:val="00B007A3"/>
    <w:rsid w:val="00B007A7"/>
    <w:rsid w:val="00B007FC"/>
    <w:rsid w:val="00B00BAA"/>
    <w:rsid w:val="00B00F0F"/>
    <w:rsid w:val="00B00F57"/>
    <w:rsid w:val="00B012B8"/>
    <w:rsid w:val="00B012E2"/>
    <w:rsid w:val="00B01393"/>
    <w:rsid w:val="00B01554"/>
    <w:rsid w:val="00B015CE"/>
    <w:rsid w:val="00B01A04"/>
    <w:rsid w:val="00B01A77"/>
    <w:rsid w:val="00B01C67"/>
    <w:rsid w:val="00B01C6F"/>
    <w:rsid w:val="00B01DF3"/>
    <w:rsid w:val="00B01E23"/>
    <w:rsid w:val="00B01E56"/>
    <w:rsid w:val="00B0213B"/>
    <w:rsid w:val="00B02208"/>
    <w:rsid w:val="00B024B2"/>
    <w:rsid w:val="00B0262D"/>
    <w:rsid w:val="00B026C4"/>
    <w:rsid w:val="00B02801"/>
    <w:rsid w:val="00B028A0"/>
    <w:rsid w:val="00B02A96"/>
    <w:rsid w:val="00B02AF6"/>
    <w:rsid w:val="00B02B88"/>
    <w:rsid w:val="00B02CCC"/>
    <w:rsid w:val="00B03151"/>
    <w:rsid w:val="00B03370"/>
    <w:rsid w:val="00B0347C"/>
    <w:rsid w:val="00B034AE"/>
    <w:rsid w:val="00B034ED"/>
    <w:rsid w:val="00B035EB"/>
    <w:rsid w:val="00B0377A"/>
    <w:rsid w:val="00B03B15"/>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571"/>
    <w:rsid w:val="00B05960"/>
    <w:rsid w:val="00B05964"/>
    <w:rsid w:val="00B059EC"/>
    <w:rsid w:val="00B05C5A"/>
    <w:rsid w:val="00B05ED5"/>
    <w:rsid w:val="00B06090"/>
    <w:rsid w:val="00B060F0"/>
    <w:rsid w:val="00B063B2"/>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DFC"/>
    <w:rsid w:val="00B07FFE"/>
    <w:rsid w:val="00B10025"/>
    <w:rsid w:val="00B10083"/>
    <w:rsid w:val="00B1027B"/>
    <w:rsid w:val="00B102B4"/>
    <w:rsid w:val="00B103A5"/>
    <w:rsid w:val="00B104DC"/>
    <w:rsid w:val="00B10598"/>
    <w:rsid w:val="00B107E2"/>
    <w:rsid w:val="00B10932"/>
    <w:rsid w:val="00B10996"/>
    <w:rsid w:val="00B109D4"/>
    <w:rsid w:val="00B10C23"/>
    <w:rsid w:val="00B10C24"/>
    <w:rsid w:val="00B11279"/>
    <w:rsid w:val="00B1128F"/>
    <w:rsid w:val="00B114D2"/>
    <w:rsid w:val="00B11614"/>
    <w:rsid w:val="00B1165D"/>
    <w:rsid w:val="00B119E0"/>
    <w:rsid w:val="00B11B62"/>
    <w:rsid w:val="00B11BF6"/>
    <w:rsid w:val="00B11D97"/>
    <w:rsid w:val="00B11EA8"/>
    <w:rsid w:val="00B11EB8"/>
    <w:rsid w:val="00B11F5B"/>
    <w:rsid w:val="00B12070"/>
    <w:rsid w:val="00B12100"/>
    <w:rsid w:val="00B12199"/>
    <w:rsid w:val="00B12201"/>
    <w:rsid w:val="00B122CA"/>
    <w:rsid w:val="00B1239C"/>
    <w:rsid w:val="00B12449"/>
    <w:rsid w:val="00B12495"/>
    <w:rsid w:val="00B1249E"/>
    <w:rsid w:val="00B12525"/>
    <w:rsid w:val="00B1272A"/>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2F1"/>
    <w:rsid w:val="00B13AAF"/>
    <w:rsid w:val="00B13ACD"/>
    <w:rsid w:val="00B13CE5"/>
    <w:rsid w:val="00B13DDD"/>
    <w:rsid w:val="00B13DE4"/>
    <w:rsid w:val="00B13E76"/>
    <w:rsid w:val="00B13F12"/>
    <w:rsid w:val="00B13F85"/>
    <w:rsid w:val="00B14518"/>
    <w:rsid w:val="00B14738"/>
    <w:rsid w:val="00B149A5"/>
    <w:rsid w:val="00B14BE6"/>
    <w:rsid w:val="00B14C57"/>
    <w:rsid w:val="00B14D57"/>
    <w:rsid w:val="00B14D7D"/>
    <w:rsid w:val="00B14DD7"/>
    <w:rsid w:val="00B14F85"/>
    <w:rsid w:val="00B14FD1"/>
    <w:rsid w:val="00B15090"/>
    <w:rsid w:val="00B1525B"/>
    <w:rsid w:val="00B1538A"/>
    <w:rsid w:val="00B15397"/>
    <w:rsid w:val="00B1567F"/>
    <w:rsid w:val="00B156C7"/>
    <w:rsid w:val="00B157AC"/>
    <w:rsid w:val="00B158F3"/>
    <w:rsid w:val="00B15AD6"/>
    <w:rsid w:val="00B15CB0"/>
    <w:rsid w:val="00B15CC5"/>
    <w:rsid w:val="00B15CD0"/>
    <w:rsid w:val="00B15EFE"/>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6A5"/>
    <w:rsid w:val="00B20728"/>
    <w:rsid w:val="00B20759"/>
    <w:rsid w:val="00B2083D"/>
    <w:rsid w:val="00B209B8"/>
    <w:rsid w:val="00B20C53"/>
    <w:rsid w:val="00B20C79"/>
    <w:rsid w:val="00B21055"/>
    <w:rsid w:val="00B211EF"/>
    <w:rsid w:val="00B2134B"/>
    <w:rsid w:val="00B2148F"/>
    <w:rsid w:val="00B214BF"/>
    <w:rsid w:val="00B218DE"/>
    <w:rsid w:val="00B219BB"/>
    <w:rsid w:val="00B21ABA"/>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03D"/>
    <w:rsid w:val="00B2319B"/>
    <w:rsid w:val="00B231DF"/>
    <w:rsid w:val="00B23202"/>
    <w:rsid w:val="00B23301"/>
    <w:rsid w:val="00B2348C"/>
    <w:rsid w:val="00B23496"/>
    <w:rsid w:val="00B23600"/>
    <w:rsid w:val="00B23777"/>
    <w:rsid w:val="00B23799"/>
    <w:rsid w:val="00B23821"/>
    <w:rsid w:val="00B23AF4"/>
    <w:rsid w:val="00B23C0D"/>
    <w:rsid w:val="00B23C46"/>
    <w:rsid w:val="00B24128"/>
    <w:rsid w:val="00B241CD"/>
    <w:rsid w:val="00B243BC"/>
    <w:rsid w:val="00B2476A"/>
    <w:rsid w:val="00B247AD"/>
    <w:rsid w:val="00B248F8"/>
    <w:rsid w:val="00B24A5A"/>
    <w:rsid w:val="00B24C24"/>
    <w:rsid w:val="00B24D04"/>
    <w:rsid w:val="00B24D0C"/>
    <w:rsid w:val="00B24D0D"/>
    <w:rsid w:val="00B24E60"/>
    <w:rsid w:val="00B24E82"/>
    <w:rsid w:val="00B2536A"/>
    <w:rsid w:val="00B253A6"/>
    <w:rsid w:val="00B2553B"/>
    <w:rsid w:val="00B255C4"/>
    <w:rsid w:val="00B258B3"/>
    <w:rsid w:val="00B258DE"/>
    <w:rsid w:val="00B25907"/>
    <w:rsid w:val="00B25936"/>
    <w:rsid w:val="00B259F0"/>
    <w:rsid w:val="00B25C7C"/>
    <w:rsid w:val="00B25F80"/>
    <w:rsid w:val="00B25FAD"/>
    <w:rsid w:val="00B2607C"/>
    <w:rsid w:val="00B26166"/>
    <w:rsid w:val="00B263ED"/>
    <w:rsid w:val="00B267C6"/>
    <w:rsid w:val="00B26A88"/>
    <w:rsid w:val="00B26CAB"/>
    <w:rsid w:val="00B26CE9"/>
    <w:rsid w:val="00B26F9F"/>
    <w:rsid w:val="00B27344"/>
    <w:rsid w:val="00B27580"/>
    <w:rsid w:val="00B27726"/>
    <w:rsid w:val="00B27C16"/>
    <w:rsid w:val="00B27D05"/>
    <w:rsid w:val="00B27E21"/>
    <w:rsid w:val="00B27EC7"/>
    <w:rsid w:val="00B27EF5"/>
    <w:rsid w:val="00B27F58"/>
    <w:rsid w:val="00B27F5C"/>
    <w:rsid w:val="00B30356"/>
    <w:rsid w:val="00B303B0"/>
    <w:rsid w:val="00B30460"/>
    <w:rsid w:val="00B30734"/>
    <w:rsid w:val="00B307EA"/>
    <w:rsid w:val="00B3098D"/>
    <w:rsid w:val="00B30CD8"/>
    <w:rsid w:val="00B31106"/>
    <w:rsid w:val="00B31151"/>
    <w:rsid w:val="00B313E8"/>
    <w:rsid w:val="00B31461"/>
    <w:rsid w:val="00B31505"/>
    <w:rsid w:val="00B31576"/>
    <w:rsid w:val="00B315BF"/>
    <w:rsid w:val="00B315EC"/>
    <w:rsid w:val="00B31795"/>
    <w:rsid w:val="00B31A0C"/>
    <w:rsid w:val="00B31A58"/>
    <w:rsid w:val="00B31B0B"/>
    <w:rsid w:val="00B31B90"/>
    <w:rsid w:val="00B31C32"/>
    <w:rsid w:val="00B31DF4"/>
    <w:rsid w:val="00B32309"/>
    <w:rsid w:val="00B32352"/>
    <w:rsid w:val="00B324D1"/>
    <w:rsid w:val="00B32557"/>
    <w:rsid w:val="00B326EA"/>
    <w:rsid w:val="00B32719"/>
    <w:rsid w:val="00B32732"/>
    <w:rsid w:val="00B329E8"/>
    <w:rsid w:val="00B32AE2"/>
    <w:rsid w:val="00B32CA9"/>
    <w:rsid w:val="00B32CE4"/>
    <w:rsid w:val="00B32DFE"/>
    <w:rsid w:val="00B32E6A"/>
    <w:rsid w:val="00B32FFB"/>
    <w:rsid w:val="00B3303B"/>
    <w:rsid w:val="00B3311F"/>
    <w:rsid w:val="00B33187"/>
    <w:rsid w:val="00B3320F"/>
    <w:rsid w:val="00B332F1"/>
    <w:rsid w:val="00B33483"/>
    <w:rsid w:val="00B33768"/>
    <w:rsid w:val="00B33832"/>
    <w:rsid w:val="00B33A71"/>
    <w:rsid w:val="00B33CD0"/>
    <w:rsid w:val="00B33D5D"/>
    <w:rsid w:val="00B33D6B"/>
    <w:rsid w:val="00B33EF8"/>
    <w:rsid w:val="00B341D2"/>
    <w:rsid w:val="00B343AC"/>
    <w:rsid w:val="00B347BE"/>
    <w:rsid w:val="00B34838"/>
    <w:rsid w:val="00B348D8"/>
    <w:rsid w:val="00B348F7"/>
    <w:rsid w:val="00B34AF0"/>
    <w:rsid w:val="00B34BF5"/>
    <w:rsid w:val="00B34E3E"/>
    <w:rsid w:val="00B34EF3"/>
    <w:rsid w:val="00B34FE3"/>
    <w:rsid w:val="00B351F4"/>
    <w:rsid w:val="00B35287"/>
    <w:rsid w:val="00B354FA"/>
    <w:rsid w:val="00B3577C"/>
    <w:rsid w:val="00B357DC"/>
    <w:rsid w:val="00B359BE"/>
    <w:rsid w:val="00B35B44"/>
    <w:rsid w:val="00B35B56"/>
    <w:rsid w:val="00B35B65"/>
    <w:rsid w:val="00B35C8B"/>
    <w:rsid w:val="00B35E0F"/>
    <w:rsid w:val="00B35E3C"/>
    <w:rsid w:val="00B36156"/>
    <w:rsid w:val="00B3619E"/>
    <w:rsid w:val="00B36267"/>
    <w:rsid w:val="00B3626A"/>
    <w:rsid w:val="00B36462"/>
    <w:rsid w:val="00B365B8"/>
    <w:rsid w:val="00B36601"/>
    <w:rsid w:val="00B3664E"/>
    <w:rsid w:val="00B3667D"/>
    <w:rsid w:val="00B366BD"/>
    <w:rsid w:val="00B367D4"/>
    <w:rsid w:val="00B36802"/>
    <w:rsid w:val="00B36B93"/>
    <w:rsid w:val="00B36BB1"/>
    <w:rsid w:val="00B36E97"/>
    <w:rsid w:val="00B36F0D"/>
    <w:rsid w:val="00B36FE1"/>
    <w:rsid w:val="00B371B2"/>
    <w:rsid w:val="00B3720D"/>
    <w:rsid w:val="00B3772E"/>
    <w:rsid w:val="00B378A1"/>
    <w:rsid w:val="00B37907"/>
    <w:rsid w:val="00B3790D"/>
    <w:rsid w:val="00B37DC6"/>
    <w:rsid w:val="00B37EA3"/>
    <w:rsid w:val="00B37EE9"/>
    <w:rsid w:val="00B4033E"/>
    <w:rsid w:val="00B403F9"/>
    <w:rsid w:val="00B407FA"/>
    <w:rsid w:val="00B4081C"/>
    <w:rsid w:val="00B4092E"/>
    <w:rsid w:val="00B40AE5"/>
    <w:rsid w:val="00B40B09"/>
    <w:rsid w:val="00B40B63"/>
    <w:rsid w:val="00B40BC9"/>
    <w:rsid w:val="00B40C41"/>
    <w:rsid w:val="00B40CFD"/>
    <w:rsid w:val="00B40D3A"/>
    <w:rsid w:val="00B40DB0"/>
    <w:rsid w:val="00B40E78"/>
    <w:rsid w:val="00B40F25"/>
    <w:rsid w:val="00B41006"/>
    <w:rsid w:val="00B4113A"/>
    <w:rsid w:val="00B41616"/>
    <w:rsid w:val="00B4170B"/>
    <w:rsid w:val="00B41720"/>
    <w:rsid w:val="00B4177E"/>
    <w:rsid w:val="00B41919"/>
    <w:rsid w:val="00B41943"/>
    <w:rsid w:val="00B41B27"/>
    <w:rsid w:val="00B41D16"/>
    <w:rsid w:val="00B41E6C"/>
    <w:rsid w:val="00B4201E"/>
    <w:rsid w:val="00B421E6"/>
    <w:rsid w:val="00B42555"/>
    <w:rsid w:val="00B425E9"/>
    <w:rsid w:val="00B42627"/>
    <w:rsid w:val="00B4271E"/>
    <w:rsid w:val="00B42962"/>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0B3"/>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0D"/>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0ED9"/>
    <w:rsid w:val="00B51000"/>
    <w:rsid w:val="00B51092"/>
    <w:rsid w:val="00B51317"/>
    <w:rsid w:val="00B513BA"/>
    <w:rsid w:val="00B51423"/>
    <w:rsid w:val="00B51953"/>
    <w:rsid w:val="00B51B4B"/>
    <w:rsid w:val="00B51EB6"/>
    <w:rsid w:val="00B51F13"/>
    <w:rsid w:val="00B52176"/>
    <w:rsid w:val="00B52538"/>
    <w:rsid w:val="00B5264D"/>
    <w:rsid w:val="00B52669"/>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3E9F"/>
    <w:rsid w:val="00B54354"/>
    <w:rsid w:val="00B543AB"/>
    <w:rsid w:val="00B543C6"/>
    <w:rsid w:val="00B5473B"/>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6FB"/>
    <w:rsid w:val="00B5570D"/>
    <w:rsid w:val="00B55AFC"/>
    <w:rsid w:val="00B55B52"/>
    <w:rsid w:val="00B55DE5"/>
    <w:rsid w:val="00B55EBC"/>
    <w:rsid w:val="00B56075"/>
    <w:rsid w:val="00B560CF"/>
    <w:rsid w:val="00B5613D"/>
    <w:rsid w:val="00B5635C"/>
    <w:rsid w:val="00B5685E"/>
    <w:rsid w:val="00B56C91"/>
    <w:rsid w:val="00B56D2F"/>
    <w:rsid w:val="00B56D85"/>
    <w:rsid w:val="00B56DBA"/>
    <w:rsid w:val="00B56E6E"/>
    <w:rsid w:val="00B56ED5"/>
    <w:rsid w:val="00B56F2F"/>
    <w:rsid w:val="00B573E5"/>
    <w:rsid w:val="00B574CD"/>
    <w:rsid w:val="00B574F0"/>
    <w:rsid w:val="00B57596"/>
    <w:rsid w:val="00B5761E"/>
    <w:rsid w:val="00B57680"/>
    <w:rsid w:val="00B576DF"/>
    <w:rsid w:val="00B57A0A"/>
    <w:rsid w:val="00B57A4D"/>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E68"/>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1F0F"/>
    <w:rsid w:val="00B62236"/>
    <w:rsid w:val="00B623D9"/>
    <w:rsid w:val="00B6248D"/>
    <w:rsid w:val="00B6253C"/>
    <w:rsid w:val="00B6273F"/>
    <w:rsid w:val="00B629DE"/>
    <w:rsid w:val="00B629E5"/>
    <w:rsid w:val="00B62B91"/>
    <w:rsid w:val="00B62BFF"/>
    <w:rsid w:val="00B62D27"/>
    <w:rsid w:val="00B62F37"/>
    <w:rsid w:val="00B631EB"/>
    <w:rsid w:val="00B632BD"/>
    <w:rsid w:val="00B6333A"/>
    <w:rsid w:val="00B63362"/>
    <w:rsid w:val="00B633B5"/>
    <w:rsid w:val="00B633F6"/>
    <w:rsid w:val="00B6353D"/>
    <w:rsid w:val="00B6379C"/>
    <w:rsid w:val="00B637E4"/>
    <w:rsid w:val="00B63831"/>
    <w:rsid w:val="00B639D3"/>
    <w:rsid w:val="00B64045"/>
    <w:rsid w:val="00B64065"/>
    <w:rsid w:val="00B644D7"/>
    <w:rsid w:val="00B6455B"/>
    <w:rsid w:val="00B64566"/>
    <w:rsid w:val="00B645BF"/>
    <w:rsid w:val="00B6497E"/>
    <w:rsid w:val="00B64A3F"/>
    <w:rsid w:val="00B64CA6"/>
    <w:rsid w:val="00B64D1E"/>
    <w:rsid w:val="00B64DF6"/>
    <w:rsid w:val="00B64E22"/>
    <w:rsid w:val="00B64EE3"/>
    <w:rsid w:val="00B65125"/>
    <w:rsid w:val="00B651BF"/>
    <w:rsid w:val="00B651E0"/>
    <w:rsid w:val="00B651E8"/>
    <w:rsid w:val="00B654FE"/>
    <w:rsid w:val="00B655E4"/>
    <w:rsid w:val="00B657DF"/>
    <w:rsid w:val="00B6591C"/>
    <w:rsid w:val="00B6597C"/>
    <w:rsid w:val="00B65E2B"/>
    <w:rsid w:val="00B65F7B"/>
    <w:rsid w:val="00B65FD7"/>
    <w:rsid w:val="00B66050"/>
    <w:rsid w:val="00B66099"/>
    <w:rsid w:val="00B66332"/>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11"/>
    <w:rsid w:val="00B67F57"/>
    <w:rsid w:val="00B7008E"/>
    <w:rsid w:val="00B70147"/>
    <w:rsid w:val="00B7024B"/>
    <w:rsid w:val="00B703C7"/>
    <w:rsid w:val="00B70479"/>
    <w:rsid w:val="00B7052C"/>
    <w:rsid w:val="00B70798"/>
    <w:rsid w:val="00B709A8"/>
    <w:rsid w:val="00B70D3A"/>
    <w:rsid w:val="00B70D9E"/>
    <w:rsid w:val="00B710A3"/>
    <w:rsid w:val="00B71135"/>
    <w:rsid w:val="00B71256"/>
    <w:rsid w:val="00B7175A"/>
    <w:rsid w:val="00B717BC"/>
    <w:rsid w:val="00B71825"/>
    <w:rsid w:val="00B71AA3"/>
    <w:rsid w:val="00B71AB2"/>
    <w:rsid w:val="00B71B8F"/>
    <w:rsid w:val="00B71D46"/>
    <w:rsid w:val="00B71D98"/>
    <w:rsid w:val="00B71E90"/>
    <w:rsid w:val="00B71F76"/>
    <w:rsid w:val="00B71F97"/>
    <w:rsid w:val="00B721A0"/>
    <w:rsid w:val="00B72452"/>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45"/>
    <w:rsid w:val="00B73ABE"/>
    <w:rsid w:val="00B73BB9"/>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596"/>
    <w:rsid w:val="00B755BB"/>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2F"/>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652"/>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254"/>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8D2"/>
    <w:rsid w:val="00B839B2"/>
    <w:rsid w:val="00B83A5E"/>
    <w:rsid w:val="00B83A69"/>
    <w:rsid w:val="00B83A75"/>
    <w:rsid w:val="00B83BBD"/>
    <w:rsid w:val="00B83CFA"/>
    <w:rsid w:val="00B83EAA"/>
    <w:rsid w:val="00B83F33"/>
    <w:rsid w:val="00B841AB"/>
    <w:rsid w:val="00B841B6"/>
    <w:rsid w:val="00B84462"/>
    <w:rsid w:val="00B84490"/>
    <w:rsid w:val="00B844CD"/>
    <w:rsid w:val="00B844F5"/>
    <w:rsid w:val="00B84632"/>
    <w:rsid w:val="00B84925"/>
    <w:rsid w:val="00B8498A"/>
    <w:rsid w:val="00B84AAF"/>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A2A"/>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6F82"/>
    <w:rsid w:val="00B871B6"/>
    <w:rsid w:val="00B871F0"/>
    <w:rsid w:val="00B87265"/>
    <w:rsid w:val="00B872C8"/>
    <w:rsid w:val="00B8736D"/>
    <w:rsid w:val="00B87470"/>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C5"/>
    <w:rsid w:val="00B909F2"/>
    <w:rsid w:val="00B90C74"/>
    <w:rsid w:val="00B90E1B"/>
    <w:rsid w:val="00B90E71"/>
    <w:rsid w:val="00B90F33"/>
    <w:rsid w:val="00B91088"/>
    <w:rsid w:val="00B910FD"/>
    <w:rsid w:val="00B91282"/>
    <w:rsid w:val="00B914D1"/>
    <w:rsid w:val="00B91511"/>
    <w:rsid w:val="00B91B5F"/>
    <w:rsid w:val="00B91BD6"/>
    <w:rsid w:val="00B91E25"/>
    <w:rsid w:val="00B91EBD"/>
    <w:rsid w:val="00B91EEB"/>
    <w:rsid w:val="00B92008"/>
    <w:rsid w:val="00B92072"/>
    <w:rsid w:val="00B921AD"/>
    <w:rsid w:val="00B921EE"/>
    <w:rsid w:val="00B92203"/>
    <w:rsid w:val="00B92343"/>
    <w:rsid w:val="00B9243A"/>
    <w:rsid w:val="00B92448"/>
    <w:rsid w:val="00B924F8"/>
    <w:rsid w:val="00B92672"/>
    <w:rsid w:val="00B927AD"/>
    <w:rsid w:val="00B9281F"/>
    <w:rsid w:val="00B9284F"/>
    <w:rsid w:val="00B928D4"/>
    <w:rsid w:val="00B92A83"/>
    <w:rsid w:val="00B92AC6"/>
    <w:rsid w:val="00B92AD2"/>
    <w:rsid w:val="00B92AE9"/>
    <w:rsid w:val="00B92C86"/>
    <w:rsid w:val="00B92E21"/>
    <w:rsid w:val="00B931A5"/>
    <w:rsid w:val="00B93296"/>
    <w:rsid w:val="00B93368"/>
    <w:rsid w:val="00B9338F"/>
    <w:rsid w:val="00B9366A"/>
    <w:rsid w:val="00B938D6"/>
    <w:rsid w:val="00B93B37"/>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4AF"/>
    <w:rsid w:val="00B95843"/>
    <w:rsid w:val="00B95D61"/>
    <w:rsid w:val="00B96006"/>
    <w:rsid w:val="00B96542"/>
    <w:rsid w:val="00B96548"/>
    <w:rsid w:val="00B9663C"/>
    <w:rsid w:val="00B966BE"/>
    <w:rsid w:val="00B967C5"/>
    <w:rsid w:val="00B96BBC"/>
    <w:rsid w:val="00B96F64"/>
    <w:rsid w:val="00B96F77"/>
    <w:rsid w:val="00B97063"/>
    <w:rsid w:val="00B970A4"/>
    <w:rsid w:val="00B971A1"/>
    <w:rsid w:val="00B971F8"/>
    <w:rsid w:val="00B9725E"/>
    <w:rsid w:val="00B972CD"/>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DDF"/>
    <w:rsid w:val="00BA1EC0"/>
    <w:rsid w:val="00BA1F1B"/>
    <w:rsid w:val="00BA1FD2"/>
    <w:rsid w:val="00BA202E"/>
    <w:rsid w:val="00BA2141"/>
    <w:rsid w:val="00BA2287"/>
    <w:rsid w:val="00BA2357"/>
    <w:rsid w:val="00BA242C"/>
    <w:rsid w:val="00BA269C"/>
    <w:rsid w:val="00BA2824"/>
    <w:rsid w:val="00BA2825"/>
    <w:rsid w:val="00BA2978"/>
    <w:rsid w:val="00BA29AD"/>
    <w:rsid w:val="00BA2A58"/>
    <w:rsid w:val="00BA2D89"/>
    <w:rsid w:val="00BA2EDC"/>
    <w:rsid w:val="00BA2F33"/>
    <w:rsid w:val="00BA30BD"/>
    <w:rsid w:val="00BA3247"/>
    <w:rsid w:val="00BA3425"/>
    <w:rsid w:val="00BA35C8"/>
    <w:rsid w:val="00BA3801"/>
    <w:rsid w:val="00BA3837"/>
    <w:rsid w:val="00BA3891"/>
    <w:rsid w:val="00BA3C41"/>
    <w:rsid w:val="00BA3E73"/>
    <w:rsid w:val="00BA4309"/>
    <w:rsid w:val="00BA43C6"/>
    <w:rsid w:val="00BA44DA"/>
    <w:rsid w:val="00BA44DD"/>
    <w:rsid w:val="00BA46B0"/>
    <w:rsid w:val="00BA46E7"/>
    <w:rsid w:val="00BA47AD"/>
    <w:rsid w:val="00BA4AB9"/>
    <w:rsid w:val="00BA4DC9"/>
    <w:rsid w:val="00BA4FD6"/>
    <w:rsid w:val="00BA50CF"/>
    <w:rsid w:val="00BA5437"/>
    <w:rsid w:val="00BA5461"/>
    <w:rsid w:val="00BA549D"/>
    <w:rsid w:val="00BA576C"/>
    <w:rsid w:val="00BA58D1"/>
    <w:rsid w:val="00BA5955"/>
    <w:rsid w:val="00BA5B38"/>
    <w:rsid w:val="00BA5B3E"/>
    <w:rsid w:val="00BA5B60"/>
    <w:rsid w:val="00BA5B6D"/>
    <w:rsid w:val="00BA5DFD"/>
    <w:rsid w:val="00BA5FDE"/>
    <w:rsid w:val="00BA616B"/>
    <w:rsid w:val="00BA6370"/>
    <w:rsid w:val="00BA6429"/>
    <w:rsid w:val="00BA6530"/>
    <w:rsid w:val="00BA6531"/>
    <w:rsid w:val="00BA6704"/>
    <w:rsid w:val="00BA6ABA"/>
    <w:rsid w:val="00BA6BB0"/>
    <w:rsid w:val="00BA6BE6"/>
    <w:rsid w:val="00BA6EE9"/>
    <w:rsid w:val="00BA6EEC"/>
    <w:rsid w:val="00BA7096"/>
    <w:rsid w:val="00BA7460"/>
    <w:rsid w:val="00BA7678"/>
    <w:rsid w:val="00BA76C5"/>
    <w:rsid w:val="00BA794A"/>
    <w:rsid w:val="00BA7AD7"/>
    <w:rsid w:val="00BA7B88"/>
    <w:rsid w:val="00BA7BBB"/>
    <w:rsid w:val="00BA7C6F"/>
    <w:rsid w:val="00BA7D82"/>
    <w:rsid w:val="00BA7F96"/>
    <w:rsid w:val="00BB01DB"/>
    <w:rsid w:val="00BB02BC"/>
    <w:rsid w:val="00BB03E8"/>
    <w:rsid w:val="00BB06C0"/>
    <w:rsid w:val="00BB090A"/>
    <w:rsid w:val="00BB0B8D"/>
    <w:rsid w:val="00BB0CBC"/>
    <w:rsid w:val="00BB0D5D"/>
    <w:rsid w:val="00BB0E19"/>
    <w:rsid w:val="00BB0E7D"/>
    <w:rsid w:val="00BB111A"/>
    <w:rsid w:val="00BB1123"/>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544"/>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053"/>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7FF"/>
    <w:rsid w:val="00BB7827"/>
    <w:rsid w:val="00BB7896"/>
    <w:rsid w:val="00BB79F0"/>
    <w:rsid w:val="00BB7A5F"/>
    <w:rsid w:val="00BB7CEF"/>
    <w:rsid w:val="00BB7D43"/>
    <w:rsid w:val="00BB7D79"/>
    <w:rsid w:val="00BB7ED7"/>
    <w:rsid w:val="00BB7F4E"/>
    <w:rsid w:val="00BB7FB8"/>
    <w:rsid w:val="00BC001E"/>
    <w:rsid w:val="00BC0388"/>
    <w:rsid w:val="00BC043A"/>
    <w:rsid w:val="00BC05F7"/>
    <w:rsid w:val="00BC05F9"/>
    <w:rsid w:val="00BC06FE"/>
    <w:rsid w:val="00BC0851"/>
    <w:rsid w:val="00BC08DA"/>
    <w:rsid w:val="00BC08E2"/>
    <w:rsid w:val="00BC08EF"/>
    <w:rsid w:val="00BC0F74"/>
    <w:rsid w:val="00BC0FDC"/>
    <w:rsid w:val="00BC119B"/>
    <w:rsid w:val="00BC13F7"/>
    <w:rsid w:val="00BC183D"/>
    <w:rsid w:val="00BC1A82"/>
    <w:rsid w:val="00BC1BDE"/>
    <w:rsid w:val="00BC1CAD"/>
    <w:rsid w:val="00BC1D68"/>
    <w:rsid w:val="00BC1DC4"/>
    <w:rsid w:val="00BC1EAB"/>
    <w:rsid w:val="00BC21D6"/>
    <w:rsid w:val="00BC221B"/>
    <w:rsid w:val="00BC2245"/>
    <w:rsid w:val="00BC2248"/>
    <w:rsid w:val="00BC2372"/>
    <w:rsid w:val="00BC2451"/>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2BD"/>
    <w:rsid w:val="00BC360B"/>
    <w:rsid w:val="00BC36EE"/>
    <w:rsid w:val="00BC379F"/>
    <w:rsid w:val="00BC37D8"/>
    <w:rsid w:val="00BC3846"/>
    <w:rsid w:val="00BC3932"/>
    <w:rsid w:val="00BC39E1"/>
    <w:rsid w:val="00BC3AA3"/>
    <w:rsid w:val="00BC3C32"/>
    <w:rsid w:val="00BC3D02"/>
    <w:rsid w:val="00BC3D16"/>
    <w:rsid w:val="00BC3D4A"/>
    <w:rsid w:val="00BC3F97"/>
    <w:rsid w:val="00BC402F"/>
    <w:rsid w:val="00BC40D6"/>
    <w:rsid w:val="00BC41E8"/>
    <w:rsid w:val="00BC42DF"/>
    <w:rsid w:val="00BC4348"/>
    <w:rsid w:val="00BC4384"/>
    <w:rsid w:val="00BC456E"/>
    <w:rsid w:val="00BC45D0"/>
    <w:rsid w:val="00BC461A"/>
    <w:rsid w:val="00BC46C2"/>
    <w:rsid w:val="00BC46E4"/>
    <w:rsid w:val="00BC470A"/>
    <w:rsid w:val="00BC4710"/>
    <w:rsid w:val="00BC4733"/>
    <w:rsid w:val="00BC47C0"/>
    <w:rsid w:val="00BC4890"/>
    <w:rsid w:val="00BC498B"/>
    <w:rsid w:val="00BC4C7E"/>
    <w:rsid w:val="00BC4CF2"/>
    <w:rsid w:val="00BC51BA"/>
    <w:rsid w:val="00BC53C5"/>
    <w:rsid w:val="00BC53E9"/>
    <w:rsid w:val="00BC542F"/>
    <w:rsid w:val="00BC568F"/>
    <w:rsid w:val="00BC5712"/>
    <w:rsid w:val="00BC57D5"/>
    <w:rsid w:val="00BC585B"/>
    <w:rsid w:val="00BC58A2"/>
    <w:rsid w:val="00BC5A3D"/>
    <w:rsid w:val="00BC5CBB"/>
    <w:rsid w:val="00BC5CC5"/>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4F4"/>
    <w:rsid w:val="00BC75BC"/>
    <w:rsid w:val="00BC76AF"/>
    <w:rsid w:val="00BC77D5"/>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3B"/>
    <w:rsid w:val="00BD19EC"/>
    <w:rsid w:val="00BD19EF"/>
    <w:rsid w:val="00BD1A36"/>
    <w:rsid w:val="00BD1A43"/>
    <w:rsid w:val="00BD1B40"/>
    <w:rsid w:val="00BD1B81"/>
    <w:rsid w:val="00BD1BEC"/>
    <w:rsid w:val="00BD1DE3"/>
    <w:rsid w:val="00BD1E16"/>
    <w:rsid w:val="00BD222B"/>
    <w:rsid w:val="00BD2263"/>
    <w:rsid w:val="00BD22F8"/>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5E"/>
    <w:rsid w:val="00BD42B8"/>
    <w:rsid w:val="00BD4513"/>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A70"/>
    <w:rsid w:val="00BD5B91"/>
    <w:rsid w:val="00BD5EEF"/>
    <w:rsid w:val="00BD5EF8"/>
    <w:rsid w:val="00BD5F04"/>
    <w:rsid w:val="00BD6056"/>
    <w:rsid w:val="00BD608E"/>
    <w:rsid w:val="00BD6117"/>
    <w:rsid w:val="00BD614B"/>
    <w:rsid w:val="00BD620D"/>
    <w:rsid w:val="00BD6309"/>
    <w:rsid w:val="00BD63E4"/>
    <w:rsid w:val="00BD64B5"/>
    <w:rsid w:val="00BD662C"/>
    <w:rsid w:val="00BD663C"/>
    <w:rsid w:val="00BD66D2"/>
    <w:rsid w:val="00BD6713"/>
    <w:rsid w:val="00BD6739"/>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251"/>
    <w:rsid w:val="00BE23A2"/>
    <w:rsid w:val="00BE24D6"/>
    <w:rsid w:val="00BE2538"/>
    <w:rsid w:val="00BE253B"/>
    <w:rsid w:val="00BE25EA"/>
    <w:rsid w:val="00BE2612"/>
    <w:rsid w:val="00BE275A"/>
    <w:rsid w:val="00BE29AD"/>
    <w:rsid w:val="00BE2C56"/>
    <w:rsid w:val="00BE2E2D"/>
    <w:rsid w:val="00BE2EE9"/>
    <w:rsid w:val="00BE318B"/>
    <w:rsid w:val="00BE32C4"/>
    <w:rsid w:val="00BE332B"/>
    <w:rsid w:val="00BE3360"/>
    <w:rsid w:val="00BE343A"/>
    <w:rsid w:val="00BE369D"/>
    <w:rsid w:val="00BE384B"/>
    <w:rsid w:val="00BE38AE"/>
    <w:rsid w:val="00BE391C"/>
    <w:rsid w:val="00BE3946"/>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56"/>
    <w:rsid w:val="00BE516D"/>
    <w:rsid w:val="00BE519B"/>
    <w:rsid w:val="00BE521C"/>
    <w:rsid w:val="00BE536E"/>
    <w:rsid w:val="00BE5486"/>
    <w:rsid w:val="00BE56FD"/>
    <w:rsid w:val="00BE570D"/>
    <w:rsid w:val="00BE587F"/>
    <w:rsid w:val="00BE58D4"/>
    <w:rsid w:val="00BE59B8"/>
    <w:rsid w:val="00BE5BAD"/>
    <w:rsid w:val="00BE5E3F"/>
    <w:rsid w:val="00BE5E44"/>
    <w:rsid w:val="00BE5EA6"/>
    <w:rsid w:val="00BE5EFD"/>
    <w:rsid w:val="00BE5FF1"/>
    <w:rsid w:val="00BE602E"/>
    <w:rsid w:val="00BE617C"/>
    <w:rsid w:val="00BE6279"/>
    <w:rsid w:val="00BE6496"/>
    <w:rsid w:val="00BE6636"/>
    <w:rsid w:val="00BE68BE"/>
    <w:rsid w:val="00BE692A"/>
    <w:rsid w:val="00BE6ABE"/>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E7E83"/>
    <w:rsid w:val="00BF0295"/>
    <w:rsid w:val="00BF02E6"/>
    <w:rsid w:val="00BF0794"/>
    <w:rsid w:val="00BF0A3F"/>
    <w:rsid w:val="00BF0EAB"/>
    <w:rsid w:val="00BF0EC2"/>
    <w:rsid w:val="00BF0EE9"/>
    <w:rsid w:val="00BF11BF"/>
    <w:rsid w:val="00BF124B"/>
    <w:rsid w:val="00BF12D8"/>
    <w:rsid w:val="00BF130E"/>
    <w:rsid w:val="00BF13DD"/>
    <w:rsid w:val="00BF13F0"/>
    <w:rsid w:val="00BF14C0"/>
    <w:rsid w:val="00BF169F"/>
    <w:rsid w:val="00BF16C1"/>
    <w:rsid w:val="00BF1772"/>
    <w:rsid w:val="00BF1C02"/>
    <w:rsid w:val="00BF1DDB"/>
    <w:rsid w:val="00BF23EB"/>
    <w:rsid w:val="00BF246C"/>
    <w:rsid w:val="00BF24DE"/>
    <w:rsid w:val="00BF2579"/>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28"/>
    <w:rsid w:val="00BF3EA2"/>
    <w:rsid w:val="00BF408B"/>
    <w:rsid w:val="00BF4218"/>
    <w:rsid w:val="00BF430B"/>
    <w:rsid w:val="00BF46C8"/>
    <w:rsid w:val="00BF477E"/>
    <w:rsid w:val="00BF484F"/>
    <w:rsid w:val="00BF4C3F"/>
    <w:rsid w:val="00BF4F21"/>
    <w:rsid w:val="00BF4F60"/>
    <w:rsid w:val="00BF531C"/>
    <w:rsid w:val="00BF5351"/>
    <w:rsid w:val="00BF53D4"/>
    <w:rsid w:val="00BF5464"/>
    <w:rsid w:val="00BF5525"/>
    <w:rsid w:val="00BF573A"/>
    <w:rsid w:val="00BF5888"/>
    <w:rsid w:val="00BF58C3"/>
    <w:rsid w:val="00BF597C"/>
    <w:rsid w:val="00BF5A49"/>
    <w:rsid w:val="00BF5D2B"/>
    <w:rsid w:val="00BF618E"/>
    <w:rsid w:val="00BF6278"/>
    <w:rsid w:val="00BF6296"/>
    <w:rsid w:val="00BF63F2"/>
    <w:rsid w:val="00BF64E0"/>
    <w:rsid w:val="00BF64F2"/>
    <w:rsid w:val="00BF65E4"/>
    <w:rsid w:val="00BF6725"/>
    <w:rsid w:val="00BF683C"/>
    <w:rsid w:val="00BF690B"/>
    <w:rsid w:val="00BF691C"/>
    <w:rsid w:val="00BF69AC"/>
    <w:rsid w:val="00BF6B15"/>
    <w:rsid w:val="00BF70B0"/>
    <w:rsid w:val="00BF7256"/>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D17"/>
    <w:rsid w:val="00C01E0F"/>
    <w:rsid w:val="00C01EF9"/>
    <w:rsid w:val="00C02067"/>
    <w:rsid w:val="00C0225F"/>
    <w:rsid w:val="00C02375"/>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0BF"/>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20"/>
    <w:rsid w:val="00C0603F"/>
    <w:rsid w:val="00C062B2"/>
    <w:rsid w:val="00C062D8"/>
    <w:rsid w:val="00C06343"/>
    <w:rsid w:val="00C0644B"/>
    <w:rsid w:val="00C06482"/>
    <w:rsid w:val="00C0658E"/>
    <w:rsid w:val="00C065DF"/>
    <w:rsid w:val="00C066B1"/>
    <w:rsid w:val="00C07116"/>
    <w:rsid w:val="00C0717A"/>
    <w:rsid w:val="00C0719B"/>
    <w:rsid w:val="00C07218"/>
    <w:rsid w:val="00C072CC"/>
    <w:rsid w:val="00C0736C"/>
    <w:rsid w:val="00C0755D"/>
    <w:rsid w:val="00C0756B"/>
    <w:rsid w:val="00C07579"/>
    <w:rsid w:val="00C07590"/>
    <w:rsid w:val="00C075CE"/>
    <w:rsid w:val="00C075D0"/>
    <w:rsid w:val="00C075F9"/>
    <w:rsid w:val="00C076C5"/>
    <w:rsid w:val="00C078B1"/>
    <w:rsid w:val="00C07CFD"/>
    <w:rsid w:val="00C07DC9"/>
    <w:rsid w:val="00C07DEB"/>
    <w:rsid w:val="00C1028F"/>
    <w:rsid w:val="00C102A3"/>
    <w:rsid w:val="00C10329"/>
    <w:rsid w:val="00C105C5"/>
    <w:rsid w:val="00C10864"/>
    <w:rsid w:val="00C108BB"/>
    <w:rsid w:val="00C10949"/>
    <w:rsid w:val="00C10987"/>
    <w:rsid w:val="00C10A3F"/>
    <w:rsid w:val="00C10A74"/>
    <w:rsid w:val="00C10D81"/>
    <w:rsid w:val="00C10F57"/>
    <w:rsid w:val="00C1116E"/>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DD8"/>
    <w:rsid w:val="00C12E9E"/>
    <w:rsid w:val="00C1300A"/>
    <w:rsid w:val="00C1305D"/>
    <w:rsid w:val="00C13074"/>
    <w:rsid w:val="00C13120"/>
    <w:rsid w:val="00C13158"/>
    <w:rsid w:val="00C131E3"/>
    <w:rsid w:val="00C13206"/>
    <w:rsid w:val="00C1334A"/>
    <w:rsid w:val="00C13454"/>
    <w:rsid w:val="00C136C7"/>
    <w:rsid w:val="00C136DC"/>
    <w:rsid w:val="00C13731"/>
    <w:rsid w:val="00C13983"/>
    <w:rsid w:val="00C13A87"/>
    <w:rsid w:val="00C13B90"/>
    <w:rsid w:val="00C13E3E"/>
    <w:rsid w:val="00C13EF7"/>
    <w:rsid w:val="00C1411A"/>
    <w:rsid w:val="00C14184"/>
    <w:rsid w:val="00C1418C"/>
    <w:rsid w:val="00C142AF"/>
    <w:rsid w:val="00C14391"/>
    <w:rsid w:val="00C143DD"/>
    <w:rsid w:val="00C144A3"/>
    <w:rsid w:val="00C1457C"/>
    <w:rsid w:val="00C1471A"/>
    <w:rsid w:val="00C14752"/>
    <w:rsid w:val="00C148BA"/>
    <w:rsid w:val="00C149BF"/>
    <w:rsid w:val="00C14B1F"/>
    <w:rsid w:val="00C14B29"/>
    <w:rsid w:val="00C14B74"/>
    <w:rsid w:val="00C14C24"/>
    <w:rsid w:val="00C14D0D"/>
    <w:rsid w:val="00C14E6A"/>
    <w:rsid w:val="00C14F17"/>
    <w:rsid w:val="00C150BF"/>
    <w:rsid w:val="00C151EC"/>
    <w:rsid w:val="00C1533D"/>
    <w:rsid w:val="00C153EE"/>
    <w:rsid w:val="00C153F6"/>
    <w:rsid w:val="00C1554E"/>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DAB"/>
    <w:rsid w:val="00C16E73"/>
    <w:rsid w:val="00C16F2B"/>
    <w:rsid w:val="00C1709A"/>
    <w:rsid w:val="00C170E3"/>
    <w:rsid w:val="00C171AF"/>
    <w:rsid w:val="00C1736E"/>
    <w:rsid w:val="00C175D2"/>
    <w:rsid w:val="00C1760C"/>
    <w:rsid w:val="00C17738"/>
    <w:rsid w:val="00C17880"/>
    <w:rsid w:val="00C179AB"/>
    <w:rsid w:val="00C17B8F"/>
    <w:rsid w:val="00C17BCF"/>
    <w:rsid w:val="00C17DAB"/>
    <w:rsid w:val="00C17E09"/>
    <w:rsid w:val="00C17E6B"/>
    <w:rsid w:val="00C17E8F"/>
    <w:rsid w:val="00C17EAC"/>
    <w:rsid w:val="00C20002"/>
    <w:rsid w:val="00C2018F"/>
    <w:rsid w:val="00C20272"/>
    <w:rsid w:val="00C202C2"/>
    <w:rsid w:val="00C203B2"/>
    <w:rsid w:val="00C2046E"/>
    <w:rsid w:val="00C206D9"/>
    <w:rsid w:val="00C206E8"/>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1EA0"/>
    <w:rsid w:val="00C22008"/>
    <w:rsid w:val="00C2201C"/>
    <w:rsid w:val="00C22064"/>
    <w:rsid w:val="00C221AE"/>
    <w:rsid w:val="00C22251"/>
    <w:rsid w:val="00C2266F"/>
    <w:rsid w:val="00C227C0"/>
    <w:rsid w:val="00C2288F"/>
    <w:rsid w:val="00C22A12"/>
    <w:rsid w:val="00C22A3F"/>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040"/>
    <w:rsid w:val="00C24160"/>
    <w:rsid w:val="00C2420B"/>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01A"/>
    <w:rsid w:val="00C26167"/>
    <w:rsid w:val="00C261E6"/>
    <w:rsid w:val="00C262DC"/>
    <w:rsid w:val="00C263D8"/>
    <w:rsid w:val="00C264E1"/>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59D"/>
    <w:rsid w:val="00C2779C"/>
    <w:rsid w:val="00C27940"/>
    <w:rsid w:val="00C27A2C"/>
    <w:rsid w:val="00C27BD9"/>
    <w:rsid w:val="00C27C10"/>
    <w:rsid w:val="00C27CAE"/>
    <w:rsid w:val="00C27DDD"/>
    <w:rsid w:val="00C27EB5"/>
    <w:rsid w:val="00C27EEE"/>
    <w:rsid w:val="00C27F81"/>
    <w:rsid w:val="00C30088"/>
    <w:rsid w:val="00C30090"/>
    <w:rsid w:val="00C3013F"/>
    <w:rsid w:val="00C30466"/>
    <w:rsid w:val="00C304FA"/>
    <w:rsid w:val="00C305C2"/>
    <w:rsid w:val="00C306E2"/>
    <w:rsid w:val="00C308AB"/>
    <w:rsid w:val="00C308C0"/>
    <w:rsid w:val="00C30AB4"/>
    <w:rsid w:val="00C30AC3"/>
    <w:rsid w:val="00C30B00"/>
    <w:rsid w:val="00C30B55"/>
    <w:rsid w:val="00C30B69"/>
    <w:rsid w:val="00C30D18"/>
    <w:rsid w:val="00C30DFE"/>
    <w:rsid w:val="00C31143"/>
    <w:rsid w:val="00C311FD"/>
    <w:rsid w:val="00C31240"/>
    <w:rsid w:val="00C3128B"/>
    <w:rsid w:val="00C3197F"/>
    <w:rsid w:val="00C31A0D"/>
    <w:rsid w:val="00C31A72"/>
    <w:rsid w:val="00C31B82"/>
    <w:rsid w:val="00C31BDF"/>
    <w:rsid w:val="00C31D82"/>
    <w:rsid w:val="00C31D9F"/>
    <w:rsid w:val="00C31EDC"/>
    <w:rsid w:val="00C3209A"/>
    <w:rsid w:val="00C32150"/>
    <w:rsid w:val="00C321E6"/>
    <w:rsid w:val="00C32471"/>
    <w:rsid w:val="00C326BB"/>
    <w:rsid w:val="00C32A10"/>
    <w:rsid w:val="00C32B77"/>
    <w:rsid w:val="00C32BD7"/>
    <w:rsid w:val="00C32DC4"/>
    <w:rsid w:val="00C32E93"/>
    <w:rsid w:val="00C32ECC"/>
    <w:rsid w:val="00C33061"/>
    <w:rsid w:val="00C3309B"/>
    <w:rsid w:val="00C330D1"/>
    <w:rsid w:val="00C331D7"/>
    <w:rsid w:val="00C3338E"/>
    <w:rsid w:val="00C333BD"/>
    <w:rsid w:val="00C3340A"/>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CB"/>
    <w:rsid w:val="00C343FF"/>
    <w:rsid w:val="00C34686"/>
    <w:rsid w:val="00C347C6"/>
    <w:rsid w:val="00C34892"/>
    <w:rsid w:val="00C3495F"/>
    <w:rsid w:val="00C34979"/>
    <w:rsid w:val="00C34AF8"/>
    <w:rsid w:val="00C34E2C"/>
    <w:rsid w:val="00C35009"/>
    <w:rsid w:val="00C350AF"/>
    <w:rsid w:val="00C3541E"/>
    <w:rsid w:val="00C35460"/>
    <w:rsid w:val="00C354EF"/>
    <w:rsid w:val="00C358A0"/>
    <w:rsid w:val="00C358FF"/>
    <w:rsid w:val="00C35A63"/>
    <w:rsid w:val="00C35BAD"/>
    <w:rsid w:val="00C35DBC"/>
    <w:rsid w:val="00C36018"/>
    <w:rsid w:val="00C363BE"/>
    <w:rsid w:val="00C364E0"/>
    <w:rsid w:val="00C365E8"/>
    <w:rsid w:val="00C367AA"/>
    <w:rsid w:val="00C36B10"/>
    <w:rsid w:val="00C36B81"/>
    <w:rsid w:val="00C36C47"/>
    <w:rsid w:val="00C36CFB"/>
    <w:rsid w:val="00C36EED"/>
    <w:rsid w:val="00C36F6C"/>
    <w:rsid w:val="00C37006"/>
    <w:rsid w:val="00C37052"/>
    <w:rsid w:val="00C37286"/>
    <w:rsid w:val="00C3731D"/>
    <w:rsid w:val="00C37640"/>
    <w:rsid w:val="00C37795"/>
    <w:rsid w:val="00C37872"/>
    <w:rsid w:val="00C378E4"/>
    <w:rsid w:val="00C378FA"/>
    <w:rsid w:val="00C378FC"/>
    <w:rsid w:val="00C37A00"/>
    <w:rsid w:val="00C37A46"/>
    <w:rsid w:val="00C37B37"/>
    <w:rsid w:val="00C37C0D"/>
    <w:rsid w:val="00C37EF4"/>
    <w:rsid w:val="00C37F60"/>
    <w:rsid w:val="00C4054A"/>
    <w:rsid w:val="00C40641"/>
    <w:rsid w:val="00C4071D"/>
    <w:rsid w:val="00C40994"/>
    <w:rsid w:val="00C409FB"/>
    <w:rsid w:val="00C40A3D"/>
    <w:rsid w:val="00C40AE9"/>
    <w:rsid w:val="00C40BE9"/>
    <w:rsid w:val="00C40DBE"/>
    <w:rsid w:val="00C411DB"/>
    <w:rsid w:val="00C4153C"/>
    <w:rsid w:val="00C41859"/>
    <w:rsid w:val="00C418A7"/>
    <w:rsid w:val="00C41AD7"/>
    <w:rsid w:val="00C41AFC"/>
    <w:rsid w:val="00C41BD3"/>
    <w:rsid w:val="00C41D66"/>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92"/>
    <w:rsid w:val="00C442F3"/>
    <w:rsid w:val="00C44569"/>
    <w:rsid w:val="00C447D5"/>
    <w:rsid w:val="00C44A11"/>
    <w:rsid w:val="00C44AB7"/>
    <w:rsid w:val="00C44B74"/>
    <w:rsid w:val="00C44CAF"/>
    <w:rsid w:val="00C44D28"/>
    <w:rsid w:val="00C44D79"/>
    <w:rsid w:val="00C44E74"/>
    <w:rsid w:val="00C44F5A"/>
    <w:rsid w:val="00C44FD1"/>
    <w:rsid w:val="00C4523E"/>
    <w:rsid w:val="00C45399"/>
    <w:rsid w:val="00C45416"/>
    <w:rsid w:val="00C45473"/>
    <w:rsid w:val="00C45587"/>
    <w:rsid w:val="00C456D2"/>
    <w:rsid w:val="00C456F2"/>
    <w:rsid w:val="00C45760"/>
    <w:rsid w:val="00C457A5"/>
    <w:rsid w:val="00C45C4F"/>
    <w:rsid w:val="00C45C7A"/>
    <w:rsid w:val="00C45DE2"/>
    <w:rsid w:val="00C45F29"/>
    <w:rsid w:val="00C460A9"/>
    <w:rsid w:val="00C46145"/>
    <w:rsid w:val="00C4652B"/>
    <w:rsid w:val="00C46557"/>
    <w:rsid w:val="00C466CA"/>
    <w:rsid w:val="00C4678D"/>
    <w:rsid w:val="00C467A0"/>
    <w:rsid w:val="00C46A8B"/>
    <w:rsid w:val="00C46B7C"/>
    <w:rsid w:val="00C46B8B"/>
    <w:rsid w:val="00C46BDB"/>
    <w:rsid w:val="00C46BDD"/>
    <w:rsid w:val="00C4700A"/>
    <w:rsid w:val="00C470AF"/>
    <w:rsid w:val="00C470B0"/>
    <w:rsid w:val="00C47101"/>
    <w:rsid w:val="00C473B4"/>
    <w:rsid w:val="00C474FD"/>
    <w:rsid w:val="00C47556"/>
    <w:rsid w:val="00C476F8"/>
    <w:rsid w:val="00C47718"/>
    <w:rsid w:val="00C477D3"/>
    <w:rsid w:val="00C477F3"/>
    <w:rsid w:val="00C47857"/>
    <w:rsid w:val="00C479CA"/>
    <w:rsid w:val="00C479E2"/>
    <w:rsid w:val="00C47A1D"/>
    <w:rsid w:val="00C47A41"/>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0D73"/>
    <w:rsid w:val="00C512BD"/>
    <w:rsid w:val="00C5130C"/>
    <w:rsid w:val="00C51434"/>
    <w:rsid w:val="00C5150B"/>
    <w:rsid w:val="00C51519"/>
    <w:rsid w:val="00C51573"/>
    <w:rsid w:val="00C51928"/>
    <w:rsid w:val="00C51A7B"/>
    <w:rsid w:val="00C51A91"/>
    <w:rsid w:val="00C51AE4"/>
    <w:rsid w:val="00C51B7E"/>
    <w:rsid w:val="00C51D0B"/>
    <w:rsid w:val="00C51DCB"/>
    <w:rsid w:val="00C52006"/>
    <w:rsid w:val="00C5208C"/>
    <w:rsid w:val="00C520B7"/>
    <w:rsid w:val="00C521DA"/>
    <w:rsid w:val="00C52237"/>
    <w:rsid w:val="00C52450"/>
    <w:rsid w:val="00C52588"/>
    <w:rsid w:val="00C5261B"/>
    <w:rsid w:val="00C52864"/>
    <w:rsid w:val="00C52899"/>
    <w:rsid w:val="00C529E2"/>
    <w:rsid w:val="00C52AE7"/>
    <w:rsid w:val="00C52C08"/>
    <w:rsid w:val="00C52CB3"/>
    <w:rsid w:val="00C52CFD"/>
    <w:rsid w:val="00C52E20"/>
    <w:rsid w:val="00C52F14"/>
    <w:rsid w:val="00C53004"/>
    <w:rsid w:val="00C5305D"/>
    <w:rsid w:val="00C530C2"/>
    <w:rsid w:val="00C53332"/>
    <w:rsid w:val="00C53364"/>
    <w:rsid w:val="00C53370"/>
    <w:rsid w:val="00C53891"/>
    <w:rsid w:val="00C5394A"/>
    <w:rsid w:val="00C53A09"/>
    <w:rsid w:val="00C53D83"/>
    <w:rsid w:val="00C53DCC"/>
    <w:rsid w:val="00C53E68"/>
    <w:rsid w:val="00C53ED8"/>
    <w:rsid w:val="00C54048"/>
    <w:rsid w:val="00C54367"/>
    <w:rsid w:val="00C543E2"/>
    <w:rsid w:val="00C54574"/>
    <w:rsid w:val="00C54594"/>
    <w:rsid w:val="00C54713"/>
    <w:rsid w:val="00C54809"/>
    <w:rsid w:val="00C54DF4"/>
    <w:rsid w:val="00C54E2B"/>
    <w:rsid w:val="00C54E4C"/>
    <w:rsid w:val="00C54E9D"/>
    <w:rsid w:val="00C5509A"/>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69"/>
    <w:rsid w:val="00C56476"/>
    <w:rsid w:val="00C5652D"/>
    <w:rsid w:val="00C565B4"/>
    <w:rsid w:val="00C56675"/>
    <w:rsid w:val="00C5679D"/>
    <w:rsid w:val="00C5680C"/>
    <w:rsid w:val="00C568C0"/>
    <w:rsid w:val="00C56B22"/>
    <w:rsid w:val="00C56B3E"/>
    <w:rsid w:val="00C56B95"/>
    <w:rsid w:val="00C56C76"/>
    <w:rsid w:val="00C56C92"/>
    <w:rsid w:val="00C56D5E"/>
    <w:rsid w:val="00C56EA3"/>
    <w:rsid w:val="00C56FDC"/>
    <w:rsid w:val="00C570F9"/>
    <w:rsid w:val="00C571DF"/>
    <w:rsid w:val="00C573B5"/>
    <w:rsid w:val="00C5741A"/>
    <w:rsid w:val="00C57479"/>
    <w:rsid w:val="00C57525"/>
    <w:rsid w:val="00C575BC"/>
    <w:rsid w:val="00C5768B"/>
    <w:rsid w:val="00C577F4"/>
    <w:rsid w:val="00C578CE"/>
    <w:rsid w:val="00C57D3A"/>
    <w:rsid w:val="00C57DC3"/>
    <w:rsid w:val="00C57FF0"/>
    <w:rsid w:val="00C57FF7"/>
    <w:rsid w:val="00C60077"/>
    <w:rsid w:val="00C6008F"/>
    <w:rsid w:val="00C60383"/>
    <w:rsid w:val="00C60647"/>
    <w:rsid w:val="00C60B51"/>
    <w:rsid w:val="00C61113"/>
    <w:rsid w:val="00C61118"/>
    <w:rsid w:val="00C611EC"/>
    <w:rsid w:val="00C61215"/>
    <w:rsid w:val="00C613A4"/>
    <w:rsid w:val="00C61552"/>
    <w:rsid w:val="00C615F6"/>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58"/>
    <w:rsid w:val="00C62DF8"/>
    <w:rsid w:val="00C62F50"/>
    <w:rsid w:val="00C631C7"/>
    <w:rsid w:val="00C63245"/>
    <w:rsid w:val="00C632DD"/>
    <w:rsid w:val="00C63473"/>
    <w:rsid w:val="00C6351C"/>
    <w:rsid w:val="00C6358F"/>
    <w:rsid w:val="00C63684"/>
    <w:rsid w:val="00C6374C"/>
    <w:rsid w:val="00C6399C"/>
    <w:rsid w:val="00C63A20"/>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40"/>
    <w:rsid w:val="00C659E6"/>
    <w:rsid w:val="00C65A81"/>
    <w:rsid w:val="00C65ABC"/>
    <w:rsid w:val="00C65C79"/>
    <w:rsid w:val="00C65D69"/>
    <w:rsid w:val="00C65F07"/>
    <w:rsid w:val="00C65F38"/>
    <w:rsid w:val="00C660EF"/>
    <w:rsid w:val="00C66225"/>
    <w:rsid w:val="00C66238"/>
    <w:rsid w:val="00C66347"/>
    <w:rsid w:val="00C663B1"/>
    <w:rsid w:val="00C667B5"/>
    <w:rsid w:val="00C66A50"/>
    <w:rsid w:val="00C66A8A"/>
    <w:rsid w:val="00C66AAF"/>
    <w:rsid w:val="00C66B25"/>
    <w:rsid w:val="00C66BE7"/>
    <w:rsid w:val="00C66D3F"/>
    <w:rsid w:val="00C66E98"/>
    <w:rsid w:val="00C670F2"/>
    <w:rsid w:val="00C6712A"/>
    <w:rsid w:val="00C67320"/>
    <w:rsid w:val="00C677B4"/>
    <w:rsid w:val="00C67850"/>
    <w:rsid w:val="00C67963"/>
    <w:rsid w:val="00C67A0F"/>
    <w:rsid w:val="00C67E18"/>
    <w:rsid w:val="00C67EFC"/>
    <w:rsid w:val="00C701FE"/>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95B"/>
    <w:rsid w:val="00C71B73"/>
    <w:rsid w:val="00C71CFA"/>
    <w:rsid w:val="00C71E97"/>
    <w:rsid w:val="00C71EE5"/>
    <w:rsid w:val="00C71FF7"/>
    <w:rsid w:val="00C721A8"/>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844"/>
    <w:rsid w:val="00C7397C"/>
    <w:rsid w:val="00C73AB4"/>
    <w:rsid w:val="00C73ABC"/>
    <w:rsid w:val="00C73C94"/>
    <w:rsid w:val="00C73D10"/>
    <w:rsid w:val="00C73D22"/>
    <w:rsid w:val="00C73D71"/>
    <w:rsid w:val="00C73EEC"/>
    <w:rsid w:val="00C73F9F"/>
    <w:rsid w:val="00C740C3"/>
    <w:rsid w:val="00C74292"/>
    <w:rsid w:val="00C74301"/>
    <w:rsid w:val="00C74414"/>
    <w:rsid w:val="00C74621"/>
    <w:rsid w:val="00C74691"/>
    <w:rsid w:val="00C746F5"/>
    <w:rsid w:val="00C747B1"/>
    <w:rsid w:val="00C747F3"/>
    <w:rsid w:val="00C74851"/>
    <w:rsid w:val="00C74950"/>
    <w:rsid w:val="00C749F1"/>
    <w:rsid w:val="00C74AB9"/>
    <w:rsid w:val="00C74C1A"/>
    <w:rsid w:val="00C74CE6"/>
    <w:rsid w:val="00C74F55"/>
    <w:rsid w:val="00C75096"/>
    <w:rsid w:val="00C75132"/>
    <w:rsid w:val="00C7526E"/>
    <w:rsid w:val="00C7532B"/>
    <w:rsid w:val="00C7547B"/>
    <w:rsid w:val="00C754FA"/>
    <w:rsid w:val="00C755AB"/>
    <w:rsid w:val="00C756AF"/>
    <w:rsid w:val="00C756FC"/>
    <w:rsid w:val="00C7580A"/>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8C2"/>
    <w:rsid w:val="00C7696E"/>
    <w:rsid w:val="00C7696F"/>
    <w:rsid w:val="00C7697B"/>
    <w:rsid w:val="00C76A30"/>
    <w:rsid w:val="00C76DA5"/>
    <w:rsid w:val="00C76EDD"/>
    <w:rsid w:val="00C76F11"/>
    <w:rsid w:val="00C76F63"/>
    <w:rsid w:val="00C7739D"/>
    <w:rsid w:val="00C77450"/>
    <w:rsid w:val="00C77488"/>
    <w:rsid w:val="00C77541"/>
    <w:rsid w:val="00C77575"/>
    <w:rsid w:val="00C775B1"/>
    <w:rsid w:val="00C778E7"/>
    <w:rsid w:val="00C77B8D"/>
    <w:rsid w:val="00C77B90"/>
    <w:rsid w:val="00C77BD1"/>
    <w:rsid w:val="00C77D57"/>
    <w:rsid w:val="00C77E1F"/>
    <w:rsid w:val="00C77E33"/>
    <w:rsid w:val="00C77E42"/>
    <w:rsid w:val="00C8014E"/>
    <w:rsid w:val="00C8025E"/>
    <w:rsid w:val="00C80293"/>
    <w:rsid w:val="00C80324"/>
    <w:rsid w:val="00C8033C"/>
    <w:rsid w:val="00C804FD"/>
    <w:rsid w:val="00C80516"/>
    <w:rsid w:val="00C80526"/>
    <w:rsid w:val="00C8058E"/>
    <w:rsid w:val="00C80E51"/>
    <w:rsid w:val="00C80ED9"/>
    <w:rsid w:val="00C80F86"/>
    <w:rsid w:val="00C80F99"/>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38"/>
    <w:rsid w:val="00C829B8"/>
    <w:rsid w:val="00C82C7F"/>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5D0"/>
    <w:rsid w:val="00C85673"/>
    <w:rsid w:val="00C85823"/>
    <w:rsid w:val="00C858EB"/>
    <w:rsid w:val="00C85ABB"/>
    <w:rsid w:val="00C85B7A"/>
    <w:rsid w:val="00C86167"/>
    <w:rsid w:val="00C861F9"/>
    <w:rsid w:val="00C862BE"/>
    <w:rsid w:val="00C86389"/>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2CA"/>
    <w:rsid w:val="00C9133D"/>
    <w:rsid w:val="00C9135F"/>
    <w:rsid w:val="00C914F0"/>
    <w:rsid w:val="00C914F4"/>
    <w:rsid w:val="00C91623"/>
    <w:rsid w:val="00C9180C"/>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506"/>
    <w:rsid w:val="00C92623"/>
    <w:rsid w:val="00C92632"/>
    <w:rsid w:val="00C92645"/>
    <w:rsid w:val="00C92688"/>
    <w:rsid w:val="00C92791"/>
    <w:rsid w:val="00C92BE5"/>
    <w:rsid w:val="00C92F57"/>
    <w:rsid w:val="00C930C3"/>
    <w:rsid w:val="00C93727"/>
    <w:rsid w:val="00C9375F"/>
    <w:rsid w:val="00C93B7A"/>
    <w:rsid w:val="00C93CC8"/>
    <w:rsid w:val="00C93E8B"/>
    <w:rsid w:val="00C94007"/>
    <w:rsid w:val="00C9413C"/>
    <w:rsid w:val="00C94202"/>
    <w:rsid w:val="00C94276"/>
    <w:rsid w:val="00C942E1"/>
    <w:rsid w:val="00C943D7"/>
    <w:rsid w:val="00C944D0"/>
    <w:rsid w:val="00C94514"/>
    <w:rsid w:val="00C9467F"/>
    <w:rsid w:val="00C946D7"/>
    <w:rsid w:val="00C947E3"/>
    <w:rsid w:val="00C94AA5"/>
    <w:rsid w:val="00C94BA4"/>
    <w:rsid w:val="00C94FEC"/>
    <w:rsid w:val="00C9504A"/>
    <w:rsid w:val="00C95554"/>
    <w:rsid w:val="00C955D3"/>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64"/>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B44"/>
    <w:rsid w:val="00CA3D6C"/>
    <w:rsid w:val="00CA3DD7"/>
    <w:rsid w:val="00CA3FBE"/>
    <w:rsid w:val="00CA4314"/>
    <w:rsid w:val="00CA446D"/>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0E"/>
    <w:rsid w:val="00CA5B7A"/>
    <w:rsid w:val="00CA5E99"/>
    <w:rsid w:val="00CA60F0"/>
    <w:rsid w:val="00CA6196"/>
    <w:rsid w:val="00CA6717"/>
    <w:rsid w:val="00CA69D4"/>
    <w:rsid w:val="00CA6A5C"/>
    <w:rsid w:val="00CA6CA8"/>
    <w:rsid w:val="00CA6D3A"/>
    <w:rsid w:val="00CA7046"/>
    <w:rsid w:val="00CA718F"/>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962"/>
    <w:rsid w:val="00CB1B8F"/>
    <w:rsid w:val="00CB1C04"/>
    <w:rsid w:val="00CB1C95"/>
    <w:rsid w:val="00CB1E68"/>
    <w:rsid w:val="00CB1EC6"/>
    <w:rsid w:val="00CB2082"/>
    <w:rsid w:val="00CB21CD"/>
    <w:rsid w:val="00CB225C"/>
    <w:rsid w:val="00CB2439"/>
    <w:rsid w:val="00CB25E9"/>
    <w:rsid w:val="00CB2612"/>
    <w:rsid w:val="00CB26CF"/>
    <w:rsid w:val="00CB2AEC"/>
    <w:rsid w:val="00CB2B1C"/>
    <w:rsid w:val="00CB2B2E"/>
    <w:rsid w:val="00CB2E6D"/>
    <w:rsid w:val="00CB2FA9"/>
    <w:rsid w:val="00CB309D"/>
    <w:rsid w:val="00CB32AE"/>
    <w:rsid w:val="00CB3375"/>
    <w:rsid w:val="00CB3441"/>
    <w:rsid w:val="00CB3515"/>
    <w:rsid w:val="00CB364E"/>
    <w:rsid w:val="00CB3688"/>
    <w:rsid w:val="00CB38FC"/>
    <w:rsid w:val="00CB398B"/>
    <w:rsid w:val="00CB3B9E"/>
    <w:rsid w:val="00CB3BC9"/>
    <w:rsid w:val="00CB3BDA"/>
    <w:rsid w:val="00CB3E37"/>
    <w:rsid w:val="00CB403B"/>
    <w:rsid w:val="00CB4067"/>
    <w:rsid w:val="00CB4095"/>
    <w:rsid w:val="00CB40BE"/>
    <w:rsid w:val="00CB4346"/>
    <w:rsid w:val="00CB4418"/>
    <w:rsid w:val="00CB4529"/>
    <w:rsid w:val="00CB4642"/>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946"/>
    <w:rsid w:val="00CB5B1D"/>
    <w:rsid w:val="00CB5B27"/>
    <w:rsid w:val="00CB6533"/>
    <w:rsid w:val="00CB6655"/>
    <w:rsid w:val="00CB6824"/>
    <w:rsid w:val="00CB6C48"/>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8D"/>
    <w:rsid w:val="00CC01FE"/>
    <w:rsid w:val="00CC0360"/>
    <w:rsid w:val="00CC05A0"/>
    <w:rsid w:val="00CC0822"/>
    <w:rsid w:val="00CC08F2"/>
    <w:rsid w:val="00CC0AB2"/>
    <w:rsid w:val="00CC0AE8"/>
    <w:rsid w:val="00CC0AED"/>
    <w:rsid w:val="00CC0F84"/>
    <w:rsid w:val="00CC10B5"/>
    <w:rsid w:val="00CC1398"/>
    <w:rsid w:val="00CC1697"/>
    <w:rsid w:val="00CC16A7"/>
    <w:rsid w:val="00CC1870"/>
    <w:rsid w:val="00CC1A72"/>
    <w:rsid w:val="00CC1C47"/>
    <w:rsid w:val="00CC1CDC"/>
    <w:rsid w:val="00CC1F11"/>
    <w:rsid w:val="00CC1FD5"/>
    <w:rsid w:val="00CC2030"/>
    <w:rsid w:val="00CC2049"/>
    <w:rsid w:val="00CC212C"/>
    <w:rsid w:val="00CC23C6"/>
    <w:rsid w:val="00CC24C6"/>
    <w:rsid w:val="00CC2587"/>
    <w:rsid w:val="00CC25B3"/>
    <w:rsid w:val="00CC2612"/>
    <w:rsid w:val="00CC27FC"/>
    <w:rsid w:val="00CC2804"/>
    <w:rsid w:val="00CC2926"/>
    <w:rsid w:val="00CC299B"/>
    <w:rsid w:val="00CC29BD"/>
    <w:rsid w:val="00CC29D8"/>
    <w:rsid w:val="00CC2A57"/>
    <w:rsid w:val="00CC2A5F"/>
    <w:rsid w:val="00CC2D41"/>
    <w:rsid w:val="00CC2F41"/>
    <w:rsid w:val="00CC30FC"/>
    <w:rsid w:val="00CC3136"/>
    <w:rsid w:val="00CC34B2"/>
    <w:rsid w:val="00CC3502"/>
    <w:rsid w:val="00CC3652"/>
    <w:rsid w:val="00CC39D4"/>
    <w:rsid w:val="00CC3A19"/>
    <w:rsid w:val="00CC3B18"/>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5CF"/>
    <w:rsid w:val="00CC5733"/>
    <w:rsid w:val="00CC57DB"/>
    <w:rsid w:val="00CC5B17"/>
    <w:rsid w:val="00CC5C22"/>
    <w:rsid w:val="00CC5F04"/>
    <w:rsid w:val="00CC5F7A"/>
    <w:rsid w:val="00CC60C7"/>
    <w:rsid w:val="00CC62D3"/>
    <w:rsid w:val="00CC6327"/>
    <w:rsid w:val="00CC6543"/>
    <w:rsid w:val="00CC6622"/>
    <w:rsid w:val="00CC663D"/>
    <w:rsid w:val="00CC66F3"/>
    <w:rsid w:val="00CC6868"/>
    <w:rsid w:val="00CC68B5"/>
    <w:rsid w:val="00CC6AC0"/>
    <w:rsid w:val="00CC6B08"/>
    <w:rsid w:val="00CC6B79"/>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A31"/>
    <w:rsid w:val="00CD0B9E"/>
    <w:rsid w:val="00CD1120"/>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0C0"/>
    <w:rsid w:val="00CD21A4"/>
    <w:rsid w:val="00CD25B7"/>
    <w:rsid w:val="00CD283D"/>
    <w:rsid w:val="00CD28B8"/>
    <w:rsid w:val="00CD28E0"/>
    <w:rsid w:val="00CD2A51"/>
    <w:rsid w:val="00CD2BF6"/>
    <w:rsid w:val="00CD2D39"/>
    <w:rsid w:val="00CD2E75"/>
    <w:rsid w:val="00CD2F10"/>
    <w:rsid w:val="00CD30F8"/>
    <w:rsid w:val="00CD3197"/>
    <w:rsid w:val="00CD3213"/>
    <w:rsid w:val="00CD3317"/>
    <w:rsid w:val="00CD33F4"/>
    <w:rsid w:val="00CD3596"/>
    <w:rsid w:val="00CD362F"/>
    <w:rsid w:val="00CD3820"/>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4EC2"/>
    <w:rsid w:val="00CD504D"/>
    <w:rsid w:val="00CD51D3"/>
    <w:rsid w:val="00CD51E4"/>
    <w:rsid w:val="00CD51EE"/>
    <w:rsid w:val="00CD5401"/>
    <w:rsid w:val="00CD54BC"/>
    <w:rsid w:val="00CD5758"/>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C5"/>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6F"/>
    <w:rsid w:val="00CE26DB"/>
    <w:rsid w:val="00CE2A2D"/>
    <w:rsid w:val="00CE2D94"/>
    <w:rsid w:val="00CE2DB4"/>
    <w:rsid w:val="00CE2E0C"/>
    <w:rsid w:val="00CE2E11"/>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391"/>
    <w:rsid w:val="00CE4439"/>
    <w:rsid w:val="00CE44FE"/>
    <w:rsid w:val="00CE46D2"/>
    <w:rsid w:val="00CE49ED"/>
    <w:rsid w:val="00CE4AAB"/>
    <w:rsid w:val="00CE4DF7"/>
    <w:rsid w:val="00CE4FA4"/>
    <w:rsid w:val="00CE4FC8"/>
    <w:rsid w:val="00CE4FDE"/>
    <w:rsid w:val="00CE5130"/>
    <w:rsid w:val="00CE521B"/>
    <w:rsid w:val="00CE5491"/>
    <w:rsid w:val="00CE5520"/>
    <w:rsid w:val="00CE5A6E"/>
    <w:rsid w:val="00CE5BEB"/>
    <w:rsid w:val="00CE5C51"/>
    <w:rsid w:val="00CE5E3D"/>
    <w:rsid w:val="00CE5EF3"/>
    <w:rsid w:val="00CE5F02"/>
    <w:rsid w:val="00CE5F38"/>
    <w:rsid w:val="00CE5F6F"/>
    <w:rsid w:val="00CE618A"/>
    <w:rsid w:val="00CE6278"/>
    <w:rsid w:val="00CE632E"/>
    <w:rsid w:val="00CE6337"/>
    <w:rsid w:val="00CE63A8"/>
    <w:rsid w:val="00CE650C"/>
    <w:rsid w:val="00CE6620"/>
    <w:rsid w:val="00CE6714"/>
    <w:rsid w:val="00CE68DA"/>
    <w:rsid w:val="00CE6925"/>
    <w:rsid w:val="00CE6A6A"/>
    <w:rsid w:val="00CE6B7B"/>
    <w:rsid w:val="00CE6D38"/>
    <w:rsid w:val="00CE7050"/>
    <w:rsid w:val="00CE7168"/>
    <w:rsid w:val="00CE71D3"/>
    <w:rsid w:val="00CE7262"/>
    <w:rsid w:val="00CE7371"/>
    <w:rsid w:val="00CE75D7"/>
    <w:rsid w:val="00CE79AA"/>
    <w:rsid w:val="00CE7AE9"/>
    <w:rsid w:val="00CE7C51"/>
    <w:rsid w:val="00CE7F73"/>
    <w:rsid w:val="00CE7F9C"/>
    <w:rsid w:val="00CF00FD"/>
    <w:rsid w:val="00CF02B8"/>
    <w:rsid w:val="00CF02CF"/>
    <w:rsid w:val="00CF085E"/>
    <w:rsid w:val="00CF092B"/>
    <w:rsid w:val="00CF0A4A"/>
    <w:rsid w:val="00CF0E48"/>
    <w:rsid w:val="00CF0EC3"/>
    <w:rsid w:val="00CF0FE7"/>
    <w:rsid w:val="00CF1056"/>
    <w:rsid w:val="00CF16B0"/>
    <w:rsid w:val="00CF17B6"/>
    <w:rsid w:val="00CF17F9"/>
    <w:rsid w:val="00CF18A1"/>
    <w:rsid w:val="00CF19AB"/>
    <w:rsid w:val="00CF1B42"/>
    <w:rsid w:val="00CF1EC3"/>
    <w:rsid w:val="00CF1F06"/>
    <w:rsid w:val="00CF1F13"/>
    <w:rsid w:val="00CF1F43"/>
    <w:rsid w:val="00CF2334"/>
    <w:rsid w:val="00CF2499"/>
    <w:rsid w:val="00CF2522"/>
    <w:rsid w:val="00CF2532"/>
    <w:rsid w:val="00CF25EB"/>
    <w:rsid w:val="00CF2621"/>
    <w:rsid w:val="00CF2888"/>
    <w:rsid w:val="00CF2B2B"/>
    <w:rsid w:val="00CF2BEB"/>
    <w:rsid w:val="00CF2C1D"/>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BBF"/>
    <w:rsid w:val="00CF4CA7"/>
    <w:rsid w:val="00CF4DAD"/>
    <w:rsid w:val="00CF4E9B"/>
    <w:rsid w:val="00CF4FF6"/>
    <w:rsid w:val="00CF50D8"/>
    <w:rsid w:val="00CF5337"/>
    <w:rsid w:val="00CF5724"/>
    <w:rsid w:val="00CF5933"/>
    <w:rsid w:val="00CF59DC"/>
    <w:rsid w:val="00CF5C47"/>
    <w:rsid w:val="00CF5E76"/>
    <w:rsid w:val="00CF5F02"/>
    <w:rsid w:val="00CF61D8"/>
    <w:rsid w:val="00CF66F2"/>
    <w:rsid w:val="00CF6864"/>
    <w:rsid w:val="00CF68E7"/>
    <w:rsid w:val="00CF6D39"/>
    <w:rsid w:val="00CF6DCE"/>
    <w:rsid w:val="00CF6E8E"/>
    <w:rsid w:val="00CF6F4F"/>
    <w:rsid w:val="00CF6F98"/>
    <w:rsid w:val="00CF70FA"/>
    <w:rsid w:val="00CF71B9"/>
    <w:rsid w:val="00CF7517"/>
    <w:rsid w:val="00CF7659"/>
    <w:rsid w:val="00CF774B"/>
    <w:rsid w:val="00CF77A7"/>
    <w:rsid w:val="00CF79A9"/>
    <w:rsid w:val="00CF7A12"/>
    <w:rsid w:val="00CF7D5D"/>
    <w:rsid w:val="00CF7DC2"/>
    <w:rsid w:val="00CF7FE5"/>
    <w:rsid w:val="00D00089"/>
    <w:rsid w:val="00D00266"/>
    <w:rsid w:val="00D00330"/>
    <w:rsid w:val="00D00376"/>
    <w:rsid w:val="00D00567"/>
    <w:rsid w:val="00D00685"/>
    <w:rsid w:val="00D0074A"/>
    <w:rsid w:val="00D007A2"/>
    <w:rsid w:val="00D008EF"/>
    <w:rsid w:val="00D00946"/>
    <w:rsid w:val="00D0099A"/>
    <w:rsid w:val="00D00A40"/>
    <w:rsid w:val="00D00E8D"/>
    <w:rsid w:val="00D01091"/>
    <w:rsid w:val="00D015BF"/>
    <w:rsid w:val="00D01651"/>
    <w:rsid w:val="00D01663"/>
    <w:rsid w:val="00D016F0"/>
    <w:rsid w:val="00D01873"/>
    <w:rsid w:val="00D01CB6"/>
    <w:rsid w:val="00D01DCB"/>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700"/>
    <w:rsid w:val="00D0388E"/>
    <w:rsid w:val="00D038D3"/>
    <w:rsid w:val="00D0392B"/>
    <w:rsid w:val="00D03996"/>
    <w:rsid w:val="00D039C4"/>
    <w:rsid w:val="00D03BED"/>
    <w:rsid w:val="00D03C92"/>
    <w:rsid w:val="00D03CA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BDC"/>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A7E"/>
    <w:rsid w:val="00D06CA6"/>
    <w:rsid w:val="00D06E05"/>
    <w:rsid w:val="00D06EEA"/>
    <w:rsid w:val="00D06F19"/>
    <w:rsid w:val="00D07185"/>
    <w:rsid w:val="00D0748C"/>
    <w:rsid w:val="00D074F4"/>
    <w:rsid w:val="00D07584"/>
    <w:rsid w:val="00D07831"/>
    <w:rsid w:val="00D07921"/>
    <w:rsid w:val="00D07C4E"/>
    <w:rsid w:val="00D07E00"/>
    <w:rsid w:val="00D07F2F"/>
    <w:rsid w:val="00D10A11"/>
    <w:rsid w:val="00D10A66"/>
    <w:rsid w:val="00D10C1F"/>
    <w:rsid w:val="00D10C7A"/>
    <w:rsid w:val="00D10CEE"/>
    <w:rsid w:val="00D10D5B"/>
    <w:rsid w:val="00D10D92"/>
    <w:rsid w:val="00D11060"/>
    <w:rsid w:val="00D110AD"/>
    <w:rsid w:val="00D11105"/>
    <w:rsid w:val="00D11157"/>
    <w:rsid w:val="00D112DD"/>
    <w:rsid w:val="00D11772"/>
    <w:rsid w:val="00D11838"/>
    <w:rsid w:val="00D1194C"/>
    <w:rsid w:val="00D11997"/>
    <w:rsid w:val="00D119F0"/>
    <w:rsid w:val="00D11BBC"/>
    <w:rsid w:val="00D11C46"/>
    <w:rsid w:val="00D11D6A"/>
    <w:rsid w:val="00D11E15"/>
    <w:rsid w:val="00D12056"/>
    <w:rsid w:val="00D1207D"/>
    <w:rsid w:val="00D12348"/>
    <w:rsid w:val="00D12435"/>
    <w:rsid w:val="00D1268A"/>
    <w:rsid w:val="00D1276F"/>
    <w:rsid w:val="00D12903"/>
    <w:rsid w:val="00D12A7E"/>
    <w:rsid w:val="00D12C3D"/>
    <w:rsid w:val="00D12D72"/>
    <w:rsid w:val="00D12F28"/>
    <w:rsid w:val="00D12F4B"/>
    <w:rsid w:val="00D130F1"/>
    <w:rsid w:val="00D135E3"/>
    <w:rsid w:val="00D13627"/>
    <w:rsid w:val="00D13655"/>
    <w:rsid w:val="00D136BF"/>
    <w:rsid w:val="00D1371F"/>
    <w:rsid w:val="00D13891"/>
    <w:rsid w:val="00D139C2"/>
    <w:rsid w:val="00D13B50"/>
    <w:rsid w:val="00D13DE4"/>
    <w:rsid w:val="00D140DF"/>
    <w:rsid w:val="00D140E3"/>
    <w:rsid w:val="00D141E8"/>
    <w:rsid w:val="00D14203"/>
    <w:rsid w:val="00D142BE"/>
    <w:rsid w:val="00D142FB"/>
    <w:rsid w:val="00D1436F"/>
    <w:rsid w:val="00D14429"/>
    <w:rsid w:val="00D14697"/>
    <w:rsid w:val="00D14963"/>
    <w:rsid w:val="00D14A72"/>
    <w:rsid w:val="00D14B58"/>
    <w:rsid w:val="00D14D49"/>
    <w:rsid w:val="00D1539B"/>
    <w:rsid w:val="00D153A2"/>
    <w:rsid w:val="00D1545F"/>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AD9"/>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8C8"/>
    <w:rsid w:val="00D219B3"/>
    <w:rsid w:val="00D21A3D"/>
    <w:rsid w:val="00D21CB0"/>
    <w:rsid w:val="00D21CD8"/>
    <w:rsid w:val="00D21D0C"/>
    <w:rsid w:val="00D21D72"/>
    <w:rsid w:val="00D21D7F"/>
    <w:rsid w:val="00D221EE"/>
    <w:rsid w:val="00D22223"/>
    <w:rsid w:val="00D22297"/>
    <w:rsid w:val="00D22383"/>
    <w:rsid w:val="00D223D4"/>
    <w:rsid w:val="00D22440"/>
    <w:rsid w:val="00D22444"/>
    <w:rsid w:val="00D22538"/>
    <w:rsid w:val="00D22546"/>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3B7"/>
    <w:rsid w:val="00D234D8"/>
    <w:rsid w:val="00D23509"/>
    <w:rsid w:val="00D2352B"/>
    <w:rsid w:val="00D2360D"/>
    <w:rsid w:val="00D23A49"/>
    <w:rsid w:val="00D23A5E"/>
    <w:rsid w:val="00D23C00"/>
    <w:rsid w:val="00D23C78"/>
    <w:rsid w:val="00D23D1A"/>
    <w:rsid w:val="00D23E12"/>
    <w:rsid w:val="00D24018"/>
    <w:rsid w:val="00D243E5"/>
    <w:rsid w:val="00D2445C"/>
    <w:rsid w:val="00D24575"/>
    <w:rsid w:val="00D245F6"/>
    <w:rsid w:val="00D24729"/>
    <w:rsid w:val="00D24839"/>
    <w:rsid w:val="00D24A82"/>
    <w:rsid w:val="00D24C2D"/>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CA1"/>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195"/>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410"/>
    <w:rsid w:val="00D3178A"/>
    <w:rsid w:val="00D31864"/>
    <w:rsid w:val="00D31A95"/>
    <w:rsid w:val="00D31AD2"/>
    <w:rsid w:val="00D31BA1"/>
    <w:rsid w:val="00D31DC0"/>
    <w:rsid w:val="00D31DCD"/>
    <w:rsid w:val="00D3202E"/>
    <w:rsid w:val="00D320CB"/>
    <w:rsid w:val="00D32110"/>
    <w:rsid w:val="00D3212A"/>
    <w:rsid w:val="00D32144"/>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40C"/>
    <w:rsid w:val="00D34555"/>
    <w:rsid w:val="00D3468B"/>
    <w:rsid w:val="00D346CF"/>
    <w:rsid w:val="00D34864"/>
    <w:rsid w:val="00D34897"/>
    <w:rsid w:val="00D34B88"/>
    <w:rsid w:val="00D34BA6"/>
    <w:rsid w:val="00D34D3A"/>
    <w:rsid w:val="00D34E7B"/>
    <w:rsid w:val="00D34EB0"/>
    <w:rsid w:val="00D34FD8"/>
    <w:rsid w:val="00D35133"/>
    <w:rsid w:val="00D3516B"/>
    <w:rsid w:val="00D35295"/>
    <w:rsid w:val="00D35415"/>
    <w:rsid w:val="00D354AF"/>
    <w:rsid w:val="00D35532"/>
    <w:rsid w:val="00D355FB"/>
    <w:rsid w:val="00D35763"/>
    <w:rsid w:val="00D3577C"/>
    <w:rsid w:val="00D357A2"/>
    <w:rsid w:val="00D357A7"/>
    <w:rsid w:val="00D35822"/>
    <w:rsid w:val="00D35904"/>
    <w:rsid w:val="00D35B81"/>
    <w:rsid w:val="00D35D73"/>
    <w:rsid w:val="00D35D9F"/>
    <w:rsid w:val="00D35E2C"/>
    <w:rsid w:val="00D360FE"/>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2DA"/>
    <w:rsid w:val="00D4039F"/>
    <w:rsid w:val="00D4042D"/>
    <w:rsid w:val="00D407A4"/>
    <w:rsid w:val="00D4091D"/>
    <w:rsid w:val="00D40BFC"/>
    <w:rsid w:val="00D40C9A"/>
    <w:rsid w:val="00D40FF4"/>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499"/>
    <w:rsid w:val="00D426D2"/>
    <w:rsid w:val="00D4273E"/>
    <w:rsid w:val="00D42A8F"/>
    <w:rsid w:val="00D42CD1"/>
    <w:rsid w:val="00D42CE7"/>
    <w:rsid w:val="00D42F28"/>
    <w:rsid w:val="00D43107"/>
    <w:rsid w:val="00D43127"/>
    <w:rsid w:val="00D431C7"/>
    <w:rsid w:val="00D432CE"/>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8E6"/>
    <w:rsid w:val="00D4591C"/>
    <w:rsid w:val="00D4598F"/>
    <w:rsid w:val="00D45B6F"/>
    <w:rsid w:val="00D45D9F"/>
    <w:rsid w:val="00D45E12"/>
    <w:rsid w:val="00D45F57"/>
    <w:rsid w:val="00D45FC0"/>
    <w:rsid w:val="00D4604D"/>
    <w:rsid w:val="00D4606D"/>
    <w:rsid w:val="00D460CC"/>
    <w:rsid w:val="00D462A5"/>
    <w:rsid w:val="00D464BE"/>
    <w:rsid w:val="00D46504"/>
    <w:rsid w:val="00D46623"/>
    <w:rsid w:val="00D46767"/>
    <w:rsid w:val="00D467BC"/>
    <w:rsid w:val="00D46A2B"/>
    <w:rsid w:val="00D46AA1"/>
    <w:rsid w:val="00D46B84"/>
    <w:rsid w:val="00D47020"/>
    <w:rsid w:val="00D470B3"/>
    <w:rsid w:val="00D470ED"/>
    <w:rsid w:val="00D470FB"/>
    <w:rsid w:val="00D4714B"/>
    <w:rsid w:val="00D47156"/>
    <w:rsid w:val="00D47361"/>
    <w:rsid w:val="00D4739B"/>
    <w:rsid w:val="00D47466"/>
    <w:rsid w:val="00D474D6"/>
    <w:rsid w:val="00D47898"/>
    <w:rsid w:val="00D479C5"/>
    <w:rsid w:val="00D47A53"/>
    <w:rsid w:val="00D47F5F"/>
    <w:rsid w:val="00D500C2"/>
    <w:rsid w:val="00D500DB"/>
    <w:rsid w:val="00D50120"/>
    <w:rsid w:val="00D5027A"/>
    <w:rsid w:val="00D50572"/>
    <w:rsid w:val="00D505AB"/>
    <w:rsid w:val="00D50652"/>
    <w:rsid w:val="00D5066B"/>
    <w:rsid w:val="00D507A5"/>
    <w:rsid w:val="00D5085E"/>
    <w:rsid w:val="00D5089B"/>
    <w:rsid w:val="00D508FA"/>
    <w:rsid w:val="00D50933"/>
    <w:rsid w:val="00D509B6"/>
    <w:rsid w:val="00D509BC"/>
    <w:rsid w:val="00D50AA9"/>
    <w:rsid w:val="00D50B02"/>
    <w:rsid w:val="00D50BFD"/>
    <w:rsid w:val="00D50CC3"/>
    <w:rsid w:val="00D50E42"/>
    <w:rsid w:val="00D50F75"/>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653"/>
    <w:rsid w:val="00D52A6E"/>
    <w:rsid w:val="00D52BAE"/>
    <w:rsid w:val="00D52DD2"/>
    <w:rsid w:val="00D52EC0"/>
    <w:rsid w:val="00D530EE"/>
    <w:rsid w:val="00D5325E"/>
    <w:rsid w:val="00D53274"/>
    <w:rsid w:val="00D536A5"/>
    <w:rsid w:val="00D53AFC"/>
    <w:rsid w:val="00D53BB4"/>
    <w:rsid w:val="00D5411D"/>
    <w:rsid w:val="00D541B1"/>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BD"/>
    <w:rsid w:val="00D564EB"/>
    <w:rsid w:val="00D56509"/>
    <w:rsid w:val="00D56610"/>
    <w:rsid w:val="00D56969"/>
    <w:rsid w:val="00D56AC1"/>
    <w:rsid w:val="00D56BBC"/>
    <w:rsid w:val="00D56C0E"/>
    <w:rsid w:val="00D57033"/>
    <w:rsid w:val="00D570A4"/>
    <w:rsid w:val="00D57197"/>
    <w:rsid w:val="00D573D8"/>
    <w:rsid w:val="00D57538"/>
    <w:rsid w:val="00D57664"/>
    <w:rsid w:val="00D576FC"/>
    <w:rsid w:val="00D5778C"/>
    <w:rsid w:val="00D5781F"/>
    <w:rsid w:val="00D579C5"/>
    <w:rsid w:val="00D57A37"/>
    <w:rsid w:val="00D57AF8"/>
    <w:rsid w:val="00D57DE0"/>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0E51"/>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12"/>
    <w:rsid w:val="00D63BE7"/>
    <w:rsid w:val="00D63BFF"/>
    <w:rsid w:val="00D63CA5"/>
    <w:rsid w:val="00D63EC5"/>
    <w:rsid w:val="00D64291"/>
    <w:rsid w:val="00D64876"/>
    <w:rsid w:val="00D64B9C"/>
    <w:rsid w:val="00D64C77"/>
    <w:rsid w:val="00D64CA6"/>
    <w:rsid w:val="00D64D9E"/>
    <w:rsid w:val="00D64FE4"/>
    <w:rsid w:val="00D6500E"/>
    <w:rsid w:val="00D6505F"/>
    <w:rsid w:val="00D650E1"/>
    <w:rsid w:val="00D6512A"/>
    <w:rsid w:val="00D6518B"/>
    <w:rsid w:val="00D652BE"/>
    <w:rsid w:val="00D6531A"/>
    <w:rsid w:val="00D65510"/>
    <w:rsid w:val="00D656F0"/>
    <w:rsid w:val="00D6578F"/>
    <w:rsid w:val="00D657A1"/>
    <w:rsid w:val="00D65E8C"/>
    <w:rsid w:val="00D65EDA"/>
    <w:rsid w:val="00D660DE"/>
    <w:rsid w:val="00D66304"/>
    <w:rsid w:val="00D664B8"/>
    <w:rsid w:val="00D668C4"/>
    <w:rsid w:val="00D66A7C"/>
    <w:rsid w:val="00D66CB9"/>
    <w:rsid w:val="00D66D3B"/>
    <w:rsid w:val="00D66DD7"/>
    <w:rsid w:val="00D6728D"/>
    <w:rsid w:val="00D6744F"/>
    <w:rsid w:val="00D674DD"/>
    <w:rsid w:val="00D6764F"/>
    <w:rsid w:val="00D676C7"/>
    <w:rsid w:val="00D6773E"/>
    <w:rsid w:val="00D6793E"/>
    <w:rsid w:val="00D679DB"/>
    <w:rsid w:val="00D67A58"/>
    <w:rsid w:val="00D67B3C"/>
    <w:rsid w:val="00D67B6E"/>
    <w:rsid w:val="00D67C00"/>
    <w:rsid w:val="00D67C3E"/>
    <w:rsid w:val="00D67EEF"/>
    <w:rsid w:val="00D67F03"/>
    <w:rsid w:val="00D70260"/>
    <w:rsid w:val="00D70267"/>
    <w:rsid w:val="00D703AE"/>
    <w:rsid w:val="00D70566"/>
    <w:rsid w:val="00D705B8"/>
    <w:rsid w:val="00D70682"/>
    <w:rsid w:val="00D706D5"/>
    <w:rsid w:val="00D7073E"/>
    <w:rsid w:val="00D709D3"/>
    <w:rsid w:val="00D70AB4"/>
    <w:rsid w:val="00D70C58"/>
    <w:rsid w:val="00D70D05"/>
    <w:rsid w:val="00D70DE8"/>
    <w:rsid w:val="00D70E48"/>
    <w:rsid w:val="00D711D3"/>
    <w:rsid w:val="00D713B5"/>
    <w:rsid w:val="00D714D4"/>
    <w:rsid w:val="00D715D0"/>
    <w:rsid w:val="00D71682"/>
    <w:rsid w:val="00D719C9"/>
    <w:rsid w:val="00D71AA7"/>
    <w:rsid w:val="00D71BA0"/>
    <w:rsid w:val="00D71F8E"/>
    <w:rsid w:val="00D71FDC"/>
    <w:rsid w:val="00D71FE6"/>
    <w:rsid w:val="00D720C3"/>
    <w:rsid w:val="00D721E5"/>
    <w:rsid w:val="00D72253"/>
    <w:rsid w:val="00D72426"/>
    <w:rsid w:val="00D72510"/>
    <w:rsid w:val="00D725F6"/>
    <w:rsid w:val="00D72649"/>
    <w:rsid w:val="00D726A1"/>
    <w:rsid w:val="00D727A9"/>
    <w:rsid w:val="00D72ADB"/>
    <w:rsid w:val="00D72AFD"/>
    <w:rsid w:val="00D72C97"/>
    <w:rsid w:val="00D72D2E"/>
    <w:rsid w:val="00D72DFD"/>
    <w:rsid w:val="00D72E69"/>
    <w:rsid w:val="00D72FFC"/>
    <w:rsid w:val="00D731FA"/>
    <w:rsid w:val="00D73498"/>
    <w:rsid w:val="00D73618"/>
    <w:rsid w:val="00D73670"/>
    <w:rsid w:val="00D7372C"/>
    <w:rsid w:val="00D73A62"/>
    <w:rsid w:val="00D73B0A"/>
    <w:rsid w:val="00D73B80"/>
    <w:rsid w:val="00D73C38"/>
    <w:rsid w:val="00D73F74"/>
    <w:rsid w:val="00D73F87"/>
    <w:rsid w:val="00D7410A"/>
    <w:rsid w:val="00D7424F"/>
    <w:rsid w:val="00D74259"/>
    <w:rsid w:val="00D742D8"/>
    <w:rsid w:val="00D74726"/>
    <w:rsid w:val="00D74801"/>
    <w:rsid w:val="00D74E56"/>
    <w:rsid w:val="00D750D6"/>
    <w:rsid w:val="00D750E2"/>
    <w:rsid w:val="00D750EF"/>
    <w:rsid w:val="00D75250"/>
    <w:rsid w:val="00D7528C"/>
    <w:rsid w:val="00D752D7"/>
    <w:rsid w:val="00D75336"/>
    <w:rsid w:val="00D753B2"/>
    <w:rsid w:val="00D75417"/>
    <w:rsid w:val="00D754C1"/>
    <w:rsid w:val="00D755AA"/>
    <w:rsid w:val="00D7560A"/>
    <w:rsid w:val="00D757A9"/>
    <w:rsid w:val="00D757DE"/>
    <w:rsid w:val="00D75840"/>
    <w:rsid w:val="00D75C22"/>
    <w:rsid w:val="00D75C90"/>
    <w:rsid w:val="00D75DA1"/>
    <w:rsid w:val="00D75E21"/>
    <w:rsid w:val="00D75E38"/>
    <w:rsid w:val="00D75E3E"/>
    <w:rsid w:val="00D75EC5"/>
    <w:rsid w:val="00D76009"/>
    <w:rsid w:val="00D76071"/>
    <w:rsid w:val="00D7608E"/>
    <w:rsid w:val="00D760DE"/>
    <w:rsid w:val="00D76239"/>
    <w:rsid w:val="00D762E2"/>
    <w:rsid w:val="00D7657E"/>
    <w:rsid w:val="00D765A3"/>
    <w:rsid w:val="00D765D8"/>
    <w:rsid w:val="00D76698"/>
    <w:rsid w:val="00D768C6"/>
    <w:rsid w:val="00D769F7"/>
    <w:rsid w:val="00D76C6F"/>
    <w:rsid w:val="00D76DE7"/>
    <w:rsid w:val="00D7710A"/>
    <w:rsid w:val="00D77245"/>
    <w:rsid w:val="00D7797F"/>
    <w:rsid w:val="00D77B48"/>
    <w:rsid w:val="00D77C1E"/>
    <w:rsid w:val="00D77C4B"/>
    <w:rsid w:val="00D77E42"/>
    <w:rsid w:val="00D801C0"/>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3D58"/>
    <w:rsid w:val="00D84160"/>
    <w:rsid w:val="00D84175"/>
    <w:rsid w:val="00D841BB"/>
    <w:rsid w:val="00D84597"/>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7B"/>
    <w:rsid w:val="00D868AA"/>
    <w:rsid w:val="00D86952"/>
    <w:rsid w:val="00D869E9"/>
    <w:rsid w:val="00D8717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34"/>
    <w:rsid w:val="00D92A58"/>
    <w:rsid w:val="00D92C51"/>
    <w:rsid w:val="00D92CBE"/>
    <w:rsid w:val="00D92CCC"/>
    <w:rsid w:val="00D92F81"/>
    <w:rsid w:val="00D9318E"/>
    <w:rsid w:val="00D933E1"/>
    <w:rsid w:val="00D9350F"/>
    <w:rsid w:val="00D93525"/>
    <w:rsid w:val="00D9353B"/>
    <w:rsid w:val="00D9366B"/>
    <w:rsid w:val="00D936F9"/>
    <w:rsid w:val="00D9388B"/>
    <w:rsid w:val="00D939D1"/>
    <w:rsid w:val="00D93AF2"/>
    <w:rsid w:val="00D93BBD"/>
    <w:rsid w:val="00D93BCE"/>
    <w:rsid w:val="00D93C85"/>
    <w:rsid w:val="00D93D6D"/>
    <w:rsid w:val="00D94068"/>
    <w:rsid w:val="00D940F0"/>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E2"/>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12A"/>
    <w:rsid w:val="00D97300"/>
    <w:rsid w:val="00D97429"/>
    <w:rsid w:val="00D975CC"/>
    <w:rsid w:val="00D9761E"/>
    <w:rsid w:val="00D97694"/>
    <w:rsid w:val="00D97863"/>
    <w:rsid w:val="00D978E0"/>
    <w:rsid w:val="00D97950"/>
    <w:rsid w:val="00D979A0"/>
    <w:rsid w:val="00D97B86"/>
    <w:rsid w:val="00D97BE4"/>
    <w:rsid w:val="00D97C17"/>
    <w:rsid w:val="00D97C3D"/>
    <w:rsid w:val="00D97FA1"/>
    <w:rsid w:val="00DA0114"/>
    <w:rsid w:val="00DA0215"/>
    <w:rsid w:val="00DA0321"/>
    <w:rsid w:val="00DA0358"/>
    <w:rsid w:val="00DA05F3"/>
    <w:rsid w:val="00DA0657"/>
    <w:rsid w:val="00DA06CF"/>
    <w:rsid w:val="00DA06D7"/>
    <w:rsid w:val="00DA06E7"/>
    <w:rsid w:val="00DA0770"/>
    <w:rsid w:val="00DA07C1"/>
    <w:rsid w:val="00DA0A8A"/>
    <w:rsid w:val="00DA0AD4"/>
    <w:rsid w:val="00DA0E64"/>
    <w:rsid w:val="00DA114E"/>
    <w:rsid w:val="00DA11A8"/>
    <w:rsid w:val="00DA1404"/>
    <w:rsid w:val="00DA15BF"/>
    <w:rsid w:val="00DA1B8D"/>
    <w:rsid w:val="00DA1E25"/>
    <w:rsid w:val="00DA1E69"/>
    <w:rsid w:val="00DA1F60"/>
    <w:rsid w:val="00DA207A"/>
    <w:rsid w:val="00DA221C"/>
    <w:rsid w:val="00DA22C2"/>
    <w:rsid w:val="00DA2397"/>
    <w:rsid w:val="00DA23A6"/>
    <w:rsid w:val="00DA2503"/>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63A"/>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5C3"/>
    <w:rsid w:val="00DA564A"/>
    <w:rsid w:val="00DA5665"/>
    <w:rsid w:val="00DA588D"/>
    <w:rsid w:val="00DA58E4"/>
    <w:rsid w:val="00DA59F0"/>
    <w:rsid w:val="00DA5B63"/>
    <w:rsid w:val="00DA5F4E"/>
    <w:rsid w:val="00DA5FC5"/>
    <w:rsid w:val="00DA5FDE"/>
    <w:rsid w:val="00DA60B8"/>
    <w:rsid w:val="00DA625F"/>
    <w:rsid w:val="00DA6389"/>
    <w:rsid w:val="00DA6543"/>
    <w:rsid w:val="00DA656A"/>
    <w:rsid w:val="00DA658A"/>
    <w:rsid w:val="00DA66C8"/>
    <w:rsid w:val="00DA66DE"/>
    <w:rsid w:val="00DA6741"/>
    <w:rsid w:val="00DA6896"/>
    <w:rsid w:val="00DA6A1F"/>
    <w:rsid w:val="00DA6A46"/>
    <w:rsid w:val="00DA6BEF"/>
    <w:rsid w:val="00DA700E"/>
    <w:rsid w:val="00DA70B7"/>
    <w:rsid w:val="00DA70C0"/>
    <w:rsid w:val="00DA7233"/>
    <w:rsid w:val="00DA736A"/>
    <w:rsid w:val="00DA736C"/>
    <w:rsid w:val="00DA7377"/>
    <w:rsid w:val="00DA73CF"/>
    <w:rsid w:val="00DA757A"/>
    <w:rsid w:val="00DA76C3"/>
    <w:rsid w:val="00DA772A"/>
    <w:rsid w:val="00DA7B29"/>
    <w:rsid w:val="00DA7E35"/>
    <w:rsid w:val="00DA7F07"/>
    <w:rsid w:val="00DA7F18"/>
    <w:rsid w:val="00DA7FC7"/>
    <w:rsid w:val="00DB0038"/>
    <w:rsid w:val="00DB0094"/>
    <w:rsid w:val="00DB01AA"/>
    <w:rsid w:val="00DB021E"/>
    <w:rsid w:val="00DB0317"/>
    <w:rsid w:val="00DB0511"/>
    <w:rsid w:val="00DB061F"/>
    <w:rsid w:val="00DB079C"/>
    <w:rsid w:val="00DB07B1"/>
    <w:rsid w:val="00DB084E"/>
    <w:rsid w:val="00DB095E"/>
    <w:rsid w:val="00DB09CA"/>
    <w:rsid w:val="00DB0B7B"/>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3A2"/>
    <w:rsid w:val="00DB25BE"/>
    <w:rsid w:val="00DB2709"/>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34"/>
    <w:rsid w:val="00DB4982"/>
    <w:rsid w:val="00DB49DF"/>
    <w:rsid w:val="00DB4C6B"/>
    <w:rsid w:val="00DB4D12"/>
    <w:rsid w:val="00DB4D5B"/>
    <w:rsid w:val="00DB4E0F"/>
    <w:rsid w:val="00DB4ECC"/>
    <w:rsid w:val="00DB4FD5"/>
    <w:rsid w:val="00DB50A4"/>
    <w:rsid w:val="00DB50B3"/>
    <w:rsid w:val="00DB543B"/>
    <w:rsid w:val="00DB54BA"/>
    <w:rsid w:val="00DB5574"/>
    <w:rsid w:val="00DB5619"/>
    <w:rsid w:val="00DB5762"/>
    <w:rsid w:val="00DB57A0"/>
    <w:rsid w:val="00DB5992"/>
    <w:rsid w:val="00DB5D29"/>
    <w:rsid w:val="00DB5E01"/>
    <w:rsid w:val="00DB5E06"/>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387"/>
    <w:rsid w:val="00DB7617"/>
    <w:rsid w:val="00DB767F"/>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DA2"/>
    <w:rsid w:val="00DC0E6A"/>
    <w:rsid w:val="00DC1003"/>
    <w:rsid w:val="00DC12A5"/>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CCC"/>
    <w:rsid w:val="00DC2D40"/>
    <w:rsid w:val="00DC2E48"/>
    <w:rsid w:val="00DC2FC4"/>
    <w:rsid w:val="00DC30A5"/>
    <w:rsid w:val="00DC329A"/>
    <w:rsid w:val="00DC32D7"/>
    <w:rsid w:val="00DC35E0"/>
    <w:rsid w:val="00DC37A8"/>
    <w:rsid w:val="00DC393E"/>
    <w:rsid w:val="00DC3BDE"/>
    <w:rsid w:val="00DC3BF7"/>
    <w:rsid w:val="00DC3C67"/>
    <w:rsid w:val="00DC3EDF"/>
    <w:rsid w:val="00DC40C4"/>
    <w:rsid w:val="00DC4103"/>
    <w:rsid w:val="00DC42C7"/>
    <w:rsid w:val="00DC432B"/>
    <w:rsid w:val="00DC4455"/>
    <w:rsid w:val="00DC4478"/>
    <w:rsid w:val="00DC466E"/>
    <w:rsid w:val="00DC472E"/>
    <w:rsid w:val="00DC4884"/>
    <w:rsid w:val="00DC48E5"/>
    <w:rsid w:val="00DC498A"/>
    <w:rsid w:val="00DC4997"/>
    <w:rsid w:val="00DC4A0D"/>
    <w:rsid w:val="00DC4B2A"/>
    <w:rsid w:val="00DC4B43"/>
    <w:rsid w:val="00DC4CC7"/>
    <w:rsid w:val="00DC5243"/>
    <w:rsid w:val="00DC5350"/>
    <w:rsid w:val="00DC54CA"/>
    <w:rsid w:val="00DC5697"/>
    <w:rsid w:val="00DC56FE"/>
    <w:rsid w:val="00DC5779"/>
    <w:rsid w:val="00DC57F8"/>
    <w:rsid w:val="00DC582D"/>
    <w:rsid w:val="00DC59C7"/>
    <w:rsid w:val="00DC59CF"/>
    <w:rsid w:val="00DC5A09"/>
    <w:rsid w:val="00DC5B6C"/>
    <w:rsid w:val="00DC5FB3"/>
    <w:rsid w:val="00DC60C0"/>
    <w:rsid w:val="00DC6199"/>
    <w:rsid w:val="00DC628C"/>
    <w:rsid w:val="00DC62D2"/>
    <w:rsid w:val="00DC641F"/>
    <w:rsid w:val="00DC6609"/>
    <w:rsid w:val="00DC6B74"/>
    <w:rsid w:val="00DC6D70"/>
    <w:rsid w:val="00DC6DA7"/>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0E8A"/>
    <w:rsid w:val="00DD111B"/>
    <w:rsid w:val="00DD1261"/>
    <w:rsid w:val="00DD12EE"/>
    <w:rsid w:val="00DD1441"/>
    <w:rsid w:val="00DD16D6"/>
    <w:rsid w:val="00DD1818"/>
    <w:rsid w:val="00DD1865"/>
    <w:rsid w:val="00DD1CFB"/>
    <w:rsid w:val="00DD1D17"/>
    <w:rsid w:val="00DD1ED8"/>
    <w:rsid w:val="00DD1EEA"/>
    <w:rsid w:val="00DD1EF2"/>
    <w:rsid w:val="00DD1FEB"/>
    <w:rsid w:val="00DD241C"/>
    <w:rsid w:val="00DD2456"/>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7CC"/>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953"/>
    <w:rsid w:val="00DD4A03"/>
    <w:rsid w:val="00DD4B17"/>
    <w:rsid w:val="00DD529C"/>
    <w:rsid w:val="00DD52C4"/>
    <w:rsid w:val="00DD5420"/>
    <w:rsid w:val="00DD5421"/>
    <w:rsid w:val="00DD54DF"/>
    <w:rsid w:val="00DD5528"/>
    <w:rsid w:val="00DD582D"/>
    <w:rsid w:val="00DD594B"/>
    <w:rsid w:val="00DD595A"/>
    <w:rsid w:val="00DD5A5C"/>
    <w:rsid w:val="00DD5A68"/>
    <w:rsid w:val="00DD5C29"/>
    <w:rsid w:val="00DD5C36"/>
    <w:rsid w:val="00DD5C8F"/>
    <w:rsid w:val="00DD5D9A"/>
    <w:rsid w:val="00DD5DD3"/>
    <w:rsid w:val="00DD60DA"/>
    <w:rsid w:val="00DD61E1"/>
    <w:rsid w:val="00DD646F"/>
    <w:rsid w:val="00DD66BD"/>
    <w:rsid w:val="00DD678C"/>
    <w:rsid w:val="00DD67D9"/>
    <w:rsid w:val="00DD698D"/>
    <w:rsid w:val="00DD6BF1"/>
    <w:rsid w:val="00DD6CE3"/>
    <w:rsid w:val="00DD6F6F"/>
    <w:rsid w:val="00DD6FB9"/>
    <w:rsid w:val="00DD70A5"/>
    <w:rsid w:val="00DD797A"/>
    <w:rsid w:val="00DD7ABF"/>
    <w:rsid w:val="00DD7B36"/>
    <w:rsid w:val="00DD7D1F"/>
    <w:rsid w:val="00DD7DB8"/>
    <w:rsid w:val="00DE0274"/>
    <w:rsid w:val="00DE0388"/>
    <w:rsid w:val="00DE0398"/>
    <w:rsid w:val="00DE0636"/>
    <w:rsid w:val="00DE090D"/>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BB0"/>
    <w:rsid w:val="00DE3C3D"/>
    <w:rsid w:val="00DE3E4A"/>
    <w:rsid w:val="00DE3EA3"/>
    <w:rsid w:val="00DE40E3"/>
    <w:rsid w:val="00DE4212"/>
    <w:rsid w:val="00DE4513"/>
    <w:rsid w:val="00DE468C"/>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0A9"/>
    <w:rsid w:val="00DE72A9"/>
    <w:rsid w:val="00DE7625"/>
    <w:rsid w:val="00DE78C1"/>
    <w:rsid w:val="00DE78C3"/>
    <w:rsid w:val="00DE78D9"/>
    <w:rsid w:val="00DE7C3C"/>
    <w:rsid w:val="00DE7D6F"/>
    <w:rsid w:val="00DE7D8C"/>
    <w:rsid w:val="00DF0042"/>
    <w:rsid w:val="00DF0076"/>
    <w:rsid w:val="00DF0125"/>
    <w:rsid w:val="00DF01C7"/>
    <w:rsid w:val="00DF038A"/>
    <w:rsid w:val="00DF043B"/>
    <w:rsid w:val="00DF043E"/>
    <w:rsid w:val="00DF05CF"/>
    <w:rsid w:val="00DF07C3"/>
    <w:rsid w:val="00DF0A5D"/>
    <w:rsid w:val="00DF0AEC"/>
    <w:rsid w:val="00DF0D0A"/>
    <w:rsid w:val="00DF10A3"/>
    <w:rsid w:val="00DF1424"/>
    <w:rsid w:val="00DF15D4"/>
    <w:rsid w:val="00DF1600"/>
    <w:rsid w:val="00DF16A2"/>
    <w:rsid w:val="00DF16DE"/>
    <w:rsid w:val="00DF1A4B"/>
    <w:rsid w:val="00DF1C30"/>
    <w:rsid w:val="00DF202E"/>
    <w:rsid w:val="00DF232A"/>
    <w:rsid w:val="00DF2394"/>
    <w:rsid w:val="00DF24CA"/>
    <w:rsid w:val="00DF2791"/>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4C"/>
    <w:rsid w:val="00DF3CD9"/>
    <w:rsid w:val="00DF3CE6"/>
    <w:rsid w:val="00DF4195"/>
    <w:rsid w:val="00DF438E"/>
    <w:rsid w:val="00DF44CF"/>
    <w:rsid w:val="00DF4662"/>
    <w:rsid w:val="00DF4A47"/>
    <w:rsid w:val="00DF4D4A"/>
    <w:rsid w:val="00DF52AB"/>
    <w:rsid w:val="00DF52C0"/>
    <w:rsid w:val="00DF55E3"/>
    <w:rsid w:val="00DF56D7"/>
    <w:rsid w:val="00DF59DD"/>
    <w:rsid w:val="00DF5AF7"/>
    <w:rsid w:val="00DF5B21"/>
    <w:rsid w:val="00DF5C30"/>
    <w:rsid w:val="00DF5D63"/>
    <w:rsid w:val="00DF5D9C"/>
    <w:rsid w:val="00DF5DD0"/>
    <w:rsid w:val="00DF5F19"/>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7B"/>
    <w:rsid w:val="00DF7199"/>
    <w:rsid w:val="00DF738A"/>
    <w:rsid w:val="00DF757E"/>
    <w:rsid w:val="00DF75C1"/>
    <w:rsid w:val="00DF78CA"/>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96"/>
    <w:rsid w:val="00E029DF"/>
    <w:rsid w:val="00E029F3"/>
    <w:rsid w:val="00E02AA3"/>
    <w:rsid w:val="00E02AE1"/>
    <w:rsid w:val="00E02B22"/>
    <w:rsid w:val="00E02E6D"/>
    <w:rsid w:val="00E02F1C"/>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0B"/>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AA7"/>
    <w:rsid w:val="00E05AC9"/>
    <w:rsid w:val="00E05B48"/>
    <w:rsid w:val="00E05BC4"/>
    <w:rsid w:val="00E05BF7"/>
    <w:rsid w:val="00E05DA1"/>
    <w:rsid w:val="00E05F19"/>
    <w:rsid w:val="00E05F45"/>
    <w:rsid w:val="00E05F87"/>
    <w:rsid w:val="00E0601B"/>
    <w:rsid w:val="00E06097"/>
    <w:rsid w:val="00E060C0"/>
    <w:rsid w:val="00E06194"/>
    <w:rsid w:val="00E062CD"/>
    <w:rsid w:val="00E06398"/>
    <w:rsid w:val="00E06564"/>
    <w:rsid w:val="00E06AF5"/>
    <w:rsid w:val="00E06B16"/>
    <w:rsid w:val="00E06B34"/>
    <w:rsid w:val="00E06D79"/>
    <w:rsid w:val="00E06F79"/>
    <w:rsid w:val="00E06FBF"/>
    <w:rsid w:val="00E070DF"/>
    <w:rsid w:val="00E072FD"/>
    <w:rsid w:val="00E079A1"/>
    <w:rsid w:val="00E07C55"/>
    <w:rsid w:val="00E07CE9"/>
    <w:rsid w:val="00E07E31"/>
    <w:rsid w:val="00E07EDA"/>
    <w:rsid w:val="00E07F57"/>
    <w:rsid w:val="00E1006A"/>
    <w:rsid w:val="00E100A8"/>
    <w:rsid w:val="00E1021A"/>
    <w:rsid w:val="00E10224"/>
    <w:rsid w:val="00E102B1"/>
    <w:rsid w:val="00E10306"/>
    <w:rsid w:val="00E10320"/>
    <w:rsid w:val="00E103DA"/>
    <w:rsid w:val="00E105E5"/>
    <w:rsid w:val="00E1069C"/>
    <w:rsid w:val="00E106E2"/>
    <w:rsid w:val="00E10735"/>
    <w:rsid w:val="00E10890"/>
    <w:rsid w:val="00E10945"/>
    <w:rsid w:val="00E10DB7"/>
    <w:rsid w:val="00E10E9A"/>
    <w:rsid w:val="00E112C9"/>
    <w:rsid w:val="00E1159A"/>
    <w:rsid w:val="00E116B3"/>
    <w:rsid w:val="00E116C9"/>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978"/>
    <w:rsid w:val="00E13D16"/>
    <w:rsid w:val="00E13EE3"/>
    <w:rsid w:val="00E13F54"/>
    <w:rsid w:val="00E14256"/>
    <w:rsid w:val="00E142AF"/>
    <w:rsid w:val="00E1434B"/>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705"/>
    <w:rsid w:val="00E1599F"/>
    <w:rsid w:val="00E15AD1"/>
    <w:rsid w:val="00E15CDB"/>
    <w:rsid w:val="00E160A4"/>
    <w:rsid w:val="00E1614C"/>
    <w:rsid w:val="00E16336"/>
    <w:rsid w:val="00E16401"/>
    <w:rsid w:val="00E165D2"/>
    <w:rsid w:val="00E166EA"/>
    <w:rsid w:val="00E16BE2"/>
    <w:rsid w:val="00E16D15"/>
    <w:rsid w:val="00E16D80"/>
    <w:rsid w:val="00E16DFF"/>
    <w:rsid w:val="00E16F80"/>
    <w:rsid w:val="00E1729D"/>
    <w:rsid w:val="00E1732B"/>
    <w:rsid w:val="00E17555"/>
    <w:rsid w:val="00E179ED"/>
    <w:rsid w:val="00E17A0F"/>
    <w:rsid w:val="00E17A34"/>
    <w:rsid w:val="00E17B04"/>
    <w:rsid w:val="00E17D80"/>
    <w:rsid w:val="00E17E4A"/>
    <w:rsid w:val="00E17E5E"/>
    <w:rsid w:val="00E2026A"/>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7E"/>
    <w:rsid w:val="00E21FB3"/>
    <w:rsid w:val="00E2200A"/>
    <w:rsid w:val="00E2208B"/>
    <w:rsid w:val="00E22169"/>
    <w:rsid w:val="00E22385"/>
    <w:rsid w:val="00E223C5"/>
    <w:rsid w:val="00E224D9"/>
    <w:rsid w:val="00E228E5"/>
    <w:rsid w:val="00E22947"/>
    <w:rsid w:val="00E229B7"/>
    <w:rsid w:val="00E229E1"/>
    <w:rsid w:val="00E22A05"/>
    <w:rsid w:val="00E22A58"/>
    <w:rsid w:val="00E22CCC"/>
    <w:rsid w:val="00E22CE2"/>
    <w:rsid w:val="00E22D20"/>
    <w:rsid w:val="00E22E30"/>
    <w:rsid w:val="00E22F6B"/>
    <w:rsid w:val="00E2317B"/>
    <w:rsid w:val="00E233D6"/>
    <w:rsid w:val="00E233E6"/>
    <w:rsid w:val="00E234A6"/>
    <w:rsid w:val="00E2352E"/>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794"/>
    <w:rsid w:val="00E2482B"/>
    <w:rsid w:val="00E24A49"/>
    <w:rsid w:val="00E24B83"/>
    <w:rsid w:val="00E24B87"/>
    <w:rsid w:val="00E24E2F"/>
    <w:rsid w:val="00E24EBD"/>
    <w:rsid w:val="00E24EE3"/>
    <w:rsid w:val="00E24F9D"/>
    <w:rsid w:val="00E25066"/>
    <w:rsid w:val="00E25128"/>
    <w:rsid w:val="00E25381"/>
    <w:rsid w:val="00E2545C"/>
    <w:rsid w:val="00E2561A"/>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2E"/>
    <w:rsid w:val="00E26B3E"/>
    <w:rsid w:val="00E26DE1"/>
    <w:rsid w:val="00E26DFD"/>
    <w:rsid w:val="00E27083"/>
    <w:rsid w:val="00E27148"/>
    <w:rsid w:val="00E274CD"/>
    <w:rsid w:val="00E27543"/>
    <w:rsid w:val="00E276A0"/>
    <w:rsid w:val="00E2777D"/>
    <w:rsid w:val="00E2787E"/>
    <w:rsid w:val="00E27B46"/>
    <w:rsid w:val="00E27C98"/>
    <w:rsid w:val="00E27E1B"/>
    <w:rsid w:val="00E27E49"/>
    <w:rsid w:val="00E27F14"/>
    <w:rsid w:val="00E27FD4"/>
    <w:rsid w:val="00E30111"/>
    <w:rsid w:val="00E30158"/>
    <w:rsid w:val="00E3016F"/>
    <w:rsid w:val="00E30237"/>
    <w:rsid w:val="00E3032A"/>
    <w:rsid w:val="00E30340"/>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3A1"/>
    <w:rsid w:val="00E33420"/>
    <w:rsid w:val="00E33505"/>
    <w:rsid w:val="00E335C6"/>
    <w:rsid w:val="00E335DA"/>
    <w:rsid w:val="00E3365F"/>
    <w:rsid w:val="00E336E7"/>
    <w:rsid w:val="00E33921"/>
    <w:rsid w:val="00E33A05"/>
    <w:rsid w:val="00E33B74"/>
    <w:rsid w:val="00E33B9F"/>
    <w:rsid w:val="00E33E75"/>
    <w:rsid w:val="00E34443"/>
    <w:rsid w:val="00E34553"/>
    <w:rsid w:val="00E345C1"/>
    <w:rsid w:val="00E34703"/>
    <w:rsid w:val="00E3474E"/>
    <w:rsid w:val="00E34896"/>
    <w:rsid w:val="00E3494A"/>
    <w:rsid w:val="00E34A13"/>
    <w:rsid w:val="00E34A52"/>
    <w:rsid w:val="00E34B95"/>
    <w:rsid w:val="00E34DB2"/>
    <w:rsid w:val="00E34DBC"/>
    <w:rsid w:val="00E34F95"/>
    <w:rsid w:val="00E3507E"/>
    <w:rsid w:val="00E350D0"/>
    <w:rsid w:val="00E350FF"/>
    <w:rsid w:val="00E35122"/>
    <w:rsid w:val="00E35182"/>
    <w:rsid w:val="00E35570"/>
    <w:rsid w:val="00E3567D"/>
    <w:rsid w:val="00E357EB"/>
    <w:rsid w:val="00E35B08"/>
    <w:rsid w:val="00E35C6E"/>
    <w:rsid w:val="00E35C7C"/>
    <w:rsid w:val="00E35D9A"/>
    <w:rsid w:val="00E3604F"/>
    <w:rsid w:val="00E36167"/>
    <w:rsid w:val="00E3622C"/>
    <w:rsid w:val="00E36575"/>
    <w:rsid w:val="00E36579"/>
    <w:rsid w:val="00E3658D"/>
    <w:rsid w:val="00E3678A"/>
    <w:rsid w:val="00E3699B"/>
    <w:rsid w:val="00E36B97"/>
    <w:rsid w:val="00E36BBC"/>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020"/>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57"/>
    <w:rsid w:val="00E435DD"/>
    <w:rsid w:val="00E435E2"/>
    <w:rsid w:val="00E43B14"/>
    <w:rsid w:val="00E43B66"/>
    <w:rsid w:val="00E43BE9"/>
    <w:rsid w:val="00E43CF7"/>
    <w:rsid w:val="00E4402E"/>
    <w:rsid w:val="00E4432C"/>
    <w:rsid w:val="00E44374"/>
    <w:rsid w:val="00E44375"/>
    <w:rsid w:val="00E446E0"/>
    <w:rsid w:val="00E4475C"/>
    <w:rsid w:val="00E44861"/>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3B4"/>
    <w:rsid w:val="00E46409"/>
    <w:rsid w:val="00E46513"/>
    <w:rsid w:val="00E4652A"/>
    <w:rsid w:val="00E465B7"/>
    <w:rsid w:val="00E4679C"/>
    <w:rsid w:val="00E46A63"/>
    <w:rsid w:val="00E46A6E"/>
    <w:rsid w:val="00E46AA7"/>
    <w:rsid w:val="00E46BBA"/>
    <w:rsid w:val="00E46D7D"/>
    <w:rsid w:val="00E46F05"/>
    <w:rsid w:val="00E470DA"/>
    <w:rsid w:val="00E471C4"/>
    <w:rsid w:val="00E47240"/>
    <w:rsid w:val="00E47311"/>
    <w:rsid w:val="00E47361"/>
    <w:rsid w:val="00E473A0"/>
    <w:rsid w:val="00E479D8"/>
    <w:rsid w:val="00E47B70"/>
    <w:rsid w:val="00E47BAD"/>
    <w:rsid w:val="00E47CA7"/>
    <w:rsid w:val="00E47DD4"/>
    <w:rsid w:val="00E47DFC"/>
    <w:rsid w:val="00E501D7"/>
    <w:rsid w:val="00E50248"/>
    <w:rsid w:val="00E50638"/>
    <w:rsid w:val="00E50A60"/>
    <w:rsid w:val="00E50B40"/>
    <w:rsid w:val="00E50BAE"/>
    <w:rsid w:val="00E50CB9"/>
    <w:rsid w:val="00E50D87"/>
    <w:rsid w:val="00E50EDF"/>
    <w:rsid w:val="00E50F07"/>
    <w:rsid w:val="00E50FF7"/>
    <w:rsid w:val="00E510D8"/>
    <w:rsid w:val="00E51280"/>
    <w:rsid w:val="00E512F8"/>
    <w:rsid w:val="00E51496"/>
    <w:rsid w:val="00E515A8"/>
    <w:rsid w:val="00E516FE"/>
    <w:rsid w:val="00E516FF"/>
    <w:rsid w:val="00E51795"/>
    <w:rsid w:val="00E517BC"/>
    <w:rsid w:val="00E517C0"/>
    <w:rsid w:val="00E517C3"/>
    <w:rsid w:val="00E518A9"/>
    <w:rsid w:val="00E51B6A"/>
    <w:rsid w:val="00E51EE8"/>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927"/>
    <w:rsid w:val="00E54A0D"/>
    <w:rsid w:val="00E54A91"/>
    <w:rsid w:val="00E54B94"/>
    <w:rsid w:val="00E54DBA"/>
    <w:rsid w:val="00E54DF1"/>
    <w:rsid w:val="00E54ECE"/>
    <w:rsid w:val="00E5502B"/>
    <w:rsid w:val="00E55289"/>
    <w:rsid w:val="00E553C1"/>
    <w:rsid w:val="00E553CC"/>
    <w:rsid w:val="00E55409"/>
    <w:rsid w:val="00E554C5"/>
    <w:rsid w:val="00E556FE"/>
    <w:rsid w:val="00E557C0"/>
    <w:rsid w:val="00E557F5"/>
    <w:rsid w:val="00E55A9B"/>
    <w:rsid w:val="00E55CA6"/>
    <w:rsid w:val="00E55E01"/>
    <w:rsid w:val="00E55F4A"/>
    <w:rsid w:val="00E55FF5"/>
    <w:rsid w:val="00E56331"/>
    <w:rsid w:val="00E56855"/>
    <w:rsid w:val="00E56880"/>
    <w:rsid w:val="00E5689F"/>
    <w:rsid w:val="00E569C0"/>
    <w:rsid w:val="00E56D1F"/>
    <w:rsid w:val="00E56ED0"/>
    <w:rsid w:val="00E56F03"/>
    <w:rsid w:val="00E56FE3"/>
    <w:rsid w:val="00E57056"/>
    <w:rsid w:val="00E57102"/>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CBF"/>
    <w:rsid w:val="00E61D9F"/>
    <w:rsid w:val="00E61DC5"/>
    <w:rsid w:val="00E61DC7"/>
    <w:rsid w:val="00E61EC4"/>
    <w:rsid w:val="00E61EE3"/>
    <w:rsid w:val="00E61EFB"/>
    <w:rsid w:val="00E62007"/>
    <w:rsid w:val="00E6229F"/>
    <w:rsid w:val="00E623D8"/>
    <w:rsid w:val="00E623FE"/>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D92"/>
    <w:rsid w:val="00E63FBD"/>
    <w:rsid w:val="00E64044"/>
    <w:rsid w:val="00E6407A"/>
    <w:rsid w:val="00E64232"/>
    <w:rsid w:val="00E64558"/>
    <w:rsid w:val="00E6458F"/>
    <w:rsid w:val="00E64620"/>
    <w:rsid w:val="00E64B16"/>
    <w:rsid w:val="00E64BAA"/>
    <w:rsid w:val="00E64D14"/>
    <w:rsid w:val="00E64D84"/>
    <w:rsid w:val="00E64E47"/>
    <w:rsid w:val="00E64F39"/>
    <w:rsid w:val="00E65137"/>
    <w:rsid w:val="00E65181"/>
    <w:rsid w:val="00E651B5"/>
    <w:rsid w:val="00E65301"/>
    <w:rsid w:val="00E65341"/>
    <w:rsid w:val="00E654DD"/>
    <w:rsid w:val="00E655CE"/>
    <w:rsid w:val="00E65976"/>
    <w:rsid w:val="00E65A0E"/>
    <w:rsid w:val="00E65B02"/>
    <w:rsid w:val="00E65CA8"/>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3B"/>
    <w:rsid w:val="00E70D5B"/>
    <w:rsid w:val="00E70EB5"/>
    <w:rsid w:val="00E710C6"/>
    <w:rsid w:val="00E71368"/>
    <w:rsid w:val="00E713F2"/>
    <w:rsid w:val="00E71505"/>
    <w:rsid w:val="00E71580"/>
    <w:rsid w:val="00E716DF"/>
    <w:rsid w:val="00E71717"/>
    <w:rsid w:val="00E71AD9"/>
    <w:rsid w:val="00E71B60"/>
    <w:rsid w:val="00E71C83"/>
    <w:rsid w:val="00E71D7A"/>
    <w:rsid w:val="00E71D9A"/>
    <w:rsid w:val="00E71F52"/>
    <w:rsid w:val="00E72118"/>
    <w:rsid w:val="00E721AB"/>
    <w:rsid w:val="00E72697"/>
    <w:rsid w:val="00E729B4"/>
    <w:rsid w:val="00E72A3B"/>
    <w:rsid w:val="00E72AC0"/>
    <w:rsid w:val="00E72B0F"/>
    <w:rsid w:val="00E72BC9"/>
    <w:rsid w:val="00E72DD8"/>
    <w:rsid w:val="00E72E58"/>
    <w:rsid w:val="00E72F61"/>
    <w:rsid w:val="00E730D3"/>
    <w:rsid w:val="00E7317A"/>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377"/>
    <w:rsid w:val="00E74409"/>
    <w:rsid w:val="00E744E2"/>
    <w:rsid w:val="00E746B4"/>
    <w:rsid w:val="00E7477F"/>
    <w:rsid w:val="00E74925"/>
    <w:rsid w:val="00E749B2"/>
    <w:rsid w:val="00E74A19"/>
    <w:rsid w:val="00E74A20"/>
    <w:rsid w:val="00E74BD6"/>
    <w:rsid w:val="00E74D00"/>
    <w:rsid w:val="00E751B1"/>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530"/>
    <w:rsid w:val="00E76617"/>
    <w:rsid w:val="00E7676D"/>
    <w:rsid w:val="00E767E8"/>
    <w:rsid w:val="00E76836"/>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DB9"/>
    <w:rsid w:val="00E81EA4"/>
    <w:rsid w:val="00E8205B"/>
    <w:rsid w:val="00E821E2"/>
    <w:rsid w:val="00E82555"/>
    <w:rsid w:val="00E82A89"/>
    <w:rsid w:val="00E82BBB"/>
    <w:rsid w:val="00E82BD5"/>
    <w:rsid w:val="00E82BE0"/>
    <w:rsid w:val="00E82C92"/>
    <w:rsid w:val="00E82F25"/>
    <w:rsid w:val="00E82F60"/>
    <w:rsid w:val="00E83050"/>
    <w:rsid w:val="00E83197"/>
    <w:rsid w:val="00E83347"/>
    <w:rsid w:val="00E83499"/>
    <w:rsid w:val="00E834AC"/>
    <w:rsid w:val="00E834BE"/>
    <w:rsid w:val="00E83500"/>
    <w:rsid w:val="00E8359F"/>
    <w:rsid w:val="00E836F5"/>
    <w:rsid w:val="00E8373D"/>
    <w:rsid w:val="00E838FE"/>
    <w:rsid w:val="00E83961"/>
    <w:rsid w:val="00E83972"/>
    <w:rsid w:val="00E83994"/>
    <w:rsid w:val="00E83A85"/>
    <w:rsid w:val="00E83C59"/>
    <w:rsid w:val="00E84175"/>
    <w:rsid w:val="00E84195"/>
    <w:rsid w:val="00E8426B"/>
    <w:rsid w:val="00E842C8"/>
    <w:rsid w:val="00E842EF"/>
    <w:rsid w:val="00E842F9"/>
    <w:rsid w:val="00E843B1"/>
    <w:rsid w:val="00E848D8"/>
    <w:rsid w:val="00E84983"/>
    <w:rsid w:val="00E84B03"/>
    <w:rsid w:val="00E84C06"/>
    <w:rsid w:val="00E84F35"/>
    <w:rsid w:val="00E850C1"/>
    <w:rsid w:val="00E851D6"/>
    <w:rsid w:val="00E85306"/>
    <w:rsid w:val="00E855B8"/>
    <w:rsid w:val="00E857D4"/>
    <w:rsid w:val="00E85814"/>
    <w:rsid w:val="00E858EB"/>
    <w:rsid w:val="00E8595C"/>
    <w:rsid w:val="00E85EBB"/>
    <w:rsid w:val="00E85EC5"/>
    <w:rsid w:val="00E86072"/>
    <w:rsid w:val="00E86196"/>
    <w:rsid w:val="00E86292"/>
    <w:rsid w:val="00E863B4"/>
    <w:rsid w:val="00E866DA"/>
    <w:rsid w:val="00E86750"/>
    <w:rsid w:val="00E86830"/>
    <w:rsid w:val="00E86942"/>
    <w:rsid w:val="00E869E6"/>
    <w:rsid w:val="00E86A70"/>
    <w:rsid w:val="00E86B9B"/>
    <w:rsid w:val="00E86EC3"/>
    <w:rsid w:val="00E86FBD"/>
    <w:rsid w:val="00E86FFA"/>
    <w:rsid w:val="00E870D1"/>
    <w:rsid w:val="00E870FF"/>
    <w:rsid w:val="00E871C6"/>
    <w:rsid w:val="00E871E1"/>
    <w:rsid w:val="00E871F7"/>
    <w:rsid w:val="00E87206"/>
    <w:rsid w:val="00E8762F"/>
    <w:rsid w:val="00E878E0"/>
    <w:rsid w:val="00E8793E"/>
    <w:rsid w:val="00E87992"/>
    <w:rsid w:val="00E87BA7"/>
    <w:rsid w:val="00E87C4B"/>
    <w:rsid w:val="00E87F5D"/>
    <w:rsid w:val="00E87FD6"/>
    <w:rsid w:val="00E900DF"/>
    <w:rsid w:val="00E90130"/>
    <w:rsid w:val="00E902F4"/>
    <w:rsid w:val="00E903C3"/>
    <w:rsid w:val="00E903F3"/>
    <w:rsid w:val="00E90561"/>
    <w:rsid w:val="00E90791"/>
    <w:rsid w:val="00E9084B"/>
    <w:rsid w:val="00E90907"/>
    <w:rsid w:val="00E9099B"/>
    <w:rsid w:val="00E909E2"/>
    <w:rsid w:val="00E90B98"/>
    <w:rsid w:val="00E90DF2"/>
    <w:rsid w:val="00E90FA9"/>
    <w:rsid w:val="00E90FAA"/>
    <w:rsid w:val="00E90FCE"/>
    <w:rsid w:val="00E91128"/>
    <w:rsid w:val="00E91322"/>
    <w:rsid w:val="00E913DA"/>
    <w:rsid w:val="00E913FC"/>
    <w:rsid w:val="00E91449"/>
    <w:rsid w:val="00E914E9"/>
    <w:rsid w:val="00E91733"/>
    <w:rsid w:val="00E91893"/>
    <w:rsid w:val="00E9197B"/>
    <w:rsid w:val="00E91A5D"/>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0C"/>
    <w:rsid w:val="00E94C35"/>
    <w:rsid w:val="00E94D07"/>
    <w:rsid w:val="00E94DDC"/>
    <w:rsid w:val="00E95156"/>
    <w:rsid w:val="00E951E9"/>
    <w:rsid w:val="00E9528A"/>
    <w:rsid w:val="00E95445"/>
    <w:rsid w:val="00E954A4"/>
    <w:rsid w:val="00E954F7"/>
    <w:rsid w:val="00E9566D"/>
    <w:rsid w:val="00E957E7"/>
    <w:rsid w:val="00E9599E"/>
    <w:rsid w:val="00E95B1B"/>
    <w:rsid w:val="00E95B85"/>
    <w:rsid w:val="00E95D15"/>
    <w:rsid w:val="00E95E9C"/>
    <w:rsid w:val="00E95EB3"/>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751"/>
    <w:rsid w:val="00E97A4B"/>
    <w:rsid w:val="00E97AB4"/>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210"/>
    <w:rsid w:val="00EA2278"/>
    <w:rsid w:val="00EA23C7"/>
    <w:rsid w:val="00EA2510"/>
    <w:rsid w:val="00EA26CF"/>
    <w:rsid w:val="00EA27CE"/>
    <w:rsid w:val="00EA28D5"/>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2E"/>
    <w:rsid w:val="00EA4738"/>
    <w:rsid w:val="00EA4898"/>
    <w:rsid w:val="00EA49C9"/>
    <w:rsid w:val="00EA4BB5"/>
    <w:rsid w:val="00EA4C54"/>
    <w:rsid w:val="00EA4F08"/>
    <w:rsid w:val="00EA4FC9"/>
    <w:rsid w:val="00EA526F"/>
    <w:rsid w:val="00EA53F1"/>
    <w:rsid w:val="00EA5553"/>
    <w:rsid w:val="00EA55FF"/>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4FB"/>
    <w:rsid w:val="00EA758D"/>
    <w:rsid w:val="00EA75CF"/>
    <w:rsid w:val="00EA7601"/>
    <w:rsid w:val="00EA7A23"/>
    <w:rsid w:val="00EA7A39"/>
    <w:rsid w:val="00EA7A75"/>
    <w:rsid w:val="00EA7BA0"/>
    <w:rsid w:val="00EA7CB7"/>
    <w:rsid w:val="00EA7D29"/>
    <w:rsid w:val="00EA7D3E"/>
    <w:rsid w:val="00EA7EB2"/>
    <w:rsid w:val="00EA7F3B"/>
    <w:rsid w:val="00EA7F57"/>
    <w:rsid w:val="00EB0225"/>
    <w:rsid w:val="00EB05A0"/>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62F"/>
    <w:rsid w:val="00EB3725"/>
    <w:rsid w:val="00EB398F"/>
    <w:rsid w:val="00EB3A3C"/>
    <w:rsid w:val="00EB3B29"/>
    <w:rsid w:val="00EB3C5D"/>
    <w:rsid w:val="00EB3D81"/>
    <w:rsid w:val="00EB3EBD"/>
    <w:rsid w:val="00EB4063"/>
    <w:rsid w:val="00EB419A"/>
    <w:rsid w:val="00EB41E1"/>
    <w:rsid w:val="00EB4303"/>
    <w:rsid w:val="00EB43A3"/>
    <w:rsid w:val="00EB43B2"/>
    <w:rsid w:val="00EB43E6"/>
    <w:rsid w:val="00EB440E"/>
    <w:rsid w:val="00EB4510"/>
    <w:rsid w:val="00EB45FF"/>
    <w:rsid w:val="00EB4893"/>
    <w:rsid w:val="00EB4AE5"/>
    <w:rsid w:val="00EB50AA"/>
    <w:rsid w:val="00EB52A6"/>
    <w:rsid w:val="00EB52B2"/>
    <w:rsid w:val="00EB5312"/>
    <w:rsid w:val="00EB5380"/>
    <w:rsid w:val="00EB5449"/>
    <w:rsid w:val="00EB5454"/>
    <w:rsid w:val="00EB545B"/>
    <w:rsid w:val="00EB54C9"/>
    <w:rsid w:val="00EB5522"/>
    <w:rsid w:val="00EB57BD"/>
    <w:rsid w:val="00EB5ADF"/>
    <w:rsid w:val="00EB5C9E"/>
    <w:rsid w:val="00EB5E34"/>
    <w:rsid w:val="00EB5F23"/>
    <w:rsid w:val="00EB60C8"/>
    <w:rsid w:val="00EB622F"/>
    <w:rsid w:val="00EB62A8"/>
    <w:rsid w:val="00EB638E"/>
    <w:rsid w:val="00EB6916"/>
    <w:rsid w:val="00EB6AC9"/>
    <w:rsid w:val="00EB6F45"/>
    <w:rsid w:val="00EB6FBE"/>
    <w:rsid w:val="00EB6FDB"/>
    <w:rsid w:val="00EB751D"/>
    <w:rsid w:val="00EB7684"/>
    <w:rsid w:val="00EB793D"/>
    <w:rsid w:val="00EB7AA0"/>
    <w:rsid w:val="00EB7AFE"/>
    <w:rsid w:val="00EB7D60"/>
    <w:rsid w:val="00EB7FA3"/>
    <w:rsid w:val="00EC0268"/>
    <w:rsid w:val="00EC028E"/>
    <w:rsid w:val="00EC031C"/>
    <w:rsid w:val="00EC035B"/>
    <w:rsid w:val="00EC0690"/>
    <w:rsid w:val="00EC08F7"/>
    <w:rsid w:val="00EC090B"/>
    <w:rsid w:val="00EC094F"/>
    <w:rsid w:val="00EC09AA"/>
    <w:rsid w:val="00EC0A2B"/>
    <w:rsid w:val="00EC0AC3"/>
    <w:rsid w:val="00EC1046"/>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02F"/>
    <w:rsid w:val="00EC32BA"/>
    <w:rsid w:val="00EC3366"/>
    <w:rsid w:val="00EC351F"/>
    <w:rsid w:val="00EC3576"/>
    <w:rsid w:val="00EC36FD"/>
    <w:rsid w:val="00EC37C9"/>
    <w:rsid w:val="00EC37EA"/>
    <w:rsid w:val="00EC381B"/>
    <w:rsid w:val="00EC388C"/>
    <w:rsid w:val="00EC3948"/>
    <w:rsid w:val="00EC3A88"/>
    <w:rsid w:val="00EC3BD9"/>
    <w:rsid w:val="00EC3C59"/>
    <w:rsid w:val="00EC3D45"/>
    <w:rsid w:val="00EC3E21"/>
    <w:rsid w:val="00EC4171"/>
    <w:rsid w:val="00EC46E3"/>
    <w:rsid w:val="00EC473D"/>
    <w:rsid w:val="00EC478D"/>
    <w:rsid w:val="00EC47E5"/>
    <w:rsid w:val="00EC484E"/>
    <w:rsid w:val="00EC48BD"/>
    <w:rsid w:val="00EC4A5B"/>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C51"/>
    <w:rsid w:val="00EC5D24"/>
    <w:rsid w:val="00EC5ECA"/>
    <w:rsid w:val="00EC5ED3"/>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EC0"/>
    <w:rsid w:val="00ED1F06"/>
    <w:rsid w:val="00ED1F6C"/>
    <w:rsid w:val="00ED2145"/>
    <w:rsid w:val="00ED214C"/>
    <w:rsid w:val="00ED2508"/>
    <w:rsid w:val="00ED268F"/>
    <w:rsid w:val="00ED279B"/>
    <w:rsid w:val="00ED2895"/>
    <w:rsid w:val="00ED2B00"/>
    <w:rsid w:val="00ED2B30"/>
    <w:rsid w:val="00ED2BA6"/>
    <w:rsid w:val="00ED2C51"/>
    <w:rsid w:val="00ED2C6C"/>
    <w:rsid w:val="00ED2C9B"/>
    <w:rsid w:val="00ED2FFB"/>
    <w:rsid w:val="00ED30C7"/>
    <w:rsid w:val="00ED30E0"/>
    <w:rsid w:val="00ED3288"/>
    <w:rsid w:val="00ED341E"/>
    <w:rsid w:val="00ED34D4"/>
    <w:rsid w:val="00ED359C"/>
    <w:rsid w:val="00ED369A"/>
    <w:rsid w:val="00ED3705"/>
    <w:rsid w:val="00ED398C"/>
    <w:rsid w:val="00ED3B99"/>
    <w:rsid w:val="00ED3C0F"/>
    <w:rsid w:val="00ED3CE6"/>
    <w:rsid w:val="00ED3D5D"/>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23"/>
    <w:rsid w:val="00ED53BD"/>
    <w:rsid w:val="00ED53F8"/>
    <w:rsid w:val="00ED555E"/>
    <w:rsid w:val="00ED5564"/>
    <w:rsid w:val="00ED55DB"/>
    <w:rsid w:val="00ED5812"/>
    <w:rsid w:val="00ED59C8"/>
    <w:rsid w:val="00ED5A4A"/>
    <w:rsid w:val="00ED5ABA"/>
    <w:rsid w:val="00ED5B06"/>
    <w:rsid w:val="00ED5C09"/>
    <w:rsid w:val="00ED5C6A"/>
    <w:rsid w:val="00ED5C9D"/>
    <w:rsid w:val="00ED5F27"/>
    <w:rsid w:val="00ED6296"/>
    <w:rsid w:val="00ED642A"/>
    <w:rsid w:val="00ED6439"/>
    <w:rsid w:val="00ED64E2"/>
    <w:rsid w:val="00ED66B9"/>
    <w:rsid w:val="00ED6706"/>
    <w:rsid w:val="00ED6795"/>
    <w:rsid w:val="00ED680B"/>
    <w:rsid w:val="00ED6900"/>
    <w:rsid w:val="00ED6937"/>
    <w:rsid w:val="00ED69C1"/>
    <w:rsid w:val="00ED6A9B"/>
    <w:rsid w:val="00ED6C34"/>
    <w:rsid w:val="00ED6FE4"/>
    <w:rsid w:val="00ED700F"/>
    <w:rsid w:val="00ED70F9"/>
    <w:rsid w:val="00ED720D"/>
    <w:rsid w:val="00ED732E"/>
    <w:rsid w:val="00ED736E"/>
    <w:rsid w:val="00ED73F9"/>
    <w:rsid w:val="00ED7496"/>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064"/>
    <w:rsid w:val="00EE113B"/>
    <w:rsid w:val="00EE1153"/>
    <w:rsid w:val="00EE1775"/>
    <w:rsid w:val="00EE1855"/>
    <w:rsid w:val="00EE18AE"/>
    <w:rsid w:val="00EE1985"/>
    <w:rsid w:val="00EE1A8D"/>
    <w:rsid w:val="00EE1CFE"/>
    <w:rsid w:val="00EE1F05"/>
    <w:rsid w:val="00EE20D5"/>
    <w:rsid w:val="00EE21AB"/>
    <w:rsid w:val="00EE22E0"/>
    <w:rsid w:val="00EE23ED"/>
    <w:rsid w:val="00EE24C0"/>
    <w:rsid w:val="00EE251D"/>
    <w:rsid w:val="00EE2774"/>
    <w:rsid w:val="00EE297A"/>
    <w:rsid w:val="00EE2A5B"/>
    <w:rsid w:val="00EE2C02"/>
    <w:rsid w:val="00EE2DAF"/>
    <w:rsid w:val="00EE2F47"/>
    <w:rsid w:val="00EE3049"/>
    <w:rsid w:val="00EE3068"/>
    <w:rsid w:val="00EE3333"/>
    <w:rsid w:val="00EE36B6"/>
    <w:rsid w:val="00EE380C"/>
    <w:rsid w:val="00EE38E0"/>
    <w:rsid w:val="00EE39CE"/>
    <w:rsid w:val="00EE3C4F"/>
    <w:rsid w:val="00EE3D82"/>
    <w:rsid w:val="00EE3DBB"/>
    <w:rsid w:val="00EE3E64"/>
    <w:rsid w:val="00EE4196"/>
    <w:rsid w:val="00EE41C6"/>
    <w:rsid w:val="00EE4395"/>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3B8"/>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29"/>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C96"/>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8A0"/>
    <w:rsid w:val="00EF19BA"/>
    <w:rsid w:val="00EF19EC"/>
    <w:rsid w:val="00EF1A41"/>
    <w:rsid w:val="00EF1F24"/>
    <w:rsid w:val="00EF1F9C"/>
    <w:rsid w:val="00EF23D8"/>
    <w:rsid w:val="00EF23E5"/>
    <w:rsid w:val="00EF23F3"/>
    <w:rsid w:val="00EF2470"/>
    <w:rsid w:val="00EF2569"/>
    <w:rsid w:val="00EF2656"/>
    <w:rsid w:val="00EF26B5"/>
    <w:rsid w:val="00EF2941"/>
    <w:rsid w:val="00EF2B9A"/>
    <w:rsid w:val="00EF2E06"/>
    <w:rsid w:val="00EF2E62"/>
    <w:rsid w:val="00EF2F4E"/>
    <w:rsid w:val="00EF3436"/>
    <w:rsid w:val="00EF343F"/>
    <w:rsid w:val="00EF354E"/>
    <w:rsid w:val="00EF37EE"/>
    <w:rsid w:val="00EF3939"/>
    <w:rsid w:val="00EF3BA0"/>
    <w:rsid w:val="00EF3BB2"/>
    <w:rsid w:val="00EF3BD4"/>
    <w:rsid w:val="00EF3BFB"/>
    <w:rsid w:val="00EF404A"/>
    <w:rsid w:val="00EF41C0"/>
    <w:rsid w:val="00EF4230"/>
    <w:rsid w:val="00EF4279"/>
    <w:rsid w:val="00EF42D7"/>
    <w:rsid w:val="00EF4405"/>
    <w:rsid w:val="00EF44AE"/>
    <w:rsid w:val="00EF45C3"/>
    <w:rsid w:val="00EF4BBF"/>
    <w:rsid w:val="00EF4C1A"/>
    <w:rsid w:val="00EF4CB2"/>
    <w:rsid w:val="00EF4CDC"/>
    <w:rsid w:val="00EF4DF9"/>
    <w:rsid w:val="00EF5142"/>
    <w:rsid w:val="00EF5166"/>
    <w:rsid w:val="00EF52A4"/>
    <w:rsid w:val="00EF52AB"/>
    <w:rsid w:val="00EF52D8"/>
    <w:rsid w:val="00EF5329"/>
    <w:rsid w:val="00EF5412"/>
    <w:rsid w:val="00EF55AE"/>
    <w:rsid w:val="00EF57DD"/>
    <w:rsid w:val="00EF590F"/>
    <w:rsid w:val="00EF5A88"/>
    <w:rsid w:val="00EF5B53"/>
    <w:rsid w:val="00EF5BA8"/>
    <w:rsid w:val="00EF5BCA"/>
    <w:rsid w:val="00EF5C20"/>
    <w:rsid w:val="00EF6077"/>
    <w:rsid w:val="00EF6274"/>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29"/>
    <w:rsid w:val="00EF7C74"/>
    <w:rsid w:val="00EF7FD4"/>
    <w:rsid w:val="00F0004A"/>
    <w:rsid w:val="00F0028F"/>
    <w:rsid w:val="00F0029D"/>
    <w:rsid w:val="00F0037A"/>
    <w:rsid w:val="00F00B67"/>
    <w:rsid w:val="00F00EEE"/>
    <w:rsid w:val="00F00EF8"/>
    <w:rsid w:val="00F00FF0"/>
    <w:rsid w:val="00F010B1"/>
    <w:rsid w:val="00F0133A"/>
    <w:rsid w:val="00F0145A"/>
    <w:rsid w:val="00F014C3"/>
    <w:rsid w:val="00F01615"/>
    <w:rsid w:val="00F01666"/>
    <w:rsid w:val="00F016D9"/>
    <w:rsid w:val="00F016F9"/>
    <w:rsid w:val="00F017E8"/>
    <w:rsid w:val="00F0183B"/>
    <w:rsid w:val="00F019F5"/>
    <w:rsid w:val="00F01BC5"/>
    <w:rsid w:val="00F01D2C"/>
    <w:rsid w:val="00F01EB6"/>
    <w:rsid w:val="00F01F3E"/>
    <w:rsid w:val="00F01F74"/>
    <w:rsid w:val="00F020AD"/>
    <w:rsid w:val="00F021EF"/>
    <w:rsid w:val="00F02657"/>
    <w:rsid w:val="00F02873"/>
    <w:rsid w:val="00F029FF"/>
    <w:rsid w:val="00F02A8E"/>
    <w:rsid w:val="00F02BBB"/>
    <w:rsid w:val="00F02E23"/>
    <w:rsid w:val="00F02E25"/>
    <w:rsid w:val="00F02EF6"/>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65"/>
    <w:rsid w:val="00F042CF"/>
    <w:rsid w:val="00F04339"/>
    <w:rsid w:val="00F044BA"/>
    <w:rsid w:val="00F045C8"/>
    <w:rsid w:val="00F04712"/>
    <w:rsid w:val="00F0479D"/>
    <w:rsid w:val="00F04851"/>
    <w:rsid w:val="00F04948"/>
    <w:rsid w:val="00F04A9A"/>
    <w:rsid w:val="00F04C71"/>
    <w:rsid w:val="00F04D8F"/>
    <w:rsid w:val="00F04FC8"/>
    <w:rsid w:val="00F0511B"/>
    <w:rsid w:val="00F0518F"/>
    <w:rsid w:val="00F053FB"/>
    <w:rsid w:val="00F0570F"/>
    <w:rsid w:val="00F05735"/>
    <w:rsid w:val="00F05A69"/>
    <w:rsid w:val="00F05A76"/>
    <w:rsid w:val="00F05C53"/>
    <w:rsid w:val="00F05E70"/>
    <w:rsid w:val="00F05F67"/>
    <w:rsid w:val="00F05FCC"/>
    <w:rsid w:val="00F0613A"/>
    <w:rsid w:val="00F06300"/>
    <w:rsid w:val="00F063A6"/>
    <w:rsid w:val="00F063C4"/>
    <w:rsid w:val="00F0671D"/>
    <w:rsid w:val="00F0676B"/>
    <w:rsid w:val="00F0684A"/>
    <w:rsid w:val="00F06935"/>
    <w:rsid w:val="00F06999"/>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07F8C"/>
    <w:rsid w:val="00F10128"/>
    <w:rsid w:val="00F10173"/>
    <w:rsid w:val="00F101B7"/>
    <w:rsid w:val="00F10211"/>
    <w:rsid w:val="00F1041B"/>
    <w:rsid w:val="00F1045C"/>
    <w:rsid w:val="00F10523"/>
    <w:rsid w:val="00F10558"/>
    <w:rsid w:val="00F10681"/>
    <w:rsid w:val="00F107B7"/>
    <w:rsid w:val="00F1086F"/>
    <w:rsid w:val="00F109D5"/>
    <w:rsid w:val="00F10B47"/>
    <w:rsid w:val="00F10BAF"/>
    <w:rsid w:val="00F10C12"/>
    <w:rsid w:val="00F10D28"/>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A09"/>
    <w:rsid w:val="00F13C3F"/>
    <w:rsid w:val="00F13E04"/>
    <w:rsid w:val="00F13F5E"/>
    <w:rsid w:val="00F13FC4"/>
    <w:rsid w:val="00F1421C"/>
    <w:rsid w:val="00F14253"/>
    <w:rsid w:val="00F1431C"/>
    <w:rsid w:val="00F14324"/>
    <w:rsid w:val="00F14524"/>
    <w:rsid w:val="00F14639"/>
    <w:rsid w:val="00F146C8"/>
    <w:rsid w:val="00F148DF"/>
    <w:rsid w:val="00F149C7"/>
    <w:rsid w:val="00F14DAC"/>
    <w:rsid w:val="00F14E14"/>
    <w:rsid w:val="00F14F7D"/>
    <w:rsid w:val="00F1507C"/>
    <w:rsid w:val="00F15179"/>
    <w:rsid w:val="00F153DB"/>
    <w:rsid w:val="00F15570"/>
    <w:rsid w:val="00F158C5"/>
    <w:rsid w:val="00F159FC"/>
    <w:rsid w:val="00F15B11"/>
    <w:rsid w:val="00F15FAC"/>
    <w:rsid w:val="00F16075"/>
    <w:rsid w:val="00F16327"/>
    <w:rsid w:val="00F1658B"/>
    <w:rsid w:val="00F165CE"/>
    <w:rsid w:val="00F16673"/>
    <w:rsid w:val="00F1673F"/>
    <w:rsid w:val="00F16824"/>
    <w:rsid w:val="00F16A3C"/>
    <w:rsid w:val="00F16CC5"/>
    <w:rsid w:val="00F16FAA"/>
    <w:rsid w:val="00F170AA"/>
    <w:rsid w:val="00F1730B"/>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8A3"/>
    <w:rsid w:val="00F2099C"/>
    <w:rsid w:val="00F20A6F"/>
    <w:rsid w:val="00F20A71"/>
    <w:rsid w:val="00F20A92"/>
    <w:rsid w:val="00F20CF6"/>
    <w:rsid w:val="00F20E08"/>
    <w:rsid w:val="00F20EAE"/>
    <w:rsid w:val="00F20F15"/>
    <w:rsid w:val="00F20F35"/>
    <w:rsid w:val="00F210D3"/>
    <w:rsid w:val="00F210E9"/>
    <w:rsid w:val="00F21263"/>
    <w:rsid w:val="00F212A4"/>
    <w:rsid w:val="00F21327"/>
    <w:rsid w:val="00F2156A"/>
    <w:rsid w:val="00F2159E"/>
    <w:rsid w:val="00F21714"/>
    <w:rsid w:val="00F21843"/>
    <w:rsid w:val="00F21A36"/>
    <w:rsid w:val="00F21B71"/>
    <w:rsid w:val="00F21BB1"/>
    <w:rsid w:val="00F21E49"/>
    <w:rsid w:val="00F21E4B"/>
    <w:rsid w:val="00F22006"/>
    <w:rsid w:val="00F223A5"/>
    <w:rsid w:val="00F224A4"/>
    <w:rsid w:val="00F2254B"/>
    <w:rsid w:val="00F22660"/>
    <w:rsid w:val="00F2268D"/>
    <w:rsid w:val="00F226F3"/>
    <w:rsid w:val="00F2290B"/>
    <w:rsid w:val="00F22929"/>
    <w:rsid w:val="00F22BBC"/>
    <w:rsid w:val="00F22E5B"/>
    <w:rsid w:val="00F22EDF"/>
    <w:rsid w:val="00F22EFA"/>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6"/>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721"/>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93"/>
    <w:rsid w:val="00F270B6"/>
    <w:rsid w:val="00F270C5"/>
    <w:rsid w:val="00F2729F"/>
    <w:rsid w:val="00F272C8"/>
    <w:rsid w:val="00F27379"/>
    <w:rsid w:val="00F274DB"/>
    <w:rsid w:val="00F277D2"/>
    <w:rsid w:val="00F27861"/>
    <w:rsid w:val="00F27997"/>
    <w:rsid w:val="00F279B0"/>
    <w:rsid w:val="00F27AB5"/>
    <w:rsid w:val="00F27AC6"/>
    <w:rsid w:val="00F27ADA"/>
    <w:rsid w:val="00F27ADB"/>
    <w:rsid w:val="00F27C0A"/>
    <w:rsid w:val="00F27FCF"/>
    <w:rsid w:val="00F300A0"/>
    <w:rsid w:val="00F3018F"/>
    <w:rsid w:val="00F30276"/>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A"/>
    <w:rsid w:val="00F327DD"/>
    <w:rsid w:val="00F3280E"/>
    <w:rsid w:val="00F32868"/>
    <w:rsid w:val="00F328B4"/>
    <w:rsid w:val="00F329D0"/>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AA8"/>
    <w:rsid w:val="00F33D1D"/>
    <w:rsid w:val="00F33DFA"/>
    <w:rsid w:val="00F33E50"/>
    <w:rsid w:val="00F33EEB"/>
    <w:rsid w:val="00F33FDD"/>
    <w:rsid w:val="00F3411D"/>
    <w:rsid w:val="00F3425F"/>
    <w:rsid w:val="00F34292"/>
    <w:rsid w:val="00F342AA"/>
    <w:rsid w:val="00F34411"/>
    <w:rsid w:val="00F3458B"/>
    <w:rsid w:val="00F347BB"/>
    <w:rsid w:val="00F348DA"/>
    <w:rsid w:val="00F3495A"/>
    <w:rsid w:val="00F34B63"/>
    <w:rsid w:val="00F34CEB"/>
    <w:rsid w:val="00F34DE3"/>
    <w:rsid w:val="00F350CF"/>
    <w:rsid w:val="00F351B2"/>
    <w:rsid w:val="00F352CB"/>
    <w:rsid w:val="00F3531F"/>
    <w:rsid w:val="00F353C9"/>
    <w:rsid w:val="00F35470"/>
    <w:rsid w:val="00F354BC"/>
    <w:rsid w:val="00F35558"/>
    <w:rsid w:val="00F355AC"/>
    <w:rsid w:val="00F35912"/>
    <w:rsid w:val="00F35CA0"/>
    <w:rsid w:val="00F35F1E"/>
    <w:rsid w:val="00F36282"/>
    <w:rsid w:val="00F362A8"/>
    <w:rsid w:val="00F36437"/>
    <w:rsid w:val="00F365D8"/>
    <w:rsid w:val="00F36683"/>
    <w:rsid w:val="00F368D8"/>
    <w:rsid w:val="00F36CBF"/>
    <w:rsid w:val="00F36D69"/>
    <w:rsid w:val="00F36DB6"/>
    <w:rsid w:val="00F36EC2"/>
    <w:rsid w:val="00F36F09"/>
    <w:rsid w:val="00F37059"/>
    <w:rsid w:val="00F3719B"/>
    <w:rsid w:val="00F371B9"/>
    <w:rsid w:val="00F37232"/>
    <w:rsid w:val="00F37388"/>
    <w:rsid w:val="00F3746E"/>
    <w:rsid w:val="00F3748F"/>
    <w:rsid w:val="00F37524"/>
    <w:rsid w:val="00F376F7"/>
    <w:rsid w:val="00F377DA"/>
    <w:rsid w:val="00F3786D"/>
    <w:rsid w:val="00F37940"/>
    <w:rsid w:val="00F37C3D"/>
    <w:rsid w:val="00F37DBE"/>
    <w:rsid w:val="00F37E50"/>
    <w:rsid w:val="00F37E69"/>
    <w:rsid w:val="00F37EBF"/>
    <w:rsid w:val="00F37ED0"/>
    <w:rsid w:val="00F402E3"/>
    <w:rsid w:val="00F40406"/>
    <w:rsid w:val="00F40432"/>
    <w:rsid w:val="00F404B2"/>
    <w:rsid w:val="00F405F7"/>
    <w:rsid w:val="00F406D6"/>
    <w:rsid w:val="00F40A5E"/>
    <w:rsid w:val="00F40AA2"/>
    <w:rsid w:val="00F40E16"/>
    <w:rsid w:val="00F40E4C"/>
    <w:rsid w:val="00F40E92"/>
    <w:rsid w:val="00F4111D"/>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C0B"/>
    <w:rsid w:val="00F42EDE"/>
    <w:rsid w:val="00F431F2"/>
    <w:rsid w:val="00F43290"/>
    <w:rsid w:val="00F4336B"/>
    <w:rsid w:val="00F43415"/>
    <w:rsid w:val="00F43541"/>
    <w:rsid w:val="00F43896"/>
    <w:rsid w:val="00F43BC0"/>
    <w:rsid w:val="00F43E20"/>
    <w:rsid w:val="00F43EBA"/>
    <w:rsid w:val="00F43ED4"/>
    <w:rsid w:val="00F43EF2"/>
    <w:rsid w:val="00F44046"/>
    <w:rsid w:val="00F44133"/>
    <w:rsid w:val="00F44265"/>
    <w:rsid w:val="00F445F8"/>
    <w:rsid w:val="00F4478D"/>
    <w:rsid w:val="00F4487D"/>
    <w:rsid w:val="00F44A85"/>
    <w:rsid w:val="00F44A91"/>
    <w:rsid w:val="00F45008"/>
    <w:rsid w:val="00F45025"/>
    <w:rsid w:val="00F45106"/>
    <w:rsid w:val="00F4534C"/>
    <w:rsid w:val="00F453B4"/>
    <w:rsid w:val="00F4559A"/>
    <w:rsid w:val="00F455E9"/>
    <w:rsid w:val="00F45673"/>
    <w:rsid w:val="00F45ACB"/>
    <w:rsid w:val="00F45B6A"/>
    <w:rsid w:val="00F45C45"/>
    <w:rsid w:val="00F45D82"/>
    <w:rsid w:val="00F45DC6"/>
    <w:rsid w:val="00F460A6"/>
    <w:rsid w:val="00F460D2"/>
    <w:rsid w:val="00F461B9"/>
    <w:rsid w:val="00F4621B"/>
    <w:rsid w:val="00F464A2"/>
    <w:rsid w:val="00F464CA"/>
    <w:rsid w:val="00F46813"/>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55"/>
    <w:rsid w:val="00F47578"/>
    <w:rsid w:val="00F475BC"/>
    <w:rsid w:val="00F4766E"/>
    <w:rsid w:val="00F477C2"/>
    <w:rsid w:val="00F47847"/>
    <w:rsid w:val="00F47BEF"/>
    <w:rsid w:val="00F47C7F"/>
    <w:rsid w:val="00F500C0"/>
    <w:rsid w:val="00F5022B"/>
    <w:rsid w:val="00F502A3"/>
    <w:rsid w:val="00F503AD"/>
    <w:rsid w:val="00F506AD"/>
    <w:rsid w:val="00F5071F"/>
    <w:rsid w:val="00F5088F"/>
    <w:rsid w:val="00F50A0E"/>
    <w:rsid w:val="00F50A7F"/>
    <w:rsid w:val="00F50ABF"/>
    <w:rsid w:val="00F50C61"/>
    <w:rsid w:val="00F50D54"/>
    <w:rsid w:val="00F51296"/>
    <w:rsid w:val="00F512C2"/>
    <w:rsid w:val="00F512F6"/>
    <w:rsid w:val="00F513CF"/>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23"/>
    <w:rsid w:val="00F52D39"/>
    <w:rsid w:val="00F52D5E"/>
    <w:rsid w:val="00F52E22"/>
    <w:rsid w:val="00F52EDB"/>
    <w:rsid w:val="00F5318C"/>
    <w:rsid w:val="00F53246"/>
    <w:rsid w:val="00F5331D"/>
    <w:rsid w:val="00F53608"/>
    <w:rsid w:val="00F53716"/>
    <w:rsid w:val="00F53AD8"/>
    <w:rsid w:val="00F53C95"/>
    <w:rsid w:val="00F53FFD"/>
    <w:rsid w:val="00F540CF"/>
    <w:rsid w:val="00F540F3"/>
    <w:rsid w:val="00F54255"/>
    <w:rsid w:val="00F546A8"/>
    <w:rsid w:val="00F54907"/>
    <w:rsid w:val="00F549A1"/>
    <w:rsid w:val="00F54A5D"/>
    <w:rsid w:val="00F54B62"/>
    <w:rsid w:val="00F54C67"/>
    <w:rsid w:val="00F54DE6"/>
    <w:rsid w:val="00F54E97"/>
    <w:rsid w:val="00F54F83"/>
    <w:rsid w:val="00F550CA"/>
    <w:rsid w:val="00F55519"/>
    <w:rsid w:val="00F556D1"/>
    <w:rsid w:val="00F55887"/>
    <w:rsid w:val="00F559ED"/>
    <w:rsid w:val="00F55B36"/>
    <w:rsid w:val="00F55C80"/>
    <w:rsid w:val="00F55E67"/>
    <w:rsid w:val="00F55EC3"/>
    <w:rsid w:val="00F56258"/>
    <w:rsid w:val="00F56261"/>
    <w:rsid w:val="00F5627D"/>
    <w:rsid w:val="00F563CF"/>
    <w:rsid w:val="00F564B5"/>
    <w:rsid w:val="00F565ED"/>
    <w:rsid w:val="00F5682B"/>
    <w:rsid w:val="00F5686B"/>
    <w:rsid w:val="00F56912"/>
    <w:rsid w:val="00F56951"/>
    <w:rsid w:val="00F56994"/>
    <w:rsid w:val="00F56A4E"/>
    <w:rsid w:val="00F56C6C"/>
    <w:rsid w:val="00F56E35"/>
    <w:rsid w:val="00F56E49"/>
    <w:rsid w:val="00F571A9"/>
    <w:rsid w:val="00F57211"/>
    <w:rsid w:val="00F57232"/>
    <w:rsid w:val="00F573E8"/>
    <w:rsid w:val="00F5758B"/>
    <w:rsid w:val="00F575BE"/>
    <w:rsid w:val="00F5767D"/>
    <w:rsid w:val="00F577E9"/>
    <w:rsid w:val="00F577FA"/>
    <w:rsid w:val="00F5788D"/>
    <w:rsid w:val="00F5797E"/>
    <w:rsid w:val="00F57B40"/>
    <w:rsid w:val="00F57DF7"/>
    <w:rsid w:val="00F57FBA"/>
    <w:rsid w:val="00F57FC4"/>
    <w:rsid w:val="00F57FFD"/>
    <w:rsid w:val="00F60469"/>
    <w:rsid w:val="00F604FF"/>
    <w:rsid w:val="00F605F4"/>
    <w:rsid w:val="00F6079A"/>
    <w:rsid w:val="00F607FF"/>
    <w:rsid w:val="00F6092C"/>
    <w:rsid w:val="00F60A77"/>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87"/>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DF2"/>
    <w:rsid w:val="00F62E1D"/>
    <w:rsid w:val="00F62EF1"/>
    <w:rsid w:val="00F630A3"/>
    <w:rsid w:val="00F630D7"/>
    <w:rsid w:val="00F631D6"/>
    <w:rsid w:val="00F63442"/>
    <w:rsid w:val="00F63571"/>
    <w:rsid w:val="00F636E7"/>
    <w:rsid w:val="00F638BF"/>
    <w:rsid w:val="00F638DB"/>
    <w:rsid w:val="00F63906"/>
    <w:rsid w:val="00F639B9"/>
    <w:rsid w:val="00F63B27"/>
    <w:rsid w:val="00F63B3F"/>
    <w:rsid w:val="00F63CC7"/>
    <w:rsid w:val="00F63D2E"/>
    <w:rsid w:val="00F63EF2"/>
    <w:rsid w:val="00F63F45"/>
    <w:rsid w:val="00F64035"/>
    <w:rsid w:val="00F641A3"/>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67"/>
    <w:rsid w:val="00F658EA"/>
    <w:rsid w:val="00F65901"/>
    <w:rsid w:val="00F65AE8"/>
    <w:rsid w:val="00F65CC3"/>
    <w:rsid w:val="00F65D41"/>
    <w:rsid w:val="00F65D8B"/>
    <w:rsid w:val="00F65DBC"/>
    <w:rsid w:val="00F65E46"/>
    <w:rsid w:val="00F65E52"/>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5BA"/>
    <w:rsid w:val="00F67699"/>
    <w:rsid w:val="00F676A8"/>
    <w:rsid w:val="00F67748"/>
    <w:rsid w:val="00F677D0"/>
    <w:rsid w:val="00F677FC"/>
    <w:rsid w:val="00F67992"/>
    <w:rsid w:val="00F67A94"/>
    <w:rsid w:val="00F67CDD"/>
    <w:rsid w:val="00F67ECB"/>
    <w:rsid w:val="00F67F02"/>
    <w:rsid w:val="00F67F06"/>
    <w:rsid w:val="00F67F0D"/>
    <w:rsid w:val="00F7007B"/>
    <w:rsid w:val="00F700C5"/>
    <w:rsid w:val="00F700D5"/>
    <w:rsid w:val="00F70152"/>
    <w:rsid w:val="00F70266"/>
    <w:rsid w:val="00F70490"/>
    <w:rsid w:val="00F70561"/>
    <w:rsid w:val="00F70587"/>
    <w:rsid w:val="00F70706"/>
    <w:rsid w:val="00F70851"/>
    <w:rsid w:val="00F70B51"/>
    <w:rsid w:val="00F70D22"/>
    <w:rsid w:val="00F70E4B"/>
    <w:rsid w:val="00F70FFE"/>
    <w:rsid w:val="00F710E1"/>
    <w:rsid w:val="00F710F6"/>
    <w:rsid w:val="00F71192"/>
    <w:rsid w:val="00F71428"/>
    <w:rsid w:val="00F71496"/>
    <w:rsid w:val="00F7158C"/>
    <w:rsid w:val="00F716B8"/>
    <w:rsid w:val="00F717CE"/>
    <w:rsid w:val="00F7192C"/>
    <w:rsid w:val="00F71ABC"/>
    <w:rsid w:val="00F71B94"/>
    <w:rsid w:val="00F71DE7"/>
    <w:rsid w:val="00F71E64"/>
    <w:rsid w:val="00F7203B"/>
    <w:rsid w:val="00F7208C"/>
    <w:rsid w:val="00F722A7"/>
    <w:rsid w:val="00F7234F"/>
    <w:rsid w:val="00F7235E"/>
    <w:rsid w:val="00F7236D"/>
    <w:rsid w:val="00F725E8"/>
    <w:rsid w:val="00F7277D"/>
    <w:rsid w:val="00F72814"/>
    <w:rsid w:val="00F72859"/>
    <w:rsid w:val="00F72C48"/>
    <w:rsid w:val="00F72CA0"/>
    <w:rsid w:val="00F72CAF"/>
    <w:rsid w:val="00F72CBC"/>
    <w:rsid w:val="00F7309A"/>
    <w:rsid w:val="00F73223"/>
    <w:rsid w:val="00F734DF"/>
    <w:rsid w:val="00F734FF"/>
    <w:rsid w:val="00F735D0"/>
    <w:rsid w:val="00F737F1"/>
    <w:rsid w:val="00F738F6"/>
    <w:rsid w:val="00F73987"/>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430"/>
    <w:rsid w:val="00F75AF9"/>
    <w:rsid w:val="00F75EDA"/>
    <w:rsid w:val="00F7628A"/>
    <w:rsid w:val="00F7639E"/>
    <w:rsid w:val="00F767D1"/>
    <w:rsid w:val="00F7682C"/>
    <w:rsid w:val="00F76897"/>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55"/>
    <w:rsid w:val="00F82F63"/>
    <w:rsid w:val="00F83074"/>
    <w:rsid w:val="00F83173"/>
    <w:rsid w:val="00F83314"/>
    <w:rsid w:val="00F834B6"/>
    <w:rsid w:val="00F83539"/>
    <w:rsid w:val="00F83612"/>
    <w:rsid w:val="00F83727"/>
    <w:rsid w:val="00F8376C"/>
    <w:rsid w:val="00F8399A"/>
    <w:rsid w:val="00F83B05"/>
    <w:rsid w:val="00F83CB1"/>
    <w:rsid w:val="00F83DE6"/>
    <w:rsid w:val="00F83EC0"/>
    <w:rsid w:val="00F83F09"/>
    <w:rsid w:val="00F8408B"/>
    <w:rsid w:val="00F84241"/>
    <w:rsid w:val="00F842B3"/>
    <w:rsid w:val="00F84528"/>
    <w:rsid w:val="00F845CD"/>
    <w:rsid w:val="00F846CA"/>
    <w:rsid w:val="00F8472E"/>
    <w:rsid w:val="00F84778"/>
    <w:rsid w:val="00F847AD"/>
    <w:rsid w:val="00F8482B"/>
    <w:rsid w:val="00F8492E"/>
    <w:rsid w:val="00F8497E"/>
    <w:rsid w:val="00F84A67"/>
    <w:rsid w:val="00F84B93"/>
    <w:rsid w:val="00F84BE6"/>
    <w:rsid w:val="00F84F1F"/>
    <w:rsid w:val="00F8505A"/>
    <w:rsid w:val="00F850AC"/>
    <w:rsid w:val="00F85168"/>
    <w:rsid w:val="00F85389"/>
    <w:rsid w:val="00F8555D"/>
    <w:rsid w:val="00F85578"/>
    <w:rsid w:val="00F855F0"/>
    <w:rsid w:val="00F85835"/>
    <w:rsid w:val="00F859F8"/>
    <w:rsid w:val="00F85A03"/>
    <w:rsid w:val="00F85B9E"/>
    <w:rsid w:val="00F85DB6"/>
    <w:rsid w:val="00F86139"/>
    <w:rsid w:val="00F8620B"/>
    <w:rsid w:val="00F8655B"/>
    <w:rsid w:val="00F867A0"/>
    <w:rsid w:val="00F86A07"/>
    <w:rsid w:val="00F86B7C"/>
    <w:rsid w:val="00F86C00"/>
    <w:rsid w:val="00F86C82"/>
    <w:rsid w:val="00F87396"/>
    <w:rsid w:val="00F8751D"/>
    <w:rsid w:val="00F876BC"/>
    <w:rsid w:val="00F876E1"/>
    <w:rsid w:val="00F8773D"/>
    <w:rsid w:val="00F87821"/>
    <w:rsid w:val="00F87B05"/>
    <w:rsid w:val="00F87B47"/>
    <w:rsid w:val="00F87C77"/>
    <w:rsid w:val="00F87CB6"/>
    <w:rsid w:val="00F87D0E"/>
    <w:rsid w:val="00F90054"/>
    <w:rsid w:val="00F900F1"/>
    <w:rsid w:val="00F90174"/>
    <w:rsid w:val="00F9033A"/>
    <w:rsid w:val="00F90368"/>
    <w:rsid w:val="00F903B2"/>
    <w:rsid w:val="00F90437"/>
    <w:rsid w:val="00F9044E"/>
    <w:rsid w:val="00F90714"/>
    <w:rsid w:val="00F907C7"/>
    <w:rsid w:val="00F90820"/>
    <w:rsid w:val="00F90992"/>
    <w:rsid w:val="00F90A0A"/>
    <w:rsid w:val="00F90BB1"/>
    <w:rsid w:val="00F90F9F"/>
    <w:rsid w:val="00F90FAC"/>
    <w:rsid w:val="00F90FFE"/>
    <w:rsid w:val="00F91117"/>
    <w:rsid w:val="00F911D3"/>
    <w:rsid w:val="00F91746"/>
    <w:rsid w:val="00F91A5E"/>
    <w:rsid w:val="00F91B74"/>
    <w:rsid w:val="00F91C39"/>
    <w:rsid w:val="00F91EFA"/>
    <w:rsid w:val="00F91F6B"/>
    <w:rsid w:val="00F91F99"/>
    <w:rsid w:val="00F920D3"/>
    <w:rsid w:val="00F9212E"/>
    <w:rsid w:val="00F921E8"/>
    <w:rsid w:val="00F924FC"/>
    <w:rsid w:val="00F926D6"/>
    <w:rsid w:val="00F929CE"/>
    <w:rsid w:val="00F92A31"/>
    <w:rsid w:val="00F92A5B"/>
    <w:rsid w:val="00F92BF0"/>
    <w:rsid w:val="00F92CCC"/>
    <w:rsid w:val="00F92D82"/>
    <w:rsid w:val="00F92D8A"/>
    <w:rsid w:val="00F92E13"/>
    <w:rsid w:val="00F92EB0"/>
    <w:rsid w:val="00F93008"/>
    <w:rsid w:val="00F93399"/>
    <w:rsid w:val="00F9343C"/>
    <w:rsid w:val="00F93471"/>
    <w:rsid w:val="00F93638"/>
    <w:rsid w:val="00F93756"/>
    <w:rsid w:val="00F93961"/>
    <w:rsid w:val="00F939D0"/>
    <w:rsid w:val="00F93B24"/>
    <w:rsid w:val="00F93C17"/>
    <w:rsid w:val="00F93C4E"/>
    <w:rsid w:val="00F93DE1"/>
    <w:rsid w:val="00F93E04"/>
    <w:rsid w:val="00F93EE6"/>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51A"/>
    <w:rsid w:val="00F96A40"/>
    <w:rsid w:val="00F96DA6"/>
    <w:rsid w:val="00F97050"/>
    <w:rsid w:val="00F9708E"/>
    <w:rsid w:val="00F970C8"/>
    <w:rsid w:val="00F97186"/>
    <w:rsid w:val="00F97240"/>
    <w:rsid w:val="00F9771D"/>
    <w:rsid w:val="00F97D84"/>
    <w:rsid w:val="00F97DD2"/>
    <w:rsid w:val="00F97E72"/>
    <w:rsid w:val="00F97FC0"/>
    <w:rsid w:val="00FA0070"/>
    <w:rsid w:val="00FA0134"/>
    <w:rsid w:val="00FA028D"/>
    <w:rsid w:val="00FA0A6E"/>
    <w:rsid w:val="00FA0A89"/>
    <w:rsid w:val="00FA0B53"/>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3BA"/>
    <w:rsid w:val="00FA3430"/>
    <w:rsid w:val="00FA35DE"/>
    <w:rsid w:val="00FA381E"/>
    <w:rsid w:val="00FA3879"/>
    <w:rsid w:val="00FA388F"/>
    <w:rsid w:val="00FA3C6E"/>
    <w:rsid w:val="00FA3D13"/>
    <w:rsid w:val="00FA3D6A"/>
    <w:rsid w:val="00FA3FD7"/>
    <w:rsid w:val="00FA4572"/>
    <w:rsid w:val="00FA4626"/>
    <w:rsid w:val="00FA4746"/>
    <w:rsid w:val="00FA48E8"/>
    <w:rsid w:val="00FA4919"/>
    <w:rsid w:val="00FA4A0D"/>
    <w:rsid w:val="00FA4C24"/>
    <w:rsid w:val="00FA4C61"/>
    <w:rsid w:val="00FA4D1A"/>
    <w:rsid w:val="00FA4EB2"/>
    <w:rsid w:val="00FA596E"/>
    <w:rsid w:val="00FA5AFE"/>
    <w:rsid w:val="00FA5BA0"/>
    <w:rsid w:val="00FA5E43"/>
    <w:rsid w:val="00FA5EC3"/>
    <w:rsid w:val="00FA5F43"/>
    <w:rsid w:val="00FA5F5A"/>
    <w:rsid w:val="00FA6238"/>
    <w:rsid w:val="00FA650E"/>
    <w:rsid w:val="00FA6910"/>
    <w:rsid w:val="00FA6984"/>
    <w:rsid w:val="00FA69AD"/>
    <w:rsid w:val="00FA69F5"/>
    <w:rsid w:val="00FA6A02"/>
    <w:rsid w:val="00FA6B72"/>
    <w:rsid w:val="00FA6D3B"/>
    <w:rsid w:val="00FA6DA3"/>
    <w:rsid w:val="00FA6E7C"/>
    <w:rsid w:val="00FA7100"/>
    <w:rsid w:val="00FA71B0"/>
    <w:rsid w:val="00FA7238"/>
    <w:rsid w:val="00FA724F"/>
    <w:rsid w:val="00FA73AB"/>
    <w:rsid w:val="00FA7560"/>
    <w:rsid w:val="00FA7592"/>
    <w:rsid w:val="00FA7753"/>
    <w:rsid w:val="00FA7780"/>
    <w:rsid w:val="00FA77B2"/>
    <w:rsid w:val="00FA7A06"/>
    <w:rsid w:val="00FA7BB2"/>
    <w:rsid w:val="00FA7D60"/>
    <w:rsid w:val="00FA7DD2"/>
    <w:rsid w:val="00FA7E1C"/>
    <w:rsid w:val="00FA7F27"/>
    <w:rsid w:val="00FA7FB5"/>
    <w:rsid w:val="00FB017E"/>
    <w:rsid w:val="00FB0232"/>
    <w:rsid w:val="00FB0358"/>
    <w:rsid w:val="00FB0432"/>
    <w:rsid w:val="00FB0787"/>
    <w:rsid w:val="00FB07DE"/>
    <w:rsid w:val="00FB0894"/>
    <w:rsid w:val="00FB0A95"/>
    <w:rsid w:val="00FB0CDB"/>
    <w:rsid w:val="00FB0F89"/>
    <w:rsid w:val="00FB102C"/>
    <w:rsid w:val="00FB1196"/>
    <w:rsid w:val="00FB11CD"/>
    <w:rsid w:val="00FB1225"/>
    <w:rsid w:val="00FB12BE"/>
    <w:rsid w:val="00FB142C"/>
    <w:rsid w:val="00FB156F"/>
    <w:rsid w:val="00FB1592"/>
    <w:rsid w:val="00FB173F"/>
    <w:rsid w:val="00FB182C"/>
    <w:rsid w:val="00FB19C1"/>
    <w:rsid w:val="00FB1C0E"/>
    <w:rsid w:val="00FB1CB9"/>
    <w:rsid w:val="00FB1D47"/>
    <w:rsid w:val="00FB1E1E"/>
    <w:rsid w:val="00FB208C"/>
    <w:rsid w:val="00FB2095"/>
    <w:rsid w:val="00FB2135"/>
    <w:rsid w:val="00FB254E"/>
    <w:rsid w:val="00FB26E6"/>
    <w:rsid w:val="00FB2774"/>
    <w:rsid w:val="00FB27ED"/>
    <w:rsid w:val="00FB2B25"/>
    <w:rsid w:val="00FB2FFD"/>
    <w:rsid w:val="00FB30B5"/>
    <w:rsid w:val="00FB3394"/>
    <w:rsid w:val="00FB3481"/>
    <w:rsid w:val="00FB3538"/>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926"/>
    <w:rsid w:val="00FB4D22"/>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12"/>
    <w:rsid w:val="00FB622B"/>
    <w:rsid w:val="00FB62FE"/>
    <w:rsid w:val="00FB6532"/>
    <w:rsid w:val="00FB6B07"/>
    <w:rsid w:val="00FB6DDD"/>
    <w:rsid w:val="00FB6FE1"/>
    <w:rsid w:val="00FB70E7"/>
    <w:rsid w:val="00FB7198"/>
    <w:rsid w:val="00FB71E5"/>
    <w:rsid w:val="00FB7876"/>
    <w:rsid w:val="00FB7A57"/>
    <w:rsid w:val="00FB7E60"/>
    <w:rsid w:val="00FB7E8D"/>
    <w:rsid w:val="00FC0010"/>
    <w:rsid w:val="00FC0038"/>
    <w:rsid w:val="00FC00CE"/>
    <w:rsid w:val="00FC0166"/>
    <w:rsid w:val="00FC0183"/>
    <w:rsid w:val="00FC01E2"/>
    <w:rsid w:val="00FC0370"/>
    <w:rsid w:val="00FC055D"/>
    <w:rsid w:val="00FC082B"/>
    <w:rsid w:val="00FC08A3"/>
    <w:rsid w:val="00FC0B7C"/>
    <w:rsid w:val="00FC0D83"/>
    <w:rsid w:val="00FC0F05"/>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CA0"/>
    <w:rsid w:val="00FC2F70"/>
    <w:rsid w:val="00FC2FBE"/>
    <w:rsid w:val="00FC3050"/>
    <w:rsid w:val="00FC3383"/>
    <w:rsid w:val="00FC3396"/>
    <w:rsid w:val="00FC3458"/>
    <w:rsid w:val="00FC35E5"/>
    <w:rsid w:val="00FC3656"/>
    <w:rsid w:val="00FC37CE"/>
    <w:rsid w:val="00FC3850"/>
    <w:rsid w:val="00FC39AF"/>
    <w:rsid w:val="00FC39E3"/>
    <w:rsid w:val="00FC3A47"/>
    <w:rsid w:val="00FC3B22"/>
    <w:rsid w:val="00FC3C44"/>
    <w:rsid w:val="00FC3C75"/>
    <w:rsid w:val="00FC3DCC"/>
    <w:rsid w:val="00FC40D9"/>
    <w:rsid w:val="00FC4161"/>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37"/>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547"/>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E4"/>
    <w:rsid w:val="00FD26F0"/>
    <w:rsid w:val="00FD2B24"/>
    <w:rsid w:val="00FD2B86"/>
    <w:rsid w:val="00FD2B89"/>
    <w:rsid w:val="00FD2D6B"/>
    <w:rsid w:val="00FD3531"/>
    <w:rsid w:val="00FD3549"/>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9C2"/>
    <w:rsid w:val="00FD4E88"/>
    <w:rsid w:val="00FD4F71"/>
    <w:rsid w:val="00FD5108"/>
    <w:rsid w:val="00FD51E1"/>
    <w:rsid w:val="00FD5239"/>
    <w:rsid w:val="00FD5273"/>
    <w:rsid w:val="00FD52A9"/>
    <w:rsid w:val="00FD52BB"/>
    <w:rsid w:val="00FD5494"/>
    <w:rsid w:val="00FD574A"/>
    <w:rsid w:val="00FD5768"/>
    <w:rsid w:val="00FD5896"/>
    <w:rsid w:val="00FD589B"/>
    <w:rsid w:val="00FD58C1"/>
    <w:rsid w:val="00FD59DC"/>
    <w:rsid w:val="00FD5AA7"/>
    <w:rsid w:val="00FD5B20"/>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42C"/>
    <w:rsid w:val="00FE0755"/>
    <w:rsid w:val="00FE088F"/>
    <w:rsid w:val="00FE08EA"/>
    <w:rsid w:val="00FE095E"/>
    <w:rsid w:val="00FE097A"/>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AB7"/>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0D"/>
    <w:rsid w:val="00FE2E51"/>
    <w:rsid w:val="00FE2EA1"/>
    <w:rsid w:val="00FE318D"/>
    <w:rsid w:val="00FE31FA"/>
    <w:rsid w:val="00FE338D"/>
    <w:rsid w:val="00FE376B"/>
    <w:rsid w:val="00FE3951"/>
    <w:rsid w:val="00FE3A53"/>
    <w:rsid w:val="00FE3C60"/>
    <w:rsid w:val="00FE40D4"/>
    <w:rsid w:val="00FE4115"/>
    <w:rsid w:val="00FE419A"/>
    <w:rsid w:val="00FE4224"/>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761"/>
    <w:rsid w:val="00FE782A"/>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439"/>
    <w:rsid w:val="00FF155C"/>
    <w:rsid w:val="00FF15FC"/>
    <w:rsid w:val="00FF1681"/>
    <w:rsid w:val="00FF176A"/>
    <w:rsid w:val="00FF1842"/>
    <w:rsid w:val="00FF194E"/>
    <w:rsid w:val="00FF1AB2"/>
    <w:rsid w:val="00FF1C3F"/>
    <w:rsid w:val="00FF22DE"/>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597"/>
    <w:rsid w:val="00FF361E"/>
    <w:rsid w:val="00FF362C"/>
    <w:rsid w:val="00FF366D"/>
    <w:rsid w:val="00FF3F11"/>
    <w:rsid w:val="00FF3FD2"/>
    <w:rsid w:val="00FF4083"/>
    <w:rsid w:val="00FF40E9"/>
    <w:rsid w:val="00FF428A"/>
    <w:rsid w:val="00FF43B0"/>
    <w:rsid w:val="00FF44AB"/>
    <w:rsid w:val="00FF45CA"/>
    <w:rsid w:val="00FF46CE"/>
    <w:rsid w:val="00FF4843"/>
    <w:rsid w:val="00FF48AD"/>
    <w:rsid w:val="00FF4A93"/>
    <w:rsid w:val="00FF4AA7"/>
    <w:rsid w:val="00FF4AE8"/>
    <w:rsid w:val="00FF4CF3"/>
    <w:rsid w:val="00FF50C3"/>
    <w:rsid w:val="00FF51A1"/>
    <w:rsid w:val="00FF5218"/>
    <w:rsid w:val="00FF52B4"/>
    <w:rsid w:val="00FF5301"/>
    <w:rsid w:val="00FF531B"/>
    <w:rsid w:val="00FF544F"/>
    <w:rsid w:val="00FF55FE"/>
    <w:rsid w:val="00FF569C"/>
    <w:rsid w:val="00FF5753"/>
    <w:rsid w:val="00FF58FD"/>
    <w:rsid w:val="00FF5A8C"/>
    <w:rsid w:val="00FF5C39"/>
    <w:rsid w:val="00FF5CDD"/>
    <w:rsid w:val="00FF5FF8"/>
    <w:rsid w:val="00FF6005"/>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2"/>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869"/>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1"/>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 w:type="character" w:styleId="SubtleReference">
    <w:name w:val="Subtle Reference"/>
    <w:uiPriority w:val="31"/>
    <w:rsid w:val="005A748F"/>
    <w:rPr>
      <w:smallCaps/>
    </w:rPr>
  </w:style>
  <w:style w:type="character" w:customStyle="1" w:styleId="cf01">
    <w:name w:val="cf01"/>
    <w:basedOn w:val="DefaultParagraphFont"/>
    <w:rsid w:val="00A213E5"/>
    <w:rPr>
      <w:rFonts w:ascii="Segoe UI" w:hAnsi="Segoe UI" w:cs="Segoe UI" w:hint="default"/>
      <w:sz w:val="18"/>
      <w:szCs w:val="18"/>
    </w:rPr>
  </w:style>
  <w:style w:type="paragraph" w:customStyle="1" w:styleId="BodyText0">
    <w:name w:val="#BodyText"/>
    <w:basedOn w:val="Normal"/>
    <w:rsid w:val="00403A15"/>
    <w:pPr>
      <w:spacing w:after="240"/>
      <w:jc w:val="both"/>
    </w:pPr>
    <w:rPr>
      <w:rFonts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68314332">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128790928">
      <w:bodyDiv w:val="1"/>
      <w:marLeft w:val="0"/>
      <w:marRight w:val="0"/>
      <w:marTop w:val="0"/>
      <w:marBottom w:val="0"/>
      <w:divBdr>
        <w:top w:val="none" w:sz="0" w:space="0" w:color="auto"/>
        <w:left w:val="none" w:sz="0" w:space="0" w:color="auto"/>
        <w:bottom w:val="none" w:sz="0" w:space="0" w:color="auto"/>
        <w:right w:val="none" w:sz="0" w:space="0" w:color="auto"/>
      </w:divBdr>
      <w:divsChild>
        <w:div w:id="328951176">
          <w:marLeft w:val="360"/>
          <w:marRight w:val="0"/>
          <w:marTop w:val="120"/>
          <w:marBottom w:val="120"/>
          <w:divBdr>
            <w:top w:val="none" w:sz="0" w:space="0" w:color="auto"/>
            <w:left w:val="none" w:sz="0" w:space="0" w:color="auto"/>
            <w:bottom w:val="none" w:sz="0" w:space="0" w:color="auto"/>
            <w:right w:val="none" w:sz="0" w:space="0" w:color="auto"/>
          </w:divBdr>
        </w:div>
        <w:div w:id="1827550323">
          <w:marLeft w:val="1080"/>
          <w:marRight w:val="0"/>
          <w:marTop w:val="120"/>
          <w:marBottom w:val="120"/>
          <w:divBdr>
            <w:top w:val="none" w:sz="0" w:space="0" w:color="auto"/>
            <w:left w:val="none" w:sz="0" w:space="0" w:color="auto"/>
            <w:bottom w:val="none" w:sz="0" w:space="0" w:color="auto"/>
            <w:right w:val="none" w:sz="0" w:space="0" w:color="auto"/>
          </w:divBdr>
        </w:div>
        <w:div w:id="95643049">
          <w:marLeft w:val="360"/>
          <w:marRight w:val="0"/>
          <w:marTop w:val="120"/>
          <w:marBottom w:val="120"/>
          <w:divBdr>
            <w:top w:val="none" w:sz="0" w:space="0" w:color="auto"/>
            <w:left w:val="none" w:sz="0" w:space="0" w:color="auto"/>
            <w:bottom w:val="none" w:sz="0" w:space="0" w:color="auto"/>
            <w:right w:val="none" w:sz="0" w:space="0" w:color="auto"/>
          </w:divBdr>
        </w:div>
        <w:div w:id="1813979409">
          <w:marLeft w:val="360"/>
          <w:marRight w:val="0"/>
          <w:marTop w:val="120"/>
          <w:marBottom w:val="120"/>
          <w:divBdr>
            <w:top w:val="none" w:sz="0" w:space="0" w:color="auto"/>
            <w:left w:val="none" w:sz="0" w:space="0" w:color="auto"/>
            <w:bottom w:val="none" w:sz="0" w:space="0" w:color="auto"/>
            <w:right w:val="none" w:sz="0" w:space="0" w:color="auto"/>
          </w:divBdr>
        </w:div>
        <w:div w:id="773868169">
          <w:marLeft w:val="360"/>
          <w:marRight w:val="0"/>
          <w:marTop w:val="120"/>
          <w:marBottom w:val="120"/>
          <w:divBdr>
            <w:top w:val="none" w:sz="0" w:space="0" w:color="auto"/>
            <w:left w:val="none" w:sz="0" w:space="0" w:color="auto"/>
            <w:bottom w:val="none" w:sz="0" w:space="0" w:color="auto"/>
            <w:right w:val="none" w:sz="0" w:space="0" w:color="auto"/>
          </w:divBdr>
        </w:div>
      </w:divsChild>
    </w:div>
    <w:div w:id="170680192">
      <w:bodyDiv w:val="1"/>
      <w:marLeft w:val="0"/>
      <w:marRight w:val="0"/>
      <w:marTop w:val="0"/>
      <w:marBottom w:val="0"/>
      <w:divBdr>
        <w:top w:val="none" w:sz="0" w:space="0" w:color="auto"/>
        <w:left w:val="none" w:sz="0" w:space="0" w:color="auto"/>
        <w:bottom w:val="none" w:sz="0" w:space="0" w:color="auto"/>
        <w:right w:val="none" w:sz="0" w:space="0" w:color="auto"/>
      </w:divBdr>
      <w:divsChild>
        <w:div w:id="376465858">
          <w:marLeft w:val="274"/>
          <w:marRight w:val="0"/>
          <w:marTop w:val="0"/>
          <w:marBottom w:val="120"/>
          <w:divBdr>
            <w:top w:val="none" w:sz="0" w:space="0" w:color="auto"/>
            <w:left w:val="none" w:sz="0" w:space="0" w:color="auto"/>
            <w:bottom w:val="none" w:sz="0" w:space="0" w:color="auto"/>
            <w:right w:val="none" w:sz="0" w:space="0" w:color="auto"/>
          </w:divBdr>
        </w:div>
        <w:div w:id="601037286">
          <w:marLeft w:val="274"/>
          <w:marRight w:val="0"/>
          <w:marTop w:val="0"/>
          <w:marBottom w:val="120"/>
          <w:divBdr>
            <w:top w:val="none" w:sz="0" w:space="0" w:color="auto"/>
            <w:left w:val="none" w:sz="0" w:space="0" w:color="auto"/>
            <w:bottom w:val="none" w:sz="0" w:space="0" w:color="auto"/>
            <w:right w:val="none" w:sz="0" w:space="0" w:color="auto"/>
          </w:divBdr>
        </w:div>
        <w:div w:id="789015276">
          <w:marLeft w:val="274"/>
          <w:marRight w:val="0"/>
          <w:marTop w:val="0"/>
          <w:marBottom w:val="120"/>
          <w:divBdr>
            <w:top w:val="none" w:sz="0" w:space="0" w:color="auto"/>
            <w:left w:val="none" w:sz="0" w:space="0" w:color="auto"/>
            <w:bottom w:val="none" w:sz="0" w:space="0" w:color="auto"/>
            <w:right w:val="none" w:sz="0" w:space="0" w:color="auto"/>
          </w:divBdr>
        </w:div>
        <w:div w:id="74712147">
          <w:marLeft w:val="274"/>
          <w:marRight w:val="0"/>
          <w:marTop w:val="0"/>
          <w:marBottom w:val="120"/>
          <w:divBdr>
            <w:top w:val="none" w:sz="0" w:space="0" w:color="auto"/>
            <w:left w:val="none" w:sz="0" w:space="0" w:color="auto"/>
            <w:bottom w:val="none" w:sz="0" w:space="0" w:color="auto"/>
            <w:right w:val="none" w:sz="0" w:space="0" w:color="auto"/>
          </w:divBdr>
        </w:div>
        <w:div w:id="1847741385">
          <w:marLeft w:val="274"/>
          <w:marRight w:val="0"/>
          <w:marTop w:val="0"/>
          <w:marBottom w:val="120"/>
          <w:divBdr>
            <w:top w:val="none" w:sz="0" w:space="0" w:color="auto"/>
            <w:left w:val="none" w:sz="0" w:space="0" w:color="auto"/>
            <w:bottom w:val="none" w:sz="0" w:space="0" w:color="auto"/>
            <w:right w:val="none" w:sz="0" w:space="0" w:color="auto"/>
          </w:divBdr>
        </w:div>
        <w:div w:id="330792325">
          <w:marLeft w:val="274"/>
          <w:marRight w:val="0"/>
          <w:marTop w:val="0"/>
          <w:marBottom w:val="120"/>
          <w:divBdr>
            <w:top w:val="none" w:sz="0" w:space="0" w:color="auto"/>
            <w:left w:val="none" w:sz="0" w:space="0" w:color="auto"/>
            <w:bottom w:val="none" w:sz="0" w:space="0" w:color="auto"/>
            <w:right w:val="none" w:sz="0" w:space="0" w:color="auto"/>
          </w:divBdr>
        </w:div>
      </w:divsChild>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11768099">
      <w:bodyDiv w:val="1"/>
      <w:marLeft w:val="0"/>
      <w:marRight w:val="0"/>
      <w:marTop w:val="0"/>
      <w:marBottom w:val="0"/>
      <w:divBdr>
        <w:top w:val="none" w:sz="0" w:space="0" w:color="auto"/>
        <w:left w:val="none" w:sz="0" w:space="0" w:color="auto"/>
        <w:bottom w:val="none" w:sz="0" w:space="0" w:color="auto"/>
        <w:right w:val="none" w:sz="0" w:space="0" w:color="auto"/>
      </w:divBdr>
    </w:div>
    <w:div w:id="218785881">
      <w:bodyDiv w:val="1"/>
      <w:marLeft w:val="0"/>
      <w:marRight w:val="0"/>
      <w:marTop w:val="0"/>
      <w:marBottom w:val="0"/>
      <w:divBdr>
        <w:top w:val="none" w:sz="0" w:space="0" w:color="auto"/>
        <w:left w:val="none" w:sz="0" w:space="0" w:color="auto"/>
        <w:bottom w:val="none" w:sz="0" w:space="0" w:color="auto"/>
        <w:right w:val="none" w:sz="0" w:space="0" w:color="auto"/>
      </w:divBdr>
    </w:div>
    <w:div w:id="227113110">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00889082">
      <w:bodyDiv w:val="1"/>
      <w:marLeft w:val="0"/>
      <w:marRight w:val="0"/>
      <w:marTop w:val="0"/>
      <w:marBottom w:val="0"/>
      <w:divBdr>
        <w:top w:val="none" w:sz="0" w:space="0" w:color="auto"/>
        <w:left w:val="none" w:sz="0" w:space="0" w:color="auto"/>
        <w:bottom w:val="none" w:sz="0" w:space="0" w:color="auto"/>
        <w:right w:val="none" w:sz="0" w:space="0" w:color="auto"/>
      </w:divBdr>
    </w:div>
    <w:div w:id="319192312">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396901090">
      <w:bodyDiv w:val="1"/>
      <w:marLeft w:val="0"/>
      <w:marRight w:val="0"/>
      <w:marTop w:val="0"/>
      <w:marBottom w:val="0"/>
      <w:divBdr>
        <w:top w:val="none" w:sz="0" w:space="0" w:color="auto"/>
        <w:left w:val="none" w:sz="0" w:space="0" w:color="auto"/>
        <w:bottom w:val="none" w:sz="0" w:space="0" w:color="auto"/>
        <w:right w:val="none" w:sz="0" w:space="0" w:color="auto"/>
      </w:divBdr>
      <w:divsChild>
        <w:div w:id="1868060468">
          <w:marLeft w:val="360"/>
          <w:marRight w:val="0"/>
          <w:marTop w:val="20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86671976">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12887476">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25820466">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676807">
      <w:bodyDiv w:val="1"/>
      <w:marLeft w:val="0"/>
      <w:marRight w:val="0"/>
      <w:marTop w:val="0"/>
      <w:marBottom w:val="0"/>
      <w:divBdr>
        <w:top w:val="none" w:sz="0" w:space="0" w:color="auto"/>
        <w:left w:val="none" w:sz="0" w:space="0" w:color="auto"/>
        <w:bottom w:val="none" w:sz="0" w:space="0" w:color="auto"/>
        <w:right w:val="none" w:sz="0" w:space="0" w:color="auto"/>
      </w:divBdr>
      <w:divsChild>
        <w:div w:id="2038240052">
          <w:marLeft w:val="547"/>
          <w:marRight w:val="0"/>
          <w:marTop w:val="0"/>
          <w:marBottom w:val="200"/>
          <w:divBdr>
            <w:top w:val="none" w:sz="0" w:space="0" w:color="auto"/>
            <w:left w:val="none" w:sz="0" w:space="0" w:color="auto"/>
            <w:bottom w:val="none" w:sz="0" w:space="0" w:color="auto"/>
            <w:right w:val="none" w:sz="0" w:space="0" w:color="auto"/>
          </w:divBdr>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52578697">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20956561">
      <w:bodyDiv w:val="1"/>
      <w:marLeft w:val="0"/>
      <w:marRight w:val="0"/>
      <w:marTop w:val="0"/>
      <w:marBottom w:val="0"/>
      <w:divBdr>
        <w:top w:val="none" w:sz="0" w:space="0" w:color="auto"/>
        <w:left w:val="none" w:sz="0" w:space="0" w:color="auto"/>
        <w:bottom w:val="none" w:sz="0" w:space="0" w:color="auto"/>
        <w:right w:val="none" w:sz="0" w:space="0" w:color="auto"/>
      </w:divBdr>
      <w:divsChild>
        <w:div w:id="783771601">
          <w:marLeft w:val="0"/>
          <w:marRight w:val="0"/>
          <w:marTop w:val="0"/>
          <w:marBottom w:val="0"/>
          <w:divBdr>
            <w:top w:val="none" w:sz="0" w:space="0" w:color="auto"/>
            <w:left w:val="none" w:sz="0" w:space="0" w:color="auto"/>
            <w:bottom w:val="none" w:sz="0" w:space="0" w:color="auto"/>
            <w:right w:val="none" w:sz="0" w:space="0" w:color="auto"/>
          </w:divBdr>
        </w:div>
      </w:divsChild>
    </w:div>
    <w:div w:id="112219334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190607523">
      <w:bodyDiv w:val="1"/>
      <w:marLeft w:val="0"/>
      <w:marRight w:val="0"/>
      <w:marTop w:val="0"/>
      <w:marBottom w:val="0"/>
      <w:divBdr>
        <w:top w:val="none" w:sz="0" w:space="0" w:color="auto"/>
        <w:left w:val="none" w:sz="0" w:space="0" w:color="auto"/>
        <w:bottom w:val="none" w:sz="0" w:space="0" w:color="auto"/>
        <w:right w:val="none" w:sz="0" w:space="0" w:color="auto"/>
      </w:divBdr>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37127261">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677736449">
          <w:marLeft w:val="720"/>
          <w:marRight w:val="0"/>
          <w:marTop w:val="0"/>
          <w:marBottom w:val="0"/>
          <w:divBdr>
            <w:top w:val="none" w:sz="0" w:space="0" w:color="auto"/>
            <w:left w:val="none" w:sz="0" w:space="0" w:color="auto"/>
            <w:bottom w:val="none" w:sz="0" w:space="0" w:color="auto"/>
            <w:right w:val="none" w:sz="0" w:space="0" w:color="auto"/>
          </w:divBdr>
        </w:div>
        <w:div w:id="241137282">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85372805">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483040960">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558854679">
      <w:bodyDiv w:val="1"/>
      <w:marLeft w:val="0"/>
      <w:marRight w:val="0"/>
      <w:marTop w:val="0"/>
      <w:marBottom w:val="0"/>
      <w:divBdr>
        <w:top w:val="none" w:sz="0" w:space="0" w:color="auto"/>
        <w:left w:val="none" w:sz="0" w:space="0" w:color="auto"/>
        <w:bottom w:val="none" w:sz="0" w:space="0" w:color="auto"/>
        <w:right w:val="none" w:sz="0" w:space="0" w:color="auto"/>
      </w:divBdr>
    </w:div>
    <w:div w:id="1600717192">
      <w:bodyDiv w:val="1"/>
      <w:marLeft w:val="0"/>
      <w:marRight w:val="0"/>
      <w:marTop w:val="0"/>
      <w:marBottom w:val="0"/>
      <w:divBdr>
        <w:top w:val="none" w:sz="0" w:space="0" w:color="auto"/>
        <w:left w:val="none" w:sz="0" w:space="0" w:color="auto"/>
        <w:bottom w:val="none" w:sz="0" w:space="0" w:color="auto"/>
        <w:right w:val="none" w:sz="0" w:space="0" w:color="auto"/>
      </w:divBdr>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22302082">
      <w:bodyDiv w:val="1"/>
      <w:marLeft w:val="0"/>
      <w:marRight w:val="0"/>
      <w:marTop w:val="0"/>
      <w:marBottom w:val="0"/>
      <w:divBdr>
        <w:top w:val="none" w:sz="0" w:space="0" w:color="auto"/>
        <w:left w:val="none" w:sz="0" w:space="0" w:color="auto"/>
        <w:bottom w:val="none" w:sz="0" w:space="0" w:color="auto"/>
        <w:right w:val="none" w:sz="0" w:space="0" w:color="auto"/>
      </w:divBdr>
    </w:div>
    <w:div w:id="1625968229">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170511">
      <w:bodyDiv w:val="1"/>
      <w:marLeft w:val="0"/>
      <w:marRight w:val="0"/>
      <w:marTop w:val="0"/>
      <w:marBottom w:val="0"/>
      <w:divBdr>
        <w:top w:val="none" w:sz="0" w:space="0" w:color="auto"/>
        <w:left w:val="none" w:sz="0" w:space="0" w:color="auto"/>
        <w:bottom w:val="none" w:sz="0" w:space="0" w:color="auto"/>
        <w:right w:val="none" w:sz="0" w:space="0" w:color="auto"/>
      </w:divBdr>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41256922">
      <w:bodyDiv w:val="1"/>
      <w:marLeft w:val="0"/>
      <w:marRight w:val="0"/>
      <w:marTop w:val="0"/>
      <w:marBottom w:val="0"/>
      <w:divBdr>
        <w:top w:val="none" w:sz="0" w:space="0" w:color="auto"/>
        <w:left w:val="none" w:sz="0" w:space="0" w:color="auto"/>
        <w:bottom w:val="none" w:sz="0" w:space="0" w:color="auto"/>
        <w:right w:val="none" w:sz="0" w:space="0" w:color="auto"/>
      </w:divBdr>
      <w:divsChild>
        <w:div w:id="1689133695">
          <w:marLeft w:val="360"/>
          <w:marRight w:val="0"/>
          <w:marTop w:val="120"/>
          <w:marBottom w:val="120"/>
          <w:divBdr>
            <w:top w:val="none" w:sz="0" w:space="0" w:color="auto"/>
            <w:left w:val="none" w:sz="0" w:space="0" w:color="auto"/>
            <w:bottom w:val="none" w:sz="0" w:space="0" w:color="auto"/>
            <w:right w:val="none" w:sz="0" w:space="0" w:color="auto"/>
          </w:divBdr>
        </w:div>
        <w:div w:id="899243294">
          <w:marLeft w:val="1080"/>
          <w:marRight w:val="0"/>
          <w:marTop w:val="120"/>
          <w:marBottom w:val="120"/>
          <w:divBdr>
            <w:top w:val="none" w:sz="0" w:space="0" w:color="auto"/>
            <w:left w:val="none" w:sz="0" w:space="0" w:color="auto"/>
            <w:bottom w:val="none" w:sz="0" w:space="0" w:color="auto"/>
            <w:right w:val="none" w:sz="0" w:space="0" w:color="auto"/>
          </w:divBdr>
        </w:div>
        <w:div w:id="2018269472">
          <w:marLeft w:val="360"/>
          <w:marRight w:val="0"/>
          <w:marTop w:val="120"/>
          <w:marBottom w:val="120"/>
          <w:divBdr>
            <w:top w:val="none" w:sz="0" w:space="0" w:color="auto"/>
            <w:left w:val="none" w:sz="0" w:space="0" w:color="auto"/>
            <w:bottom w:val="none" w:sz="0" w:space="0" w:color="auto"/>
            <w:right w:val="none" w:sz="0" w:space="0" w:color="auto"/>
          </w:divBdr>
        </w:div>
        <w:div w:id="2092464035">
          <w:marLeft w:val="360"/>
          <w:marRight w:val="0"/>
          <w:marTop w:val="120"/>
          <w:marBottom w:val="120"/>
          <w:divBdr>
            <w:top w:val="none" w:sz="0" w:space="0" w:color="auto"/>
            <w:left w:val="none" w:sz="0" w:space="0" w:color="auto"/>
            <w:bottom w:val="none" w:sz="0" w:space="0" w:color="auto"/>
            <w:right w:val="none" w:sz="0" w:space="0" w:color="auto"/>
          </w:divBdr>
        </w:div>
        <w:div w:id="1164978135">
          <w:marLeft w:val="360"/>
          <w:marRight w:val="0"/>
          <w:marTop w:val="120"/>
          <w:marBottom w:val="120"/>
          <w:divBdr>
            <w:top w:val="none" w:sz="0" w:space="0" w:color="auto"/>
            <w:left w:val="none" w:sz="0" w:space="0" w:color="auto"/>
            <w:bottom w:val="none" w:sz="0" w:space="0" w:color="auto"/>
            <w:right w:val="none" w:sz="0" w:space="0" w:color="auto"/>
          </w:divBdr>
        </w:div>
      </w:divsChild>
    </w:div>
    <w:div w:id="1954240811">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28353009">
      <w:bodyDiv w:val="1"/>
      <w:marLeft w:val="0"/>
      <w:marRight w:val="0"/>
      <w:marTop w:val="0"/>
      <w:marBottom w:val="0"/>
      <w:divBdr>
        <w:top w:val="none" w:sz="0" w:space="0" w:color="auto"/>
        <w:left w:val="none" w:sz="0" w:space="0" w:color="auto"/>
        <w:bottom w:val="none" w:sz="0" w:space="0" w:color="auto"/>
        <w:right w:val="none" w:sz="0" w:space="0" w:color="auto"/>
      </w:divBdr>
    </w:div>
    <w:div w:id="2128814504">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carpment.org/planning/niagara-escarpment-pla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ec@ontario.ca" TargetMode="External"/><Relationship Id="rId5" Type="http://schemas.openxmlformats.org/officeDocument/2006/relationships/numbering" Target="numbering.xml"/><Relationship Id="rId15" Type="http://schemas.openxmlformats.org/officeDocument/2006/relationships/hyperlink" Target="https://www.ontario.ca/page/agencies-and-appointments-directiv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tario.ca/page/ministry-natural-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7F89FB52-877D-4653-9D0C-4C87E4EF11EE}">
  <ds:schemaRefs>
    <ds:schemaRef ds:uri="http://purl.org/dc/dcmitype/"/>
    <ds:schemaRef ds:uri="45aa67dd-e8a8-4f45-86d5-8f9f29db84c7"/>
    <ds:schemaRef ds:uri="http://schemas.microsoft.com/office/infopath/2007/PartnerControls"/>
    <ds:schemaRef ds:uri="http://purl.org/dc/terms/"/>
    <ds:schemaRef ds:uri="http://schemas.microsoft.com/office/2006/documentManagement/types"/>
    <ds:schemaRef ds:uri="http://www.w3.org/XML/1998/namespace"/>
    <ds:schemaRef ds:uri="http://purl.org/dc/elements/1.1/"/>
    <ds:schemaRef ds:uri="7cff3f73-efa0-4882-bfda-6b2204adf6ef"/>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4.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34a106e-6316-442c-ad35-738afd673d2b}" enabled="1" method="Standard" siteId="{cddc1229-ac2a-4b97-b78a-0e5cacb5865c}" removed="0"/>
</clbl:labelList>
</file>

<file path=docProps/app.xml><?xml version="1.0" encoding="utf-8"?>
<Properties xmlns="http://schemas.openxmlformats.org/officeDocument/2006/extended-properties" xmlns:vt="http://schemas.openxmlformats.org/officeDocument/2006/docPropsVTypes">
  <Template>Normal</Template>
  <TotalTime>3</TotalTime>
  <Pages>6</Pages>
  <Words>863</Words>
  <Characters>535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Bochenek, Annemarie (She/Her) (MNR)</cp:lastModifiedBy>
  <cp:revision>2</cp:revision>
  <cp:lastPrinted>2025-03-24T14:23:00Z</cp:lastPrinted>
  <dcterms:created xsi:type="dcterms:W3CDTF">2025-11-05T15:53:00Z</dcterms:created>
  <dcterms:modified xsi:type="dcterms:W3CDTF">2025-11-0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